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D02BE" w14:textId="77777777" w:rsidR="00914C93" w:rsidRPr="00914C93" w:rsidRDefault="00914C93" w:rsidP="00914C93"/>
    <w:p w14:paraId="5C4F1328" w14:textId="77777777" w:rsidR="00914C93" w:rsidRPr="00914C93" w:rsidRDefault="00914C93" w:rsidP="00914C93">
      <w:pPr>
        <w:spacing w:after="0" w:line="240" w:lineRule="auto"/>
        <w:jc w:val="both"/>
        <w:rPr>
          <w:rFonts w:eastAsia="Calibri" w:cs="Times New Roman"/>
          <w:b/>
          <w:bCs/>
          <w:i/>
          <w:iCs/>
        </w:rPr>
      </w:pPr>
    </w:p>
    <w:p w14:paraId="45628E36" w14:textId="598C958C" w:rsidR="00914C93" w:rsidRPr="000155BC" w:rsidRDefault="00914C93" w:rsidP="002624B3">
      <w:pPr>
        <w:spacing w:after="0" w:line="240" w:lineRule="auto"/>
        <w:jc w:val="center"/>
        <w:rPr>
          <w:b/>
          <w:iCs/>
        </w:rPr>
      </w:pPr>
      <w:r w:rsidRPr="000155BC">
        <w:rPr>
          <w:rFonts w:eastAsia="Calibri" w:cs="Times New Roman"/>
          <w:b/>
          <w:bCs/>
          <w:iCs/>
        </w:rPr>
        <w:t xml:space="preserve">                 </w:t>
      </w:r>
      <w:r w:rsidR="002624B3" w:rsidRPr="000155BC">
        <w:rPr>
          <w:rFonts w:eastAsia="Calibri" w:cs="Times New Roman"/>
          <w:b/>
          <w:bCs/>
          <w:iCs/>
        </w:rPr>
        <w:t xml:space="preserve">                                                                                                                                                                        </w:t>
      </w:r>
      <w:r w:rsidRPr="000155BC">
        <w:rPr>
          <w:rFonts w:eastAsia="Calibri" w:cs="Times New Roman"/>
          <w:b/>
          <w:bCs/>
          <w:iCs/>
        </w:rPr>
        <w:t xml:space="preserve"> </w:t>
      </w:r>
      <w:r w:rsidR="0092747D" w:rsidRPr="000155BC">
        <w:rPr>
          <w:b/>
          <w:iCs/>
        </w:rPr>
        <w:t>0</w:t>
      </w:r>
      <w:r w:rsidR="002624B3" w:rsidRPr="000155BC">
        <w:rPr>
          <w:b/>
          <w:iCs/>
        </w:rPr>
        <w:t>2/0</w:t>
      </w:r>
      <w:r w:rsidR="0092747D" w:rsidRPr="000155BC">
        <w:rPr>
          <w:b/>
          <w:iCs/>
        </w:rPr>
        <w:t>6</w:t>
      </w:r>
      <w:r w:rsidR="002624B3" w:rsidRPr="000155BC">
        <w:rPr>
          <w:b/>
          <w:iCs/>
        </w:rPr>
        <w:t>/23</w:t>
      </w:r>
      <w:r w:rsidR="00FA5FD7" w:rsidRPr="000155BC">
        <w:rPr>
          <w:b/>
          <w:iCs/>
        </w:rPr>
        <w:t xml:space="preserve"> </w:t>
      </w:r>
    </w:p>
    <w:p w14:paraId="70F674F2" w14:textId="3495498F" w:rsidR="00914C93" w:rsidRPr="000155BC" w:rsidRDefault="00914C93" w:rsidP="00914C93">
      <w:pPr>
        <w:spacing w:after="0"/>
        <w:ind w:left="-567"/>
        <w:jc w:val="right"/>
        <w:rPr>
          <w:b/>
          <w:iCs/>
        </w:rPr>
      </w:pPr>
      <w:r w:rsidRPr="000155BC">
        <w:rPr>
          <w:b/>
          <w:iCs/>
          <w:lang w:val="en-US"/>
        </w:rPr>
        <w:t>A</w:t>
      </w:r>
      <w:r w:rsidRPr="000155BC">
        <w:rPr>
          <w:b/>
          <w:iCs/>
        </w:rPr>
        <w:t>ρ. Πρ.</w:t>
      </w:r>
      <w:r w:rsidR="0092747D" w:rsidRPr="000155BC">
        <w:rPr>
          <w:b/>
          <w:iCs/>
        </w:rPr>
        <w:t>6239</w:t>
      </w:r>
      <w:r w:rsidR="00FA5FD7" w:rsidRPr="000155BC">
        <w:rPr>
          <w:b/>
          <w:iCs/>
        </w:rPr>
        <w:t xml:space="preserve"> </w:t>
      </w:r>
    </w:p>
    <w:p w14:paraId="39F1651F" w14:textId="77777777" w:rsidR="00914C93" w:rsidRPr="00914C93" w:rsidRDefault="00000000" w:rsidP="00914C93">
      <w:pPr>
        <w:spacing w:after="0"/>
        <w:ind w:left="1836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pict w14:anchorId="308027A3">
          <v:rect id="_x0000_i1027" style="width:0;height:1.5pt" o:hralign="center" o:hrstd="t" o:hr="t" fillcolor="#a0a0a0" stroked="f"/>
        </w:pict>
      </w:r>
    </w:p>
    <w:p w14:paraId="7CC11DD1" w14:textId="77777777" w:rsidR="00914C93" w:rsidRPr="00914C93" w:rsidRDefault="00914C93" w:rsidP="00143FDA">
      <w:pPr>
        <w:spacing w:after="0"/>
        <w:jc w:val="center"/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ΤΜΗΜΑ ΨΥΧΟΛΟΓΙΑΣ</w:t>
      </w:r>
    </w:p>
    <w:p w14:paraId="17A1C6AD" w14:textId="4C619E6F" w:rsidR="00914C93" w:rsidRPr="00914C93" w:rsidRDefault="00914C93" w:rsidP="00143FDA">
      <w:pPr>
        <w:spacing w:after="0"/>
        <w:jc w:val="center"/>
        <w:rPr>
          <w:b/>
        </w:rPr>
      </w:pP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ΠΡΟΓΡΑΜΜΑ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ΣΠΟΥΔΩΝ</w:t>
      </w:r>
      <w:r w:rsidRPr="00914C93">
        <w:rPr>
          <w:b/>
        </w:rPr>
        <w:t xml:space="preserve"> </w:t>
      </w:r>
      <w:r w:rsidRPr="00914C93">
        <w:rPr>
          <w:b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ΑΚΑΔ.ΕΤΟΥΣ</w:t>
      </w:r>
      <w:r w:rsidRPr="00914C93">
        <w:rPr>
          <w:b/>
          <w:spacing w:val="70"/>
        </w:rPr>
        <w:t xml:space="preserve"> </w:t>
      </w:r>
      <w:r w:rsidR="009E37BA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3-24</w:t>
      </w:r>
    </w:p>
    <w:p w14:paraId="6C3ECA5F" w14:textId="5DE46887" w:rsidR="00914C93" w:rsidRPr="00E730D1" w:rsidRDefault="00914C93" w:rsidP="00E730D1">
      <w:pPr>
        <w:keepNext/>
        <w:keepLines/>
        <w:spacing w:before="195" w:after="0"/>
        <w:ind w:left="292"/>
        <w:outlineLvl w:val="0"/>
        <w:rPr>
          <w:rFonts w:eastAsiaTheme="majorEastAsia" w:cstheme="majorBidi"/>
          <w:b/>
        </w:rPr>
      </w:pPr>
      <w:r w:rsidRPr="00914C93">
        <w:rPr>
          <w:rFonts w:eastAsiaTheme="majorEastAsia" w:cstheme="majorBidi"/>
          <w:spacing w:val="-71"/>
          <w:u w:val="double"/>
        </w:rPr>
        <w:t xml:space="preserve"> </w:t>
      </w:r>
    </w:p>
    <w:p w14:paraId="3FE697AC" w14:textId="5804E5E4" w:rsidR="00914C93" w:rsidRDefault="00914C93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Α’ ΕΞΑΜΗΝΟ</w:t>
      </w:r>
    </w:p>
    <w:p w14:paraId="7F8E896B" w14:textId="2D6040D5" w:rsidR="009E37BA" w:rsidRPr="00914C93" w:rsidRDefault="009E37BA" w:rsidP="00E912DB">
      <w:pPr>
        <w:tabs>
          <w:tab w:val="left" w:pos="5925"/>
          <w:tab w:val="left" w:pos="6054"/>
          <w:tab w:val="left" w:pos="6620"/>
        </w:tabs>
        <w:spacing w:before="52" w:after="0"/>
        <w:ind w:left="292"/>
        <w:jc w:val="center"/>
        <w:rPr>
          <w:b/>
        </w:rPr>
      </w:pP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8"/>
        <w:gridCol w:w="5103"/>
        <w:gridCol w:w="566"/>
        <w:gridCol w:w="566"/>
        <w:gridCol w:w="453"/>
        <w:gridCol w:w="2688"/>
      </w:tblGrid>
      <w:tr w:rsidR="009E37BA" w:rsidRPr="00914C93" w14:paraId="731F5B3C" w14:textId="77777777" w:rsidTr="004A54AA">
        <w:trPr>
          <w:trHeight w:val="450"/>
        </w:trPr>
        <w:tc>
          <w:tcPr>
            <w:tcW w:w="598" w:type="dxa"/>
          </w:tcPr>
          <w:p w14:paraId="1228D811" w14:textId="77777777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103" w:type="dxa"/>
          </w:tcPr>
          <w:p w14:paraId="43F5C4C4" w14:textId="59D1F42A" w:rsidR="009E37BA" w:rsidRPr="00E912DB" w:rsidRDefault="009E37BA" w:rsidP="009E37BA">
            <w:pPr>
              <w:spacing w:before="57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468A5CB5" w14:textId="6011811E" w:rsidR="009E37BA" w:rsidRPr="00044C21" w:rsidRDefault="009E37BA" w:rsidP="009E37BA">
            <w:pPr>
              <w:spacing w:before="57"/>
              <w:ind w:left="221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45136CDC" w14:textId="1E0B339E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15441D59" w14:textId="27E390A9" w:rsidR="009E37BA" w:rsidRPr="00044C21" w:rsidRDefault="009E37BA" w:rsidP="009E37BA">
            <w:pPr>
              <w:spacing w:before="57"/>
              <w:ind w:left="77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2688" w:type="dxa"/>
          </w:tcPr>
          <w:p w14:paraId="7126A89C" w14:textId="77777777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58A8ECCD" w14:textId="77777777" w:rsidTr="004A54AA">
        <w:trPr>
          <w:trHeight w:val="450"/>
        </w:trPr>
        <w:tc>
          <w:tcPr>
            <w:tcW w:w="598" w:type="dxa"/>
          </w:tcPr>
          <w:p w14:paraId="0C557063" w14:textId="47A6DC12" w:rsidR="009E37BA" w:rsidRPr="00914C93" w:rsidRDefault="009E37BA" w:rsidP="009E37BA">
            <w:pPr>
              <w:spacing w:before="57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2</w:t>
            </w:r>
          </w:p>
        </w:tc>
        <w:tc>
          <w:tcPr>
            <w:tcW w:w="5103" w:type="dxa"/>
          </w:tcPr>
          <w:p w14:paraId="44C543B5" w14:textId="554B4F29" w:rsidR="009E37BA" w:rsidRPr="00914C93" w:rsidRDefault="009E37BA" w:rsidP="009E37BA">
            <w:pPr>
              <w:spacing w:before="57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</w:t>
            </w:r>
          </w:p>
        </w:tc>
        <w:tc>
          <w:tcPr>
            <w:tcW w:w="566" w:type="dxa"/>
          </w:tcPr>
          <w:p w14:paraId="5EC34401" w14:textId="447C7360" w:rsidR="009E37BA" w:rsidRPr="00914C93" w:rsidRDefault="009E37BA" w:rsidP="009E37BA">
            <w:pPr>
              <w:spacing w:before="57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14BE9F" w14:textId="72673717" w:rsidR="009E37BA" w:rsidRPr="00914C93" w:rsidRDefault="009E37BA" w:rsidP="009E37BA">
            <w:pPr>
              <w:spacing w:before="57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AE18E96" w14:textId="6E627313" w:rsidR="009E37BA" w:rsidRPr="00914C93" w:rsidRDefault="009E37BA" w:rsidP="009E37BA">
            <w:pPr>
              <w:spacing w:before="57"/>
              <w:ind w:left="7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88" w:type="dxa"/>
          </w:tcPr>
          <w:p w14:paraId="2A27EC81" w14:textId="169ED019" w:rsidR="009E37BA" w:rsidRPr="00914C93" w:rsidRDefault="009E37BA" w:rsidP="009E37BA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Προδρομίτης</w:t>
            </w:r>
          </w:p>
        </w:tc>
      </w:tr>
      <w:tr w:rsidR="009E37BA" w:rsidRPr="00914C93" w14:paraId="23EFE405" w14:textId="77777777" w:rsidTr="004A54AA">
        <w:trPr>
          <w:trHeight w:val="696"/>
        </w:trPr>
        <w:tc>
          <w:tcPr>
            <w:tcW w:w="598" w:type="dxa"/>
          </w:tcPr>
          <w:p w14:paraId="63914971" w14:textId="0E63A718" w:rsidR="009E37BA" w:rsidRPr="00914C93" w:rsidRDefault="009E37BA" w:rsidP="009E37BA">
            <w:pPr>
              <w:spacing w:before="55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06</w:t>
            </w:r>
          </w:p>
        </w:tc>
        <w:tc>
          <w:tcPr>
            <w:tcW w:w="5103" w:type="dxa"/>
          </w:tcPr>
          <w:p w14:paraId="57BB4D24" w14:textId="3C10F61A" w:rsidR="009E37BA" w:rsidRPr="00914C93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Αναπτυξιακή Ψυχολογία</w:t>
            </w:r>
            <w:r w:rsidR="00DE4B59">
              <w:rPr>
                <w:rFonts w:eastAsia="Calibri" w:cs="Calibri"/>
                <w:lang w:val="el-GR" w:eastAsia="el-GR" w:bidi="el-GR"/>
              </w:rPr>
              <w:t xml:space="preserve"> Ι</w:t>
            </w:r>
          </w:p>
        </w:tc>
        <w:tc>
          <w:tcPr>
            <w:tcW w:w="566" w:type="dxa"/>
          </w:tcPr>
          <w:p w14:paraId="478B36CB" w14:textId="3DB6CC21" w:rsidR="009E37BA" w:rsidRPr="00914C93" w:rsidRDefault="009E37BA" w:rsidP="009E37BA">
            <w:pPr>
              <w:spacing w:before="55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42C1E5FC" w14:textId="330414E3" w:rsidR="009E37BA" w:rsidRPr="00914C93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23A0BF07" w14:textId="695366D0" w:rsidR="009E37BA" w:rsidRPr="00914C93" w:rsidRDefault="009E37BA" w:rsidP="009E37BA">
            <w:pPr>
              <w:spacing w:before="55"/>
              <w:ind w:left="10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88" w:type="dxa"/>
          </w:tcPr>
          <w:p w14:paraId="68CD3825" w14:textId="65A202A1" w:rsidR="009E37BA" w:rsidRPr="00914C93" w:rsidRDefault="009E37BA" w:rsidP="009E37BA">
            <w:pPr>
              <w:spacing w:before="55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ζή</w:t>
            </w:r>
          </w:p>
        </w:tc>
      </w:tr>
      <w:tr w:rsidR="009E37BA" w:rsidRPr="00914C93" w14:paraId="0AAC258F" w14:textId="77777777" w:rsidTr="004A54AA">
        <w:trPr>
          <w:trHeight w:val="450"/>
        </w:trPr>
        <w:tc>
          <w:tcPr>
            <w:tcW w:w="598" w:type="dxa"/>
            <w:shd w:val="clear" w:color="auto" w:fill="auto"/>
          </w:tcPr>
          <w:p w14:paraId="450B61F7" w14:textId="6D727D2E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43</w:t>
            </w:r>
          </w:p>
        </w:tc>
        <w:tc>
          <w:tcPr>
            <w:tcW w:w="5103" w:type="dxa"/>
            <w:shd w:val="clear" w:color="auto" w:fill="auto"/>
          </w:tcPr>
          <w:p w14:paraId="60BA2BE0" w14:textId="1D8E7A69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ο-ψυχολογική Έρευνα Ι</w:t>
            </w:r>
          </w:p>
        </w:tc>
        <w:tc>
          <w:tcPr>
            <w:tcW w:w="566" w:type="dxa"/>
            <w:shd w:val="clear" w:color="auto" w:fill="auto"/>
          </w:tcPr>
          <w:p w14:paraId="613226D6" w14:textId="18DCD72F" w:rsidR="009E37BA" w:rsidRPr="00914C93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  <w:shd w:val="clear" w:color="auto" w:fill="auto"/>
          </w:tcPr>
          <w:p w14:paraId="5C08C040" w14:textId="5C565D37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  <w:shd w:val="clear" w:color="auto" w:fill="auto"/>
          </w:tcPr>
          <w:p w14:paraId="56C42F4A" w14:textId="3BD10644" w:rsidR="009E37BA" w:rsidRPr="00914C93" w:rsidRDefault="009E37BA" w:rsidP="009E37BA">
            <w:pPr>
              <w:spacing w:before="54"/>
              <w:ind w:left="12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88" w:type="dxa"/>
            <w:shd w:val="clear" w:color="auto" w:fill="auto"/>
          </w:tcPr>
          <w:p w14:paraId="3F571422" w14:textId="134BD97F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Κατερέλος</w:t>
            </w:r>
          </w:p>
        </w:tc>
      </w:tr>
      <w:tr w:rsidR="009E37BA" w:rsidRPr="00914C93" w14:paraId="38B1C97F" w14:textId="77777777" w:rsidTr="004A54AA">
        <w:trPr>
          <w:trHeight w:val="450"/>
        </w:trPr>
        <w:tc>
          <w:tcPr>
            <w:tcW w:w="598" w:type="dxa"/>
          </w:tcPr>
          <w:p w14:paraId="0929A430" w14:textId="05F51201" w:rsidR="009E37BA" w:rsidRPr="00914C93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19</w:t>
            </w:r>
          </w:p>
        </w:tc>
        <w:tc>
          <w:tcPr>
            <w:tcW w:w="5103" w:type="dxa"/>
          </w:tcPr>
          <w:p w14:paraId="1D8C729F" w14:textId="63806138" w:rsidR="009E37BA" w:rsidRPr="00914C93" w:rsidRDefault="009E37BA" w:rsidP="009E37BA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Θεωρίες προσωπικότητας &amp; Κλινικές Εφαρμογές</w:t>
            </w:r>
          </w:p>
        </w:tc>
        <w:tc>
          <w:tcPr>
            <w:tcW w:w="566" w:type="dxa"/>
          </w:tcPr>
          <w:p w14:paraId="3016058B" w14:textId="63E09846" w:rsidR="009E37BA" w:rsidRPr="006A5FEF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57DF7FC9" w14:textId="0E640C39" w:rsidR="009E37BA" w:rsidRPr="00914C93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34361724" w14:textId="36F88848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88" w:type="dxa"/>
          </w:tcPr>
          <w:p w14:paraId="1A2280BE" w14:textId="039D0374" w:rsidR="009E37BA" w:rsidRPr="00914C93" w:rsidRDefault="009E37BA" w:rsidP="009E37BA">
            <w:pPr>
              <w:spacing w:before="54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</w:t>
            </w:r>
            <w:r w:rsidR="00177BC8"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eastAsia="el-GR" w:bidi="el-GR"/>
              </w:rPr>
              <w:t>Αναγνωστόπουλος</w:t>
            </w:r>
          </w:p>
        </w:tc>
      </w:tr>
      <w:tr w:rsidR="009E37BA" w:rsidRPr="00914C93" w14:paraId="52E47C0D" w14:textId="77777777" w:rsidTr="004A54AA">
        <w:trPr>
          <w:trHeight w:val="988"/>
        </w:trPr>
        <w:tc>
          <w:tcPr>
            <w:tcW w:w="598" w:type="dxa"/>
          </w:tcPr>
          <w:p w14:paraId="178BEA20" w14:textId="4E270794" w:rsidR="009E37BA" w:rsidRPr="001B02D1" w:rsidRDefault="009E37BA" w:rsidP="009E37BA">
            <w:pPr>
              <w:spacing w:before="54"/>
              <w:ind w:left="36" w:right="25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</w:t>
            </w:r>
            <w:r w:rsidRPr="001B02D1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5103" w:type="dxa"/>
          </w:tcPr>
          <w:p w14:paraId="4A5AA257" w14:textId="77777777" w:rsidR="009E37BA" w:rsidRPr="001B02D1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  <w:p w14:paraId="6A46D892" w14:textId="436BAE3A" w:rsidR="009E37BA" w:rsidRPr="001B02D1" w:rsidRDefault="009E37BA" w:rsidP="009E37BA">
            <w:pPr>
              <w:spacing w:line="293" w:lineRule="exact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6" w:type="dxa"/>
          </w:tcPr>
          <w:p w14:paraId="3AEF3713" w14:textId="7395F49C" w:rsidR="009E37BA" w:rsidRPr="001B02D1" w:rsidRDefault="009E37BA" w:rsidP="009E37BA">
            <w:pPr>
              <w:spacing w:before="54"/>
              <w:ind w:left="22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620AC2C" w14:textId="5E1307E1" w:rsidR="009E37BA" w:rsidRPr="001B02D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</w:tcPr>
          <w:p w14:paraId="2E79C66A" w14:textId="07E2BD9A" w:rsidR="009E37BA" w:rsidRPr="001B02D1" w:rsidRDefault="009E37BA" w:rsidP="009E37BA">
            <w:pPr>
              <w:spacing w:before="54"/>
              <w:ind w:left="10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688" w:type="dxa"/>
          </w:tcPr>
          <w:p w14:paraId="10BD8D5A" w14:textId="0570A80C" w:rsidR="009E37BA" w:rsidRPr="001B02D1" w:rsidRDefault="00223726" w:rsidP="009E37BA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1B02D1">
              <w:rPr>
                <w:rFonts w:eastAsia="Calibri" w:cs="Calibri"/>
                <w:lang w:val="el-GR" w:eastAsia="el-GR" w:bidi="el-GR"/>
              </w:rPr>
              <w:t xml:space="preserve"> Μηλιένος</w:t>
            </w:r>
          </w:p>
        </w:tc>
      </w:tr>
    </w:tbl>
    <w:p w14:paraId="2277EE11" w14:textId="38ACC712" w:rsidR="00914C93" w:rsidRDefault="00914C93" w:rsidP="00914C93">
      <w:pPr>
        <w:spacing w:before="11" w:after="0"/>
        <w:rPr>
          <w:b/>
        </w:rPr>
      </w:pPr>
    </w:p>
    <w:p w14:paraId="575DDC19" w14:textId="1E4DDDA0" w:rsidR="00044C21" w:rsidRDefault="00044C21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2C3BF720" w14:textId="138462B7" w:rsidR="00044C21" w:rsidRDefault="00044C21" w:rsidP="00914C93">
      <w:pPr>
        <w:spacing w:before="11" w:after="0"/>
        <w:rPr>
          <w:b/>
        </w:rPr>
      </w:pPr>
    </w:p>
    <w:p w14:paraId="58CBC305" w14:textId="25EA5AC6" w:rsidR="00044C21" w:rsidRDefault="00044C21" w:rsidP="00914C93">
      <w:pPr>
        <w:spacing w:before="11" w:after="0"/>
        <w:rPr>
          <w:bCs/>
        </w:rPr>
      </w:pPr>
      <w:r>
        <w:rPr>
          <w:bCs/>
        </w:rPr>
        <w:t xml:space="preserve">Οι φοιτητές-τριες </w:t>
      </w:r>
      <w:r w:rsidR="00E912DB" w:rsidRPr="00E912DB">
        <w:rPr>
          <w:b/>
        </w:rPr>
        <w:t>ΟΦΕΙΛΟΥΝ</w:t>
      </w:r>
      <w:r>
        <w:rPr>
          <w:bCs/>
        </w:rPr>
        <w:t xml:space="preserve"> να επιλέξουν</w:t>
      </w:r>
      <w:r w:rsidR="007D795F">
        <w:rPr>
          <w:bCs/>
        </w:rPr>
        <w:t xml:space="preserve"> τουλάχιστον</w:t>
      </w:r>
      <w:r>
        <w:rPr>
          <w:bCs/>
        </w:rPr>
        <w:t xml:space="preserve">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5D35B181" w14:textId="737C940C" w:rsidR="004E432F" w:rsidRPr="00265F2C" w:rsidRDefault="004E432F" w:rsidP="00E912DB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</w:t>
      </w:r>
      <w:r w:rsidR="00F05C1D">
        <w:rPr>
          <w:bCs/>
        </w:rPr>
        <w:t xml:space="preserve"> και για τη λήψη πτυχίου </w:t>
      </w:r>
      <w:r>
        <w:rPr>
          <w:bCs/>
        </w:rPr>
        <w:t xml:space="preserve">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 w:rsidR="00E912DB">
        <w:rPr>
          <w:bCs/>
        </w:rPr>
        <w:t>:</w:t>
      </w:r>
      <w:r w:rsidRPr="004E432F">
        <w:rPr>
          <w:bCs/>
        </w:rPr>
        <w:t xml:space="preserve"> από την </w:t>
      </w:r>
      <w:r w:rsidR="00F05C1D"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από την </w:t>
      </w:r>
      <w:r w:rsidR="00F05C1D">
        <w:rPr>
          <w:b/>
        </w:rPr>
        <w:t>Θεματική</w:t>
      </w:r>
      <w:r w:rsidR="00F05C1D"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 </w:t>
      </w:r>
      <w:r w:rsidR="00F05C1D">
        <w:rPr>
          <w:bCs/>
        </w:rPr>
        <w:t xml:space="preserve">από την </w:t>
      </w:r>
      <w:r w:rsidR="00F05C1D" w:rsidRPr="00F05C1D">
        <w:rPr>
          <w:b/>
        </w:rPr>
        <w:t>Θεματική ΚΨ</w:t>
      </w:r>
      <w:r w:rsidR="00F05C1D">
        <w:rPr>
          <w:bCs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,</w:t>
      </w:r>
      <w:r w:rsidR="00F05C1D">
        <w:rPr>
          <w:bCs/>
        </w:rPr>
        <w:t xml:space="preserve"> από την </w:t>
      </w:r>
      <w:r w:rsidR="00F05C1D" w:rsidRPr="00F05C1D">
        <w:rPr>
          <w:b/>
        </w:rPr>
        <w:t>θεματική ΣΥΝΨ</w:t>
      </w:r>
      <w:r w:rsidR="00F05C1D">
        <w:rPr>
          <w:b/>
        </w:rPr>
        <w:t xml:space="preserve"> </w:t>
      </w:r>
      <w:r w:rsidR="00F05C1D" w:rsidRPr="004E432F">
        <w:rPr>
          <w:bCs/>
        </w:rPr>
        <w:t xml:space="preserve">τουλάχιστον </w:t>
      </w:r>
      <w:r w:rsidR="00F05C1D" w:rsidRPr="004E432F">
        <w:rPr>
          <w:b/>
        </w:rPr>
        <w:t>4</w:t>
      </w:r>
      <w:r w:rsidR="00F05C1D" w:rsidRPr="004E432F">
        <w:rPr>
          <w:bCs/>
        </w:rPr>
        <w:t xml:space="preserve"> (Τέσσερα) μαθήματα</w:t>
      </w:r>
      <w:r w:rsidR="00265F2C" w:rsidRPr="00265F2C">
        <w:rPr>
          <w:bCs/>
        </w:rPr>
        <w:t>.</w:t>
      </w:r>
    </w:p>
    <w:p w14:paraId="4EE392B8" w14:textId="6B6D8F5D" w:rsidR="00044C21" w:rsidRDefault="00044C21" w:rsidP="00914C93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A3ED0" w:rsidRPr="00E22F55" w14:paraId="13B030C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74E42D7" w14:textId="74B5631D" w:rsidR="00FA3ED0" w:rsidRPr="00FA3ED0" w:rsidRDefault="00FA3ED0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06701C1" w14:textId="0C22714D" w:rsidR="00FA3ED0" w:rsidRPr="00FA3ED0" w:rsidRDefault="00FA3ED0" w:rsidP="00F05C1D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1ABB262D" w14:textId="095ED8EA" w:rsidR="00FA3ED0" w:rsidRPr="00FA3ED0" w:rsidRDefault="00FA3ED0" w:rsidP="00F05C1D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B456C1" w14:textId="77777777" w:rsid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5970EBC0" w14:textId="69FB7C45" w:rsidR="00FA3ED0" w:rsidRPr="00FA3ED0" w:rsidRDefault="00FA3ED0" w:rsidP="00F05C1D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5C110315" w14:textId="77777777" w:rsidR="00FA3ED0" w:rsidRPr="00E22F55" w:rsidRDefault="00FA3ED0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7D795F" w:rsidRPr="00E22F55" w14:paraId="0AA64999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B762AA0" w14:textId="77777777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5F4E20FA" w14:textId="77777777" w:rsidR="007D795F" w:rsidRPr="00914C93" w:rsidRDefault="007D795F" w:rsidP="00F05C1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ιδευτική Ψυχολογία</w:t>
            </w:r>
          </w:p>
        </w:tc>
        <w:tc>
          <w:tcPr>
            <w:tcW w:w="569" w:type="dxa"/>
            <w:shd w:val="clear" w:color="auto" w:fill="auto"/>
          </w:tcPr>
          <w:p w14:paraId="53540364" w14:textId="77777777" w:rsidR="007D795F" w:rsidRPr="006A5FE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C018228" w14:textId="70B73B71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912F4BC" w14:textId="5F1BE3DD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43AF3B" w14:textId="23638732" w:rsidR="007D795F" w:rsidRPr="008B2F9C" w:rsidRDefault="004A54AA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</w:t>
            </w:r>
            <w:r w:rsidR="008B2F9C">
              <w:rPr>
                <w:rFonts w:eastAsia="Calibri" w:cs="Calibri"/>
                <w:lang w:val="el-GR" w:eastAsia="el-GR" w:bidi="el-GR"/>
              </w:rPr>
              <w:t xml:space="preserve"> Τουλουμάκου</w:t>
            </w:r>
          </w:p>
        </w:tc>
      </w:tr>
      <w:tr w:rsidR="007D795F" w:rsidRPr="00E22F55" w14:paraId="5E83B6E1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576F0987" w14:textId="27A13DE8" w:rsidR="007D795F" w:rsidRPr="004A54AA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59CD5F80" w14:textId="6FD0C851" w:rsidR="007D795F" w:rsidRPr="004A54AA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λογία της Υγείας Ι</w:t>
            </w:r>
          </w:p>
        </w:tc>
        <w:tc>
          <w:tcPr>
            <w:tcW w:w="569" w:type="dxa"/>
            <w:shd w:val="clear" w:color="auto" w:fill="auto"/>
          </w:tcPr>
          <w:p w14:paraId="36D59B13" w14:textId="37A1BFDD" w:rsidR="007D795F" w:rsidRPr="004A54AA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FC3D9CF" w14:textId="48DD5C79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AAFF1F" w14:textId="33C821C2" w:rsidR="007D795F" w:rsidRPr="004A54AA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A0A0C39" w14:textId="68291A30" w:rsidR="007D795F" w:rsidRPr="004A54AA" w:rsidRDefault="007D795F" w:rsidP="00F05C1D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7D795F" w:rsidRPr="00E22F55" w14:paraId="22809D9B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6A9A1511" w14:textId="3852BACC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34270F1C" w14:textId="58D4E572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97B6828" w14:textId="7A732F3C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E57AF34" w14:textId="7E372EAE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4E95494" w14:textId="77A81DAF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65E80D0" w14:textId="0787CD45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7D795F" w:rsidRPr="00E22F55" w14:paraId="4056D4B6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3862E688" w14:textId="2A7A0EBE" w:rsidR="007D795F" w:rsidRPr="00914C93" w:rsidRDefault="007D795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4532B41E" w14:textId="27945F0C" w:rsidR="007D795F" w:rsidRPr="007D795F" w:rsidRDefault="007D795F" w:rsidP="00F05C1D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4534AC07" w14:textId="020F28E7" w:rsidR="007D795F" w:rsidRDefault="007D795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0B86D2D" w14:textId="5B375624" w:rsidR="007D795F" w:rsidRPr="007D795F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0E4108A7" w14:textId="3ED22530" w:rsidR="007D795F" w:rsidRPr="00E22F55" w:rsidRDefault="007D795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F5B612" w14:textId="1EE96CD8" w:rsidR="007D795F" w:rsidRPr="00E22F55" w:rsidRDefault="007D795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4E432F" w:rsidRPr="00E22F55" w14:paraId="14D92207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28A7AC21" w14:textId="2C0D9CC0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21434C57" w14:textId="77777777" w:rsidR="004E432F" w:rsidRPr="00914C93" w:rsidRDefault="004E432F" w:rsidP="00F05C1D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Στρατηγικές αναζήτησης πληροφορίας: η βιβλιογραφική </w:t>
            </w:r>
            <w:r w:rsidRPr="00914C93">
              <w:rPr>
                <w:rFonts w:eastAsia="Calibri" w:cs="Calibri"/>
                <w:lang w:val="el-GR" w:eastAsia="el-GR" w:bidi="el-GR"/>
              </w:rPr>
              <w:lastRenderedPageBreak/>
              <w:t>έρευνα στο ηλεκτρονικό περιβάλλον ως χώρος</w:t>
            </w:r>
          </w:p>
          <w:p w14:paraId="4383444F" w14:textId="2DD4703C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ροβλήματος</w:t>
            </w:r>
          </w:p>
        </w:tc>
        <w:tc>
          <w:tcPr>
            <w:tcW w:w="569" w:type="dxa"/>
            <w:shd w:val="clear" w:color="auto" w:fill="auto"/>
          </w:tcPr>
          <w:p w14:paraId="1DE05EC5" w14:textId="49E28457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lastRenderedPageBreak/>
              <w:t>3</w:t>
            </w:r>
          </w:p>
        </w:tc>
        <w:tc>
          <w:tcPr>
            <w:tcW w:w="567" w:type="dxa"/>
          </w:tcPr>
          <w:p w14:paraId="43A07DC3" w14:textId="0ADE224C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F0585A4" w14:textId="7CFE9E22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4E2B0" w14:textId="4F056F6B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– Γ. </w:t>
            </w:r>
            <w:r w:rsidRPr="00914C93">
              <w:rPr>
                <w:rFonts w:eastAsia="Calibri" w:cs="Calibri"/>
                <w:lang w:eastAsia="el-GR" w:bidi="el-GR"/>
              </w:rPr>
              <w:lastRenderedPageBreak/>
              <w:t xml:space="preserve">Λειβανά </w:t>
            </w:r>
          </w:p>
        </w:tc>
      </w:tr>
      <w:tr w:rsidR="004E432F" w:rsidRPr="00E22F55" w14:paraId="61DB7285" w14:textId="77777777" w:rsidTr="00F05C1D">
        <w:trPr>
          <w:trHeight w:val="448"/>
        </w:trPr>
        <w:tc>
          <w:tcPr>
            <w:tcW w:w="751" w:type="dxa"/>
            <w:shd w:val="clear" w:color="auto" w:fill="auto"/>
          </w:tcPr>
          <w:p w14:paraId="07366895" w14:textId="59D27B9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3</w:t>
            </w:r>
          </w:p>
        </w:tc>
        <w:tc>
          <w:tcPr>
            <w:tcW w:w="5678" w:type="dxa"/>
            <w:shd w:val="clear" w:color="auto" w:fill="auto"/>
          </w:tcPr>
          <w:p w14:paraId="4D56DAEB" w14:textId="7ADD4871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ν Ποιοτική Έρευνα</w:t>
            </w:r>
          </w:p>
        </w:tc>
        <w:tc>
          <w:tcPr>
            <w:tcW w:w="569" w:type="dxa"/>
            <w:shd w:val="clear" w:color="auto" w:fill="auto"/>
          </w:tcPr>
          <w:p w14:paraId="18194B74" w14:textId="16311469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D707211" w14:textId="0AE82B36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DD4B03E" w14:textId="63508ABA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37A31F5" w14:textId="23E6ED9F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ράϊλας</w:t>
            </w:r>
          </w:p>
        </w:tc>
      </w:tr>
      <w:tr w:rsidR="004E432F" w:rsidRPr="00E22F55" w14:paraId="3F4B74F3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CAF6E8" w14:textId="46D2FA0E" w:rsidR="004E432F" w:rsidRPr="00914C93" w:rsidRDefault="004E432F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C6EC979" w14:textId="26CFC9F2" w:rsidR="004E432F" w:rsidRPr="00914C93" w:rsidRDefault="004E432F" w:rsidP="00F05C1D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Ψυχολογία και Τέχν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133DA5B" w14:textId="0C83211C" w:rsidR="004E432F" w:rsidRDefault="004E432F" w:rsidP="00F05C1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D4CC621" w14:textId="0CF8D721" w:rsidR="004E432F" w:rsidRPr="004E432F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5599723" w14:textId="0181DE70" w:rsidR="004E432F" w:rsidRPr="00E22F55" w:rsidRDefault="004E432F" w:rsidP="00F05C1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E3F2CBA" w14:textId="77777777" w:rsidR="004E432F" w:rsidRPr="00914C93" w:rsidRDefault="004E432F" w:rsidP="00F05C1D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7907E790" w14:textId="08A3C4B3" w:rsidR="004E432F" w:rsidRPr="00E22F55" w:rsidRDefault="004E432F" w:rsidP="00F05C1D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Μωραίτου</w:t>
            </w:r>
          </w:p>
        </w:tc>
      </w:tr>
      <w:tr w:rsidR="00DE4B59" w:rsidRPr="00E22F55" w14:paraId="384636E0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6520621" w14:textId="11CAC920" w:rsidR="00DE4B59" w:rsidRPr="00AC06A2" w:rsidRDefault="00AC06A2" w:rsidP="00F05C1D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3C1FD5A" w14:textId="7B3A1E0B" w:rsidR="00DE4B59" w:rsidRPr="00AC06A2" w:rsidRDefault="00AC06A2" w:rsidP="00F05C1D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421259C" w14:textId="1119BB22" w:rsidR="00DE4B59" w:rsidRPr="00AC06A2" w:rsidRDefault="00AC06A2" w:rsidP="00F05C1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6ACA930" w14:textId="767B348D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E37645" w14:textId="6F9BFB4F" w:rsidR="00DE4B59" w:rsidRPr="00AC06A2" w:rsidRDefault="00AC06A2" w:rsidP="00F05C1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93D1B1E" w14:textId="3361F588" w:rsidR="00DE4B59" w:rsidRPr="00AC06A2" w:rsidRDefault="00AC06A2" w:rsidP="00F05C1D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4684CE7D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5018AFC" w14:textId="16E7C938" w:rsidR="00AC06A2" w:rsidRPr="00AC06A2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73DCAEC" w14:textId="138CAD93" w:rsidR="00AC06A2" w:rsidRPr="00AC06A2" w:rsidRDefault="00AC06A2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789EB6CB" w14:textId="7A3E58A4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BD77BA2" w14:textId="44DB782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AEF9A7" w14:textId="329D2B4A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AC42A1" w14:textId="5292756C" w:rsidR="00AC06A2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1F0501" w:rsidRPr="00E22F55" w14:paraId="60C7A02F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C76C20D" w14:textId="2A9CD60C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2FF2E70" w14:textId="381BECE8" w:rsidR="001F0501" w:rsidRPr="008F44CC" w:rsidRDefault="008F44CC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2A53DA0" w14:textId="6E61294A" w:rsidR="001F0501" w:rsidRPr="008F44CC" w:rsidRDefault="008F44CC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83A1324" w14:textId="024FEF2D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FD3B1F" w14:textId="4F97389C" w:rsidR="001F0501" w:rsidRPr="008F44CC" w:rsidRDefault="008F44CC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BD1F599" w14:textId="75CF0182" w:rsidR="001F0501" w:rsidRPr="008F44CC" w:rsidRDefault="008F44CC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1F0501" w:rsidRPr="00E22F55" w14:paraId="6DD5A6AB" w14:textId="77777777" w:rsidTr="00F05C1D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F4B4218" w14:textId="756EC165" w:rsidR="001F0501" w:rsidRPr="00534E4C" w:rsidRDefault="000155BC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05339313" w14:textId="6573C66F" w:rsidR="001F0501" w:rsidRPr="008F44CC" w:rsidRDefault="006A0A78" w:rsidP="00AC06A2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269DF939" w14:textId="25908A89" w:rsidR="001F0501" w:rsidRPr="008F44CC" w:rsidRDefault="006A0A78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56ED7D3" w14:textId="0008A8F3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85A8481" w14:textId="67461185" w:rsidR="001F0501" w:rsidRPr="008F44CC" w:rsidRDefault="006A0A78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9A3450" w14:textId="3720FF01" w:rsidR="001F0501" w:rsidRPr="008F44CC" w:rsidRDefault="006A0A78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54ACF02A" w14:textId="77777777" w:rsidR="00DE4B59" w:rsidRDefault="00DE4B59" w:rsidP="00F05C1D">
      <w:pPr>
        <w:spacing w:before="11" w:after="0"/>
        <w:jc w:val="center"/>
        <w:rPr>
          <w:b/>
        </w:rPr>
      </w:pPr>
    </w:p>
    <w:p w14:paraId="2C1EB499" w14:textId="35C4A9A5" w:rsidR="00F05C1D" w:rsidRDefault="00F05C1D" w:rsidP="00F05C1D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5B6CBCB3" w14:textId="77777777" w:rsidR="00044C21" w:rsidRPr="00044C21" w:rsidRDefault="00044C21" w:rsidP="00914C93">
      <w:pPr>
        <w:spacing w:before="11" w:after="0"/>
        <w:rPr>
          <w:bCs/>
        </w:rPr>
      </w:pPr>
    </w:p>
    <w:p w14:paraId="0432758B" w14:textId="71214B9F" w:rsidR="00E912DB" w:rsidRPr="00E912DB" w:rsidRDefault="00E912DB" w:rsidP="00E912DB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>ΣΥΝΟΛΟ ΜΟΝΑΔΩΝ Α ΕΞΑΜΗΝΟΥ 22+8=30</w:t>
      </w:r>
    </w:p>
    <w:p w14:paraId="6DF4D8DE" w14:textId="77777777" w:rsidR="00914C93" w:rsidRPr="00914C93" w:rsidRDefault="00914C93" w:rsidP="00914C93">
      <w:pPr>
        <w:tabs>
          <w:tab w:val="left" w:pos="6054"/>
          <w:tab w:val="left" w:pos="6620"/>
        </w:tabs>
        <w:spacing w:after="0"/>
        <w:ind w:left="292"/>
        <w:rPr>
          <w:b/>
        </w:rPr>
      </w:pPr>
    </w:p>
    <w:p w14:paraId="135A46A2" w14:textId="77777777" w:rsidR="00BF242E" w:rsidRPr="00914C93" w:rsidRDefault="00BF242E" w:rsidP="00E912DB">
      <w:pPr>
        <w:tabs>
          <w:tab w:val="left" w:pos="6054"/>
          <w:tab w:val="left" w:pos="6620"/>
        </w:tabs>
        <w:spacing w:after="0"/>
        <w:rPr>
          <w:b/>
        </w:rPr>
      </w:pPr>
    </w:p>
    <w:p w14:paraId="3336D055" w14:textId="77777777" w:rsidR="007D795F" w:rsidRDefault="007D795F" w:rsidP="006A5FEF">
      <w:pPr>
        <w:tabs>
          <w:tab w:val="left" w:pos="5910"/>
          <w:tab w:val="left" w:pos="6054"/>
          <w:tab w:val="left" w:pos="6620"/>
        </w:tabs>
        <w:spacing w:after="0"/>
        <w:ind w:left="292"/>
        <w:rPr>
          <w:b/>
        </w:rPr>
      </w:pPr>
    </w:p>
    <w:p w14:paraId="14F2E09C" w14:textId="620A75ED" w:rsidR="00914C93" w:rsidRPr="00914C93" w:rsidRDefault="00914C93" w:rsidP="00E912DB">
      <w:pPr>
        <w:tabs>
          <w:tab w:val="left" w:pos="5910"/>
          <w:tab w:val="left" w:pos="6054"/>
          <w:tab w:val="left" w:pos="6620"/>
        </w:tabs>
        <w:spacing w:after="0"/>
        <w:ind w:left="292"/>
        <w:jc w:val="center"/>
        <w:rPr>
          <w:b/>
        </w:rPr>
      </w:pPr>
      <w:r w:rsidRPr="00E912DB">
        <w:rPr>
          <w:b/>
          <w:sz w:val="28"/>
          <w:szCs w:val="28"/>
        </w:rPr>
        <w:t>Β'</w:t>
      </w:r>
      <w:r w:rsidRPr="00E912DB">
        <w:rPr>
          <w:b/>
          <w:spacing w:val="52"/>
          <w:sz w:val="28"/>
          <w:szCs w:val="28"/>
        </w:rPr>
        <w:t xml:space="preserve"> </w:t>
      </w:r>
      <w:r w:rsidRPr="00E912DB">
        <w:rPr>
          <w:b/>
          <w:sz w:val="28"/>
          <w:szCs w:val="28"/>
        </w:rPr>
        <w:t>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03"/>
        <w:gridCol w:w="566"/>
        <w:gridCol w:w="568"/>
        <w:gridCol w:w="453"/>
        <w:gridCol w:w="2662"/>
      </w:tblGrid>
      <w:tr w:rsidR="009E37BA" w:rsidRPr="00914C93" w14:paraId="20F61DED" w14:textId="77777777" w:rsidTr="00E912DB">
        <w:trPr>
          <w:trHeight w:val="451"/>
        </w:trPr>
        <w:tc>
          <w:tcPr>
            <w:tcW w:w="622" w:type="dxa"/>
          </w:tcPr>
          <w:p w14:paraId="4C694F46" w14:textId="77777777" w:rsidR="009E37BA" w:rsidRPr="00C42B48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7F1320D2" w14:textId="60CC8C6A" w:rsidR="009E37BA" w:rsidRPr="00E912DB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BDF03D0" w14:textId="32794836" w:rsidR="009E37BA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44C21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8" w:type="dxa"/>
          </w:tcPr>
          <w:p w14:paraId="55A20F37" w14:textId="6C6962A5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3" w:type="dxa"/>
          </w:tcPr>
          <w:p w14:paraId="452E83DA" w14:textId="77777777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62" w:type="dxa"/>
          </w:tcPr>
          <w:p w14:paraId="248517FD" w14:textId="77777777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3A6C96AA" w14:textId="77777777" w:rsidTr="00E912DB">
        <w:trPr>
          <w:trHeight w:val="451"/>
        </w:trPr>
        <w:tc>
          <w:tcPr>
            <w:tcW w:w="622" w:type="dxa"/>
          </w:tcPr>
          <w:p w14:paraId="449F7F2A" w14:textId="19FF7243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2</w:t>
            </w:r>
          </w:p>
        </w:tc>
        <w:tc>
          <w:tcPr>
            <w:tcW w:w="5103" w:type="dxa"/>
          </w:tcPr>
          <w:p w14:paraId="35DE3477" w14:textId="6339D772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κή Ψυχολογία ΙΙ</w:t>
            </w:r>
          </w:p>
        </w:tc>
        <w:tc>
          <w:tcPr>
            <w:tcW w:w="566" w:type="dxa"/>
          </w:tcPr>
          <w:p w14:paraId="288F9AA4" w14:textId="6FF63ED8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282C3E27" w14:textId="2D3C6606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445916F7" w14:textId="2F5A8696" w:rsidR="009E37BA" w:rsidRPr="00914C93" w:rsidRDefault="009E37BA" w:rsidP="009E37BA">
            <w:pPr>
              <w:spacing w:before="54"/>
              <w:ind w:left="7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2662" w:type="dxa"/>
          </w:tcPr>
          <w:p w14:paraId="28D2CF6F" w14:textId="2E04669F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Προδρομίτης</w:t>
            </w:r>
          </w:p>
        </w:tc>
      </w:tr>
      <w:tr w:rsidR="009E37BA" w:rsidRPr="00914C93" w14:paraId="2A245D1F" w14:textId="77777777" w:rsidTr="00E912DB">
        <w:trPr>
          <w:trHeight w:val="450"/>
        </w:trPr>
        <w:tc>
          <w:tcPr>
            <w:tcW w:w="622" w:type="dxa"/>
          </w:tcPr>
          <w:p w14:paraId="72DCBA37" w14:textId="604C1E21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13</w:t>
            </w:r>
          </w:p>
        </w:tc>
        <w:tc>
          <w:tcPr>
            <w:tcW w:w="5103" w:type="dxa"/>
          </w:tcPr>
          <w:p w14:paraId="18E0D49B" w14:textId="47668464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ν Γνωστική Ψυχολογία</w:t>
            </w:r>
          </w:p>
        </w:tc>
        <w:tc>
          <w:tcPr>
            <w:tcW w:w="566" w:type="dxa"/>
          </w:tcPr>
          <w:p w14:paraId="04490545" w14:textId="50DA25CF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005BDC12" w14:textId="231785A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5F165443" w14:textId="1A4CA731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Ν</w:t>
            </w:r>
          </w:p>
        </w:tc>
        <w:tc>
          <w:tcPr>
            <w:tcW w:w="2662" w:type="dxa"/>
          </w:tcPr>
          <w:p w14:paraId="76AB713E" w14:textId="416A543E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Βατάκη</w:t>
            </w:r>
          </w:p>
        </w:tc>
      </w:tr>
      <w:tr w:rsidR="009E37BA" w:rsidRPr="00914C93" w14:paraId="43C52EC5" w14:textId="77777777" w:rsidTr="00E912DB">
        <w:trPr>
          <w:trHeight w:val="695"/>
        </w:trPr>
        <w:tc>
          <w:tcPr>
            <w:tcW w:w="622" w:type="dxa"/>
          </w:tcPr>
          <w:p w14:paraId="50154301" w14:textId="41E161C5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840D7C">
              <w:rPr>
                <w:rFonts w:eastAsia="Calibri" w:cs="Calibri"/>
                <w:b/>
                <w:lang w:eastAsia="el-GR" w:bidi="el-GR"/>
              </w:rPr>
              <w:t>6</w:t>
            </w:r>
            <w:r w:rsidRPr="00840D7C">
              <w:rPr>
                <w:rFonts w:eastAsia="Calibri" w:cs="Calibri"/>
                <w:b/>
                <w:lang w:val="el-GR" w:eastAsia="el-GR" w:bidi="el-GR"/>
              </w:rPr>
              <w:t>353</w:t>
            </w:r>
          </w:p>
        </w:tc>
        <w:tc>
          <w:tcPr>
            <w:tcW w:w="5103" w:type="dxa"/>
          </w:tcPr>
          <w:p w14:paraId="6F773AB8" w14:textId="423B474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eastAsia="el-GR" w:bidi="el-GR"/>
              </w:rPr>
              <w:t>Κλινική Ψυχολογία Ι</w:t>
            </w:r>
          </w:p>
        </w:tc>
        <w:tc>
          <w:tcPr>
            <w:tcW w:w="566" w:type="dxa"/>
          </w:tcPr>
          <w:p w14:paraId="4C14A652" w14:textId="484EFCB1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</w:tcPr>
          <w:p w14:paraId="4F3D6CD5" w14:textId="6ABB723B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02850771" w14:textId="6BCB391D" w:rsidR="009E37BA" w:rsidRPr="00914C93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662" w:type="dxa"/>
          </w:tcPr>
          <w:p w14:paraId="447B2848" w14:textId="31F20E09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840D7C">
              <w:rPr>
                <w:rFonts w:eastAsia="Calibri" w:cs="Calibri"/>
                <w:lang w:val="el-GR" w:eastAsia="el-GR" w:bidi="el-GR"/>
              </w:rPr>
              <w:t>Β. Γιωτσίδη</w:t>
            </w:r>
          </w:p>
        </w:tc>
      </w:tr>
      <w:tr w:rsidR="009E37BA" w:rsidRPr="00914C93" w14:paraId="11F7BF45" w14:textId="77777777" w:rsidTr="00E912DB">
        <w:trPr>
          <w:trHeight w:val="448"/>
        </w:trPr>
        <w:tc>
          <w:tcPr>
            <w:tcW w:w="622" w:type="dxa"/>
            <w:shd w:val="clear" w:color="auto" w:fill="auto"/>
          </w:tcPr>
          <w:p w14:paraId="7EA01986" w14:textId="65AAA5D0" w:rsidR="009E37BA" w:rsidRPr="00914C9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94</w:t>
            </w:r>
          </w:p>
        </w:tc>
        <w:tc>
          <w:tcPr>
            <w:tcW w:w="5103" w:type="dxa"/>
            <w:shd w:val="clear" w:color="auto" w:fill="auto"/>
          </w:tcPr>
          <w:p w14:paraId="5F002157" w14:textId="6CEF5BBA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Κοινωνιο-ψυχολογική Έρευνα ΙΙ</w:t>
            </w:r>
          </w:p>
        </w:tc>
        <w:tc>
          <w:tcPr>
            <w:tcW w:w="566" w:type="dxa"/>
            <w:shd w:val="clear" w:color="auto" w:fill="auto"/>
          </w:tcPr>
          <w:p w14:paraId="230BE398" w14:textId="289AA8F6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8" w:type="dxa"/>
            <w:shd w:val="clear" w:color="auto" w:fill="auto"/>
          </w:tcPr>
          <w:p w14:paraId="1A2701A8" w14:textId="4179EBD2" w:rsidR="009E37BA" w:rsidRPr="00914C93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3" w:type="dxa"/>
            <w:shd w:val="clear" w:color="auto" w:fill="auto"/>
          </w:tcPr>
          <w:p w14:paraId="65774FCA" w14:textId="4B799439" w:rsidR="009E37BA" w:rsidRPr="00914C93" w:rsidRDefault="009E37BA" w:rsidP="009E37BA">
            <w:pPr>
              <w:spacing w:before="54"/>
              <w:ind w:left="123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62" w:type="dxa"/>
            <w:shd w:val="clear" w:color="auto" w:fill="auto"/>
          </w:tcPr>
          <w:p w14:paraId="2D3CD658" w14:textId="1286315C" w:rsidR="009E37BA" w:rsidRPr="00914C93" w:rsidRDefault="009E37BA" w:rsidP="009E37B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Κατερέλος</w:t>
            </w:r>
          </w:p>
        </w:tc>
      </w:tr>
      <w:tr w:rsidR="009E37BA" w:rsidRPr="00914C93" w14:paraId="6B717126" w14:textId="77777777" w:rsidTr="00E912DB">
        <w:trPr>
          <w:trHeight w:val="450"/>
        </w:trPr>
        <w:tc>
          <w:tcPr>
            <w:tcW w:w="622" w:type="dxa"/>
          </w:tcPr>
          <w:p w14:paraId="0D6C9D7E" w14:textId="77777777" w:rsidR="009E37BA" w:rsidRPr="00AE1EB3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E1EB3">
              <w:rPr>
                <w:rFonts w:eastAsia="Calibri" w:cs="Calibri"/>
                <w:b/>
                <w:lang w:eastAsia="el-GR" w:bidi="el-GR"/>
              </w:rPr>
              <w:t>6031</w:t>
            </w:r>
          </w:p>
          <w:p w14:paraId="6871709D" w14:textId="4120410E" w:rsidR="009E37BA" w:rsidRPr="000F000C" w:rsidRDefault="009E37BA" w:rsidP="009E37BA">
            <w:pPr>
              <w:spacing w:before="54"/>
              <w:ind w:left="37" w:right="47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</w:p>
        </w:tc>
        <w:tc>
          <w:tcPr>
            <w:tcW w:w="5103" w:type="dxa"/>
          </w:tcPr>
          <w:p w14:paraId="62FA19DD" w14:textId="1AE2915D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Βιολογική Ψυχολογία</w:t>
            </w:r>
          </w:p>
        </w:tc>
        <w:tc>
          <w:tcPr>
            <w:tcW w:w="566" w:type="dxa"/>
          </w:tcPr>
          <w:p w14:paraId="2FBF2387" w14:textId="7B08E7ED" w:rsidR="009E37BA" w:rsidRPr="000F000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568" w:type="dxa"/>
          </w:tcPr>
          <w:p w14:paraId="52C2CFA1" w14:textId="34F29905" w:rsidR="009E37BA" w:rsidRPr="000F000C" w:rsidRDefault="009E37BA" w:rsidP="009E37BA">
            <w:pPr>
              <w:spacing w:before="54"/>
              <w:ind w:left="11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53" w:type="dxa"/>
          </w:tcPr>
          <w:p w14:paraId="16A4284F" w14:textId="48331517" w:rsidR="009E37BA" w:rsidRPr="000F000C" w:rsidRDefault="009E37BA" w:rsidP="009E37BA">
            <w:pPr>
              <w:spacing w:before="54"/>
              <w:ind w:left="9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2662" w:type="dxa"/>
          </w:tcPr>
          <w:p w14:paraId="32AB29DA" w14:textId="6EAD7445" w:rsidR="009E37BA" w:rsidRPr="000F000C" w:rsidRDefault="009E37BA" w:rsidP="009E37BA">
            <w:pPr>
              <w:spacing w:before="54"/>
              <w:ind w:left="57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AE1EB3">
              <w:rPr>
                <w:rFonts w:eastAsia="Calibri" w:cs="Calibri"/>
                <w:lang w:eastAsia="el-GR" w:bidi="el-GR"/>
              </w:rPr>
              <w:t>Δ. Κασελίμης</w:t>
            </w:r>
          </w:p>
        </w:tc>
      </w:tr>
    </w:tbl>
    <w:p w14:paraId="7A0EC0A7" w14:textId="09A2CE6A" w:rsidR="00914C93" w:rsidRDefault="00914C93" w:rsidP="00914C93">
      <w:pPr>
        <w:spacing w:before="11" w:after="0"/>
        <w:rPr>
          <w:b/>
        </w:rPr>
      </w:pPr>
    </w:p>
    <w:p w14:paraId="2E7FFE08" w14:textId="77777777" w:rsidR="00E912DB" w:rsidRDefault="00E912DB" w:rsidP="00E912DB">
      <w:pPr>
        <w:spacing w:before="11"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18E00CE6" w14:textId="77777777" w:rsidR="00FA3ED0" w:rsidRDefault="00FA3ED0" w:rsidP="00FA3ED0">
      <w:pPr>
        <w:spacing w:before="11" w:after="0"/>
        <w:rPr>
          <w:bCs/>
        </w:rPr>
      </w:pPr>
    </w:p>
    <w:p w14:paraId="2EE962E9" w14:textId="3DD4697F" w:rsidR="00FA3ED0" w:rsidRDefault="00FA3ED0" w:rsidP="00FA3ED0">
      <w:pPr>
        <w:spacing w:before="11" w:after="0"/>
        <w:rPr>
          <w:bCs/>
        </w:rPr>
      </w:pPr>
      <w:r>
        <w:rPr>
          <w:bCs/>
        </w:rPr>
        <w:t xml:space="preserve">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5D5744D" w14:textId="315CC7BF" w:rsidR="00E912DB" w:rsidRDefault="00FA3ED0" w:rsidP="00FA3ED0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AC06A2">
        <w:rPr>
          <w:bCs/>
        </w:rPr>
        <w:t>.</w:t>
      </w:r>
    </w:p>
    <w:p w14:paraId="7C6AD9F7" w14:textId="3BF77687" w:rsidR="00E912DB" w:rsidRDefault="00E912DB" w:rsidP="00914C9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698"/>
        <w:gridCol w:w="436"/>
        <w:gridCol w:w="2258"/>
      </w:tblGrid>
      <w:tr w:rsidR="00FA3ED0" w:rsidRPr="00E22F55" w14:paraId="3DBAA4BE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31C26C32" w14:textId="77777777" w:rsidR="00FA3ED0" w:rsidRPr="00FA3ED0" w:rsidRDefault="00FA3ED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0ABD88D8" w14:textId="77777777" w:rsidR="00FA3ED0" w:rsidRPr="00FA3ED0" w:rsidRDefault="00FA3ED0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24376F4F" w14:textId="77777777" w:rsidR="00FA3ED0" w:rsidRPr="00FA3ED0" w:rsidRDefault="00FA3ED0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698" w:type="dxa"/>
          </w:tcPr>
          <w:p w14:paraId="7DB5DCF2" w14:textId="77777777" w:rsid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436" w:type="dxa"/>
            <w:shd w:val="clear" w:color="auto" w:fill="auto"/>
          </w:tcPr>
          <w:p w14:paraId="44EA3968" w14:textId="77777777" w:rsidR="00FA3ED0" w:rsidRPr="00FA3ED0" w:rsidRDefault="00FA3ED0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8A9309B" w14:textId="77777777" w:rsidR="00FA3ED0" w:rsidRPr="00E22F55" w:rsidRDefault="00FA3ED0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A3ED0" w:rsidRPr="00E22F55" w14:paraId="2DAA7405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3C4EDF38" w14:textId="2C6CF225" w:rsidR="00FA3ED0" w:rsidRPr="00914C93" w:rsidRDefault="00FA3ED0" w:rsidP="00FA3ED0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8</w:t>
            </w:r>
          </w:p>
        </w:tc>
        <w:tc>
          <w:tcPr>
            <w:tcW w:w="5678" w:type="dxa"/>
            <w:shd w:val="clear" w:color="auto" w:fill="auto"/>
          </w:tcPr>
          <w:p w14:paraId="38D64B26" w14:textId="09E9EF7A" w:rsidR="00FA3ED0" w:rsidRPr="00914C93" w:rsidRDefault="00FA3ED0" w:rsidP="00FA3ED0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Μάθησης </w:t>
            </w:r>
          </w:p>
        </w:tc>
        <w:tc>
          <w:tcPr>
            <w:tcW w:w="569" w:type="dxa"/>
            <w:shd w:val="clear" w:color="auto" w:fill="auto"/>
          </w:tcPr>
          <w:p w14:paraId="100DC88D" w14:textId="60D376FE" w:rsidR="00FA3ED0" w:rsidRPr="006A5FEF" w:rsidRDefault="00FA3ED0" w:rsidP="00FA3ED0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D3713B" w14:textId="67BD576E" w:rsidR="00FA3ED0" w:rsidRPr="007D795F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79ABE47C" w14:textId="1C3C8FB0" w:rsidR="00FA3ED0" w:rsidRPr="00E22F55" w:rsidRDefault="00FA3ED0" w:rsidP="00FA3ED0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2695338" w14:textId="57E69AAD" w:rsidR="00FA3ED0" w:rsidRPr="00E22F55" w:rsidRDefault="00FA3ED0" w:rsidP="00FA3ED0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1B02D1" w:rsidRPr="00E22F55" w14:paraId="3042A0CC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56AA12D6" w14:textId="7626DB30" w:rsidR="001B02D1" w:rsidRPr="001B02D1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1B02D1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5A190EE" w14:textId="6B5E88A7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3241D799" w14:textId="4A1A6384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22F8D9F5" w14:textId="71688BFA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3FCE4985" w14:textId="52CEEB88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7E75206" w14:textId="493E054F" w:rsidR="001B02D1" w:rsidRPr="001B02D1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1B02D1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1B02D1" w:rsidRPr="00E22F55" w14:paraId="33DC65EB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2F3A2F4B" w14:textId="57EAF885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66350B36" w14:textId="6C4CEDA4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νάπτυξη Μαθηματικής Σκέψης</w:t>
            </w:r>
          </w:p>
        </w:tc>
        <w:tc>
          <w:tcPr>
            <w:tcW w:w="569" w:type="dxa"/>
            <w:shd w:val="clear" w:color="auto" w:fill="auto"/>
          </w:tcPr>
          <w:p w14:paraId="1BFC14F3" w14:textId="5E4598EC" w:rsidR="001B02D1" w:rsidRPr="00DF534D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0BC6B32" w14:textId="1C6ABAB0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47692A7D" w14:textId="3BBE1631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88FE8A2" w14:textId="06662CDF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1B02D1" w:rsidRPr="00E22F55" w14:paraId="5319BD4C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293EC4C2" w14:textId="0BD27319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680F1EE4" w14:textId="239648D8" w:rsidR="001B02D1" w:rsidRPr="00FA3ED0" w:rsidRDefault="001B02D1" w:rsidP="001B02D1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2720F78F" w14:textId="57755A3D" w:rsidR="001B02D1" w:rsidRPr="007D795F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6C5DD8D" w14:textId="2AC0FCC2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5FD13154" w14:textId="5275D6C3" w:rsidR="001B02D1" w:rsidRPr="00E22F55" w:rsidRDefault="001B02D1" w:rsidP="001B02D1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8F64C4" w14:textId="2389A7C0" w:rsidR="001B02D1" w:rsidRPr="00E22F55" w:rsidRDefault="001B02D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1B02D1" w:rsidRPr="00E22F55" w14:paraId="6DBD3896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1F02A8FE" w14:textId="77E1B9E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4419CFF2" w14:textId="0FD25BD9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Εγκληματολογική Ψυχολογία: Σύγχρονα θέματα Ψυχοϊατροδικαστικής </w:t>
            </w:r>
          </w:p>
        </w:tc>
        <w:tc>
          <w:tcPr>
            <w:tcW w:w="569" w:type="dxa"/>
            <w:shd w:val="clear" w:color="auto" w:fill="auto"/>
          </w:tcPr>
          <w:p w14:paraId="2D4B4F2E" w14:textId="013DCBE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D297080" w14:textId="08EA3A7C" w:rsidR="001B02D1" w:rsidRPr="007D795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9CDC1B4" w14:textId="0927CD79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8D031C" w14:textId="52770396" w:rsidR="001B02D1" w:rsidRPr="00DF534D" w:rsidRDefault="001B02D1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ε ανάθεση ΓΣ, Αθ.Δουζένης,Καθ.</w:t>
            </w:r>
            <w:r>
              <w:rPr>
                <w:rFonts w:eastAsia="Calibri" w:cs="Calibri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ΕΚΠΑ &amp; συνεργάτες Β΄ Ψυχ/κής</w:t>
            </w:r>
          </w:p>
        </w:tc>
      </w:tr>
      <w:tr w:rsidR="001B02D1" w:rsidRPr="00E22F55" w14:paraId="25777336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0F30D685" w14:textId="65BC29E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5FA261E3" w14:textId="141A45AA" w:rsidR="001B02D1" w:rsidRPr="00C74A98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Ψυχοπαθολογία του παιδιού &amp; του εφήβου </w:t>
            </w:r>
          </w:p>
        </w:tc>
        <w:tc>
          <w:tcPr>
            <w:tcW w:w="569" w:type="dxa"/>
            <w:shd w:val="clear" w:color="auto" w:fill="auto"/>
          </w:tcPr>
          <w:p w14:paraId="73923CCB" w14:textId="03DA8B2D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333733" w14:textId="4DF00C74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3D97851" w14:textId="5EB1D120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41155CD" w14:textId="77777777" w:rsidR="001B02D1" w:rsidRPr="00914C93" w:rsidRDefault="001B02D1" w:rsidP="001B02D1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28E99EA2" w14:textId="31749D51" w:rsidR="001B02D1" w:rsidRPr="00DF534D" w:rsidRDefault="001B02D1" w:rsidP="001B02D1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Γ. Κολαΐτης, Καθ</w:t>
            </w:r>
            <w:r>
              <w:rPr>
                <w:rFonts w:eastAsia="Calibri" w:cs="Calibri"/>
                <w:lang w:val="el-GR" w:eastAsia="el-GR" w:bidi="el-GR"/>
              </w:rPr>
              <w:t>.</w:t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Ιατρικής ΕΚΠΑ</w:t>
            </w:r>
          </w:p>
        </w:tc>
      </w:tr>
      <w:tr w:rsidR="001B02D1" w:rsidRPr="00E22F55" w14:paraId="2B128895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728BA798" w14:textId="405271C7" w:rsidR="001B02D1" w:rsidRPr="00E912DB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691EB069" w14:textId="7D6751D4" w:rsidR="001B02D1" w:rsidRPr="004E432F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 Θετική Ψυχολογία</w:t>
            </w:r>
          </w:p>
        </w:tc>
        <w:tc>
          <w:tcPr>
            <w:tcW w:w="569" w:type="dxa"/>
            <w:shd w:val="clear" w:color="auto" w:fill="auto"/>
          </w:tcPr>
          <w:p w14:paraId="5962A035" w14:textId="4BB05E05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7A8F8F5" w14:textId="1CD54BC3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68639177" w14:textId="46387C0C" w:rsidR="001B02D1" w:rsidRPr="00E22F55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ED0607D" w14:textId="39BAC918" w:rsidR="001B02D1" w:rsidRPr="00E22F55" w:rsidRDefault="00010D21" w:rsidP="001B02D1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010D21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1B02D1" w:rsidRPr="00E22F55" w14:paraId="21E6ACBE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010E888F" w14:textId="3BC7B86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0FCC5A2B" w14:textId="7C5AA926" w:rsidR="001B02D1" w:rsidRPr="00DF534D" w:rsidRDefault="001B02D1" w:rsidP="001B02D1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φαρμογές της Θετικής Ψυχολογίας</w:t>
            </w:r>
          </w:p>
        </w:tc>
        <w:tc>
          <w:tcPr>
            <w:tcW w:w="569" w:type="dxa"/>
            <w:shd w:val="clear" w:color="auto" w:fill="auto"/>
          </w:tcPr>
          <w:p w14:paraId="2DABE0A7" w14:textId="5CC2214E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5D62B44" w14:textId="3CC81C47" w:rsidR="001B02D1" w:rsidRPr="004E432F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7446A18F" w14:textId="6E2911E8" w:rsidR="001B02D1" w:rsidRPr="00DF534D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B0E8FA" w14:textId="3F87BF11" w:rsidR="001B02D1" w:rsidRPr="00DF534D" w:rsidRDefault="00751A88" w:rsidP="001B02D1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  <w:r w:rsidR="001B02D1" w:rsidRPr="00914C93">
              <w:rPr>
                <w:rFonts w:eastAsia="Calibri" w:cs="Calibri"/>
                <w:lang w:eastAsia="el-GR" w:bidi="el-GR"/>
              </w:rPr>
              <w:t xml:space="preserve"> -Δ.Θεοδοσάκης</w:t>
            </w:r>
          </w:p>
        </w:tc>
      </w:tr>
      <w:tr w:rsidR="001B02D1" w:rsidRPr="00E22F55" w14:paraId="1D681E22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5B61A514" w14:textId="2F8F6B18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4C06CB9A" w14:textId="2C0C33F6" w:rsidR="001B02D1" w:rsidRPr="008D11D5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3BBDBCE5" w14:textId="6B323FB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90470E2" w14:textId="01C2C658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436" w:type="dxa"/>
            <w:shd w:val="clear" w:color="auto" w:fill="auto"/>
          </w:tcPr>
          <w:p w14:paraId="3A6B8A2F" w14:textId="283FCB7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A0FF1F" w14:textId="326CDE6F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1B02D1" w:rsidRPr="00E22F55" w14:paraId="4D0894A4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3A52E2E0" w14:textId="34E2400D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18D69148" w14:textId="66C00358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δεολογία και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7A902BD4" w14:textId="6F4D31E4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7EE5875" w14:textId="6FE3CE5C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DC43E78" w14:textId="7B75FC98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C9D63C0" w14:textId="78685D15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1B02D1" w:rsidRPr="00E22F55" w14:paraId="1DB83046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2D0590CB" w14:textId="3D4269B6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49908AA5" w14:textId="37DE3E97" w:rsidR="001B02D1" w:rsidRPr="005F25B2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4923C00C" w14:textId="6413E7AB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7B8B599B" w14:textId="5ACDEE6B" w:rsidR="001B02D1" w:rsidRPr="005F25B2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2BF999ED" w14:textId="7008DFF4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192F470" w14:textId="1F8491D2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1B02D1" w:rsidRPr="00E22F55" w14:paraId="77280DFE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6901B73F" w14:textId="2A5FC752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01DFE87F" w14:textId="376E5F0B" w:rsidR="001B02D1" w:rsidRPr="0037678F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05E7063D" w14:textId="20410310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0AE70B30" w14:textId="791F3D06" w:rsid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5CA4DD4F" w14:textId="3E750292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CB0914" w14:textId="29F06A64" w:rsidR="001B02D1" w:rsidRPr="00914C93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1B02D1" w:rsidRPr="00E22F55" w14:paraId="53819D9E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75220151" w14:textId="24BDA2A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A152F11" w14:textId="77777777" w:rsidR="001B02D1" w:rsidRPr="00914C93" w:rsidRDefault="001B02D1" w:rsidP="001B02D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34996D5F" w14:textId="77777777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7D05B38B" w14:textId="39BB6F93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5EC5DA20" w14:textId="6C5AB379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436" w:type="dxa"/>
            <w:shd w:val="clear" w:color="auto" w:fill="auto"/>
          </w:tcPr>
          <w:p w14:paraId="674DD690" w14:textId="5BB90AA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2D4375" w14:textId="64DBB26A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1B02D1" w:rsidRPr="00E22F55" w14:paraId="1BD8C898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71651177" w14:textId="17295C3B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4</w:t>
            </w:r>
          </w:p>
        </w:tc>
        <w:tc>
          <w:tcPr>
            <w:tcW w:w="5678" w:type="dxa"/>
            <w:shd w:val="clear" w:color="auto" w:fill="auto"/>
          </w:tcPr>
          <w:p w14:paraId="4D5BFFF6" w14:textId="24BC9DFB" w:rsidR="001B02D1" w:rsidRPr="00C23216" w:rsidRDefault="001B02D1" w:rsidP="001B02D1">
            <w:pPr>
              <w:spacing w:before="54"/>
              <w:ind w:left="54"/>
              <w:rPr>
                <w:rFonts w:eastAsia="Calibri" w:cs="Calibri"/>
                <w:highlight w:val="magenta"/>
                <w:lang w:val="el-GR" w:eastAsia="el-GR" w:bidi="el-GR"/>
              </w:rPr>
            </w:pPr>
            <w:r w:rsidRPr="00C74A98">
              <w:rPr>
                <w:rFonts w:eastAsia="Calibri" w:cs="Calibri"/>
                <w:lang w:val="el-GR" w:eastAsia="el-GR" w:bidi="el-GR"/>
              </w:rPr>
              <w:t xml:space="preserve">Δεοντολογία &amp; Βιοηθική στις επιστήμες του ανθρώπου </w:t>
            </w:r>
          </w:p>
        </w:tc>
        <w:tc>
          <w:tcPr>
            <w:tcW w:w="569" w:type="dxa"/>
            <w:shd w:val="clear" w:color="auto" w:fill="auto"/>
          </w:tcPr>
          <w:p w14:paraId="5D77526A" w14:textId="003D61D2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5A18260" w14:textId="4EB7F9A8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60137CDB" w14:textId="01BAE666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6A9D18C" w14:textId="0F70DBDD" w:rsidR="001B02D1" w:rsidRPr="00DB6828" w:rsidRDefault="001B02D1" w:rsidP="001B02D1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Φ. Παναγοπούλου Τμήμα Δ.Δ.</w:t>
            </w:r>
          </w:p>
        </w:tc>
      </w:tr>
      <w:tr w:rsidR="001B02D1" w:rsidRPr="00E22F55" w14:paraId="44D978CE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72E6DD0D" w14:textId="1A75654F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DBB4359" w14:textId="24BC570D" w:rsidR="001B02D1" w:rsidRPr="00DB6828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34136F0C" w14:textId="68644EE8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897DE4C" w14:textId="2860C250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2537F9A1" w14:textId="0D9F56F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705E2B" w14:textId="34D91E13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- Γ. Λειβανά </w:t>
            </w:r>
          </w:p>
        </w:tc>
      </w:tr>
      <w:tr w:rsidR="001B02D1" w:rsidRPr="00E22F55" w14:paraId="4A060DCD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71DED8B4" w14:textId="2FA8AEB4" w:rsidR="001B02D1" w:rsidRPr="00914C93" w:rsidRDefault="001B02D1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0D2C54D3" w14:textId="754302DC" w:rsidR="001B02D1" w:rsidRPr="00914C93" w:rsidRDefault="001B02D1" w:rsidP="001B02D1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υμβουλευτική Σταδιοδρομίας</w:t>
            </w:r>
          </w:p>
        </w:tc>
        <w:tc>
          <w:tcPr>
            <w:tcW w:w="569" w:type="dxa"/>
            <w:shd w:val="clear" w:color="auto" w:fill="auto"/>
          </w:tcPr>
          <w:p w14:paraId="78BED7A0" w14:textId="26D1991A" w:rsid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4C62FF13" w14:textId="20189BFD" w:rsidR="001B02D1" w:rsidRPr="00DB6828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0CE04FC0" w14:textId="1F856D5F" w:rsidR="001B02D1" w:rsidRPr="00914C93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0360B" w14:textId="5CC19D71" w:rsid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Θεοδοσάκης </w:t>
            </w:r>
          </w:p>
        </w:tc>
      </w:tr>
      <w:tr w:rsidR="007E3A85" w:rsidRPr="00E22F55" w14:paraId="3953680C" w14:textId="77777777" w:rsidTr="00251114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56823A3F" w14:textId="5743E044" w:rsidR="007E3A85" w:rsidRPr="00914C93" w:rsidRDefault="007E3A85" w:rsidP="007E3A85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D015E73" w14:textId="61FF7687" w:rsidR="007E3A85" w:rsidRPr="00914C93" w:rsidRDefault="007E3A85" w:rsidP="007E3A8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8913A45" w14:textId="2073137A" w:rsidR="007E3A85" w:rsidRDefault="007E3A85" w:rsidP="007E3A8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  <w:vAlign w:val="center"/>
          </w:tcPr>
          <w:p w14:paraId="16753067" w14:textId="79BF0183" w:rsidR="007E3A85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  <w:vAlign w:val="center"/>
          </w:tcPr>
          <w:p w14:paraId="28CE8FE6" w14:textId="2FAA08C2" w:rsidR="007E3A85" w:rsidRPr="00914C93" w:rsidRDefault="007E3A85" w:rsidP="007E3A8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773320A" w14:textId="291ED238" w:rsidR="007E3A85" w:rsidRPr="00914C93" w:rsidRDefault="007E3A85" w:rsidP="007E3A8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1B02D1" w:rsidRPr="00E22F55" w14:paraId="4AB44A91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2FD1864F" w14:textId="6F5D6834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141A4F7B" w14:textId="3F16257D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5067DFCC" w14:textId="4FA8F04B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3C018534" w14:textId="28E8B751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436" w:type="dxa"/>
            <w:shd w:val="clear" w:color="auto" w:fill="auto"/>
          </w:tcPr>
          <w:p w14:paraId="215FEB8B" w14:textId="02CD6610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7DBEA31" w14:textId="425A8583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1B02D1" w:rsidRPr="00E22F55" w14:paraId="02D3FE7B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1B293A4C" w14:textId="47C64E5E" w:rsidR="001B02D1" w:rsidRPr="00021931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17AE3DD8" w14:textId="68A692A5" w:rsidR="001B02D1" w:rsidRPr="001B02D1" w:rsidRDefault="001B02D1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Δημιουργικές, Συμμετοχικές και Πολυτροπικές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12874A58" w14:textId="05A59B62" w:rsidR="001B02D1" w:rsidRPr="001B02D1" w:rsidRDefault="001B02D1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B3BDD02" w14:textId="4DA31D3D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436" w:type="dxa"/>
            <w:shd w:val="clear" w:color="auto" w:fill="auto"/>
          </w:tcPr>
          <w:p w14:paraId="729A7F69" w14:textId="3D46B97F" w:rsidR="001B02D1" w:rsidRPr="001B02D1" w:rsidRDefault="001B02D1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C16D41C" w14:textId="401E0299" w:rsidR="001B02D1" w:rsidRPr="001B02D1" w:rsidRDefault="001B02D1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 w:rsidRPr="001B02D1">
              <w:rPr>
                <w:rFonts w:eastAsia="Calibri" w:cs="Calibri"/>
                <w:lang w:val="el-GR" w:eastAsia="el-GR" w:bidi="el-GR"/>
              </w:rPr>
              <w:t>Α. Μπράϊλας</w:t>
            </w:r>
          </w:p>
        </w:tc>
      </w:tr>
      <w:tr w:rsidR="002A3415" w:rsidRPr="00E22F55" w14:paraId="1B5C06C8" w14:textId="77777777" w:rsidTr="000F000C">
        <w:trPr>
          <w:trHeight w:val="448"/>
        </w:trPr>
        <w:tc>
          <w:tcPr>
            <w:tcW w:w="751" w:type="dxa"/>
            <w:shd w:val="clear" w:color="auto" w:fill="auto"/>
          </w:tcPr>
          <w:p w14:paraId="0E485462" w14:textId="6F0824F0" w:rsidR="002A3415" w:rsidRPr="002A3415" w:rsidRDefault="000155BC" w:rsidP="001B02D1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0155BC">
              <w:rPr>
                <w:rFonts w:eastAsia="Calibri" w:cs="Calibri"/>
                <w:b/>
                <w:lang w:val="el-GR" w:eastAsia="el-GR" w:bidi="el-GR"/>
              </w:rPr>
              <w:t>63</w:t>
            </w:r>
            <w:r w:rsidR="006F62CC">
              <w:rPr>
                <w:rFonts w:eastAsia="Calibri" w:cs="Calibri"/>
                <w:b/>
                <w:lang w:val="el-GR" w:eastAsia="el-GR" w:bidi="el-GR"/>
              </w:rPr>
              <w:t>89</w:t>
            </w:r>
          </w:p>
        </w:tc>
        <w:tc>
          <w:tcPr>
            <w:tcW w:w="5678" w:type="dxa"/>
            <w:shd w:val="clear" w:color="auto" w:fill="auto"/>
          </w:tcPr>
          <w:p w14:paraId="07D9EA14" w14:textId="3084129F" w:rsidR="002A3415" w:rsidRPr="000E313D" w:rsidRDefault="000E313D" w:rsidP="001B02D1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4DF5B6C4" w14:textId="55CB24DE" w:rsidR="002A3415" w:rsidRPr="000E313D" w:rsidRDefault="000E313D" w:rsidP="001B02D1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698" w:type="dxa"/>
          </w:tcPr>
          <w:p w14:paraId="66714B34" w14:textId="3A17664D" w:rsidR="002A3415" w:rsidRPr="000E313D" w:rsidRDefault="000E313D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</w:t>
            </w:r>
            <w:r w:rsidR="00D02D4A">
              <w:rPr>
                <w:rFonts w:eastAsia="Calibri" w:cs="Calibri"/>
                <w:lang w:val="el-GR" w:eastAsia="el-GR" w:bidi="el-GR"/>
              </w:rPr>
              <w:t>Ψ</w:t>
            </w:r>
          </w:p>
        </w:tc>
        <w:tc>
          <w:tcPr>
            <w:tcW w:w="436" w:type="dxa"/>
            <w:shd w:val="clear" w:color="auto" w:fill="auto"/>
          </w:tcPr>
          <w:p w14:paraId="235EE71A" w14:textId="2EBC752F" w:rsidR="002A3415" w:rsidRPr="00D02D4A" w:rsidRDefault="00D02D4A" w:rsidP="001B02D1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AD4A8CA" w14:textId="2A4F4A8C" w:rsidR="002A3415" w:rsidRPr="00D02D4A" w:rsidRDefault="00D02D4A" w:rsidP="001B02D1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140CD276" w14:textId="77777777" w:rsidR="000F000C" w:rsidRDefault="000F000C" w:rsidP="00914C93">
      <w:pPr>
        <w:spacing w:before="11" w:after="0"/>
        <w:rPr>
          <w:b/>
        </w:rPr>
      </w:pPr>
    </w:p>
    <w:p w14:paraId="35411D16" w14:textId="77777777" w:rsidR="00DB6828" w:rsidRDefault="00DB6828" w:rsidP="00DB6828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A1FAA44" w14:textId="77777777" w:rsidR="00DB6828" w:rsidRDefault="00DB6828" w:rsidP="00DB6828">
      <w:pPr>
        <w:spacing w:before="11" w:after="0"/>
        <w:jc w:val="center"/>
        <w:rPr>
          <w:b/>
          <w:sz w:val="28"/>
          <w:szCs w:val="28"/>
        </w:rPr>
      </w:pPr>
    </w:p>
    <w:p w14:paraId="09C133AF" w14:textId="7BDB6E4E" w:rsidR="00DB6828" w:rsidRPr="00E912DB" w:rsidRDefault="00DB6828" w:rsidP="00DB6828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B</w:t>
      </w:r>
      <w:r w:rsidRPr="00E912DB">
        <w:rPr>
          <w:b/>
          <w:sz w:val="28"/>
          <w:szCs w:val="28"/>
        </w:rPr>
        <w:t xml:space="preserve"> ΕΞΑΜΗΝΟΥ 22+8=30</w:t>
      </w:r>
    </w:p>
    <w:p w14:paraId="544B3A7E" w14:textId="77777777" w:rsidR="00DB6828" w:rsidRDefault="00DB6828" w:rsidP="00DB6828">
      <w:pPr>
        <w:spacing w:after="0"/>
        <w:rPr>
          <w:b/>
        </w:rPr>
      </w:pPr>
    </w:p>
    <w:p w14:paraId="29EB363C" w14:textId="77777777" w:rsidR="00DB6828" w:rsidRDefault="00DB6828" w:rsidP="00DB6828">
      <w:pPr>
        <w:spacing w:after="0"/>
        <w:rPr>
          <w:b/>
        </w:rPr>
      </w:pPr>
    </w:p>
    <w:p w14:paraId="2301BEA1" w14:textId="32F51020" w:rsidR="00914C93" w:rsidRPr="00914C93" w:rsidRDefault="00914C93" w:rsidP="00DB6828">
      <w:pPr>
        <w:tabs>
          <w:tab w:val="left" w:pos="5325"/>
          <w:tab w:val="left" w:pos="6054"/>
        </w:tabs>
        <w:spacing w:after="0"/>
        <w:ind w:left="292"/>
        <w:jc w:val="center"/>
        <w:rPr>
          <w:b/>
        </w:rPr>
      </w:pPr>
      <w:r w:rsidRPr="00DB6828">
        <w:rPr>
          <w:b/>
          <w:sz w:val="28"/>
          <w:szCs w:val="28"/>
        </w:rPr>
        <w:t>Γ΄ ΕΞΑΜΗΝΟ</w:t>
      </w:r>
    </w:p>
    <w:tbl>
      <w:tblPr>
        <w:tblStyle w:val="TableNormal2"/>
        <w:tblW w:w="997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4663"/>
        <w:gridCol w:w="567"/>
        <w:gridCol w:w="708"/>
        <w:gridCol w:w="426"/>
        <w:gridCol w:w="2986"/>
      </w:tblGrid>
      <w:tr w:rsidR="009E37BA" w:rsidRPr="00914C93" w14:paraId="61B7FBFA" w14:textId="77777777" w:rsidTr="004A54AA">
        <w:trPr>
          <w:trHeight w:val="698"/>
        </w:trPr>
        <w:tc>
          <w:tcPr>
            <w:tcW w:w="624" w:type="dxa"/>
          </w:tcPr>
          <w:p w14:paraId="567941B7" w14:textId="44F644CD" w:rsidR="009E37BA" w:rsidRPr="00914C93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4663" w:type="dxa"/>
          </w:tcPr>
          <w:p w14:paraId="04DAF8E7" w14:textId="236779E4" w:rsidR="009E37BA" w:rsidRPr="00DB6828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7" w:type="dxa"/>
          </w:tcPr>
          <w:p w14:paraId="5F8B6D37" w14:textId="6B3DFF9F" w:rsidR="009E37BA" w:rsidRPr="00DB6828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708" w:type="dxa"/>
          </w:tcPr>
          <w:p w14:paraId="02E9B2C6" w14:textId="269B8D16" w:rsidR="009E37BA" w:rsidRPr="00DB6828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426" w:type="dxa"/>
          </w:tcPr>
          <w:p w14:paraId="5A7BF699" w14:textId="77777777" w:rsidR="009E37BA" w:rsidRPr="00DB6828" w:rsidRDefault="009E37BA" w:rsidP="009E37BA">
            <w:pPr>
              <w:spacing w:before="54"/>
              <w:ind w:left="126"/>
              <w:rPr>
                <w:rFonts w:eastAsia="Calibri" w:cs="Calibri"/>
                <w:b/>
                <w:bCs/>
                <w:lang w:eastAsia="el-GR" w:bidi="el-GR"/>
              </w:rPr>
            </w:pPr>
          </w:p>
        </w:tc>
        <w:tc>
          <w:tcPr>
            <w:tcW w:w="2986" w:type="dxa"/>
          </w:tcPr>
          <w:p w14:paraId="60B02CEA" w14:textId="77777777" w:rsidR="009E37BA" w:rsidRPr="00914C93" w:rsidRDefault="009E37BA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29991184" w14:textId="77777777" w:rsidTr="004A54AA">
        <w:trPr>
          <w:trHeight w:val="698"/>
        </w:trPr>
        <w:tc>
          <w:tcPr>
            <w:tcW w:w="624" w:type="dxa"/>
          </w:tcPr>
          <w:p w14:paraId="14FAF8FD" w14:textId="2C89E82B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053</w:t>
            </w:r>
          </w:p>
        </w:tc>
        <w:tc>
          <w:tcPr>
            <w:tcW w:w="4663" w:type="dxa"/>
          </w:tcPr>
          <w:p w14:paraId="7B2EB4DC" w14:textId="2DC69391" w:rsidR="009E37BA" w:rsidRPr="004A54AA" w:rsidRDefault="009E37BA" w:rsidP="009E37BA">
            <w:pPr>
              <w:spacing w:line="293" w:lineRule="exact"/>
              <w:ind w:left="55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οινωνική Επιρροή Ι</w:t>
            </w:r>
          </w:p>
        </w:tc>
        <w:tc>
          <w:tcPr>
            <w:tcW w:w="567" w:type="dxa"/>
          </w:tcPr>
          <w:p w14:paraId="49DD498B" w14:textId="3617FAB1" w:rsidR="009E37BA" w:rsidRPr="004A54AA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highlight w:val="yellow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95B2972" w14:textId="01CEEEB9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highlight w:val="yellow"/>
                <w:lang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426" w:type="dxa"/>
          </w:tcPr>
          <w:p w14:paraId="4951CCFC" w14:textId="39B18068" w:rsidR="009E37BA" w:rsidRPr="004A54AA" w:rsidRDefault="009E37BA" w:rsidP="009E37BA">
            <w:pPr>
              <w:spacing w:before="54"/>
              <w:ind w:left="12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986" w:type="dxa"/>
          </w:tcPr>
          <w:p w14:paraId="6231BFD4" w14:textId="05AAEE9C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highlight w:val="yellow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Γ. Προδρομίτης</w:t>
            </w:r>
          </w:p>
        </w:tc>
      </w:tr>
      <w:tr w:rsidR="009E37BA" w:rsidRPr="00914C93" w14:paraId="509DC509" w14:textId="77777777" w:rsidTr="004A54AA">
        <w:trPr>
          <w:trHeight w:val="448"/>
        </w:trPr>
        <w:tc>
          <w:tcPr>
            <w:tcW w:w="624" w:type="dxa"/>
          </w:tcPr>
          <w:p w14:paraId="7041C533" w14:textId="080DF11F" w:rsidR="009E37BA" w:rsidRPr="004A54AA" w:rsidRDefault="009E37BA" w:rsidP="009E37BA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123</w:t>
            </w:r>
          </w:p>
        </w:tc>
        <w:tc>
          <w:tcPr>
            <w:tcW w:w="4663" w:type="dxa"/>
          </w:tcPr>
          <w:p w14:paraId="263723F9" w14:textId="6E6B6C17" w:rsidR="009E37BA" w:rsidRPr="004A54AA" w:rsidRDefault="009E37BA" w:rsidP="009E37BA">
            <w:pPr>
              <w:spacing w:before="55"/>
              <w:ind w:left="55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Ψυχομετρία Ι</w:t>
            </w:r>
          </w:p>
        </w:tc>
        <w:tc>
          <w:tcPr>
            <w:tcW w:w="567" w:type="dxa"/>
          </w:tcPr>
          <w:p w14:paraId="2C6BD768" w14:textId="75803CAD" w:rsidR="009E37BA" w:rsidRPr="006A5FEF" w:rsidRDefault="009E37BA" w:rsidP="009E37BA">
            <w:pPr>
              <w:spacing w:before="55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4033835A" w14:textId="7130DB55" w:rsidR="009E37BA" w:rsidRPr="004A54AA" w:rsidRDefault="009E37BA" w:rsidP="009E37BA">
            <w:pPr>
              <w:spacing w:before="55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426" w:type="dxa"/>
          </w:tcPr>
          <w:p w14:paraId="1342F3FB" w14:textId="19354DF7" w:rsidR="009E37BA" w:rsidRPr="004A54AA" w:rsidRDefault="009E37BA" w:rsidP="009E37BA">
            <w:pPr>
              <w:spacing w:before="55"/>
              <w:ind w:left="78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2986" w:type="dxa"/>
          </w:tcPr>
          <w:p w14:paraId="0A96A753" w14:textId="675C54D1" w:rsidR="009E37BA" w:rsidRPr="004A54AA" w:rsidRDefault="00ED7FBB" w:rsidP="009E37BA">
            <w:pPr>
              <w:spacing w:before="55"/>
              <w:ind w:left="56"/>
              <w:rPr>
                <w:rFonts w:eastAsia="Calibri" w:cs="Calibri"/>
                <w:lang w:val="el-GR" w:eastAsia="el-GR" w:bidi="el-GR"/>
              </w:rPr>
            </w:pPr>
            <w:r w:rsidRPr="00ED7FBB">
              <w:rPr>
                <w:rFonts w:eastAsia="Calibri" w:cs="Calibri"/>
                <w:lang w:val="el-GR" w:eastAsia="el-GR" w:bidi="el-GR"/>
              </w:rPr>
              <w:t>Φ.Αναγνωστόπουλος</w:t>
            </w:r>
          </w:p>
        </w:tc>
      </w:tr>
      <w:tr w:rsidR="009E37BA" w:rsidRPr="00914C93" w14:paraId="3B4F5975" w14:textId="77777777" w:rsidTr="004A54AA">
        <w:trPr>
          <w:trHeight w:val="450"/>
        </w:trPr>
        <w:tc>
          <w:tcPr>
            <w:tcW w:w="624" w:type="dxa"/>
          </w:tcPr>
          <w:p w14:paraId="4F9CD8B7" w14:textId="51B13BA4" w:rsidR="009E37BA" w:rsidRPr="004A54AA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4A54AA">
              <w:rPr>
                <w:rFonts w:eastAsia="Calibri" w:cs="Calibri"/>
                <w:b/>
                <w:lang w:val="el-GR" w:eastAsia="el-GR" w:bidi="el-GR"/>
              </w:rPr>
              <w:t>6257</w:t>
            </w:r>
          </w:p>
        </w:tc>
        <w:tc>
          <w:tcPr>
            <w:tcW w:w="4663" w:type="dxa"/>
          </w:tcPr>
          <w:p w14:paraId="4F32B447" w14:textId="08B379DF" w:rsidR="009E37BA" w:rsidRPr="006A5FEF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Ανάλυση της Συμπεριφοράς Ι</w:t>
            </w:r>
          </w:p>
        </w:tc>
        <w:tc>
          <w:tcPr>
            <w:tcW w:w="567" w:type="dxa"/>
          </w:tcPr>
          <w:p w14:paraId="673AF2CA" w14:textId="7239D58F" w:rsidR="009E37BA" w:rsidRPr="006A5FEF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5B8117E8" w14:textId="5D7B34F8" w:rsidR="009E37BA" w:rsidRPr="004A54AA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val="el-GR" w:eastAsia="el-GR" w:bidi="el-GR"/>
              </w:rPr>
            </w:pPr>
            <w:r w:rsidRPr="004A54AA">
              <w:rPr>
                <w:rFonts w:eastAsia="Calibri" w:cs="Calibri"/>
                <w:lang w:val="el-GR" w:eastAsia="el-GR" w:bidi="el-GR"/>
              </w:rPr>
              <w:t>4</w:t>
            </w:r>
            <w:r w:rsidRPr="00914C93">
              <w:rPr>
                <w:rFonts w:eastAsia="Calibri" w:cs="Calibri"/>
                <w:lang w:eastAsia="el-GR" w:bidi="el-GR"/>
              </w:rPr>
              <w:t>.5</w:t>
            </w:r>
          </w:p>
        </w:tc>
        <w:tc>
          <w:tcPr>
            <w:tcW w:w="426" w:type="dxa"/>
          </w:tcPr>
          <w:p w14:paraId="027F0809" w14:textId="10CAE38B" w:rsidR="009E37BA" w:rsidRPr="004A54AA" w:rsidRDefault="009E37BA" w:rsidP="009E37BA">
            <w:pPr>
              <w:spacing w:before="54"/>
              <w:ind w:left="99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5E63F232" w14:textId="44AC9AE2" w:rsidR="009E37BA" w:rsidRPr="004A54AA" w:rsidRDefault="009E37BA" w:rsidP="009E37BA">
            <w:pPr>
              <w:spacing w:before="54"/>
              <w:ind w:left="56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Ρ. Μέλλον</w:t>
            </w:r>
          </w:p>
        </w:tc>
      </w:tr>
      <w:tr w:rsidR="009E37BA" w:rsidRPr="00914C93" w14:paraId="3CFC9A5B" w14:textId="77777777" w:rsidTr="004A54AA">
        <w:trPr>
          <w:trHeight w:val="450"/>
        </w:trPr>
        <w:tc>
          <w:tcPr>
            <w:tcW w:w="624" w:type="dxa"/>
          </w:tcPr>
          <w:p w14:paraId="6E27C08E" w14:textId="27095110" w:rsidR="009E37BA" w:rsidRPr="005D146D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5D146D">
              <w:rPr>
                <w:rFonts w:eastAsia="Calibri" w:cs="Calibri"/>
                <w:b/>
                <w:lang w:eastAsia="el-GR" w:bidi="el-GR"/>
              </w:rPr>
              <w:t>6</w:t>
            </w:r>
            <w:r w:rsidRPr="005D146D">
              <w:rPr>
                <w:rFonts w:eastAsia="Calibri" w:cs="Calibri"/>
                <w:b/>
                <w:lang w:val="el-GR" w:eastAsia="el-GR" w:bidi="el-GR"/>
              </w:rPr>
              <w:t>005</w:t>
            </w:r>
          </w:p>
        </w:tc>
        <w:tc>
          <w:tcPr>
            <w:tcW w:w="4663" w:type="dxa"/>
          </w:tcPr>
          <w:p w14:paraId="28D3F818" w14:textId="77777777" w:rsidR="009E37BA" w:rsidRPr="005D146D" w:rsidRDefault="009E37BA" w:rsidP="009E37BA">
            <w:pPr>
              <w:spacing w:before="54" w:line="242" w:lineRule="auto"/>
              <w:ind w:left="55" w:right="887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>Στατιστική Ι: Εισαγωγή στις Μεθόδους της Μονομεταβλητής Ανάλυσης</w:t>
            </w:r>
          </w:p>
          <w:p w14:paraId="06130CBD" w14:textId="2B77AA7B" w:rsidR="009E37BA" w:rsidRPr="005D146D" w:rsidRDefault="009E37BA" w:rsidP="009E37B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7" w:type="dxa"/>
          </w:tcPr>
          <w:p w14:paraId="23DC5999" w14:textId="7065FCFB" w:rsidR="009E37BA" w:rsidRPr="005D146D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3</w:t>
            </w:r>
          </w:p>
        </w:tc>
        <w:tc>
          <w:tcPr>
            <w:tcW w:w="708" w:type="dxa"/>
          </w:tcPr>
          <w:p w14:paraId="5765F921" w14:textId="0ADDDB7A" w:rsidR="009E37BA" w:rsidRPr="005D146D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7E1349D1" w14:textId="474F1D1E" w:rsidR="009E37BA" w:rsidRPr="005D146D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5D146D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2986" w:type="dxa"/>
          </w:tcPr>
          <w:p w14:paraId="4503C72B" w14:textId="7E19385D" w:rsidR="009E37BA" w:rsidRPr="00914C93" w:rsidRDefault="005D146D" w:rsidP="009E37BA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>
              <w:rPr>
                <w:rFonts w:eastAsia="Calibri" w:cs="Calibri"/>
                <w:lang w:val="el-GR" w:eastAsia="el-GR" w:bidi="el-GR"/>
              </w:rPr>
              <w:t xml:space="preserve"> Μηλιένος</w:t>
            </w:r>
          </w:p>
        </w:tc>
      </w:tr>
      <w:tr w:rsidR="009E37BA" w:rsidRPr="00914C93" w14:paraId="2D4BCED4" w14:textId="77777777" w:rsidTr="004A54AA">
        <w:trPr>
          <w:trHeight w:val="695"/>
        </w:trPr>
        <w:tc>
          <w:tcPr>
            <w:tcW w:w="624" w:type="dxa"/>
          </w:tcPr>
          <w:p w14:paraId="41BA77D0" w14:textId="394716CD" w:rsidR="009E37BA" w:rsidRPr="00021931" w:rsidRDefault="009E37BA" w:rsidP="009E37BA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021931">
              <w:rPr>
                <w:rFonts w:eastAsia="Calibri" w:cs="Calibri"/>
                <w:b/>
                <w:lang w:eastAsia="el-GR" w:bidi="el-GR"/>
              </w:rPr>
              <w:t>6323</w:t>
            </w:r>
          </w:p>
        </w:tc>
        <w:tc>
          <w:tcPr>
            <w:tcW w:w="4663" w:type="dxa"/>
          </w:tcPr>
          <w:p w14:paraId="29934FD7" w14:textId="4BFE08E5" w:rsidR="009E37BA" w:rsidRPr="00021931" w:rsidRDefault="009E37BA" w:rsidP="009E37BA">
            <w:pPr>
              <w:spacing w:before="54"/>
              <w:ind w:left="55" w:right="938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ισαγωγή στην Ψυχοκοινωνική επανένταξη και Κοινοτική Ψυχολογία</w:t>
            </w:r>
          </w:p>
        </w:tc>
        <w:tc>
          <w:tcPr>
            <w:tcW w:w="567" w:type="dxa"/>
          </w:tcPr>
          <w:p w14:paraId="136AA674" w14:textId="29FA6B10" w:rsidR="009E37BA" w:rsidRPr="00021931" w:rsidRDefault="009E37BA" w:rsidP="009E37BA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708" w:type="dxa"/>
          </w:tcPr>
          <w:p w14:paraId="7D805E38" w14:textId="5C22DB4F" w:rsidR="009E37BA" w:rsidRPr="00021931" w:rsidRDefault="009E37BA" w:rsidP="009E37BA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426" w:type="dxa"/>
          </w:tcPr>
          <w:p w14:paraId="40AB7F62" w14:textId="15911F72" w:rsidR="009E37BA" w:rsidRPr="00021931" w:rsidRDefault="009E37BA" w:rsidP="009E37BA">
            <w:pPr>
              <w:spacing w:before="54"/>
              <w:ind w:left="99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986" w:type="dxa"/>
          </w:tcPr>
          <w:p w14:paraId="0E42A1F4" w14:textId="7ADB5B3A" w:rsidR="009E37BA" w:rsidRPr="00021931" w:rsidRDefault="009E37BA" w:rsidP="009E37BA">
            <w:pPr>
              <w:spacing w:before="54"/>
              <w:ind w:right="100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 Φ.</w:t>
            </w:r>
            <w:r w:rsidRPr="00021931">
              <w:rPr>
                <w:rFonts w:eastAsia="Calibri" w:cs="Calibri"/>
                <w:lang w:eastAsia="el-GR" w:bidi="el-GR"/>
              </w:rPr>
              <w:t>Αναγνωστόπουλος</w:t>
            </w:r>
          </w:p>
        </w:tc>
      </w:tr>
    </w:tbl>
    <w:p w14:paraId="08CB778C" w14:textId="77777777" w:rsidR="001E411F" w:rsidRDefault="001E411F" w:rsidP="001E411F">
      <w:pPr>
        <w:spacing w:before="11" w:after="0"/>
        <w:rPr>
          <w:b/>
        </w:rPr>
      </w:pPr>
    </w:p>
    <w:p w14:paraId="6B119287" w14:textId="77777777" w:rsidR="00914C93" w:rsidRDefault="001E411F" w:rsidP="001E411F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081B1235" w14:textId="77777777" w:rsidR="001E411F" w:rsidRDefault="001E411F" w:rsidP="001E411F">
      <w:pPr>
        <w:spacing w:before="11" w:after="0"/>
        <w:rPr>
          <w:b/>
        </w:rPr>
      </w:pPr>
    </w:p>
    <w:p w14:paraId="151686D6" w14:textId="792B2AEF" w:rsidR="001E411F" w:rsidRDefault="001E411F" w:rsidP="001E411F">
      <w:pPr>
        <w:spacing w:before="11" w:after="0"/>
        <w:rPr>
          <w:bCs/>
        </w:rPr>
      </w:pPr>
      <w:r>
        <w:rPr>
          <w:bCs/>
        </w:rPr>
        <w:t xml:space="preserve">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1C3F729F" w14:textId="6206DF9C" w:rsidR="001E411F" w:rsidRDefault="001E411F" w:rsidP="001E411F">
      <w:pPr>
        <w:spacing w:after="0" w:line="292" w:lineRule="exact"/>
        <w:ind w:right="401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491CFE0D" w14:textId="77777777" w:rsidR="001E411F" w:rsidRDefault="001E411F" w:rsidP="001E411F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1E411F" w:rsidRPr="00E22F55" w14:paraId="52069C7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4B0CB7" w14:textId="77777777" w:rsidR="001E411F" w:rsidRPr="00FA3ED0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7233BA12" w14:textId="77777777" w:rsidR="001E411F" w:rsidRPr="00FA3ED0" w:rsidRDefault="001E411F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45762C77" w14:textId="77777777" w:rsidR="001E411F" w:rsidRPr="00FA3ED0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6194A8AC" w14:textId="77777777" w:rsid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17A75A" w14:textId="77777777" w:rsidR="001E411F" w:rsidRPr="00FA3ED0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97BEB81" w14:textId="77777777" w:rsidR="001E411F" w:rsidRPr="00E22F55" w:rsidRDefault="001E411F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1E411F" w:rsidRPr="00E22F55" w14:paraId="0B446B0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2AD4A95" w14:textId="77777777" w:rsidR="001E411F" w:rsidRPr="00914C93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2D132FAA" w14:textId="77777777" w:rsidR="001E411F" w:rsidRPr="00914C93" w:rsidRDefault="001E411F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ιδευτική Ψυχολογία</w:t>
            </w:r>
          </w:p>
        </w:tc>
        <w:tc>
          <w:tcPr>
            <w:tcW w:w="569" w:type="dxa"/>
            <w:shd w:val="clear" w:color="auto" w:fill="auto"/>
          </w:tcPr>
          <w:p w14:paraId="5418580F" w14:textId="77777777" w:rsidR="001E411F" w:rsidRPr="006A5FE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F72658" w14:textId="77777777" w:rsidR="001E411F" w:rsidRPr="007D795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886D137" w14:textId="77777777" w:rsidR="001E411F" w:rsidRPr="00E22F55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714FD40" w14:textId="27EE4893" w:rsidR="001E411F" w:rsidRPr="008B2F9C" w:rsidRDefault="008B2F9C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1E411F" w:rsidRPr="00E22F55" w14:paraId="479A347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5709963" w14:textId="30977828" w:rsidR="001E411F" w:rsidRPr="001E411F" w:rsidRDefault="001E411F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4BB91021" w14:textId="0410D28A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>Δομή και λειτουργίες του γνωστικού συστήματος:η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15AC9F6D" w14:textId="6080A40C" w:rsidR="001E411F" w:rsidRPr="001E411F" w:rsidRDefault="001E411F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A6CDF7C" w14:textId="3A9D5478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C64514" w14:textId="40BE5A2F" w:rsidR="001E411F" w:rsidRPr="001E411F" w:rsidRDefault="001E411F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A54F07A" w14:textId="5C3F72EC" w:rsidR="001E411F" w:rsidRPr="001E411F" w:rsidRDefault="001E411F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3BF4AF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1C10054" w14:textId="208CE39A" w:rsidR="001E411F" w:rsidRPr="001E411F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14368B08" w14:textId="658B5DE7" w:rsidR="001E411F" w:rsidRPr="005D146D" w:rsidRDefault="001E411F" w:rsidP="005D146D">
            <w:pPr>
              <w:spacing w:before="54"/>
              <w:ind w:left="54"/>
              <w:rPr>
                <w:rFonts w:cs="Times New Roman"/>
                <w:lang w:val="el-GR"/>
              </w:rPr>
            </w:pPr>
            <w:r w:rsidRPr="005D146D"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0B8076C5" w14:textId="5AF2E413" w:rsidR="001E411F" w:rsidRP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A591445" w14:textId="332497AD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266B7774" w14:textId="1DDB9B78" w:rsidR="001E411F" w:rsidRPr="001E411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D2758F" w14:textId="0CE81959" w:rsidR="001E411F" w:rsidRPr="001E411F" w:rsidRDefault="001E411F" w:rsidP="001E411F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1E411F" w:rsidRPr="00E22F55" w14:paraId="464F8B1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DF0A5D2" w14:textId="77777777" w:rsidR="001E411F" w:rsidRPr="00914C93" w:rsidRDefault="001E411F" w:rsidP="001E411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2416412F" w14:textId="77777777" w:rsidR="001E411F" w:rsidRPr="00914C93" w:rsidRDefault="001E411F" w:rsidP="001E411F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Ψυχολογία της Υγείας Ι</w:t>
            </w:r>
          </w:p>
        </w:tc>
        <w:tc>
          <w:tcPr>
            <w:tcW w:w="569" w:type="dxa"/>
            <w:shd w:val="clear" w:color="auto" w:fill="auto"/>
          </w:tcPr>
          <w:p w14:paraId="04CF5E07" w14:textId="77777777" w:rsidR="001E411F" w:rsidRDefault="001E411F" w:rsidP="001E411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6DDA1" w14:textId="77777777" w:rsidR="001E411F" w:rsidRPr="007D795F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9812DF8" w14:textId="77777777" w:rsidR="001E411F" w:rsidRPr="00E22F55" w:rsidRDefault="001E411F" w:rsidP="001E411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CD840B" w14:textId="77777777" w:rsidR="001E411F" w:rsidRPr="00E22F55" w:rsidRDefault="001E411F" w:rsidP="001E411F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 Αναγνωστόπουλος</w:t>
            </w:r>
          </w:p>
        </w:tc>
      </w:tr>
      <w:tr w:rsidR="007C2AA2" w:rsidRPr="00E22F55" w14:paraId="4F5CEDF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8F2FC48" w14:textId="37FE8569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C51D7D" w14:textId="6FB51A10" w:rsidR="007C2AA2" w:rsidRPr="005D146D" w:rsidRDefault="007C2AA2" w:rsidP="005D146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71091B40" w14:textId="4DB9F7B5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5675419" w14:textId="3540FB7B" w:rsidR="007C2AA2" w:rsidRP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81201A5" w14:textId="4A847417" w:rsidR="007C2AA2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D60A7C" w14:textId="56667A3C" w:rsidR="007C2AA2" w:rsidRPr="00914C93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7C2AA2" w:rsidRPr="00E22F55" w14:paraId="38F1584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F722101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58692B0F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5A5B67D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56C3A8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CF39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A20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7C2AA2" w:rsidRPr="00E22F55" w14:paraId="2A8C1E5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D3A3C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5B3E23C4" w14:textId="77777777" w:rsidR="007C2AA2" w:rsidRPr="007D795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79EEEB52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DC68FD0" w14:textId="77777777" w:rsidR="007C2AA2" w:rsidRPr="007D795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588157A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ACA6E9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7C2AA2" w:rsidRPr="00E22F55" w14:paraId="1F95F8C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182F790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13</w:t>
            </w:r>
          </w:p>
        </w:tc>
        <w:tc>
          <w:tcPr>
            <w:tcW w:w="5678" w:type="dxa"/>
            <w:shd w:val="clear" w:color="auto" w:fill="auto"/>
          </w:tcPr>
          <w:p w14:paraId="08600BC9" w14:textId="77777777" w:rsidR="007C2AA2" w:rsidRPr="00914C93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67B0C189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ροβλήματος</w:t>
            </w:r>
          </w:p>
        </w:tc>
        <w:tc>
          <w:tcPr>
            <w:tcW w:w="569" w:type="dxa"/>
            <w:shd w:val="clear" w:color="auto" w:fill="auto"/>
          </w:tcPr>
          <w:p w14:paraId="02FD825C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27EB1E0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17ACFE4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F8655CA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– Γ. Λειβανά </w:t>
            </w:r>
          </w:p>
        </w:tc>
      </w:tr>
      <w:tr w:rsidR="007C2AA2" w:rsidRPr="00E22F55" w14:paraId="5EF9508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776C92E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0310DB75" w14:textId="519FB810" w:rsidR="007C2AA2" w:rsidRPr="00021931" w:rsidRDefault="007C2AA2" w:rsidP="007C2AA2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 xml:space="preserve">ΣΕΜ Δυνητοποίηση </w:t>
            </w:r>
            <w:r w:rsidR="00875562" w:rsidRPr="00021931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38BFC0A4" w14:textId="77777777" w:rsidR="007C2AA2" w:rsidRPr="004E432F" w:rsidRDefault="007C2AA2" w:rsidP="007C2AA2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875562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2F4E22B5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3963D0A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5B086D2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30E621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τερέλος</w:t>
            </w:r>
          </w:p>
        </w:tc>
      </w:tr>
      <w:tr w:rsidR="007C2AA2" w:rsidRPr="00E22F55" w14:paraId="1985355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D937BBA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3</w:t>
            </w:r>
          </w:p>
        </w:tc>
        <w:tc>
          <w:tcPr>
            <w:tcW w:w="5678" w:type="dxa"/>
            <w:shd w:val="clear" w:color="auto" w:fill="auto"/>
          </w:tcPr>
          <w:p w14:paraId="3DFE4DE3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ν Ποιοτική Έρευνα</w:t>
            </w:r>
          </w:p>
        </w:tc>
        <w:tc>
          <w:tcPr>
            <w:tcW w:w="569" w:type="dxa"/>
            <w:shd w:val="clear" w:color="auto" w:fill="auto"/>
          </w:tcPr>
          <w:p w14:paraId="5FFEC399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BA29F05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8BB65DF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83FFACD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ράϊλας</w:t>
            </w:r>
          </w:p>
        </w:tc>
      </w:tr>
      <w:tr w:rsidR="007C2AA2" w:rsidRPr="00E22F55" w14:paraId="6BDB879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65BD3D3" w14:textId="77777777" w:rsidR="007C2AA2" w:rsidRPr="00914C93" w:rsidRDefault="007C2AA2" w:rsidP="007C2A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BDA063E" w14:textId="77777777" w:rsidR="007C2AA2" w:rsidRPr="00914C93" w:rsidRDefault="007C2AA2" w:rsidP="007C2AA2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Ψυχολογία και Τέχν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62E4207" w14:textId="77777777" w:rsidR="007C2AA2" w:rsidRDefault="007C2AA2" w:rsidP="007C2A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17A7E7A7" w14:textId="77777777" w:rsidR="007C2AA2" w:rsidRPr="004E432F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F6EB4BB" w14:textId="77777777" w:rsidR="007C2AA2" w:rsidRPr="00E22F55" w:rsidRDefault="007C2AA2" w:rsidP="007C2A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75183336" w14:textId="77777777" w:rsidR="007C2AA2" w:rsidRPr="00914C93" w:rsidRDefault="007C2AA2" w:rsidP="007C2A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3C71912F" w14:textId="77777777" w:rsidR="007C2AA2" w:rsidRPr="00E22F55" w:rsidRDefault="007C2AA2" w:rsidP="007C2AA2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Μωραίτου</w:t>
            </w:r>
          </w:p>
        </w:tc>
      </w:tr>
      <w:tr w:rsidR="00AC06A2" w:rsidRPr="00E22F55" w14:paraId="1B6A2E9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2A8AF13E" w14:textId="5F2B9520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F55A8F9" w14:textId="2604CFFB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4401CF2" w14:textId="21ABA47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AA32424" w14:textId="50D1C36C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FAE43B5" w14:textId="1A42DDAE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B684D4B" w14:textId="123F0EB7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2E3184C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1AFB539" w14:textId="1824464B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CC823D3" w14:textId="42A96D7C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5132081" w14:textId="78D9F766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9D2E050" w14:textId="5CF4FD96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F422AC" w14:textId="3DB1554F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5E2F082" w14:textId="57228E2A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5ED4B649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15762DA" w14:textId="7D37F502" w:rsidR="00AC06A2" w:rsidRPr="00914C93" w:rsidRDefault="00860DD4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07808B5" w14:textId="2B011726" w:rsidR="00AC06A2" w:rsidRPr="00AC06A2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02193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7F2D47B" w14:textId="63E1CA2B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9CE5806" w14:textId="6815CAC1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C13BE8A" w14:textId="271046F9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0C817E3E" w14:textId="367F97C6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B918FE" w:rsidRPr="00E22F55" w14:paraId="217225CA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1F6FC840" w14:textId="2F236294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E61FBDF" w14:textId="435CED48" w:rsidR="00B918FE" w:rsidRPr="00B918FE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30084B77" w14:textId="5F07A89D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943E993" w14:textId="43DC777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D6481F8" w14:textId="7BE0B1D3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3DAF192" w14:textId="7612ED6D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B918FE" w:rsidRPr="00E22F55" w14:paraId="2FF30371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06E7A0D" w14:textId="360504AC" w:rsidR="00B918FE" w:rsidRPr="00021931" w:rsidRDefault="00860DD4" w:rsidP="00B918FE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94D3A49" w14:textId="4DFC1A9A" w:rsidR="00B918FE" w:rsidRPr="00021931" w:rsidRDefault="00B918FE" w:rsidP="00B918FE">
            <w:pPr>
              <w:spacing w:before="54"/>
              <w:ind w:left="54"/>
              <w:rPr>
                <w:rFonts w:ascii="Calibri" w:hAnsi="Calibri" w:cs="Calibri"/>
                <w:color w:val="242424"/>
                <w:shd w:val="clear" w:color="auto" w:fill="FFFFFF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2C1DC36" w14:textId="5B956301" w:rsidR="00B918FE" w:rsidRDefault="00B918FE" w:rsidP="00B918F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229C75A" w14:textId="0D040E22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D1A953" w14:textId="6F9EEFFC" w:rsidR="00B918FE" w:rsidRDefault="00B918FE" w:rsidP="00B918F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159DFFF" w14:textId="3F699B3F" w:rsidR="00B918FE" w:rsidRDefault="00B918FE" w:rsidP="00B918FE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5FECE186" w14:textId="77777777" w:rsidR="001E411F" w:rsidRDefault="001E411F" w:rsidP="001E411F">
      <w:pPr>
        <w:spacing w:before="11" w:after="0"/>
        <w:rPr>
          <w:bCs/>
        </w:rPr>
      </w:pPr>
    </w:p>
    <w:p w14:paraId="1D94CAB1" w14:textId="77777777" w:rsidR="001E411F" w:rsidRDefault="001E411F" w:rsidP="001E411F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7030A930" w14:textId="77777777" w:rsidR="001E411F" w:rsidRPr="00044C21" w:rsidRDefault="001E411F" w:rsidP="001E411F">
      <w:pPr>
        <w:spacing w:before="11" w:after="0"/>
        <w:rPr>
          <w:bCs/>
        </w:rPr>
      </w:pPr>
    </w:p>
    <w:p w14:paraId="68E633B5" w14:textId="72AE6E60" w:rsidR="001E411F" w:rsidRPr="007C2AA2" w:rsidRDefault="001E411F" w:rsidP="007C2AA2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Γ</w:t>
      </w:r>
      <w:r w:rsidRPr="00E912DB">
        <w:rPr>
          <w:b/>
          <w:sz w:val="28"/>
          <w:szCs w:val="28"/>
        </w:rPr>
        <w:t xml:space="preserve"> ΕΞΑΜΗΝΟΥ 22+8=30</w:t>
      </w:r>
    </w:p>
    <w:p w14:paraId="1DB5CDFE" w14:textId="77777777" w:rsidR="008D11D5" w:rsidRDefault="008D11D5" w:rsidP="007C2AA2">
      <w:pPr>
        <w:tabs>
          <w:tab w:val="left" w:pos="5595"/>
          <w:tab w:val="left" w:pos="6054"/>
        </w:tabs>
        <w:spacing w:before="52" w:after="0"/>
        <w:rPr>
          <w:b/>
        </w:rPr>
      </w:pPr>
    </w:p>
    <w:p w14:paraId="56CEC64B" w14:textId="59C12EF0" w:rsidR="00914C93" w:rsidRPr="00914C93" w:rsidRDefault="00914C93" w:rsidP="007C2AA2">
      <w:pPr>
        <w:tabs>
          <w:tab w:val="left" w:pos="5595"/>
          <w:tab w:val="left" w:pos="6054"/>
        </w:tabs>
        <w:spacing w:before="52" w:after="0"/>
        <w:jc w:val="center"/>
        <w:rPr>
          <w:b/>
        </w:rPr>
      </w:pPr>
      <w:r w:rsidRPr="007C2AA2">
        <w:rPr>
          <w:b/>
          <w:sz w:val="28"/>
          <w:szCs w:val="28"/>
        </w:rPr>
        <w:t>Δ΄ ΕΞΑΜΗΝΟ</w:t>
      </w:r>
    </w:p>
    <w:tbl>
      <w:tblPr>
        <w:tblStyle w:val="TableNormal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521"/>
        <w:gridCol w:w="6933"/>
        <w:gridCol w:w="495"/>
        <w:gridCol w:w="660"/>
        <w:gridCol w:w="529"/>
        <w:gridCol w:w="1318"/>
      </w:tblGrid>
      <w:tr w:rsidR="009E37BA" w:rsidRPr="00914C93" w14:paraId="5304FDC6" w14:textId="77777777" w:rsidTr="00177BC8">
        <w:trPr>
          <w:trHeight w:val="695"/>
        </w:trPr>
        <w:tc>
          <w:tcPr>
            <w:tcW w:w="0" w:type="auto"/>
          </w:tcPr>
          <w:p w14:paraId="73B2EFE6" w14:textId="05F4BD4D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eastAsia="el-GR" w:bidi="el-GR"/>
              </w:rPr>
              <w:t>K.M.</w:t>
            </w:r>
          </w:p>
        </w:tc>
        <w:tc>
          <w:tcPr>
            <w:tcW w:w="0" w:type="auto"/>
          </w:tcPr>
          <w:p w14:paraId="32AA2DFC" w14:textId="6BFC17D3" w:rsidR="009E37BA" w:rsidRPr="00914C93" w:rsidRDefault="009E37BA" w:rsidP="009E37BA">
            <w:pPr>
              <w:spacing w:before="54"/>
              <w:ind w:left="54" w:right="529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0" w:type="auto"/>
          </w:tcPr>
          <w:p w14:paraId="45B2F7E2" w14:textId="28A3599A" w:rsidR="009E37BA" w:rsidRPr="007C2AA2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0" w:type="auto"/>
          </w:tcPr>
          <w:p w14:paraId="7DDC830C" w14:textId="30037CBE" w:rsidR="009E37BA" w:rsidRPr="007C2AA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DB6828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0" w:type="auto"/>
          </w:tcPr>
          <w:p w14:paraId="0F9C5D6C" w14:textId="77777777" w:rsidR="009E37BA" w:rsidRPr="00914C93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0" w:type="auto"/>
          </w:tcPr>
          <w:p w14:paraId="7CB8A7A9" w14:textId="77777777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</w:p>
        </w:tc>
      </w:tr>
      <w:tr w:rsidR="009E37BA" w:rsidRPr="00914C93" w14:paraId="7A8F5A01" w14:textId="77777777" w:rsidTr="00177BC8">
        <w:trPr>
          <w:trHeight w:val="695"/>
        </w:trPr>
        <w:tc>
          <w:tcPr>
            <w:tcW w:w="0" w:type="auto"/>
          </w:tcPr>
          <w:p w14:paraId="5599FEB7" w14:textId="621E530E" w:rsidR="009E37BA" w:rsidRPr="00EA2E8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EA2E8C">
              <w:rPr>
                <w:rFonts w:eastAsia="Calibri" w:cs="Calibri"/>
                <w:b/>
                <w:lang w:eastAsia="el-GR" w:bidi="el-GR"/>
              </w:rPr>
              <w:t>6</w:t>
            </w:r>
            <w:r w:rsidRPr="00EA2E8C">
              <w:rPr>
                <w:rFonts w:eastAsia="Calibri" w:cs="Calibri"/>
                <w:b/>
                <w:lang w:val="el-GR" w:eastAsia="el-GR" w:bidi="el-GR"/>
              </w:rPr>
              <w:t>052</w:t>
            </w:r>
          </w:p>
        </w:tc>
        <w:tc>
          <w:tcPr>
            <w:tcW w:w="0" w:type="auto"/>
          </w:tcPr>
          <w:p w14:paraId="0289404C" w14:textId="77777777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Στατιστική ΙΙ: Εισαγωγή στις Μεθόδους της Διμεταβλητής και Πολυμεταβλητής Ανάλυσης</w:t>
            </w:r>
          </w:p>
          <w:p w14:paraId="0FCD99A9" w14:textId="40651FFF" w:rsidR="009E37BA" w:rsidRPr="00EA2E8C" w:rsidRDefault="009E37BA" w:rsidP="009E37BA">
            <w:pPr>
              <w:spacing w:before="54"/>
              <w:ind w:left="54" w:right="529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0" w:type="auto"/>
          </w:tcPr>
          <w:p w14:paraId="5D8CA070" w14:textId="19E445A8" w:rsidR="009E37BA" w:rsidRPr="00EA2E8C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76F3E3CB" w14:textId="71E2A521" w:rsidR="009E37BA" w:rsidRPr="00EA2E8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EA2E8C">
              <w:rPr>
                <w:rFonts w:eastAsia="Calibri" w:cs="Calibri"/>
                <w:lang w:eastAsia="el-GR" w:bidi="el-GR"/>
              </w:rPr>
              <w:t>4.5</w:t>
            </w:r>
          </w:p>
        </w:tc>
        <w:tc>
          <w:tcPr>
            <w:tcW w:w="0" w:type="auto"/>
          </w:tcPr>
          <w:p w14:paraId="0576CD4C" w14:textId="753555F1" w:rsidR="009E37BA" w:rsidRPr="00EA2E8C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39AE9B7A" w14:textId="7971AD6C" w:rsidR="009E37BA" w:rsidRPr="00EA2E8C" w:rsidRDefault="00EA2E8C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EA2E8C">
              <w:rPr>
                <w:rFonts w:eastAsia="Calibri" w:cs="Calibri"/>
                <w:lang w:val="el-GR" w:eastAsia="el-GR" w:bidi="el-GR"/>
              </w:rPr>
              <w:t>Φ</w:t>
            </w:r>
            <w:r w:rsidR="00177BC8">
              <w:rPr>
                <w:rFonts w:eastAsia="Calibri" w:cs="Calibri"/>
                <w:lang w:val="el-GR" w:eastAsia="el-GR" w:bidi="el-GR"/>
              </w:rPr>
              <w:t>.</w:t>
            </w:r>
            <w:r w:rsidRPr="00EA2E8C">
              <w:rPr>
                <w:rFonts w:eastAsia="Calibri" w:cs="Calibri"/>
                <w:lang w:val="el-GR" w:eastAsia="el-GR" w:bidi="el-GR"/>
              </w:rPr>
              <w:t xml:space="preserve"> Μηλιένος</w:t>
            </w:r>
          </w:p>
        </w:tc>
      </w:tr>
      <w:tr w:rsidR="009E37BA" w:rsidRPr="00914C93" w14:paraId="015272A7" w14:textId="77777777" w:rsidTr="00177BC8">
        <w:trPr>
          <w:trHeight w:val="450"/>
        </w:trPr>
        <w:tc>
          <w:tcPr>
            <w:tcW w:w="0" w:type="auto"/>
          </w:tcPr>
          <w:p w14:paraId="687CCB87" w14:textId="5EB78B10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060</w:t>
            </w:r>
          </w:p>
        </w:tc>
        <w:tc>
          <w:tcPr>
            <w:tcW w:w="0" w:type="auto"/>
          </w:tcPr>
          <w:p w14:paraId="1698DAEE" w14:textId="4B821346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οινωνικές Αναπαραστάσεις</w:t>
            </w:r>
          </w:p>
        </w:tc>
        <w:tc>
          <w:tcPr>
            <w:tcW w:w="0" w:type="auto"/>
          </w:tcPr>
          <w:p w14:paraId="01138A9F" w14:textId="68E2C062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65B9A50A" w14:textId="0C9C2175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DFD6214" w14:textId="3E6F4980" w:rsidR="009E37BA" w:rsidRPr="000F000C" w:rsidRDefault="009E37BA" w:rsidP="009E37BA">
            <w:pPr>
              <w:spacing w:before="54"/>
              <w:ind w:left="52" w:right="46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0" w:type="auto"/>
          </w:tcPr>
          <w:p w14:paraId="1CA8585C" w14:textId="59EA8E87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Α.  Μαντόγλου </w:t>
            </w:r>
          </w:p>
        </w:tc>
      </w:tr>
      <w:tr w:rsidR="009E37BA" w:rsidRPr="00914C93" w14:paraId="5B113209" w14:textId="77777777" w:rsidTr="00177BC8">
        <w:trPr>
          <w:trHeight w:val="448"/>
        </w:trPr>
        <w:tc>
          <w:tcPr>
            <w:tcW w:w="0" w:type="auto"/>
          </w:tcPr>
          <w:p w14:paraId="5305311B" w14:textId="19BC5D24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354</w:t>
            </w:r>
          </w:p>
        </w:tc>
        <w:tc>
          <w:tcPr>
            <w:tcW w:w="0" w:type="auto"/>
          </w:tcPr>
          <w:p w14:paraId="0939BABF" w14:textId="4A5CA48A" w:rsidR="009E37BA" w:rsidRPr="000F000C" w:rsidRDefault="009E37BA" w:rsidP="009E37B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Εισαγωγή στη Νευροψυχολογία</w:t>
            </w:r>
          </w:p>
        </w:tc>
        <w:tc>
          <w:tcPr>
            <w:tcW w:w="0" w:type="auto"/>
          </w:tcPr>
          <w:p w14:paraId="06BDD97A" w14:textId="15CA7F28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3C4CD79D" w14:textId="1457DBA7" w:rsidR="009E37BA" w:rsidRPr="000F000C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6AF88803" w14:textId="4B520A85" w:rsidR="009E37BA" w:rsidRPr="000F000C" w:rsidRDefault="009E37BA" w:rsidP="009E37BA">
            <w:pPr>
              <w:spacing w:before="54"/>
              <w:ind w:left="52" w:right="45"/>
              <w:jc w:val="center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0" w:type="auto"/>
          </w:tcPr>
          <w:p w14:paraId="5B86BD18" w14:textId="7E4C3424" w:rsidR="009E37BA" w:rsidRPr="000F000C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0F000C">
              <w:rPr>
                <w:rFonts w:eastAsia="Calibri" w:cs="Calibri"/>
                <w:lang w:val="el-GR" w:eastAsia="el-GR" w:bidi="el-GR"/>
              </w:rPr>
              <w:t>Δ. Κασελίμης</w:t>
            </w:r>
          </w:p>
        </w:tc>
      </w:tr>
      <w:tr w:rsidR="009E37BA" w:rsidRPr="00914C93" w14:paraId="3EB73611" w14:textId="77777777" w:rsidTr="00177BC8">
        <w:trPr>
          <w:trHeight w:val="695"/>
        </w:trPr>
        <w:tc>
          <w:tcPr>
            <w:tcW w:w="0" w:type="auto"/>
          </w:tcPr>
          <w:p w14:paraId="3DB967D3" w14:textId="61AFDB7D" w:rsidR="009E37BA" w:rsidRPr="000F000C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 w:rsidRPr="000F000C">
              <w:rPr>
                <w:rFonts w:eastAsia="Calibri" w:cs="Calibri"/>
                <w:b/>
                <w:lang w:val="el-GR" w:eastAsia="el-GR" w:bidi="el-GR"/>
              </w:rPr>
              <w:t>6130</w:t>
            </w:r>
          </w:p>
        </w:tc>
        <w:tc>
          <w:tcPr>
            <w:tcW w:w="0" w:type="auto"/>
          </w:tcPr>
          <w:p w14:paraId="0CD0DA5B" w14:textId="14948439" w:rsidR="009E37BA" w:rsidRPr="00914C93" w:rsidRDefault="009E37BA" w:rsidP="009E37BA">
            <w:pPr>
              <w:spacing w:before="54"/>
              <w:ind w:left="54" w:right="1097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ειραματικός Σχεδιασμός Έρευνας στην Ψυχολογία</w:t>
            </w:r>
          </w:p>
        </w:tc>
        <w:tc>
          <w:tcPr>
            <w:tcW w:w="0" w:type="auto"/>
          </w:tcPr>
          <w:p w14:paraId="43557A39" w14:textId="65C3C794" w:rsidR="009E37BA" w:rsidRPr="00914C93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</w:tcPr>
          <w:p w14:paraId="413EBA25" w14:textId="141C6F63" w:rsidR="009E37BA" w:rsidRPr="00A24DF2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4.5</w:t>
            </w:r>
          </w:p>
        </w:tc>
        <w:tc>
          <w:tcPr>
            <w:tcW w:w="0" w:type="auto"/>
          </w:tcPr>
          <w:p w14:paraId="1E77E453" w14:textId="26A8EAF8" w:rsidR="009E37BA" w:rsidRPr="00A24DF2" w:rsidRDefault="009E37BA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Μ</w:t>
            </w:r>
          </w:p>
        </w:tc>
        <w:tc>
          <w:tcPr>
            <w:tcW w:w="0" w:type="auto"/>
          </w:tcPr>
          <w:p w14:paraId="787F178B" w14:textId="0DE796BC" w:rsidR="009E37BA" w:rsidRPr="00A24DF2" w:rsidRDefault="009E37BA" w:rsidP="009E37BA">
            <w:pPr>
              <w:spacing w:before="54"/>
              <w:ind w:left="53"/>
              <w:rPr>
                <w:rFonts w:eastAsia="Calibri" w:cs="Calibri"/>
                <w:lang w:val="el-GR" w:eastAsia="el-GR" w:bidi="el-GR"/>
              </w:rPr>
            </w:pPr>
            <w:r w:rsidRPr="00A24DF2">
              <w:rPr>
                <w:rFonts w:eastAsia="Calibri" w:cs="Calibri"/>
                <w:lang w:val="el-GR" w:eastAsia="el-GR" w:bidi="el-GR"/>
              </w:rPr>
              <w:t>Α.Βατάκη</w:t>
            </w:r>
          </w:p>
        </w:tc>
      </w:tr>
      <w:tr w:rsidR="009E37BA" w:rsidRPr="00914C93" w14:paraId="7763BE8D" w14:textId="77777777" w:rsidTr="00177BC8">
        <w:trPr>
          <w:trHeight w:val="450"/>
        </w:trPr>
        <w:tc>
          <w:tcPr>
            <w:tcW w:w="0" w:type="auto"/>
            <w:shd w:val="clear" w:color="auto" w:fill="auto"/>
          </w:tcPr>
          <w:p w14:paraId="15A20CB6" w14:textId="56D03C33" w:rsidR="009E37BA" w:rsidRPr="00914C93" w:rsidRDefault="009E37BA" w:rsidP="009E37BA">
            <w:pPr>
              <w:spacing w:before="54"/>
              <w:ind w:left="22" w:right="42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96</w:t>
            </w:r>
          </w:p>
        </w:tc>
        <w:tc>
          <w:tcPr>
            <w:tcW w:w="0" w:type="auto"/>
            <w:shd w:val="clear" w:color="auto" w:fill="auto"/>
          </w:tcPr>
          <w:p w14:paraId="04CE5021" w14:textId="25A16E9B" w:rsidR="009E37BA" w:rsidRPr="00914C93" w:rsidRDefault="009E37BA" w:rsidP="009E37B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οινωνιολογία</w:t>
            </w:r>
          </w:p>
        </w:tc>
        <w:tc>
          <w:tcPr>
            <w:tcW w:w="0" w:type="auto"/>
            <w:shd w:val="clear" w:color="auto" w:fill="auto"/>
          </w:tcPr>
          <w:p w14:paraId="79E4A354" w14:textId="1DE487F0" w:rsidR="009E37BA" w:rsidRPr="006A5FEF" w:rsidRDefault="009E37BA" w:rsidP="009E37B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35AC733" w14:textId="1E542A7E" w:rsidR="009E37BA" w:rsidRPr="00914C93" w:rsidRDefault="009E37BA" w:rsidP="009E37BA">
            <w:pPr>
              <w:spacing w:before="54"/>
              <w:ind w:right="213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C98C8C4" w14:textId="6DA8CB94" w:rsidR="009E37BA" w:rsidRPr="00EA2E8C" w:rsidRDefault="00EA2E8C" w:rsidP="009E37BA">
            <w:pPr>
              <w:spacing w:before="54"/>
              <w:ind w:left="3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0" w:type="auto"/>
            <w:shd w:val="clear" w:color="auto" w:fill="auto"/>
          </w:tcPr>
          <w:p w14:paraId="6C5AEDDA" w14:textId="6A49E722" w:rsidR="009E37BA" w:rsidRPr="00914C93" w:rsidRDefault="009E37BA" w:rsidP="009E37BA">
            <w:pPr>
              <w:spacing w:before="54"/>
              <w:ind w:left="53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Αλεξιάς</w:t>
            </w:r>
          </w:p>
        </w:tc>
      </w:tr>
    </w:tbl>
    <w:p w14:paraId="489218E4" w14:textId="77777777" w:rsidR="00914C93" w:rsidRPr="00914C93" w:rsidRDefault="00914C93" w:rsidP="00914C93">
      <w:pPr>
        <w:spacing w:before="11" w:after="0"/>
        <w:rPr>
          <w:b/>
        </w:rPr>
      </w:pPr>
    </w:p>
    <w:p w14:paraId="3147654D" w14:textId="77777777" w:rsidR="007C2AA2" w:rsidRDefault="007C2AA2" w:rsidP="007C2AA2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570845C2" w14:textId="77777777" w:rsidR="007C2AA2" w:rsidRDefault="007C2AA2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03E9DE09" w14:textId="77777777" w:rsidR="008D11D5" w:rsidRDefault="008D11D5" w:rsidP="008D11D5">
      <w:pPr>
        <w:spacing w:before="11" w:after="0"/>
        <w:rPr>
          <w:bCs/>
        </w:rPr>
      </w:pPr>
      <w:r>
        <w:rPr>
          <w:bCs/>
        </w:rPr>
        <w:lastRenderedPageBreak/>
        <w:t xml:space="preserve">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2C17B0CB" w14:textId="23E615AB" w:rsidR="00D02B8D" w:rsidRPr="00D02B8D" w:rsidRDefault="008D11D5" w:rsidP="008D11D5">
      <w:pPr>
        <w:spacing w:before="11" w:after="0"/>
        <w:rPr>
          <w:bCs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 xml:space="preserve">,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 xml:space="preserve">(Τέσσερα) μαθήματα στη διάρκεια των σπουδών </w:t>
      </w:r>
      <w:r>
        <w:rPr>
          <w:bCs/>
        </w:rPr>
        <w:t xml:space="preserve">από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875562">
        <w:rPr>
          <w:bCs/>
        </w:rPr>
        <w:t>.</w:t>
      </w:r>
    </w:p>
    <w:p w14:paraId="64460766" w14:textId="77777777" w:rsidR="008D11D5" w:rsidRDefault="008D11D5" w:rsidP="008D11D5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8D11D5" w:rsidRPr="00E22F55" w14:paraId="7EBF9B9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D96C738" w14:textId="77777777" w:rsidR="008D11D5" w:rsidRPr="00FA3ED0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4C659027" w14:textId="77777777" w:rsidR="008D11D5" w:rsidRPr="00FA3ED0" w:rsidRDefault="008D11D5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6F57F5B7" w14:textId="77777777" w:rsidR="008D11D5" w:rsidRPr="00FA3ED0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C7A6D9C" w14:textId="77777777" w:rsid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1FCBC487" w14:textId="77777777" w:rsidR="008D11D5" w:rsidRPr="00FA3ED0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673F3420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D11D5" w:rsidRPr="00E22F55" w14:paraId="08AA19F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7C10C9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640D6FD9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Μάθησης </w:t>
            </w:r>
          </w:p>
        </w:tc>
        <w:tc>
          <w:tcPr>
            <w:tcW w:w="569" w:type="dxa"/>
            <w:shd w:val="clear" w:color="auto" w:fill="auto"/>
          </w:tcPr>
          <w:p w14:paraId="7288B3FE" w14:textId="77777777" w:rsidR="008D11D5" w:rsidRPr="006A5FE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16E012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42EDB9A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4ABAA1E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8D11D5" w:rsidRPr="00E22F55" w14:paraId="4EB1B94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BACB08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0C356490" w14:textId="24CD3A25" w:rsidR="008D11D5" w:rsidRPr="00EA2E8C" w:rsidRDefault="008D11D5" w:rsidP="00EA2E8C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ωστική Ανάπτυξη</w:t>
            </w:r>
            <w:r w:rsidR="00EA2E8C" w:rsidRPr="0002193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569" w:type="dxa"/>
            <w:shd w:val="clear" w:color="auto" w:fill="auto"/>
          </w:tcPr>
          <w:p w14:paraId="775FA347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07D920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215DB1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6142A91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8D11D5" w:rsidRPr="00E22F55" w14:paraId="3BD8123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31E4A11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0C0C1D29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νάπτυξη Μαθηματικής Σκέψης</w:t>
            </w:r>
          </w:p>
        </w:tc>
        <w:tc>
          <w:tcPr>
            <w:tcW w:w="569" w:type="dxa"/>
            <w:shd w:val="clear" w:color="auto" w:fill="auto"/>
          </w:tcPr>
          <w:p w14:paraId="47C75D19" w14:textId="77777777" w:rsidR="008D11D5" w:rsidRPr="00DF534D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64B728E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7768FB2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737EE5" w14:textId="77777777" w:rsidR="008D11D5" w:rsidRPr="00DF534D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8D11D5" w:rsidRPr="00E22F55" w14:paraId="1993D70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B3FF86F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102AB177" w14:textId="40748FAC" w:rsidR="008D11D5" w:rsidRPr="00FA3ED0" w:rsidRDefault="008D11D5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</w:t>
            </w:r>
            <w:r w:rsidR="00EA2E8C">
              <w:rPr>
                <w:rFonts w:eastAsia="Calibri" w:cs="Calibri"/>
                <w:lang w:val="el-GR" w:eastAsia="el-GR" w:bidi="el-GR"/>
              </w:rPr>
              <w:t>ι</w:t>
            </w:r>
            <w:r w:rsidRPr="00FE6B88">
              <w:rPr>
                <w:rFonts w:eastAsia="Calibri" w:cs="Calibri"/>
                <w:lang w:val="el-GR" w:eastAsia="el-GR" w:bidi="el-GR"/>
              </w:rPr>
              <w:t xml:space="preserve">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50E6CE83" w14:textId="77777777" w:rsidR="008D11D5" w:rsidRPr="007D795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18D5ED7" w14:textId="77777777" w:rsidR="008D11D5" w:rsidRPr="007D795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77C437B" w14:textId="77777777" w:rsidR="008D11D5" w:rsidRPr="00E22F55" w:rsidRDefault="008D11D5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35BCAC" w14:textId="77777777" w:rsidR="008D11D5" w:rsidRPr="00E22F55" w:rsidRDefault="008D11D5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8D11D5" w:rsidRPr="00E22F55" w14:paraId="1FF1DBE4" w14:textId="77777777" w:rsidTr="005623FF">
        <w:trPr>
          <w:trHeight w:val="448"/>
        </w:trPr>
        <w:tc>
          <w:tcPr>
            <w:tcW w:w="751" w:type="dxa"/>
            <w:shd w:val="clear" w:color="auto" w:fill="auto"/>
          </w:tcPr>
          <w:p w14:paraId="6A0F6EA2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6D143D47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Εγκληματολογική Ψυχολογία: Σύγχρονα θέματα Ψυχοϊατροδικαστικής</w:t>
            </w:r>
          </w:p>
        </w:tc>
        <w:tc>
          <w:tcPr>
            <w:tcW w:w="569" w:type="dxa"/>
            <w:shd w:val="clear" w:color="auto" w:fill="auto"/>
          </w:tcPr>
          <w:p w14:paraId="3C7FB35F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0A11109E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BB72D5A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D53B920" w14:textId="77777777" w:rsidR="008D11D5" w:rsidRPr="005623FF" w:rsidRDefault="008D11D5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, Αθ.Δουζένης,Καθ. ΕΚΠΑ &amp; συνεργάτες Β΄ Ψυχ/κής</w:t>
            </w:r>
          </w:p>
        </w:tc>
      </w:tr>
      <w:tr w:rsidR="008D11D5" w:rsidRPr="00E22F55" w14:paraId="475E76CB" w14:textId="77777777" w:rsidTr="005623FF">
        <w:trPr>
          <w:trHeight w:val="448"/>
        </w:trPr>
        <w:tc>
          <w:tcPr>
            <w:tcW w:w="751" w:type="dxa"/>
            <w:shd w:val="clear" w:color="auto" w:fill="auto"/>
          </w:tcPr>
          <w:p w14:paraId="1C8D7673" w14:textId="77777777" w:rsidR="008D11D5" w:rsidRPr="005623FF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A05CB3A" w14:textId="77777777" w:rsidR="008D11D5" w:rsidRPr="005623F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B526BC7" w14:textId="77777777" w:rsidR="008D11D5" w:rsidRPr="005623FF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33FD86F0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02E7045" w14:textId="77777777" w:rsidR="008D11D5" w:rsidRPr="005623F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095BAB1" w14:textId="77777777" w:rsidR="008D11D5" w:rsidRPr="005623FF" w:rsidRDefault="008D11D5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B27F7E8" w14:textId="77777777" w:rsidR="008D11D5" w:rsidRPr="005623FF" w:rsidRDefault="008D11D5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Γ. Κολαΐτης, Καθ. Ιατρικής ΕΚΠΑ</w:t>
            </w:r>
          </w:p>
        </w:tc>
      </w:tr>
      <w:tr w:rsidR="008D11D5" w:rsidRPr="00E22F55" w14:paraId="70024BA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E0018CC" w14:textId="77777777" w:rsidR="008D11D5" w:rsidRPr="00E912DB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34C415CA" w14:textId="77777777" w:rsidR="008D11D5" w:rsidRPr="004E432F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 Θετική Ψυχολογία</w:t>
            </w:r>
          </w:p>
        </w:tc>
        <w:tc>
          <w:tcPr>
            <w:tcW w:w="569" w:type="dxa"/>
            <w:shd w:val="clear" w:color="auto" w:fill="auto"/>
          </w:tcPr>
          <w:p w14:paraId="6184AB64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9B00055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0099106" w14:textId="77777777" w:rsidR="008D11D5" w:rsidRPr="00E22F5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A0D6C57" w14:textId="1EC8FFF2" w:rsidR="008D11D5" w:rsidRPr="00E22F55" w:rsidRDefault="00751A88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8D11D5" w:rsidRPr="00E22F55" w14:paraId="5CB5C53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31D1DDC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2F0F52D2" w14:textId="77777777" w:rsidR="008D11D5" w:rsidRPr="00DF534D" w:rsidRDefault="008D11D5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φαρμογές της Θετικής Ψυχολογίας</w:t>
            </w:r>
          </w:p>
        </w:tc>
        <w:tc>
          <w:tcPr>
            <w:tcW w:w="569" w:type="dxa"/>
            <w:shd w:val="clear" w:color="auto" w:fill="auto"/>
          </w:tcPr>
          <w:p w14:paraId="79E90A38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39EE91" w14:textId="77777777" w:rsidR="008D11D5" w:rsidRPr="004E432F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58223FD" w14:textId="77777777" w:rsidR="008D11D5" w:rsidRPr="00DF534D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CAB8FBA" w14:textId="3272840B" w:rsidR="008D11D5" w:rsidRPr="00DF534D" w:rsidRDefault="00751A88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  <w:r w:rsidR="008D11D5" w:rsidRPr="00914C93">
              <w:rPr>
                <w:rFonts w:eastAsia="Calibri" w:cs="Calibri"/>
                <w:lang w:eastAsia="el-GR" w:bidi="el-GR"/>
              </w:rPr>
              <w:t xml:space="preserve"> -Δ.Θεοδοσάκης</w:t>
            </w:r>
          </w:p>
        </w:tc>
      </w:tr>
      <w:tr w:rsidR="008D11D5" w:rsidRPr="00E22F55" w14:paraId="4069E05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A32192E" w14:textId="7924EDE8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7EFCD3B2" w14:textId="5539BDE1" w:rsidR="008D11D5" w:rsidRP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445259A3" w14:textId="23363FD3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45935D" w14:textId="4454C36C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563325C2" w14:textId="02D9EEC3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33C6E8E" w14:textId="0EA5EC39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8D11D5" w:rsidRPr="00E22F55" w14:paraId="54956C9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E027476" w14:textId="75872D37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8</w:t>
            </w:r>
          </w:p>
        </w:tc>
        <w:tc>
          <w:tcPr>
            <w:tcW w:w="5678" w:type="dxa"/>
            <w:shd w:val="clear" w:color="auto" w:fill="auto"/>
          </w:tcPr>
          <w:p w14:paraId="3BA2ED3E" w14:textId="77777777" w:rsidR="008D11D5" w:rsidRDefault="008D11D5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1F3AC18A" w14:textId="2B5BDF8A" w:rsidR="008D11D5" w:rsidRPr="008D11D5" w:rsidRDefault="00EA2E8C" w:rsidP="008D11D5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Η παρακολούθηση είναι </w:t>
            </w:r>
            <w:r w:rsidR="00F41B54">
              <w:rPr>
                <w:rFonts w:eastAsia="Calibri" w:cs="Calibri"/>
                <w:b/>
                <w:i/>
                <w:lang w:val="el-GR" w:eastAsia="el-GR" w:bidi="el-GR"/>
              </w:rPr>
              <w:t>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2C1F897A" w14:textId="1918B79D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E9C597" w14:textId="5792CFCA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4E1B81" w14:textId="363A6CE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682020C" w14:textId="55EA9253" w:rsidR="008D11D5" w:rsidRP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8D11D5" w:rsidRPr="00E22F55" w14:paraId="6D19970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029FEF8" w14:textId="127B6DEA" w:rsidR="008D11D5" w:rsidRPr="008D11D5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0627461E" w14:textId="3037E3BE" w:rsidR="008D11D5" w:rsidRPr="008D11D5" w:rsidRDefault="008D11D5" w:rsidP="00F41B5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2BB98E18" w14:textId="245145B1" w:rsidR="008D11D5" w:rsidRP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88CF41B" w14:textId="4EB0F946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27D6AEE" w14:textId="7657E345" w:rsidR="008D11D5" w:rsidRPr="008D11D5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7BEC00" w14:textId="117EDC90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D11D5" w:rsidRPr="00E22F55" w14:paraId="4E7DC7C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C4DA8DD" w14:textId="77777777" w:rsidR="008D11D5" w:rsidRPr="00914C93" w:rsidRDefault="008D11D5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7A54182C" w14:textId="77777777" w:rsidR="008D11D5" w:rsidRPr="00914C93" w:rsidRDefault="008D11D5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δεολογία και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073053C9" w14:textId="77777777" w:rsidR="008D11D5" w:rsidRDefault="008D11D5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40B0CFA" w14:textId="77777777" w:rsidR="008D11D5" w:rsidRPr="005F25B2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16FDAD30" w14:textId="77777777" w:rsidR="008D11D5" w:rsidRPr="00914C93" w:rsidRDefault="008D11D5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CE9C02A" w14:textId="77777777" w:rsidR="008D11D5" w:rsidRDefault="008D11D5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37678F" w:rsidRPr="00E22F55" w14:paraId="0C8592A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A66D452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65EC2740" w14:textId="77777777" w:rsidR="0037678F" w:rsidRPr="00021931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2FAABDCF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44075D5" w14:textId="77777777" w:rsidR="0037678F" w:rsidRPr="005F25B2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7F538BA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58E3B4C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37678F" w:rsidRPr="00E22F55" w14:paraId="7E9ACD5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9F5575D" w14:textId="1B5E63DF" w:rsidR="0037678F" w:rsidRPr="0037678F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142555F1" w14:textId="6E353877" w:rsidR="0037678F" w:rsidRPr="0037678F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775EB924" w14:textId="6D350CC7" w:rsidR="0037678F" w:rsidRP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7F19BEF" w14:textId="27381B51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AF7CB0E" w14:textId="2E7CB0FE" w:rsidR="0037678F" w:rsidRPr="0037678F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35D0DE" w14:textId="5CF09B84" w:rsidR="0037678F" w:rsidRP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37678F" w:rsidRPr="00E22F55" w14:paraId="0429B93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B58B5EF" w14:textId="77777777" w:rsidR="0037678F" w:rsidRPr="00914C93" w:rsidRDefault="0037678F" w:rsidP="0037678F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15488FC8" w14:textId="77777777" w:rsidR="0037678F" w:rsidRPr="00914C93" w:rsidRDefault="0037678F" w:rsidP="0037678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1BC0AC2C" w14:textId="77777777" w:rsidR="0037678F" w:rsidRPr="00DB6828" w:rsidRDefault="0037678F" w:rsidP="0037678F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4999D685" w14:textId="77777777" w:rsidR="0037678F" w:rsidRDefault="0037678F" w:rsidP="0037678F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7918C" w14:textId="77777777" w:rsidR="0037678F" w:rsidRPr="00DB6828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C276A8B" w14:textId="77777777" w:rsidR="0037678F" w:rsidRPr="00914C93" w:rsidRDefault="0037678F" w:rsidP="0037678F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F2F49A9" w14:textId="77777777" w:rsidR="0037678F" w:rsidRDefault="0037678F" w:rsidP="0037678F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D02B8D" w:rsidRPr="00E22F55" w14:paraId="18AF7D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8DD5CCC" w14:textId="498D496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8</w:t>
            </w:r>
          </w:p>
        </w:tc>
        <w:tc>
          <w:tcPr>
            <w:tcW w:w="5678" w:type="dxa"/>
            <w:shd w:val="clear" w:color="auto" w:fill="auto"/>
          </w:tcPr>
          <w:p w14:paraId="3F3DE2E3" w14:textId="662A6FDF" w:rsidR="00D02B8D" w:rsidRPr="00021931" w:rsidRDefault="00D02B8D" w:rsidP="00021931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Η έννοια της σύγκρουσης στην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44360411" w14:textId="36F27E43" w:rsidR="00D02B8D" w:rsidRP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746E5B4" w14:textId="1A12AE43" w:rsidR="00D02B8D" w:rsidRPr="00D02B8D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7C77E3DD" w14:textId="1A7288B0" w:rsidR="00D02B8D" w:rsidRPr="00D02B8D" w:rsidRDefault="00D02B8D" w:rsidP="00D02B8D">
            <w:pPr>
              <w:ind w:left="5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  <w:p w14:paraId="25E708F4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258" w:type="dxa"/>
            <w:shd w:val="clear" w:color="auto" w:fill="auto"/>
          </w:tcPr>
          <w:p w14:paraId="2B4F34F6" w14:textId="0722B4CE" w:rsidR="00D02B8D" w:rsidRPr="00914C93" w:rsidRDefault="00D02B8D" w:rsidP="00D02B8D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Μαντόγλου</w:t>
            </w:r>
          </w:p>
        </w:tc>
      </w:tr>
      <w:tr w:rsidR="00D02B8D" w:rsidRPr="00E22F55" w14:paraId="0E0E222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FB2CD71" w14:textId="77777777" w:rsidR="00D02B8D" w:rsidRPr="005623FF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lastRenderedPageBreak/>
              <w:t>6304</w:t>
            </w:r>
          </w:p>
        </w:tc>
        <w:tc>
          <w:tcPr>
            <w:tcW w:w="5678" w:type="dxa"/>
            <w:shd w:val="clear" w:color="auto" w:fill="auto"/>
          </w:tcPr>
          <w:p w14:paraId="198041D1" w14:textId="77777777" w:rsidR="00D02B8D" w:rsidRPr="005623FF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6869B9A1" w14:textId="77777777" w:rsidR="00D02B8D" w:rsidRPr="005623FF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B033300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C854DB" w14:textId="77777777" w:rsidR="00D02B8D" w:rsidRPr="005623FF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46BFE79" w14:textId="77777777" w:rsidR="00D02B8D" w:rsidRPr="005623FF" w:rsidRDefault="00D02B8D" w:rsidP="00D02B8D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Φ. Παναγοπούλου Τμήμα Δ.Δ.</w:t>
            </w:r>
          </w:p>
        </w:tc>
      </w:tr>
      <w:tr w:rsidR="00D02B8D" w:rsidRPr="00E22F55" w14:paraId="3D92799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F41F75B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30BB4430" w14:textId="77777777" w:rsidR="00D02B8D" w:rsidRPr="00DB6828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1B33AF05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CE1488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04F6645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B7473FC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- Γ. Λειβανά </w:t>
            </w:r>
          </w:p>
        </w:tc>
      </w:tr>
      <w:tr w:rsidR="00D02B8D" w:rsidRPr="00E22F55" w14:paraId="1436F04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74F7730" w14:textId="77777777" w:rsidR="00D02B8D" w:rsidRPr="00914C93" w:rsidRDefault="00D02B8D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7E9C4466" w14:textId="77777777" w:rsidR="00D02B8D" w:rsidRPr="00914C93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υμβουλευτική Σταδιοδρομίας</w:t>
            </w:r>
          </w:p>
        </w:tc>
        <w:tc>
          <w:tcPr>
            <w:tcW w:w="569" w:type="dxa"/>
            <w:shd w:val="clear" w:color="auto" w:fill="auto"/>
          </w:tcPr>
          <w:p w14:paraId="4BF906B3" w14:textId="77777777" w:rsidR="00D02B8D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82CE6E" w14:textId="77777777" w:rsidR="00D02B8D" w:rsidRPr="00DB6828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54361DCA" w14:textId="77777777" w:rsidR="00D02B8D" w:rsidRPr="00914C93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B21A154" w14:textId="77777777" w:rsidR="00D02B8D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Θεοδοσάκης </w:t>
            </w:r>
          </w:p>
        </w:tc>
      </w:tr>
      <w:tr w:rsidR="00B93B9E" w:rsidRPr="00E22F55" w14:paraId="0B58C2F6" w14:textId="77777777" w:rsidTr="005800DB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7E24AD3" w14:textId="7A650DCA" w:rsidR="00B93B9E" w:rsidRPr="00914C93" w:rsidRDefault="00B93B9E" w:rsidP="00B93B9E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3F5D8128" w14:textId="11CEFB84" w:rsidR="00B93B9E" w:rsidRPr="00914C93" w:rsidRDefault="00B93B9E" w:rsidP="00B93B9E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130A2CB" w14:textId="4C93C301" w:rsidR="00B93B9E" w:rsidRDefault="00B93B9E" w:rsidP="00B93B9E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41E1EF42" w14:textId="5BACE536" w:rsidR="00B93B9E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A48295" w14:textId="12E23F62" w:rsidR="00B93B9E" w:rsidRPr="00914C93" w:rsidRDefault="00B93B9E" w:rsidP="00B93B9E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293257A3" w14:textId="0CA64242" w:rsidR="00B93B9E" w:rsidRPr="00914C93" w:rsidRDefault="00B93B9E" w:rsidP="00B93B9E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D02B8D" w:rsidRPr="00E22F55" w14:paraId="28E0631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ACA8B0" w14:textId="32EFE319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6CD03A0E" w14:textId="4832AF01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0B502E4A" w14:textId="080B6C3B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0C8275" w14:textId="7943BE07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0F59779" w14:textId="7F42E969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8C0D60C" w14:textId="607F0AF9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D02B8D" w:rsidRPr="00E22F55" w14:paraId="64F3F63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DBF5289" w14:textId="21A75962" w:rsidR="00D02B8D" w:rsidRPr="00021931" w:rsidRDefault="00860DD4" w:rsidP="00D02B8D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6FCE222A" w14:textId="4D137938" w:rsidR="00D02B8D" w:rsidRPr="00021931" w:rsidRDefault="00D02B8D" w:rsidP="00D02B8D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Δημιουργικές, Συμμετοχικές και Πολυτροπικές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5201A1A3" w14:textId="7F1E2B29" w:rsidR="00D02B8D" w:rsidRPr="00021931" w:rsidRDefault="00D02B8D" w:rsidP="00D02B8D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3A2D823" w14:textId="436AD196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94A7C19" w14:textId="73F72D8C" w:rsidR="00D02B8D" w:rsidRPr="00021931" w:rsidRDefault="00D02B8D" w:rsidP="00D02B8D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987AC90" w14:textId="6C9B4DB1" w:rsidR="00D02B8D" w:rsidRPr="00021931" w:rsidRDefault="00D02B8D" w:rsidP="00D02B8D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021931">
              <w:rPr>
                <w:rFonts w:eastAsia="Calibri" w:cs="Calibri"/>
                <w:lang w:val="el-GR" w:eastAsia="el-GR" w:bidi="el-GR"/>
              </w:rPr>
              <w:t>Α. Μπράϊλας</w:t>
            </w:r>
          </w:p>
        </w:tc>
      </w:tr>
      <w:tr w:rsidR="0035426A" w:rsidRPr="00E22F55" w14:paraId="2D8E1BA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9592921" w14:textId="28F3F843" w:rsidR="0035426A" w:rsidRPr="00021931" w:rsidRDefault="00860DD4" w:rsidP="0035426A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860DD4"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5C8B8ECF" w14:textId="55930DC0" w:rsidR="0035426A" w:rsidRPr="00021931" w:rsidRDefault="0035426A" w:rsidP="0035426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70F28166" w14:textId="058351A0" w:rsidR="0035426A" w:rsidRPr="00021931" w:rsidRDefault="0035426A" w:rsidP="0035426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B1CF8" w14:textId="19DF168F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C7313C3" w14:textId="1E711E9A" w:rsidR="0035426A" w:rsidRPr="00021931" w:rsidRDefault="0035426A" w:rsidP="0035426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5C9E620" w14:textId="74AFCBB0" w:rsidR="0035426A" w:rsidRPr="00021931" w:rsidRDefault="0035426A" w:rsidP="0035426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1FAD4188" w14:textId="77777777" w:rsidR="005623FF" w:rsidRDefault="005623FF" w:rsidP="008D11D5">
      <w:pPr>
        <w:spacing w:before="11" w:after="0"/>
        <w:jc w:val="center"/>
        <w:rPr>
          <w:b/>
        </w:rPr>
      </w:pPr>
    </w:p>
    <w:p w14:paraId="62E9AB8E" w14:textId="5D68FC8B" w:rsidR="008D11D5" w:rsidRDefault="008D11D5" w:rsidP="008D11D5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967558E" w14:textId="77777777" w:rsidR="008D11D5" w:rsidRDefault="008D11D5" w:rsidP="008D11D5">
      <w:pPr>
        <w:spacing w:before="11" w:after="0"/>
        <w:jc w:val="center"/>
        <w:rPr>
          <w:b/>
          <w:sz w:val="28"/>
          <w:szCs w:val="28"/>
        </w:rPr>
      </w:pPr>
    </w:p>
    <w:p w14:paraId="4C4A02CD" w14:textId="4542C6BA" w:rsidR="008D11D5" w:rsidRPr="00E912DB" w:rsidRDefault="008D11D5" w:rsidP="008D11D5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Δ</w:t>
      </w:r>
      <w:r w:rsidRPr="00E912DB">
        <w:rPr>
          <w:b/>
          <w:sz w:val="28"/>
          <w:szCs w:val="28"/>
        </w:rPr>
        <w:t xml:space="preserve"> ΕΞΑΜΗΝΟΥ 22+8=30</w:t>
      </w:r>
    </w:p>
    <w:p w14:paraId="4E5A409F" w14:textId="77777777" w:rsidR="008D11D5" w:rsidRDefault="008D11D5" w:rsidP="008D11D5">
      <w:pPr>
        <w:spacing w:after="0"/>
        <w:rPr>
          <w:b/>
        </w:rPr>
      </w:pPr>
    </w:p>
    <w:p w14:paraId="67211312" w14:textId="77777777" w:rsidR="00872F89" w:rsidRDefault="00872F89" w:rsidP="00143FDA">
      <w:pPr>
        <w:tabs>
          <w:tab w:val="left" w:pos="5670"/>
          <w:tab w:val="left" w:pos="6054"/>
        </w:tabs>
        <w:spacing w:after="0"/>
        <w:rPr>
          <w:b/>
        </w:rPr>
      </w:pPr>
    </w:p>
    <w:p w14:paraId="091DA52D" w14:textId="77777777" w:rsidR="00872F89" w:rsidRDefault="00872F89" w:rsidP="006A5FEF">
      <w:pPr>
        <w:tabs>
          <w:tab w:val="left" w:pos="5670"/>
          <w:tab w:val="left" w:pos="6054"/>
        </w:tabs>
        <w:spacing w:after="0"/>
        <w:ind w:left="292"/>
        <w:rPr>
          <w:b/>
        </w:rPr>
      </w:pPr>
    </w:p>
    <w:p w14:paraId="27D1AB6F" w14:textId="173062F6" w:rsidR="00914C93" w:rsidRPr="00914C93" w:rsidRDefault="00914C93" w:rsidP="00872F89">
      <w:pPr>
        <w:tabs>
          <w:tab w:val="left" w:pos="5670"/>
          <w:tab w:val="left" w:pos="6054"/>
        </w:tabs>
        <w:spacing w:after="0"/>
        <w:ind w:left="292"/>
        <w:jc w:val="center"/>
        <w:rPr>
          <w:b/>
        </w:rPr>
      </w:pPr>
      <w:r w:rsidRPr="00872F89">
        <w:rPr>
          <w:b/>
          <w:sz w:val="28"/>
          <w:szCs w:val="28"/>
        </w:rPr>
        <w:t>Ε΄ ΕΞΑΜΗΝΟ</w:t>
      </w:r>
    </w:p>
    <w:tbl>
      <w:tblPr>
        <w:tblStyle w:val="TableNormal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4"/>
        <w:gridCol w:w="5337"/>
        <w:gridCol w:w="581"/>
        <w:gridCol w:w="657"/>
        <w:gridCol w:w="462"/>
        <w:gridCol w:w="2765"/>
      </w:tblGrid>
      <w:tr w:rsidR="00872F89" w:rsidRPr="00914C93" w14:paraId="6CCFE055" w14:textId="77777777" w:rsidTr="00872F89">
        <w:trPr>
          <w:trHeight w:val="448"/>
        </w:trPr>
        <w:tc>
          <w:tcPr>
            <w:tcW w:w="314" w:type="pct"/>
          </w:tcPr>
          <w:p w14:paraId="43B61786" w14:textId="4D7BBB76" w:rsidR="00872F89" w:rsidRPr="00872F89" w:rsidRDefault="00872F89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Μ</w:t>
            </w:r>
          </w:p>
        </w:tc>
        <w:tc>
          <w:tcPr>
            <w:tcW w:w="2553" w:type="pct"/>
          </w:tcPr>
          <w:p w14:paraId="3BB136F0" w14:textId="77777777" w:rsidR="00872F89" w:rsidRPr="00914C93" w:rsidRDefault="00872F89" w:rsidP="00914C93">
            <w:pPr>
              <w:spacing w:before="54"/>
              <w:ind w:left="55" w:right="171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79" w:type="pct"/>
          </w:tcPr>
          <w:p w14:paraId="18956510" w14:textId="63B96376" w:rsidR="00872F89" w:rsidRPr="00872F89" w:rsidRDefault="00872F89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872F89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309" w:type="pct"/>
          </w:tcPr>
          <w:p w14:paraId="3652E26B" w14:textId="778AECB7" w:rsidR="00872F89" w:rsidRPr="00914C93" w:rsidRDefault="00872F89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22" w:type="pct"/>
          </w:tcPr>
          <w:p w14:paraId="24C4E0EA" w14:textId="77777777" w:rsidR="00872F89" w:rsidRPr="00914C93" w:rsidRDefault="00872F89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1323" w:type="pct"/>
          </w:tcPr>
          <w:p w14:paraId="2FF533C5" w14:textId="77777777" w:rsidR="00872F89" w:rsidRPr="00914C93" w:rsidRDefault="00872F89" w:rsidP="00914C93">
            <w:pPr>
              <w:spacing w:before="54" w:line="242" w:lineRule="auto"/>
              <w:ind w:left="59" w:right="3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2C0DDE3F" w14:textId="77777777" w:rsidTr="00872F89">
        <w:trPr>
          <w:trHeight w:val="1577"/>
        </w:trPr>
        <w:tc>
          <w:tcPr>
            <w:tcW w:w="314" w:type="pct"/>
          </w:tcPr>
          <w:p w14:paraId="31AA9B8A" w14:textId="77777777" w:rsidR="00914C93" w:rsidRPr="00914C93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05</w:t>
            </w:r>
          </w:p>
        </w:tc>
        <w:tc>
          <w:tcPr>
            <w:tcW w:w="2553" w:type="pct"/>
          </w:tcPr>
          <w:p w14:paraId="2611805C" w14:textId="77777777" w:rsidR="00914C93" w:rsidRDefault="00914C93" w:rsidP="00914C93">
            <w:pPr>
              <w:spacing w:before="54"/>
              <w:ind w:left="55" w:right="171"/>
              <w:jc w:val="center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ργαστήρια Ψυχολογίας (</w:t>
            </w:r>
            <w:hyperlink r:id="rId8"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 xml:space="preserve">)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876163A" w14:textId="419C5B9E" w:rsidR="00872F89" w:rsidRPr="00872F89" w:rsidRDefault="00872F89" w:rsidP="00872F89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r>
              <w:rPr>
                <w:rFonts w:eastAsia="Calibri" w:cs="Calibri"/>
                <w:b/>
                <w:i/>
                <w:lang w:val="el-GR" w:eastAsia="el-GR" w:bidi="el-GR"/>
              </w:rPr>
              <w:t xml:space="preserve"> τα υποχρεωτικά Α εξαμήνου</w:t>
            </w:r>
            <w:r w:rsidRPr="00872F89">
              <w:rPr>
                <w:rFonts w:eastAsia="Calibri" w:cs="Calibri"/>
                <w:b/>
                <w:i/>
                <w:lang w:val="el-GR" w:eastAsia="el-GR" w:bidi="el-GR"/>
              </w:rPr>
              <w:t>:</w:t>
            </w:r>
          </w:p>
          <w:p w14:paraId="353F6984" w14:textId="37B83675" w:rsidR="00872F89" w:rsidRPr="00872F89" w:rsidRDefault="00872F89" w:rsidP="005623FF">
            <w:pPr>
              <w:numPr>
                <w:ilvl w:val="3"/>
                <w:numId w:val="39"/>
              </w:numPr>
              <w:ind w:left="256" w:right="1452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2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Εισαγωγή στην</w:t>
            </w:r>
            <w:r w:rsidR="005623FF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Κοινωνική Ψυχολογία Ι</w:t>
            </w:r>
          </w:p>
          <w:p w14:paraId="5CBFBA81" w14:textId="18669914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06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32607E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</w:t>
            </w:r>
          </w:p>
          <w:p w14:paraId="4262C0A1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043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Κοινωνιο-ψυχολογική Έρευνα Ι</w:t>
            </w:r>
          </w:p>
          <w:p w14:paraId="3202418D" w14:textId="77777777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i/>
                <w:iCs/>
                <w:spacing w:val="-19"/>
                <w:lang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>6119</w:t>
            </w:r>
            <w:r w:rsidRPr="00872F89">
              <w:rPr>
                <w:rFonts w:eastAsia="Calibri" w:cs="Calibri"/>
                <w:i/>
                <w:iCs/>
                <w:spacing w:val="-19"/>
                <w:lang w:eastAsia="el-GR" w:bidi="el-GR"/>
              </w:rPr>
              <w:tab/>
              <w:t>Θεωρίες προσωπικότητας &amp; Κλινικές Εφαρμογές</w:t>
            </w:r>
          </w:p>
          <w:p w14:paraId="791DCB48" w14:textId="7D5B2E13" w:rsidR="00872F89" w:rsidRPr="00872F89" w:rsidRDefault="00872F89" w:rsidP="00872F89">
            <w:pPr>
              <w:numPr>
                <w:ilvl w:val="0"/>
                <w:numId w:val="39"/>
              </w:numPr>
              <w:ind w:left="256" w:right="2136" w:hanging="142"/>
              <w:contextualSpacing/>
              <w:rPr>
                <w:rFonts w:eastAsia="Calibri" w:cs="Calibri"/>
                <w:spacing w:val="-19"/>
                <w:lang w:val="el-GR" w:eastAsia="el-GR" w:bidi="el-GR"/>
              </w:rPr>
            </w:pP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>6312</w:t>
            </w:r>
            <w:r w:rsidRPr="00872F89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ab/>
              <w:t>Εισαγωγή στην Αναπτυξιακή Ψυχολογία</w:t>
            </w:r>
            <w:r w:rsidR="00EB4E0A">
              <w:rPr>
                <w:rFonts w:eastAsia="Calibri" w:cs="Calibri"/>
                <w:i/>
                <w:iCs/>
                <w:spacing w:val="-19"/>
                <w:lang w:val="el-GR" w:eastAsia="el-GR" w:bidi="el-GR"/>
              </w:rPr>
              <w:t xml:space="preserve"> ΙΙ</w:t>
            </w:r>
          </w:p>
        </w:tc>
        <w:tc>
          <w:tcPr>
            <w:tcW w:w="279" w:type="pct"/>
          </w:tcPr>
          <w:p w14:paraId="070C744F" w14:textId="77777777" w:rsidR="00914C93" w:rsidRPr="00914C93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309" w:type="pct"/>
          </w:tcPr>
          <w:p w14:paraId="03D6A497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222" w:type="pct"/>
          </w:tcPr>
          <w:p w14:paraId="5C74D692" w14:textId="77777777" w:rsidR="00914C93" w:rsidRPr="00914C93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09589534" w14:textId="77777777" w:rsidR="00914C93" w:rsidRPr="006048C1" w:rsidRDefault="00914C93" w:rsidP="00914C93">
            <w:pPr>
              <w:spacing w:before="54" w:line="242" w:lineRule="auto"/>
              <w:ind w:left="59" w:right="31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Ι. Κατερέλος,</w:t>
            </w:r>
          </w:p>
          <w:p w14:paraId="2660B087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Ξ. Χρυσοχόου, </w:t>
            </w:r>
          </w:p>
          <w:p w14:paraId="6660ED3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 xml:space="preserve">Γ. Προδρομίτης, </w:t>
            </w:r>
          </w:p>
          <w:p w14:paraId="2F78CCA4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Π. Κορδούτης,</w:t>
            </w:r>
          </w:p>
          <w:p w14:paraId="2DF5E3F1" w14:textId="0D3BFC6A" w:rsidR="00914C93" w:rsidRPr="006048C1" w:rsidRDefault="00914C93" w:rsidP="006048C1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. Αλεξιάς</w:t>
            </w:r>
          </w:p>
          <w:p w14:paraId="4D36609A" w14:textId="77777777" w:rsidR="00914C93" w:rsidRPr="006048C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άδης</w:t>
            </w:r>
          </w:p>
          <w:p w14:paraId="5315401C" w14:textId="3FBA8009" w:rsidR="00C55202" w:rsidRPr="006048C1" w:rsidRDefault="00C55202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Σ. Καζή</w:t>
            </w:r>
          </w:p>
          <w:p w14:paraId="68EDBB77" w14:textId="08C3E75C" w:rsidR="00D02B8D" w:rsidRDefault="00D02B8D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Σ. Μαντόγλου</w:t>
            </w:r>
          </w:p>
          <w:p w14:paraId="62D4DDDB" w14:textId="5CED24A4" w:rsidR="006048C1" w:rsidRPr="006048C1" w:rsidRDefault="006048C1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  <w:p w14:paraId="3310F182" w14:textId="4A9289F7" w:rsidR="00914C93" w:rsidRPr="00010D21" w:rsidRDefault="00914C93" w:rsidP="00914C93">
            <w:pPr>
              <w:ind w:left="59" w:right="910"/>
              <w:rPr>
                <w:rFonts w:eastAsia="Calibri" w:cs="Calibri"/>
                <w:lang w:val="el-GR" w:eastAsia="el-GR" w:bidi="el-GR"/>
              </w:rPr>
            </w:pPr>
          </w:p>
        </w:tc>
      </w:tr>
      <w:tr w:rsidR="00914C93" w:rsidRPr="00914C93" w14:paraId="19ED821C" w14:textId="77777777" w:rsidTr="00872F89">
        <w:trPr>
          <w:trHeight w:val="450"/>
        </w:trPr>
        <w:tc>
          <w:tcPr>
            <w:tcW w:w="314" w:type="pct"/>
          </w:tcPr>
          <w:p w14:paraId="4B5540FB" w14:textId="77777777" w:rsidR="00914C93" w:rsidRPr="00914C93" w:rsidRDefault="00914C93" w:rsidP="00914C93">
            <w:pPr>
              <w:spacing w:before="102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8</w:t>
            </w:r>
          </w:p>
        </w:tc>
        <w:tc>
          <w:tcPr>
            <w:tcW w:w="2553" w:type="pct"/>
          </w:tcPr>
          <w:p w14:paraId="20AAB1C8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Μέθοδοι Έρευνας στην Κλινική Ψυχολογία</w:t>
            </w:r>
          </w:p>
        </w:tc>
        <w:tc>
          <w:tcPr>
            <w:tcW w:w="279" w:type="pct"/>
          </w:tcPr>
          <w:p w14:paraId="4F72FBE7" w14:textId="19B4F8C7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0936BA3E" w14:textId="77777777" w:rsidR="00914C93" w:rsidRPr="00914C93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13939087" w14:textId="77777777" w:rsidR="00914C93" w:rsidRPr="00914C93" w:rsidRDefault="00914C93" w:rsidP="00914C93">
            <w:pPr>
              <w:spacing w:before="54"/>
              <w:ind w:left="9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1323" w:type="pct"/>
          </w:tcPr>
          <w:p w14:paraId="1F1C40C5" w14:textId="50A72701" w:rsidR="00914C93" w:rsidRPr="00ED7FBB" w:rsidRDefault="00ED7FBB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Ι.</w:t>
            </w:r>
            <w:r>
              <w:t xml:space="preserve"> </w:t>
            </w:r>
            <w:r w:rsidRPr="00ED7FBB">
              <w:rPr>
                <w:rFonts w:eastAsia="Calibri" w:cs="Calibri"/>
                <w:lang w:val="el-GR" w:eastAsia="el-GR" w:bidi="el-GR"/>
              </w:rPr>
              <w:t>Κατερέλος</w:t>
            </w:r>
          </w:p>
        </w:tc>
      </w:tr>
      <w:tr w:rsidR="00914C93" w:rsidRPr="00914C93" w14:paraId="05AE3C02" w14:textId="77777777" w:rsidTr="00872F89">
        <w:trPr>
          <w:trHeight w:val="448"/>
        </w:trPr>
        <w:tc>
          <w:tcPr>
            <w:tcW w:w="314" w:type="pct"/>
          </w:tcPr>
          <w:p w14:paraId="47A53D0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152</w:t>
            </w:r>
          </w:p>
        </w:tc>
        <w:tc>
          <w:tcPr>
            <w:tcW w:w="2553" w:type="pct"/>
          </w:tcPr>
          <w:p w14:paraId="2922C248" w14:textId="395002DE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οινωνική Νόηση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3584195A" w14:textId="4EB8A1E4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27CD5954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0BE8B7DF" w14:textId="77777777" w:rsidR="00914C93" w:rsidRPr="006048C1" w:rsidRDefault="00914C93" w:rsidP="00914C93">
            <w:pPr>
              <w:spacing w:before="54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79E29D02" w14:textId="3BA7F9B1" w:rsidR="00914C93" w:rsidRPr="006048C1" w:rsidRDefault="004C2C02" w:rsidP="00914C93">
            <w:pPr>
              <w:spacing w:before="54"/>
              <w:ind w:left="59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Π. Κ</w:t>
            </w:r>
            <w:r w:rsidR="006048C1" w:rsidRPr="006048C1">
              <w:rPr>
                <w:rFonts w:eastAsia="Calibri" w:cs="Calibri"/>
                <w:lang w:val="el-GR" w:eastAsia="el-GR" w:bidi="el-GR"/>
              </w:rPr>
              <w:t>ορδούτης</w:t>
            </w:r>
          </w:p>
        </w:tc>
      </w:tr>
      <w:tr w:rsidR="00914C93" w:rsidRPr="00914C93" w14:paraId="3AA99490" w14:textId="77777777" w:rsidTr="00872F89">
        <w:trPr>
          <w:trHeight w:val="696"/>
        </w:trPr>
        <w:tc>
          <w:tcPr>
            <w:tcW w:w="314" w:type="pct"/>
          </w:tcPr>
          <w:p w14:paraId="0840C9F5" w14:textId="77777777" w:rsidR="00914C93" w:rsidRPr="006048C1" w:rsidRDefault="00914C93" w:rsidP="00914C93">
            <w:pPr>
              <w:spacing w:before="54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286</w:t>
            </w:r>
          </w:p>
        </w:tc>
        <w:tc>
          <w:tcPr>
            <w:tcW w:w="2553" w:type="pct"/>
          </w:tcPr>
          <w:p w14:paraId="38907C71" w14:textId="56AAC615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Ψυχοπαθολογία του Ενήλικα</w:t>
            </w:r>
            <w:r w:rsidR="009C6780" w:rsidRPr="006048C1">
              <w:rPr>
                <w:rFonts w:eastAsia="Calibri" w:cs="Calibri"/>
                <w:lang w:val="el-GR" w:eastAsia="el-GR" w:bidi="el-GR"/>
              </w:rPr>
              <w:t xml:space="preserve"> </w:t>
            </w:r>
          </w:p>
        </w:tc>
        <w:tc>
          <w:tcPr>
            <w:tcW w:w="279" w:type="pct"/>
          </w:tcPr>
          <w:p w14:paraId="1A02DCFC" w14:textId="1C277921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7AE47288" w14:textId="77777777" w:rsidR="00914C93" w:rsidRPr="006048C1" w:rsidRDefault="00914C93" w:rsidP="00914C93">
            <w:pPr>
              <w:spacing w:before="54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290AB415" w14:textId="77777777" w:rsidR="00914C93" w:rsidRPr="006048C1" w:rsidRDefault="00914C93" w:rsidP="00914C93">
            <w:pPr>
              <w:spacing w:before="54"/>
              <w:ind w:left="55" w:right="41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1323" w:type="pct"/>
          </w:tcPr>
          <w:p w14:paraId="1AAB5A08" w14:textId="77777777" w:rsidR="00914C93" w:rsidRPr="006048C1" w:rsidRDefault="00914C93" w:rsidP="00914C93">
            <w:pPr>
              <w:spacing w:before="54" w:line="242" w:lineRule="auto"/>
              <w:ind w:left="59" w:right="1077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914C93" w:rsidRPr="00914C93" w14:paraId="7232F0A9" w14:textId="77777777" w:rsidTr="00872F89">
        <w:trPr>
          <w:trHeight w:val="450"/>
        </w:trPr>
        <w:tc>
          <w:tcPr>
            <w:tcW w:w="314" w:type="pct"/>
          </w:tcPr>
          <w:p w14:paraId="16B51FDF" w14:textId="77777777" w:rsidR="00914C93" w:rsidRPr="00914C93" w:rsidRDefault="00914C93" w:rsidP="00914C93">
            <w:pPr>
              <w:spacing w:before="57"/>
              <w:ind w:right="60"/>
              <w:jc w:val="right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4</w:t>
            </w:r>
          </w:p>
        </w:tc>
        <w:tc>
          <w:tcPr>
            <w:tcW w:w="2553" w:type="pct"/>
          </w:tcPr>
          <w:p w14:paraId="3D947365" w14:textId="77777777" w:rsidR="00914C93" w:rsidRPr="00914C93" w:rsidRDefault="00914C93" w:rsidP="00914C93">
            <w:pPr>
              <w:spacing w:before="57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οινωνική και Πολιτική Ψυχολογία</w:t>
            </w:r>
          </w:p>
        </w:tc>
        <w:tc>
          <w:tcPr>
            <w:tcW w:w="279" w:type="pct"/>
          </w:tcPr>
          <w:p w14:paraId="031BCB2D" w14:textId="315E9D8A" w:rsidR="00914C93" w:rsidRPr="006A5FEF" w:rsidRDefault="006A5FEF" w:rsidP="00914C93">
            <w:pPr>
              <w:spacing w:before="57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309" w:type="pct"/>
          </w:tcPr>
          <w:p w14:paraId="5C4E3CE3" w14:textId="77777777" w:rsidR="00914C93" w:rsidRPr="00914C93" w:rsidRDefault="00914C93" w:rsidP="00914C93">
            <w:pPr>
              <w:spacing w:before="57"/>
              <w:ind w:right="210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2" w:type="pct"/>
          </w:tcPr>
          <w:p w14:paraId="4082AB81" w14:textId="77777777" w:rsidR="00914C93" w:rsidRPr="00914C93" w:rsidRDefault="00914C93" w:rsidP="00914C93">
            <w:pPr>
              <w:spacing w:before="57"/>
              <w:ind w:left="55" w:right="42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Ψ</w:t>
            </w:r>
          </w:p>
        </w:tc>
        <w:tc>
          <w:tcPr>
            <w:tcW w:w="1323" w:type="pct"/>
          </w:tcPr>
          <w:p w14:paraId="6FFA58F0" w14:textId="77777777" w:rsidR="00914C93" w:rsidRPr="00914C93" w:rsidRDefault="00914C93" w:rsidP="00914C93">
            <w:pPr>
              <w:spacing w:before="57"/>
              <w:ind w:left="59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</w:tbl>
    <w:p w14:paraId="27477ECE" w14:textId="77777777" w:rsidR="00914C93" w:rsidRPr="00914C93" w:rsidRDefault="00914C93" w:rsidP="00914C93">
      <w:pPr>
        <w:spacing w:before="11" w:after="0"/>
        <w:rPr>
          <w:b/>
        </w:rPr>
      </w:pPr>
    </w:p>
    <w:p w14:paraId="44F3D1EF" w14:textId="77777777" w:rsidR="00872F89" w:rsidRDefault="00872F89" w:rsidP="00872F89">
      <w:pPr>
        <w:spacing w:after="0"/>
        <w:jc w:val="center"/>
        <w:rPr>
          <w:b/>
        </w:rPr>
      </w:pPr>
      <w:r>
        <w:rPr>
          <w:b/>
        </w:rPr>
        <w:t>ΣΥΝΟΛΟ ΜΟΝΑΔΩΝ ΑΠΟ ΤΑ ΥΠΟΧΡΕΩΤΙΚΆ ΜΑΘΗΜΑΤΑ 22</w:t>
      </w:r>
    </w:p>
    <w:p w14:paraId="6451944F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23E35631" w14:textId="77777777" w:rsidR="00872F89" w:rsidRPr="007C33F0" w:rsidRDefault="00872F89" w:rsidP="00872F89">
      <w:pPr>
        <w:spacing w:before="11" w:after="0"/>
        <w:rPr>
          <w:bCs/>
        </w:rPr>
      </w:pPr>
      <w:r w:rsidRPr="007C33F0">
        <w:rPr>
          <w:bCs/>
        </w:rPr>
        <w:t xml:space="preserve">Οι φοιτητές-τριες </w:t>
      </w:r>
      <w:r w:rsidRPr="007C33F0">
        <w:rPr>
          <w:b/>
        </w:rPr>
        <w:t>ΟΦΕΙΛΟΥΝ</w:t>
      </w:r>
      <w:r w:rsidRPr="007C33F0">
        <w:rPr>
          <w:bCs/>
        </w:rPr>
        <w:t xml:space="preserve"> να επιλέξουν τουλάχιστον </w:t>
      </w:r>
      <w:r w:rsidRPr="007C33F0">
        <w:rPr>
          <w:b/>
        </w:rPr>
        <w:t xml:space="preserve">8 </w:t>
      </w:r>
      <w:r w:rsidRPr="007C33F0">
        <w:rPr>
          <w:b/>
          <w:lang w:val="en-US"/>
        </w:rPr>
        <w:t>ECTS</w:t>
      </w:r>
      <w:r w:rsidRPr="007C33F0">
        <w:rPr>
          <w:bCs/>
        </w:rPr>
        <w:t xml:space="preserve"> από τα παρακάτω μαθήματα επιλογής</w:t>
      </w:r>
    </w:p>
    <w:p w14:paraId="636E5BC8" w14:textId="77777777" w:rsidR="00872F89" w:rsidRDefault="00872F89" w:rsidP="00872F89">
      <w:pPr>
        <w:spacing w:after="0" w:line="292" w:lineRule="exact"/>
        <w:ind w:right="401"/>
        <w:rPr>
          <w:bCs/>
        </w:rPr>
      </w:pPr>
      <w:r w:rsidRPr="007C33F0">
        <w:rPr>
          <w:b/>
        </w:rPr>
        <w:t>ΠΡΟΣΟΧΗ:</w:t>
      </w:r>
      <w:r w:rsidRPr="007C33F0">
        <w:rPr>
          <w:bCs/>
        </w:rPr>
        <w:t xml:space="preserve"> Κατά τη διάρκεια των σπουδών  και για τη λήψη πτυχίου οι φοιτητές-τριες </w:t>
      </w:r>
      <w:r w:rsidRPr="007C33F0">
        <w:rPr>
          <w:b/>
        </w:rPr>
        <w:t>ΟΦΕΙΛΟΥΝ</w:t>
      </w:r>
      <w:r w:rsidRPr="007C33F0">
        <w:rPr>
          <w:bCs/>
        </w:rPr>
        <w:t xml:space="preserve"> να πάρουν: από την </w:t>
      </w:r>
      <w:r w:rsidRPr="007C33F0">
        <w:rPr>
          <w:b/>
        </w:rPr>
        <w:t>Θεματική ΓΝ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, από την </w:t>
      </w:r>
      <w:r w:rsidRPr="007C33F0">
        <w:rPr>
          <w:b/>
        </w:rPr>
        <w:t>Θεματική ΚΛ</w:t>
      </w:r>
      <w:r w:rsidRPr="007C33F0">
        <w:rPr>
          <w:bCs/>
        </w:rPr>
        <w:t xml:space="preserve"> Τουλάχιστον </w:t>
      </w:r>
      <w:r w:rsidRPr="007C33F0">
        <w:rPr>
          <w:b/>
        </w:rPr>
        <w:t xml:space="preserve">4 </w:t>
      </w:r>
      <w:r w:rsidRPr="007C33F0">
        <w:rPr>
          <w:bCs/>
        </w:rPr>
        <w:t xml:space="preserve">(Τέσσερα) μαθήματα στη διάρκεια των σπουδών [Τουλάχιστον 6 (Έξι) για τους φοιτητές εγγραφής μέχρι και 2009-2010] από την </w:t>
      </w:r>
      <w:r w:rsidRPr="007C33F0">
        <w:rPr>
          <w:b/>
        </w:rPr>
        <w:t>Θεματική ΚΨ</w:t>
      </w:r>
      <w:r w:rsidRPr="007C33F0">
        <w:rPr>
          <w:bCs/>
        </w:rPr>
        <w:t xml:space="preserve"> 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7 (Επτά) για τους φοιτητές εγγραφής μέχρι και 2009-2010], από την </w:t>
      </w:r>
      <w:r w:rsidRPr="007C33F0">
        <w:rPr>
          <w:b/>
        </w:rPr>
        <w:t xml:space="preserve">θεματική ΣΥΝΨ </w:t>
      </w:r>
      <w:r w:rsidRPr="007C33F0">
        <w:rPr>
          <w:bCs/>
        </w:rPr>
        <w:t xml:space="preserve">τουλάχιστον </w:t>
      </w:r>
      <w:r w:rsidRPr="007C33F0">
        <w:rPr>
          <w:b/>
        </w:rPr>
        <w:t>4</w:t>
      </w:r>
      <w:r w:rsidRPr="007C33F0">
        <w:rPr>
          <w:bCs/>
        </w:rPr>
        <w:t xml:space="preserve"> (Τέσσερα) μαθήματα [Τουλάχιστον 5 (Πέντε) για τους φοιτητές εγγραφής μέχρι και 2009-2010]</w:t>
      </w:r>
    </w:p>
    <w:p w14:paraId="1BC3FA86" w14:textId="77777777" w:rsidR="00872F89" w:rsidRDefault="00872F89" w:rsidP="00872F89">
      <w:pPr>
        <w:spacing w:before="11" w:after="0"/>
        <w:rPr>
          <w:bCs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872F89" w:rsidRPr="00E22F55" w14:paraId="188B7A2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86EAB9D" w14:textId="77777777" w:rsidR="00872F89" w:rsidRPr="00FA3ED0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8BA8412" w14:textId="77777777" w:rsidR="00872F89" w:rsidRPr="00FA3ED0" w:rsidRDefault="00872F89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6697ECF" w14:textId="77777777" w:rsidR="00872F89" w:rsidRPr="00FA3ED0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18327DA1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640A4654" w14:textId="77777777" w:rsidR="00872F89" w:rsidRPr="00FA3ED0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7938F13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872F89" w:rsidRPr="00E22F55" w14:paraId="6AAA192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9D98DE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7</w:t>
            </w:r>
          </w:p>
        </w:tc>
        <w:tc>
          <w:tcPr>
            <w:tcW w:w="5678" w:type="dxa"/>
            <w:shd w:val="clear" w:color="auto" w:fill="auto"/>
          </w:tcPr>
          <w:p w14:paraId="6A265E37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Times New Roman"/>
              </w:rPr>
              <w:t>Εκπαιδευτική Ψυχολογία</w:t>
            </w:r>
          </w:p>
        </w:tc>
        <w:tc>
          <w:tcPr>
            <w:tcW w:w="569" w:type="dxa"/>
            <w:shd w:val="clear" w:color="auto" w:fill="auto"/>
          </w:tcPr>
          <w:p w14:paraId="5CF948C2" w14:textId="77777777" w:rsidR="00872F89" w:rsidRPr="006A5FE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69201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60084CA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E22F55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F33E4F" w14:textId="732CE54B" w:rsidR="00872F89" w:rsidRPr="00E22F55" w:rsidRDefault="008B2F9C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872F89" w:rsidRPr="00E22F55" w14:paraId="0FBA72D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945081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58</w:t>
            </w:r>
          </w:p>
        </w:tc>
        <w:tc>
          <w:tcPr>
            <w:tcW w:w="5678" w:type="dxa"/>
            <w:shd w:val="clear" w:color="auto" w:fill="auto"/>
          </w:tcPr>
          <w:p w14:paraId="46E11C16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Ειδικά Θέματα Νευροψυχολογικής Αξιολόγησης</w:t>
            </w:r>
          </w:p>
        </w:tc>
        <w:tc>
          <w:tcPr>
            <w:tcW w:w="569" w:type="dxa"/>
            <w:shd w:val="clear" w:color="auto" w:fill="auto"/>
          </w:tcPr>
          <w:p w14:paraId="44FF4CD0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13292B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C3357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8AE3F2D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Κασελίμης </w:t>
            </w:r>
          </w:p>
        </w:tc>
      </w:tr>
      <w:tr w:rsidR="00872F89" w:rsidRPr="00E22F55" w14:paraId="74376BD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E3CD2CD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73</w:t>
            </w:r>
          </w:p>
        </w:tc>
        <w:tc>
          <w:tcPr>
            <w:tcW w:w="5678" w:type="dxa"/>
            <w:shd w:val="clear" w:color="auto" w:fill="auto"/>
          </w:tcPr>
          <w:p w14:paraId="6D20E34C" w14:textId="171F4F44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>Δομή και λειτουργίες του γνωστικού συστήματος:η περίπτωση της επίλυσης προβλημάτων</w:t>
            </w:r>
          </w:p>
        </w:tc>
        <w:tc>
          <w:tcPr>
            <w:tcW w:w="569" w:type="dxa"/>
            <w:shd w:val="clear" w:color="auto" w:fill="auto"/>
          </w:tcPr>
          <w:p w14:paraId="21BCCC6D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2FB4823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D0B5F0C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4A44A0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79EA86E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31F0E7" w14:textId="77777777" w:rsidR="00872F89" w:rsidRPr="001E411F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09</w:t>
            </w:r>
          </w:p>
        </w:tc>
        <w:tc>
          <w:tcPr>
            <w:tcW w:w="5678" w:type="dxa"/>
            <w:shd w:val="clear" w:color="auto" w:fill="auto"/>
          </w:tcPr>
          <w:p w14:paraId="34699EDE" w14:textId="0D331C40" w:rsidR="00872F89" w:rsidRPr="001E411F" w:rsidRDefault="00872F89" w:rsidP="008D3E32">
            <w:pPr>
              <w:spacing w:before="54"/>
              <w:ind w:left="54"/>
              <w:rPr>
                <w:rFonts w:cs="Times New Roman"/>
                <w:lang w:val="el-GR"/>
              </w:rPr>
            </w:pPr>
            <w:r>
              <w:rPr>
                <w:rFonts w:cs="Times New Roman"/>
                <w:lang w:val="el-GR"/>
              </w:rPr>
              <w:t>Γνωστική Ψυχολογία: Έρευνα και Εφαρμογές</w:t>
            </w:r>
          </w:p>
        </w:tc>
        <w:tc>
          <w:tcPr>
            <w:tcW w:w="569" w:type="dxa"/>
            <w:shd w:val="clear" w:color="auto" w:fill="auto"/>
          </w:tcPr>
          <w:p w14:paraId="530086F6" w14:textId="77777777" w:rsidR="00872F89" w:rsidRPr="001E411F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6465CD0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638269" w14:textId="77777777" w:rsidR="00872F89" w:rsidRPr="001E411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88ED0BB" w14:textId="77777777" w:rsidR="00872F89" w:rsidRPr="001E411F" w:rsidRDefault="00872F89" w:rsidP="004A54AA">
            <w:pPr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Σ. Σαμαρτζή</w:t>
            </w:r>
          </w:p>
        </w:tc>
      </w:tr>
      <w:tr w:rsidR="00872F89" w:rsidRPr="00E22F55" w14:paraId="1610B8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4708A4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5</w:t>
            </w:r>
          </w:p>
        </w:tc>
        <w:tc>
          <w:tcPr>
            <w:tcW w:w="5678" w:type="dxa"/>
            <w:shd w:val="clear" w:color="auto" w:fill="auto"/>
          </w:tcPr>
          <w:p w14:paraId="01234DA1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Ψυχολογία της Υγείας Ι</w:t>
            </w:r>
          </w:p>
        </w:tc>
        <w:tc>
          <w:tcPr>
            <w:tcW w:w="569" w:type="dxa"/>
            <w:shd w:val="clear" w:color="auto" w:fill="auto"/>
          </w:tcPr>
          <w:p w14:paraId="4265C8FE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5DC9842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AC9F512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0CB65E5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 Αναγνωστόπουλος</w:t>
            </w:r>
          </w:p>
        </w:tc>
      </w:tr>
      <w:tr w:rsidR="00872F89" w:rsidRPr="00E22F55" w14:paraId="4F2F6D7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A722EA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0</w:t>
            </w:r>
          </w:p>
        </w:tc>
        <w:tc>
          <w:tcPr>
            <w:tcW w:w="5678" w:type="dxa"/>
            <w:shd w:val="clear" w:color="auto" w:fill="auto"/>
          </w:tcPr>
          <w:p w14:paraId="3C822C8F" w14:textId="3E1BCE77" w:rsidR="00872F89" w:rsidRPr="008D3E32" w:rsidRDefault="00872F89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θεραπευτικές Προσεγγίσεις και Τεκμηρίωση Αποτελεσματικότητας</w:t>
            </w:r>
          </w:p>
        </w:tc>
        <w:tc>
          <w:tcPr>
            <w:tcW w:w="569" w:type="dxa"/>
            <w:shd w:val="clear" w:color="auto" w:fill="auto"/>
          </w:tcPr>
          <w:p w14:paraId="68F42DD5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A8F33F2" w14:textId="77777777" w:rsidR="00872F89" w:rsidRPr="007C2AA2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2C8B682" w14:textId="77777777" w:rsidR="00872F89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90E9322" w14:textId="77777777" w:rsidR="00872F89" w:rsidRPr="00914C93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872F89" w:rsidRPr="00E22F55" w14:paraId="5C70AB96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9887B6C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5</w:t>
            </w:r>
          </w:p>
        </w:tc>
        <w:tc>
          <w:tcPr>
            <w:tcW w:w="5678" w:type="dxa"/>
            <w:shd w:val="clear" w:color="auto" w:fill="auto"/>
          </w:tcPr>
          <w:p w14:paraId="33F3D9B8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Κλινική Νευροεπιστήμη</w:t>
            </w:r>
          </w:p>
        </w:tc>
        <w:tc>
          <w:tcPr>
            <w:tcW w:w="569" w:type="dxa"/>
            <w:shd w:val="clear" w:color="auto" w:fill="auto"/>
          </w:tcPr>
          <w:p w14:paraId="2CF42882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DC2D3B3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6405704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56F7E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Κασελίμης</w:t>
            </w:r>
          </w:p>
        </w:tc>
      </w:tr>
      <w:tr w:rsidR="00872F89" w:rsidRPr="00E22F55" w14:paraId="1FF1B26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ABE86F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0</w:t>
            </w:r>
          </w:p>
        </w:tc>
        <w:tc>
          <w:tcPr>
            <w:tcW w:w="5678" w:type="dxa"/>
            <w:shd w:val="clear" w:color="auto" w:fill="auto"/>
          </w:tcPr>
          <w:p w14:paraId="0A4D6A69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χέση θεραπευτή θεραπευόμενου στο κλινικό πλαίσιο</w:t>
            </w:r>
          </w:p>
        </w:tc>
        <w:tc>
          <w:tcPr>
            <w:tcW w:w="569" w:type="dxa"/>
            <w:shd w:val="clear" w:color="auto" w:fill="auto"/>
          </w:tcPr>
          <w:p w14:paraId="56F7F11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0E91358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0897C07C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0BFFA4A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Β. Γιωτσίδη</w:t>
            </w:r>
          </w:p>
        </w:tc>
      </w:tr>
      <w:tr w:rsidR="00E12300" w:rsidRPr="00E22F55" w14:paraId="71C4F338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FCD0017" w14:textId="7FF7DDCB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9</w:t>
            </w:r>
          </w:p>
        </w:tc>
        <w:tc>
          <w:tcPr>
            <w:tcW w:w="5678" w:type="dxa"/>
            <w:shd w:val="clear" w:color="auto" w:fill="auto"/>
          </w:tcPr>
          <w:p w14:paraId="56896D16" w14:textId="0213BE7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μπεριφορισμός και Ψυχοπαθολογία</w:t>
            </w:r>
          </w:p>
        </w:tc>
        <w:tc>
          <w:tcPr>
            <w:tcW w:w="569" w:type="dxa"/>
            <w:shd w:val="clear" w:color="auto" w:fill="auto"/>
          </w:tcPr>
          <w:p w14:paraId="712AD30F" w14:textId="5BE3211B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2EFE023" w14:textId="698802FA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7765198" w14:textId="21E72E8D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24F482" w14:textId="7894ED25" w:rsidR="00E12300" w:rsidRPr="00E12300" w:rsidRDefault="00E12300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872F89" w:rsidRPr="00E22F55" w14:paraId="4E0072BB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656D0F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5</w:t>
            </w:r>
          </w:p>
        </w:tc>
        <w:tc>
          <w:tcPr>
            <w:tcW w:w="5678" w:type="dxa"/>
            <w:shd w:val="clear" w:color="auto" w:fill="auto"/>
          </w:tcPr>
          <w:p w14:paraId="1B9B9DFA" w14:textId="77777777" w:rsidR="00872F89" w:rsidRPr="007D795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Διαπροσωπικών Σχέσεων</w:t>
            </w:r>
            <w:r w:rsidRPr="00914C93">
              <w:rPr>
                <w:rFonts w:eastAsia="Calibri" w:cs="Calibri"/>
                <w:spacing w:val="53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lang w:val="el-GR" w:eastAsia="el-GR" w:bidi="el-GR"/>
              </w:rPr>
              <w:t>Ι</w:t>
            </w:r>
          </w:p>
        </w:tc>
        <w:tc>
          <w:tcPr>
            <w:tcW w:w="569" w:type="dxa"/>
            <w:shd w:val="clear" w:color="auto" w:fill="auto"/>
          </w:tcPr>
          <w:p w14:paraId="3C08382B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5F93E1" w14:textId="77777777" w:rsidR="00872F89" w:rsidRPr="007D795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47B8D270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86DF944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E12300" w:rsidRPr="00E22F55" w14:paraId="7CFB124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536D222E" w14:textId="66E2FD59" w:rsidR="00E12300" w:rsidRPr="00E12300" w:rsidRDefault="00E1230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82</w:t>
            </w:r>
          </w:p>
        </w:tc>
        <w:tc>
          <w:tcPr>
            <w:tcW w:w="5678" w:type="dxa"/>
            <w:shd w:val="clear" w:color="auto" w:fill="auto"/>
          </w:tcPr>
          <w:p w14:paraId="1CC527FD" w14:textId="636F08A4" w:rsidR="00E12300" w:rsidRPr="00E12300" w:rsidRDefault="00E12300" w:rsidP="008D3E3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οινωνική Μνήμη</w:t>
            </w:r>
          </w:p>
        </w:tc>
        <w:tc>
          <w:tcPr>
            <w:tcW w:w="569" w:type="dxa"/>
            <w:shd w:val="clear" w:color="auto" w:fill="auto"/>
          </w:tcPr>
          <w:p w14:paraId="529BD041" w14:textId="3C97F0FF" w:rsidR="00E12300" w:rsidRPr="00E12300" w:rsidRDefault="00E1230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E91220F" w14:textId="608A39DC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0D4681F" w14:textId="31DAA88E" w:rsidR="00E12300" w:rsidRPr="00E12300" w:rsidRDefault="00E1230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FAB62D3" w14:textId="6B4AD0F2" w:rsidR="00E12300" w:rsidRPr="00E12300" w:rsidRDefault="00D02B8D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Μαντόγλου</w:t>
            </w:r>
          </w:p>
        </w:tc>
      </w:tr>
      <w:tr w:rsidR="00872F89" w:rsidRPr="00E22F55" w14:paraId="1756F5EA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2009B2" w14:textId="77777777" w:rsidR="00872F89" w:rsidRPr="00E912DB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E912DB">
              <w:rPr>
                <w:rFonts w:eastAsia="Calibri" w:cs="Calibri"/>
                <w:b/>
                <w:bCs/>
                <w:lang w:val="el-GR" w:eastAsia="el-GR" w:bidi="el-GR"/>
              </w:rPr>
              <w:t xml:space="preserve"> 6375</w:t>
            </w:r>
          </w:p>
        </w:tc>
        <w:tc>
          <w:tcPr>
            <w:tcW w:w="5678" w:type="dxa"/>
            <w:shd w:val="clear" w:color="auto" w:fill="auto"/>
          </w:tcPr>
          <w:p w14:paraId="0520CA88" w14:textId="77777777" w:rsidR="00872F89" w:rsidRPr="00371086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 xml:space="preserve">Κοινωνικές Διαστάσεις της Σωματικής και Ψυχικής Ασθένειας </w:t>
            </w:r>
          </w:p>
          <w:p w14:paraId="56068737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371086">
              <w:rPr>
                <w:rFonts w:eastAsia="Calibri" w:cs="Calibri"/>
                <w:lang w:val="el-GR" w:eastAsia="el-GR" w:bidi="el-GR"/>
              </w:rPr>
              <w:t>(</w:t>
            </w:r>
            <w:r w:rsidRPr="00371086">
              <w:rPr>
                <w:rFonts w:eastAsia="Calibri" w:cs="Calibri"/>
                <w:b/>
                <w:lang w:val="el-GR" w:eastAsia="el-GR" w:bidi="el-GR"/>
              </w:rPr>
              <w:t xml:space="preserve">στενή αντικατάσταση του (6216) </w:t>
            </w:r>
            <w:r w:rsidRPr="00371086">
              <w:rPr>
                <w:rFonts w:eastAsia="Calibri" w:cs="Calibri"/>
                <w:lang w:val="el-GR" w:eastAsia="el-GR" w:bidi="el-GR"/>
              </w:rPr>
              <w:t>Κοινωνιολογία της Υγείας)</w:t>
            </w:r>
          </w:p>
        </w:tc>
        <w:tc>
          <w:tcPr>
            <w:tcW w:w="569" w:type="dxa"/>
            <w:shd w:val="clear" w:color="auto" w:fill="auto"/>
          </w:tcPr>
          <w:p w14:paraId="537E3194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B40EA7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4706A3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7A7B1A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Αλεξιάς</w:t>
            </w:r>
          </w:p>
        </w:tc>
      </w:tr>
      <w:tr w:rsidR="00872F89" w:rsidRPr="00E22F55" w14:paraId="6C32E88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E24C5DB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3</w:t>
            </w:r>
          </w:p>
        </w:tc>
        <w:tc>
          <w:tcPr>
            <w:tcW w:w="5678" w:type="dxa"/>
            <w:shd w:val="clear" w:color="auto" w:fill="auto"/>
          </w:tcPr>
          <w:p w14:paraId="63C75712" w14:textId="77777777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τρατηγικές αναζήτησης πληροφορίας: η βιβλιογραφική έρευνα στο ηλεκτρονικό περιβάλλον ως χώρος</w:t>
            </w:r>
          </w:p>
          <w:p w14:paraId="716438C2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προβλήματος</w:t>
            </w:r>
          </w:p>
        </w:tc>
        <w:tc>
          <w:tcPr>
            <w:tcW w:w="569" w:type="dxa"/>
            <w:shd w:val="clear" w:color="auto" w:fill="auto"/>
          </w:tcPr>
          <w:p w14:paraId="2CE267E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4B90BD2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4A073747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1E07D48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– Γ. Λειβανά </w:t>
            </w:r>
          </w:p>
        </w:tc>
      </w:tr>
      <w:tr w:rsidR="00872F89" w:rsidRPr="00E22F55" w14:paraId="5D85F45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80E834A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26</w:t>
            </w:r>
          </w:p>
        </w:tc>
        <w:tc>
          <w:tcPr>
            <w:tcW w:w="5678" w:type="dxa"/>
            <w:shd w:val="clear" w:color="auto" w:fill="auto"/>
          </w:tcPr>
          <w:p w14:paraId="5024FD6F" w14:textId="6A4D8464" w:rsidR="00E233AF" w:rsidRPr="00265F2C" w:rsidRDefault="00E233AF" w:rsidP="00E233AF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265F2C">
              <w:rPr>
                <w:rFonts w:eastAsia="Calibri" w:cs="Calibri"/>
                <w:lang w:val="el-GR" w:eastAsia="el-GR" w:bidi="el-GR"/>
              </w:rPr>
              <w:t>ΣΕΜ Δυνητοποίηση</w:t>
            </w:r>
            <w:r w:rsidRPr="008D3E32">
              <w:rPr>
                <w:rFonts w:eastAsia="Calibri" w:cs="Calibri"/>
                <w:lang w:val="el-GR" w:eastAsia="el-GR" w:bidi="el-GR"/>
              </w:rPr>
              <w:t>: ψυχολογικές εφαρμογές των νέων ψηφιακών τεχνολογιών</w:t>
            </w:r>
          </w:p>
          <w:p w14:paraId="5FCF9369" w14:textId="361B5C8C" w:rsidR="00872F89" w:rsidRPr="00914C93" w:rsidRDefault="00872F89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</w:p>
          <w:p w14:paraId="395701C8" w14:textId="77777777" w:rsidR="00872F89" w:rsidRPr="004E432F" w:rsidRDefault="00872F89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τεσσάρων(4) απουσιών</w:t>
            </w:r>
          </w:p>
        </w:tc>
        <w:tc>
          <w:tcPr>
            <w:tcW w:w="569" w:type="dxa"/>
            <w:shd w:val="clear" w:color="auto" w:fill="auto"/>
          </w:tcPr>
          <w:p w14:paraId="59EC18F1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185B3BC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4D1981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5D8140C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. Κατερέλος</w:t>
            </w:r>
          </w:p>
        </w:tc>
      </w:tr>
      <w:tr w:rsidR="00872F89" w:rsidRPr="00E22F55" w14:paraId="0F833BF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6FA86BD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lastRenderedPageBreak/>
              <w:t>6363</w:t>
            </w:r>
          </w:p>
        </w:tc>
        <w:tc>
          <w:tcPr>
            <w:tcW w:w="5678" w:type="dxa"/>
            <w:shd w:val="clear" w:color="auto" w:fill="auto"/>
          </w:tcPr>
          <w:p w14:paraId="040FED29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ν Ποιοτική Έρευνα</w:t>
            </w:r>
          </w:p>
        </w:tc>
        <w:tc>
          <w:tcPr>
            <w:tcW w:w="569" w:type="dxa"/>
            <w:shd w:val="clear" w:color="auto" w:fill="auto"/>
          </w:tcPr>
          <w:p w14:paraId="7209F1F8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02949A27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9EA82BE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4A66BD2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Μπράϊλας</w:t>
            </w:r>
          </w:p>
        </w:tc>
      </w:tr>
      <w:tr w:rsidR="00872F89" w:rsidRPr="00E22F55" w14:paraId="4117AAD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8A15DE9" w14:textId="77777777" w:rsidR="00872F89" w:rsidRPr="00914C93" w:rsidRDefault="00872F89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9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19C76EF" w14:textId="77777777" w:rsidR="00872F89" w:rsidRPr="00914C93" w:rsidRDefault="00872F89" w:rsidP="004A54AA">
            <w:pPr>
              <w:spacing w:before="54"/>
              <w:ind w:left="54"/>
              <w:rPr>
                <w:rFonts w:eastAsia="Calibri" w:cs="Times New Roman"/>
              </w:rPr>
            </w:pPr>
            <w:r w:rsidRPr="00914C93">
              <w:rPr>
                <w:rFonts w:eastAsia="Times New Roman" w:cs="Times New Roman"/>
              </w:rPr>
              <w:t xml:space="preserve"> Ψυχολογία και Τέχν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A8B66A6" w14:textId="77777777" w:rsidR="00872F89" w:rsidRDefault="00872F89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20EDAE25" w14:textId="77777777" w:rsidR="00872F89" w:rsidRPr="004E432F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3E91FD" w14:textId="77777777" w:rsidR="00872F89" w:rsidRPr="00E22F55" w:rsidRDefault="00872F89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0737ADD" w14:textId="77777777" w:rsidR="00872F89" w:rsidRPr="00914C93" w:rsidRDefault="00872F89" w:rsidP="004A54AA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</w:t>
            </w:r>
          </w:p>
          <w:p w14:paraId="793D55F6" w14:textId="77777777" w:rsidR="00872F89" w:rsidRPr="00E22F55" w:rsidRDefault="00872F89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Δ. Μωραίτου</w:t>
            </w:r>
          </w:p>
        </w:tc>
      </w:tr>
      <w:tr w:rsidR="00AC06A2" w:rsidRPr="00E22F55" w14:paraId="2BCFBC22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A45B561" w14:textId="7D97A6A2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F4C3B01" w14:textId="3DE0A34A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Πολυαισθητηρια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0A807D71" w14:textId="6DE53342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E5916FD" w14:textId="0CEC61F7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D3D7EE" w14:textId="6377054A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C0F8E37" w14:textId="6812C970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1FB63F44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A78C268" w14:textId="33C6BA8F" w:rsidR="00AC06A2" w:rsidRPr="00914C93" w:rsidRDefault="00AC06A2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AC06A2">
              <w:rPr>
                <w:rFonts w:eastAsia="Calibri" w:cs="Calibri"/>
                <w:b/>
                <w:lang w:val="el-GR" w:eastAsia="el-GR" w:bidi="el-GR"/>
              </w:rPr>
              <w:t>632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55C6D277" w14:textId="69EFD6DD" w:rsidR="00AC06A2" w:rsidRPr="00914C93" w:rsidRDefault="00AC06A2" w:rsidP="00AC06A2">
            <w:pPr>
              <w:spacing w:before="54"/>
              <w:ind w:left="54"/>
              <w:rPr>
                <w:rFonts w:eastAsia="Times New Roman" w:cs="Times New Roman"/>
              </w:rPr>
            </w:pPr>
            <w:r w:rsidRPr="00AC06A2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Χρονισμός και Χρονική Αντίληψ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47851265" w14:textId="3112D119" w:rsidR="00AC06A2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71F8D7F" w14:textId="39EC8CBD" w:rsidR="00AC06A2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084350C" w14:textId="42E014A3" w:rsidR="00AC06A2" w:rsidRPr="00914C93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AF40D7D" w14:textId="29849339" w:rsidR="00AC06A2" w:rsidRPr="00914C93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Βατάκη</w:t>
            </w:r>
          </w:p>
        </w:tc>
      </w:tr>
      <w:tr w:rsidR="00AC06A2" w:rsidRPr="00E22F55" w14:paraId="2BFFD61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1CB401B" w14:textId="6776E2AF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1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1D6752FB" w14:textId="42FC26F3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Ψυχολογικό τραύμα: αναπτυξιακές και εκπαιδευτικές προεκτάσεις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FE734BD" w14:textId="5E6F08F9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03DEEA11" w14:textId="64B82A5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C63285" w14:textId="083D75C5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638CCF76" w14:textId="38DBCD7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AC06A2" w:rsidRPr="00E22F55" w14:paraId="6F60E45E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7DF10965" w14:textId="4CA47490" w:rsidR="00AC06A2" w:rsidRPr="006048C1" w:rsidRDefault="0015567D" w:rsidP="00AC06A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val="el-GR"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6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30266FF" w14:textId="78805DC0" w:rsidR="00AC06A2" w:rsidRPr="006048C1" w:rsidRDefault="00AC06A2" w:rsidP="00AC06A2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 w:rsidRPr="006048C1">
              <w:rPr>
                <w:rFonts w:eastAsia="Times New Roman" w:cs="Times New Roman"/>
                <w:lang w:val="el-GR"/>
              </w:rPr>
              <w:t xml:space="preserve">Ανοικτά Λογισμικά Ανάλυσης Δεδομένων για Ψυχολόγους. Η </w:t>
            </w:r>
            <w:r w:rsidRPr="006048C1">
              <w:rPr>
                <w:rFonts w:eastAsia="Times New Roman" w:cs="Times New Roman"/>
              </w:rPr>
              <w:t>R</w:t>
            </w:r>
            <w:r w:rsidRPr="006048C1">
              <w:rPr>
                <w:rFonts w:eastAsia="Times New Roman" w:cs="Times New Roman"/>
                <w:lang w:val="el-GR"/>
              </w:rPr>
              <w:t xml:space="preserve"> και το </w:t>
            </w:r>
            <w:r w:rsidRPr="006048C1">
              <w:rPr>
                <w:rFonts w:eastAsia="Times New Roman" w:cs="Times New Roman"/>
              </w:rPr>
              <w:t>jamovi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2E360F7E" w14:textId="03E41DE3" w:rsidR="00AC06A2" w:rsidRPr="006048C1" w:rsidRDefault="00AC06A2" w:rsidP="00AC06A2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6AFD19DB" w14:textId="171E1470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D5D289" w14:textId="7802D849" w:rsidR="00AC06A2" w:rsidRPr="006048C1" w:rsidRDefault="00AC06A2" w:rsidP="00AC06A2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47FA7B81" w14:textId="3A64FCC3" w:rsidR="00AC06A2" w:rsidRPr="006048C1" w:rsidRDefault="00AC06A2" w:rsidP="00AC06A2">
            <w:pPr>
              <w:spacing w:before="54"/>
              <w:ind w:left="60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Φ. ΦΩΤΙΑΔΗΣ</w:t>
            </w:r>
          </w:p>
        </w:tc>
      </w:tr>
      <w:tr w:rsidR="006A4BD6" w:rsidRPr="00E22F55" w14:paraId="05D73A25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0342A536" w14:textId="46DD8A22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7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2EC8B1E7" w14:textId="4487983D" w:rsidR="006A4BD6" w:rsidRPr="006A4BD6" w:rsidRDefault="006A4BD6" w:rsidP="006A4BD6">
            <w:pPr>
              <w:spacing w:before="54"/>
              <w:ind w:left="54"/>
              <w:rPr>
                <w:rFonts w:eastAsia="Times New Roman" w:cs="Times New Roman"/>
                <w:lang w:val="el-GR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Σύγχρονες Προσεγγίσεις στην Παιδαγωγική επιστήμ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645DC7FB" w14:textId="20E82A50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7CCDC996" w14:textId="05AC03DA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DBB84C9" w14:textId="331C6BEE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1DE2189E" w14:textId="646569F7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. Ευθυμιόπουλος</w:t>
            </w:r>
          </w:p>
        </w:tc>
      </w:tr>
      <w:tr w:rsidR="006A4BD6" w:rsidRPr="00E22F55" w14:paraId="0F84AB7D" w14:textId="77777777" w:rsidTr="004A54AA">
        <w:trPr>
          <w:trHeight w:val="448"/>
        </w:trPr>
        <w:tc>
          <w:tcPr>
            <w:tcW w:w="751" w:type="dxa"/>
            <w:shd w:val="clear" w:color="auto" w:fill="auto"/>
            <w:vAlign w:val="center"/>
          </w:tcPr>
          <w:p w14:paraId="34780162" w14:textId="7875B504" w:rsidR="006A4BD6" w:rsidRPr="006048C1" w:rsidRDefault="0015567D" w:rsidP="006A4BD6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15567D">
              <w:rPr>
                <w:rFonts w:eastAsia="Calibri" w:cs="Calibri"/>
                <w:b/>
                <w:lang w:val="el-GR" w:eastAsia="el-GR" w:bidi="el-GR"/>
              </w:rPr>
              <w:t>6388</w:t>
            </w:r>
          </w:p>
        </w:tc>
        <w:tc>
          <w:tcPr>
            <w:tcW w:w="5678" w:type="dxa"/>
            <w:shd w:val="clear" w:color="auto" w:fill="auto"/>
            <w:vAlign w:val="center"/>
          </w:tcPr>
          <w:p w14:paraId="7AD9CB50" w14:textId="71AD2D99" w:rsidR="006A4BD6" w:rsidRPr="006048C1" w:rsidRDefault="006A4BD6" w:rsidP="006A4BD6">
            <w:pPr>
              <w:spacing w:before="54"/>
              <w:ind w:left="54"/>
              <w:rPr>
                <w:rFonts w:eastAsia="Times New Roman" w:cs="Times New Roman"/>
              </w:rPr>
            </w:pPr>
            <w:r>
              <w:rPr>
                <w:rFonts w:ascii="Calibri" w:hAnsi="Calibri" w:cs="Calibri"/>
                <w:color w:val="242424"/>
                <w:shd w:val="clear" w:color="auto" w:fill="FFFFFF"/>
                <w:lang w:val="el-GR"/>
              </w:rPr>
              <w:t>Εκπαιδευτική αξιολόγηση</w:t>
            </w:r>
          </w:p>
        </w:tc>
        <w:tc>
          <w:tcPr>
            <w:tcW w:w="569" w:type="dxa"/>
            <w:shd w:val="clear" w:color="auto" w:fill="auto"/>
            <w:vAlign w:val="center"/>
          </w:tcPr>
          <w:p w14:paraId="1059BD8B" w14:textId="1BBB3627" w:rsidR="006A4BD6" w:rsidRPr="006048C1" w:rsidRDefault="006A4BD6" w:rsidP="006A4BD6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  <w:vAlign w:val="center"/>
          </w:tcPr>
          <w:p w14:paraId="5DC92C2D" w14:textId="78193B79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B09A69" w14:textId="7B0B91D5" w:rsidR="006A4BD6" w:rsidRPr="006048C1" w:rsidRDefault="006A4BD6" w:rsidP="006A4BD6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  <w:vAlign w:val="center"/>
          </w:tcPr>
          <w:p w14:paraId="57205C60" w14:textId="05E68268" w:rsidR="006A4BD6" w:rsidRPr="006048C1" w:rsidRDefault="006A4BD6" w:rsidP="006A4BD6">
            <w:pPr>
              <w:spacing w:before="54"/>
              <w:ind w:left="60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4402BAB9" w14:textId="77777777" w:rsidR="00872F89" w:rsidRDefault="00872F89" w:rsidP="00872F89">
      <w:pPr>
        <w:spacing w:before="11" w:after="0"/>
        <w:rPr>
          <w:bCs/>
        </w:rPr>
      </w:pPr>
    </w:p>
    <w:p w14:paraId="37C22E43" w14:textId="77777777" w:rsidR="00872F89" w:rsidRDefault="00872F89" w:rsidP="00872F89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2F759F20" w14:textId="77777777" w:rsidR="00872F89" w:rsidRPr="00044C21" w:rsidRDefault="00872F89" w:rsidP="00872F89">
      <w:pPr>
        <w:spacing w:before="11" w:after="0"/>
        <w:rPr>
          <w:bCs/>
        </w:rPr>
      </w:pPr>
    </w:p>
    <w:p w14:paraId="4E665FD9" w14:textId="6BEF2A13" w:rsidR="00872F89" w:rsidRPr="007C2AA2" w:rsidRDefault="00872F89" w:rsidP="00872F89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 w:rsidR="00E12300">
        <w:rPr>
          <w:b/>
          <w:sz w:val="28"/>
          <w:szCs w:val="28"/>
        </w:rPr>
        <w:t>Ε</w:t>
      </w:r>
      <w:r w:rsidRPr="00E912DB">
        <w:rPr>
          <w:b/>
          <w:sz w:val="28"/>
          <w:szCs w:val="28"/>
        </w:rPr>
        <w:t xml:space="preserve"> ΕΞΑΜΗΝΟΥ 22+8=30</w:t>
      </w:r>
    </w:p>
    <w:p w14:paraId="4877DDC6" w14:textId="77777777" w:rsidR="00872F89" w:rsidRDefault="00872F89" w:rsidP="00872F89">
      <w:pPr>
        <w:spacing w:after="0"/>
        <w:ind w:left="292"/>
        <w:rPr>
          <w:b/>
        </w:rPr>
      </w:pPr>
    </w:p>
    <w:p w14:paraId="32168E94" w14:textId="77777777" w:rsidR="00872F89" w:rsidRDefault="00872F89" w:rsidP="00914C93">
      <w:pPr>
        <w:tabs>
          <w:tab w:val="left" w:pos="6054"/>
        </w:tabs>
        <w:spacing w:after="0"/>
        <w:ind w:left="292"/>
        <w:rPr>
          <w:b/>
        </w:rPr>
      </w:pPr>
    </w:p>
    <w:p w14:paraId="7CD85E9A" w14:textId="7775F561" w:rsidR="00914C93" w:rsidRPr="00914C93" w:rsidRDefault="00914C93" w:rsidP="00F368A3">
      <w:pPr>
        <w:tabs>
          <w:tab w:val="left" w:pos="6054"/>
        </w:tabs>
        <w:spacing w:after="0"/>
        <w:ind w:left="292"/>
        <w:jc w:val="center"/>
        <w:rPr>
          <w:b/>
        </w:rPr>
      </w:pPr>
      <w:r w:rsidRPr="00F368A3">
        <w:rPr>
          <w:b/>
          <w:sz w:val="28"/>
          <w:szCs w:val="28"/>
        </w:rPr>
        <w:t>ΣΤ΄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566"/>
        <w:gridCol w:w="456"/>
        <w:gridCol w:w="2659"/>
      </w:tblGrid>
      <w:tr w:rsidR="00F368A3" w:rsidRPr="00914C93" w14:paraId="1F37662C" w14:textId="77777777" w:rsidTr="00F368A3">
        <w:trPr>
          <w:trHeight w:val="448"/>
        </w:trPr>
        <w:tc>
          <w:tcPr>
            <w:tcW w:w="624" w:type="dxa"/>
          </w:tcPr>
          <w:p w14:paraId="0D47B4B8" w14:textId="57551E3D" w:rsidR="00F368A3" w:rsidRPr="00F368A3" w:rsidRDefault="00F368A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103" w:type="dxa"/>
          </w:tcPr>
          <w:p w14:paraId="12ECB3B0" w14:textId="323E1FC1" w:rsidR="00F368A3" w:rsidRPr="00F368A3" w:rsidRDefault="00F368A3" w:rsidP="00914C93">
            <w:pPr>
              <w:spacing w:before="54"/>
              <w:ind w:left="55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ΥΠΟΧΡΕΩΤΙΚΑ</w:t>
            </w:r>
          </w:p>
        </w:tc>
        <w:tc>
          <w:tcPr>
            <w:tcW w:w="566" w:type="dxa"/>
          </w:tcPr>
          <w:p w14:paraId="1DB62D4C" w14:textId="5457816B" w:rsidR="00F368A3" w:rsidRPr="00F368A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368A3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6" w:type="dxa"/>
          </w:tcPr>
          <w:p w14:paraId="70F48596" w14:textId="58982772" w:rsidR="00F368A3" w:rsidRPr="00914C93" w:rsidRDefault="00F368A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456" w:type="dxa"/>
          </w:tcPr>
          <w:p w14:paraId="6FB5C88C" w14:textId="77777777" w:rsidR="00F368A3" w:rsidRPr="00914C93" w:rsidRDefault="00F368A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2659" w:type="dxa"/>
          </w:tcPr>
          <w:p w14:paraId="2BDB82D8" w14:textId="77777777" w:rsidR="00F368A3" w:rsidRPr="00914C93" w:rsidRDefault="00F368A3" w:rsidP="00914C93">
            <w:pPr>
              <w:spacing w:before="54"/>
              <w:ind w:left="56" w:right="121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3825CF69" w14:textId="77777777" w:rsidTr="004A54AA">
        <w:trPr>
          <w:trHeight w:val="988"/>
        </w:trPr>
        <w:tc>
          <w:tcPr>
            <w:tcW w:w="624" w:type="dxa"/>
          </w:tcPr>
          <w:p w14:paraId="13B23BE0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9</w:t>
            </w:r>
          </w:p>
        </w:tc>
        <w:tc>
          <w:tcPr>
            <w:tcW w:w="5103" w:type="dxa"/>
          </w:tcPr>
          <w:p w14:paraId="37AFB2A7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Πρακτικές Ασκήσεις Στατιστικής (</w:t>
            </w:r>
            <w:hyperlink r:id="rId9">
              <w:r w:rsidRPr="00914C93">
                <w:rPr>
                  <w:rFonts w:eastAsia="Calibri" w:cs="Calibri"/>
                  <w:u w:val="single" w:color="0000FF"/>
                  <w:lang w:val="el-GR" w:eastAsia="el-GR" w:bidi="el-GR"/>
                </w:rPr>
                <w:t xml:space="preserve"> </w:t>
              </w:r>
              <w:r w:rsidRPr="00914C93">
                <w:rPr>
                  <w:rFonts w:eastAsia="Calibri" w:cs="Calibri"/>
                  <w:b/>
                  <w:u w:val="single" w:color="0000FF"/>
                  <w:lang w:val="el-GR" w:eastAsia="el-GR" w:bidi="el-GR"/>
                </w:rPr>
                <w:t>Ιστοσελίδα</w:t>
              </w:r>
            </w:hyperlink>
            <w:r w:rsidRPr="00914C93">
              <w:rPr>
                <w:rFonts w:eastAsia="Calibri" w:cs="Calibri"/>
                <w:lang w:val="el-GR" w:eastAsia="el-GR" w:bidi="el-GR"/>
              </w:rPr>
              <w:t>)</w:t>
            </w:r>
          </w:p>
          <w:p w14:paraId="7598EAFD" w14:textId="77777777" w:rsidR="00914C93" w:rsidRDefault="00914C93" w:rsidP="00914C93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, με ανώτατο όριο δύο(2) απουσιών</w:t>
            </w:r>
          </w:p>
          <w:p w14:paraId="067BE90B" w14:textId="77777777" w:rsidR="00E12300" w:rsidRPr="00914C93" w:rsidRDefault="00E12300" w:rsidP="00E12300">
            <w:pPr>
              <w:spacing w:before="54"/>
              <w:ind w:left="55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:</w:t>
            </w:r>
          </w:p>
          <w:p w14:paraId="5AA80BA8" w14:textId="77777777" w:rsidR="00E12300" w:rsidRPr="00914C93" w:rsidRDefault="00E12300" w:rsidP="00E12300">
            <w:pPr>
              <w:ind w:left="412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144A7BA3" wp14:editId="0875DFBB">
                  <wp:extent cx="127000" cy="126364"/>
                  <wp:effectExtent l="0" t="0" r="0" b="0"/>
                  <wp:docPr id="1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Στατιστική Ι: Εισαγωγή στις Μεθόδους της Μονομεταβλητής Ανάλυσης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05)</w:t>
            </w:r>
          </w:p>
          <w:p w14:paraId="6A6585EF" w14:textId="2A3A64D4" w:rsidR="00E12300" w:rsidRPr="00914C93" w:rsidRDefault="00E12300" w:rsidP="00E12300">
            <w:pPr>
              <w:ind w:left="965" w:right="432" w:hanging="507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D14AF4C" wp14:editId="0D95D074">
                  <wp:extent cx="127000" cy="126364"/>
                  <wp:effectExtent l="0" t="0" r="0" b="0"/>
                  <wp:docPr id="13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" cy="12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5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 xml:space="preserve">Στατιστική ΙΙ: Εισαγωγή στις Μεθόδους της Διμεταβλητής &amp; Πολυμεταβλητής Ανάλυσης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(6052</w:t>
            </w:r>
            <w:r>
              <w:rPr>
                <w:rFonts w:eastAsia="Calibri" w:cs="Calibri"/>
                <w:b/>
                <w:i/>
                <w:lang w:val="el-GR" w:eastAsia="el-GR" w:bidi="el-GR"/>
              </w:rPr>
              <w:t>)</w:t>
            </w:r>
          </w:p>
        </w:tc>
        <w:tc>
          <w:tcPr>
            <w:tcW w:w="566" w:type="dxa"/>
          </w:tcPr>
          <w:p w14:paraId="53D016C9" w14:textId="18626E4C" w:rsidR="00914C93" w:rsidRPr="00914C93" w:rsidRDefault="00F368A3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1070B9C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6</w:t>
            </w:r>
          </w:p>
        </w:tc>
        <w:tc>
          <w:tcPr>
            <w:tcW w:w="456" w:type="dxa"/>
          </w:tcPr>
          <w:p w14:paraId="365563C5" w14:textId="77777777" w:rsidR="00914C93" w:rsidRPr="00914C93" w:rsidRDefault="00914C93" w:rsidP="00914C93">
            <w:pPr>
              <w:spacing w:before="54"/>
              <w:ind w:right="112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Μ</w:t>
            </w:r>
          </w:p>
        </w:tc>
        <w:tc>
          <w:tcPr>
            <w:tcW w:w="2659" w:type="dxa"/>
          </w:tcPr>
          <w:p w14:paraId="04E15F67" w14:textId="6F064F34" w:rsidR="00914C93" w:rsidRPr="00914C93" w:rsidRDefault="00914C93" w:rsidP="00914C93">
            <w:pPr>
              <w:spacing w:before="54"/>
              <w:ind w:left="56" w:right="121"/>
              <w:rPr>
                <w:rFonts w:eastAsia="Calibri" w:cs="Calibri"/>
                <w:bCs/>
                <w:iCs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 xml:space="preserve">Α.Μπράϊλας, Φ. </w:t>
            </w:r>
            <w:r w:rsidRPr="00914C93">
              <w:rPr>
                <w:rFonts w:eastAsia="Calibri" w:cs="Calibri"/>
                <w:bCs/>
                <w:iCs/>
                <w:lang w:val="el-GR" w:eastAsia="el-GR" w:bidi="el-GR"/>
              </w:rPr>
              <w:t>Φωτιάδης,</w:t>
            </w:r>
          </w:p>
          <w:p w14:paraId="551595EF" w14:textId="7C9755FC" w:rsidR="00914C93" w:rsidRPr="00FB03CE" w:rsidRDefault="00FB03CE" w:rsidP="006F3980">
            <w:pPr>
              <w:spacing w:before="54"/>
              <w:ind w:left="56" w:right="12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Αλεξιάς, Καζή, Τουλουμάκου</w:t>
            </w:r>
          </w:p>
        </w:tc>
      </w:tr>
      <w:tr w:rsidR="00914C93" w:rsidRPr="00914C93" w14:paraId="22577871" w14:textId="77777777" w:rsidTr="004A54AA">
        <w:trPr>
          <w:trHeight w:val="450"/>
        </w:trPr>
        <w:tc>
          <w:tcPr>
            <w:tcW w:w="624" w:type="dxa"/>
          </w:tcPr>
          <w:p w14:paraId="2E607371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72</w:t>
            </w:r>
          </w:p>
        </w:tc>
        <w:tc>
          <w:tcPr>
            <w:tcW w:w="5103" w:type="dxa"/>
          </w:tcPr>
          <w:p w14:paraId="45398866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Εισαγωγή στην Ψυχολογία της Υγείας</w:t>
            </w:r>
          </w:p>
        </w:tc>
        <w:tc>
          <w:tcPr>
            <w:tcW w:w="566" w:type="dxa"/>
          </w:tcPr>
          <w:p w14:paraId="4B327C6F" w14:textId="15CE739A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6ADC7DD2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7D3D6C7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04E362F1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Φ. Αναγνωστόπουλος</w:t>
            </w:r>
          </w:p>
        </w:tc>
      </w:tr>
      <w:tr w:rsidR="00914C93" w:rsidRPr="00914C93" w14:paraId="46E5576B" w14:textId="77777777" w:rsidTr="004A54AA">
        <w:trPr>
          <w:trHeight w:val="448"/>
        </w:trPr>
        <w:tc>
          <w:tcPr>
            <w:tcW w:w="624" w:type="dxa"/>
          </w:tcPr>
          <w:p w14:paraId="10B44612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87</w:t>
            </w:r>
          </w:p>
        </w:tc>
        <w:tc>
          <w:tcPr>
            <w:tcW w:w="5103" w:type="dxa"/>
          </w:tcPr>
          <w:p w14:paraId="6EF0CACC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Ιστορία και Συστήματα της Ψυχολογίας</w:t>
            </w:r>
          </w:p>
        </w:tc>
        <w:tc>
          <w:tcPr>
            <w:tcW w:w="566" w:type="dxa"/>
          </w:tcPr>
          <w:p w14:paraId="26A0DF09" w14:textId="2C35A4D3" w:rsidR="00914C93" w:rsidRPr="00914C93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499178B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0028D69D" w14:textId="570054CB" w:rsidR="00914C93" w:rsidRPr="000B0874" w:rsidRDefault="000B0874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2659" w:type="dxa"/>
          </w:tcPr>
          <w:p w14:paraId="39BDF178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. Κορδούτης, Δ. Μωραίτου</w:t>
            </w:r>
          </w:p>
        </w:tc>
      </w:tr>
      <w:tr w:rsidR="00914C93" w:rsidRPr="00914C93" w14:paraId="0761D0EF" w14:textId="77777777" w:rsidTr="004A54AA">
        <w:trPr>
          <w:trHeight w:val="450"/>
        </w:trPr>
        <w:tc>
          <w:tcPr>
            <w:tcW w:w="624" w:type="dxa"/>
          </w:tcPr>
          <w:p w14:paraId="67578F64" w14:textId="77777777" w:rsidR="00914C93" w:rsidRPr="00914C93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55</w:t>
            </w:r>
          </w:p>
        </w:tc>
        <w:tc>
          <w:tcPr>
            <w:tcW w:w="5103" w:type="dxa"/>
          </w:tcPr>
          <w:p w14:paraId="2524E245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ινική Ψυχολογία ΙΙ</w:t>
            </w:r>
          </w:p>
          <w:p w14:paraId="13093CF9" w14:textId="77777777" w:rsidR="00914C93" w:rsidRPr="00914C93" w:rsidRDefault="00914C93" w:rsidP="00914C93">
            <w:pPr>
              <w:spacing w:before="54"/>
              <w:ind w:left="55"/>
              <w:rPr>
                <w:rFonts w:eastAsia="Calibri" w:cs="Calibri"/>
                <w:strike/>
                <w:lang w:eastAsia="el-GR" w:bidi="el-GR"/>
              </w:rPr>
            </w:pPr>
          </w:p>
        </w:tc>
        <w:tc>
          <w:tcPr>
            <w:tcW w:w="566" w:type="dxa"/>
          </w:tcPr>
          <w:p w14:paraId="6474D001" w14:textId="2101103D" w:rsidR="00914C93" w:rsidRPr="006A5FEF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705CB55D" w14:textId="77777777" w:rsidR="00914C93" w:rsidRPr="00914C93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2FA6AC6B" w14:textId="77777777" w:rsidR="00914C93" w:rsidRPr="00914C93" w:rsidRDefault="00914C93" w:rsidP="00914C93">
            <w:pPr>
              <w:spacing w:before="54"/>
              <w:ind w:right="81"/>
              <w:jc w:val="right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ΚΛ</w:t>
            </w:r>
          </w:p>
        </w:tc>
        <w:tc>
          <w:tcPr>
            <w:tcW w:w="2659" w:type="dxa"/>
          </w:tcPr>
          <w:p w14:paraId="2831539F" w14:textId="77777777" w:rsidR="00914C93" w:rsidRPr="00914C93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B. Γιωτσίδη</w:t>
            </w:r>
          </w:p>
        </w:tc>
      </w:tr>
      <w:tr w:rsidR="00914C93" w:rsidRPr="00914C93" w14:paraId="3E920ACF" w14:textId="77777777" w:rsidTr="004A54AA">
        <w:trPr>
          <w:trHeight w:val="647"/>
        </w:trPr>
        <w:tc>
          <w:tcPr>
            <w:tcW w:w="624" w:type="dxa"/>
          </w:tcPr>
          <w:p w14:paraId="4E990FF4" w14:textId="77777777" w:rsidR="00914C93" w:rsidRPr="006048C1" w:rsidRDefault="00914C93" w:rsidP="00914C93">
            <w:pPr>
              <w:spacing w:before="54"/>
              <w:ind w:left="37" w:right="28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6048C1">
              <w:rPr>
                <w:rFonts w:eastAsia="Calibri" w:cs="Calibri"/>
                <w:b/>
                <w:lang w:eastAsia="el-GR" w:bidi="el-GR"/>
              </w:rPr>
              <w:t>6356</w:t>
            </w:r>
          </w:p>
        </w:tc>
        <w:tc>
          <w:tcPr>
            <w:tcW w:w="5103" w:type="dxa"/>
          </w:tcPr>
          <w:p w14:paraId="6105E725" w14:textId="3EB9133B" w:rsidR="00914C93" w:rsidRPr="006048C1" w:rsidRDefault="00914C93" w:rsidP="00914C93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υβερνοψυχολογία</w:t>
            </w:r>
            <w:r w:rsidR="006F3980" w:rsidRPr="006048C1">
              <w:rPr>
                <w:rFonts w:eastAsia="Calibri" w:cs="Calibri"/>
                <w:lang w:val="el-GR" w:eastAsia="el-GR" w:bidi="el-GR"/>
              </w:rPr>
              <w:t>: Δυναμική Κοινωνική Ψυχολογία των μέσων επικοινωνίας και των νέων τεχνολογιών</w:t>
            </w:r>
          </w:p>
        </w:tc>
        <w:tc>
          <w:tcPr>
            <w:tcW w:w="566" w:type="dxa"/>
          </w:tcPr>
          <w:p w14:paraId="3A8158AC" w14:textId="40D8C8FB" w:rsidR="00914C93" w:rsidRPr="006048C1" w:rsidRDefault="006A5FEF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6" w:type="dxa"/>
          </w:tcPr>
          <w:p w14:paraId="0F339D59" w14:textId="77777777" w:rsidR="00914C93" w:rsidRPr="006048C1" w:rsidRDefault="00914C93" w:rsidP="00914C93">
            <w:pPr>
              <w:spacing w:before="54"/>
              <w:ind w:left="14"/>
              <w:jc w:val="center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456" w:type="dxa"/>
          </w:tcPr>
          <w:p w14:paraId="4A281129" w14:textId="4105F7B8" w:rsidR="00914C93" w:rsidRPr="006048C1" w:rsidRDefault="006F3980" w:rsidP="00914C93">
            <w:pPr>
              <w:spacing w:before="54"/>
              <w:ind w:right="165"/>
              <w:jc w:val="right"/>
              <w:rPr>
                <w:rFonts w:eastAsia="Calibri" w:cs="Calibri"/>
                <w:lang w:val="el-GR" w:eastAsia="el-GR" w:bidi="el-GR"/>
              </w:rPr>
            </w:pPr>
            <w:r w:rsidRPr="006048C1"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2659" w:type="dxa"/>
          </w:tcPr>
          <w:p w14:paraId="7E2723B6" w14:textId="77777777" w:rsidR="00914C93" w:rsidRPr="006048C1" w:rsidRDefault="00914C93" w:rsidP="00914C93">
            <w:pPr>
              <w:spacing w:before="54"/>
              <w:ind w:left="56"/>
              <w:rPr>
                <w:rFonts w:eastAsia="Calibri" w:cs="Calibri"/>
                <w:lang w:eastAsia="el-GR" w:bidi="el-GR"/>
              </w:rPr>
            </w:pPr>
            <w:r w:rsidRPr="006048C1">
              <w:rPr>
                <w:rFonts w:eastAsia="Calibri" w:cs="Calibri"/>
                <w:lang w:eastAsia="el-GR" w:bidi="el-GR"/>
              </w:rPr>
              <w:t>Γ. Κατερέλος</w:t>
            </w:r>
          </w:p>
        </w:tc>
      </w:tr>
    </w:tbl>
    <w:p w14:paraId="2890D37A" w14:textId="77777777" w:rsidR="00E12300" w:rsidRDefault="00914C93" w:rsidP="00E12300">
      <w:pPr>
        <w:spacing w:after="0"/>
      </w:pPr>
      <w:r w:rsidRPr="00914C93">
        <w:t xml:space="preserve">  </w:t>
      </w:r>
    </w:p>
    <w:p w14:paraId="461EE4C0" w14:textId="77777777" w:rsidR="00E12300" w:rsidRDefault="00E12300" w:rsidP="00E12300">
      <w:pPr>
        <w:spacing w:after="0"/>
        <w:jc w:val="center"/>
      </w:pPr>
    </w:p>
    <w:p w14:paraId="57BD25D8" w14:textId="570DC3D7" w:rsidR="00E12300" w:rsidRDefault="00E12300" w:rsidP="00E12300">
      <w:pPr>
        <w:spacing w:after="0"/>
        <w:jc w:val="center"/>
        <w:rPr>
          <w:b/>
        </w:rPr>
      </w:pPr>
      <w:r>
        <w:rPr>
          <w:b/>
        </w:rPr>
        <w:lastRenderedPageBreak/>
        <w:t>ΣΥΝΟΛΟ ΜΟΝΑΔΩΝ ΑΠΟ ΤΑ ΥΠΟΧΡΕΩΤΙΚΆ ΜΑΘΗΜΑΤΑ 22</w:t>
      </w:r>
    </w:p>
    <w:p w14:paraId="243FE37C" w14:textId="77777777" w:rsidR="00914C93" w:rsidRDefault="00914C93" w:rsidP="00914C93">
      <w:pPr>
        <w:spacing w:after="0"/>
      </w:pPr>
    </w:p>
    <w:p w14:paraId="194A19B5" w14:textId="77777777" w:rsidR="00F368A3" w:rsidRDefault="00F368A3" w:rsidP="00F368A3">
      <w:pPr>
        <w:spacing w:before="11" w:after="0"/>
        <w:rPr>
          <w:bCs/>
        </w:rPr>
      </w:pPr>
      <w:r>
        <w:rPr>
          <w:bCs/>
        </w:rPr>
        <w:t xml:space="preserve">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επιλέξουν τουλάχιστον </w:t>
      </w:r>
      <w:r w:rsidRPr="00044C21">
        <w:rPr>
          <w:b/>
        </w:rPr>
        <w:t xml:space="preserve">8 </w:t>
      </w:r>
      <w:r w:rsidRPr="00044C21">
        <w:rPr>
          <w:b/>
          <w:lang w:val="en-US"/>
        </w:rPr>
        <w:t>ECTS</w:t>
      </w:r>
      <w:r w:rsidRPr="00044C21">
        <w:rPr>
          <w:bCs/>
        </w:rPr>
        <w:t xml:space="preserve"> </w:t>
      </w:r>
      <w:r>
        <w:rPr>
          <w:bCs/>
        </w:rPr>
        <w:t>από τα παρακάτω μαθήματα επιλογής</w:t>
      </w:r>
    </w:p>
    <w:p w14:paraId="4AC8E7DB" w14:textId="75B9A0D7" w:rsidR="00F368A3" w:rsidRDefault="00F368A3" w:rsidP="00F368A3">
      <w:pPr>
        <w:spacing w:before="11" w:after="0"/>
        <w:rPr>
          <w:b/>
        </w:rPr>
      </w:pPr>
      <w:r w:rsidRPr="004E432F">
        <w:rPr>
          <w:b/>
        </w:rPr>
        <w:t>ΠΡΟΣΟΧΗ:</w:t>
      </w:r>
      <w:r>
        <w:rPr>
          <w:bCs/>
        </w:rPr>
        <w:t xml:space="preserve"> Κατά τη διάρκεια των σπουδών  και για τη λήψη πτυχίου οι φοιτητές-τριες </w:t>
      </w:r>
      <w:r w:rsidRPr="00E912DB">
        <w:rPr>
          <w:b/>
        </w:rPr>
        <w:t>ΟΦΕΙΛΟΥΝ</w:t>
      </w:r>
      <w:r>
        <w:rPr>
          <w:bCs/>
        </w:rPr>
        <w:t xml:space="preserve"> να </w:t>
      </w:r>
      <w:r w:rsidRPr="004E432F">
        <w:rPr>
          <w:bCs/>
        </w:rPr>
        <w:t>πάρουν</w:t>
      </w:r>
      <w:r>
        <w:rPr>
          <w:bCs/>
        </w:rPr>
        <w:t>:</w:t>
      </w:r>
      <w:r w:rsidRPr="004E432F">
        <w:rPr>
          <w:bCs/>
        </w:rPr>
        <w:t xml:space="preserve"> από την </w:t>
      </w:r>
      <w:r>
        <w:rPr>
          <w:b/>
        </w:rPr>
        <w:t>Θεματική</w:t>
      </w:r>
      <w:r w:rsidRPr="004E432F">
        <w:rPr>
          <w:b/>
        </w:rPr>
        <w:t xml:space="preserve"> ΓΝ</w:t>
      </w:r>
      <w:r w:rsidRPr="004E432F">
        <w:rPr>
          <w:bCs/>
        </w:rPr>
        <w:t xml:space="preserve"> 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</w:t>
      </w:r>
      <w:r w:rsidRPr="004E432F">
        <w:rPr>
          <w:bCs/>
        </w:rPr>
        <w:t xml:space="preserve">από την </w:t>
      </w:r>
      <w:r>
        <w:rPr>
          <w:b/>
        </w:rPr>
        <w:t>Θεματική</w:t>
      </w:r>
      <w:r w:rsidRPr="00F05C1D">
        <w:rPr>
          <w:b/>
        </w:rPr>
        <w:t xml:space="preserve"> ΚΛ</w:t>
      </w:r>
      <w:r w:rsidRPr="004E432F">
        <w:rPr>
          <w:bCs/>
        </w:rPr>
        <w:t xml:space="preserve"> Τουλάχιστον </w:t>
      </w:r>
      <w:r w:rsidRPr="00F05C1D">
        <w:rPr>
          <w:b/>
        </w:rPr>
        <w:t xml:space="preserve">4 </w:t>
      </w:r>
      <w:r w:rsidRPr="004E432F">
        <w:rPr>
          <w:bCs/>
        </w:rPr>
        <w:t>(Τέσσερα) μαθήματα στη διάρκεια των σπουδών</w:t>
      </w:r>
      <w:r w:rsidR="00214D0B">
        <w:rPr>
          <w:bCs/>
        </w:rPr>
        <w:t>, από</w:t>
      </w:r>
      <w:r>
        <w:rPr>
          <w:bCs/>
        </w:rPr>
        <w:t xml:space="preserve"> την </w:t>
      </w:r>
      <w:r w:rsidRPr="00F05C1D">
        <w:rPr>
          <w:b/>
        </w:rPr>
        <w:t>Θεματική ΚΨ</w:t>
      </w:r>
      <w:r>
        <w:rPr>
          <w:bCs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,</w:t>
      </w:r>
      <w:r>
        <w:rPr>
          <w:bCs/>
        </w:rPr>
        <w:t xml:space="preserve"> από την </w:t>
      </w:r>
      <w:r w:rsidRPr="00F05C1D">
        <w:rPr>
          <w:b/>
        </w:rPr>
        <w:t>θεματική ΣΥΝΨ</w:t>
      </w:r>
      <w:r>
        <w:rPr>
          <w:b/>
        </w:rPr>
        <w:t xml:space="preserve"> </w:t>
      </w:r>
      <w:r w:rsidRPr="004E432F">
        <w:rPr>
          <w:bCs/>
        </w:rPr>
        <w:t xml:space="preserve">τουλάχιστον </w:t>
      </w:r>
      <w:r w:rsidRPr="004E432F">
        <w:rPr>
          <w:b/>
        </w:rPr>
        <w:t>4</w:t>
      </w:r>
      <w:r w:rsidRPr="004E432F">
        <w:rPr>
          <w:bCs/>
        </w:rPr>
        <w:t xml:space="preserve"> (Τέσσερα) μαθήματα</w:t>
      </w:r>
      <w:r w:rsidR="00214D0B">
        <w:rPr>
          <w:bCs/>
        </w:rPr>
        <w:t>.</w:t>
      </w:r>
    </w:p>
    <w:p w14:paraId="187391C1" w14:textId="77777777" w:rsidR="00F368A3" w:rsidRDefault="00F368A3" w:rsidP="00F368A3">
      <w:pPr>
        <w:spacing w:before="11" w:after="0"/>
        <w:rPr>
          <w:b/>
        </w:rPr>
      </w:pPr>
    </w:p>
    <w:tbl>
      <w:tblPr>
        <w:tblStyle w:val="TableNormal2"/>
        <w:tblW w:w="10390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51"/>
        <w:gridCol w:w="5678"/>
        <w:gridCol w:w="569"/>
        <w:gridCol w:w="567"/>
        <w:gridCol w:w="567"/>
        <w:gridCol w:w="2258"/>
      </w:tblGrid>
      <w:tr w:rsidR="00F368A3" w:rsidRPr="00E22F55" w14:paraId="62091C9D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24AB60BF" w14:textId="77777777" w:rsidR="00F368A3" w:rsidRPr="00FA3ED0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</w:t>
            </w:r>
          </w:p>
        </w:tc>
        <w:tc>
          <w:tcPr>
            <w:tcW w:w="5678" w:type="dxa"/>
            <w:shd w:val="clear" w:color="auto" w:fill="auto"/>
          </w:tcPr>
          <w:p w14:paraId="5DAB4BBD" w14:textId="77777777" w:rsidR="00F368A3" w:rsidRPr="00FA3ED0" w:rsidRDefault="00F368A3" w:rsidP="004A54AA">
            <w:pPr>
              <w:spacing w:before="54"/>
              <w:ind w:left="54"/>
              <w:rPr>
                <w:rFonts w:eastAsia="Calibri" w:cs="Times New Roman"/>
                <w:b/>
                <w:bCs/>
                <w:lang w:val="el-GR"/>
              </w:rPr>
            </w:pPr>
            <w:r w:rsidRPr="00FA3ED0">
              <w:rPr>
                <w:rFonts w:eastAsia="Calibri" w:cs="Times New Roman"/>
                <w:b/>
                <w:bCs/>
                <w:lang w:val="el-GR"/>
              </w:rPr>
              <w:t>ΕΠΙΛΟΓΗΣ</w:t>
            </w:r>
          </w:p>
        </w:tc>
        <w:tc>
          <w:tcPr>
            <w:tcW w:w="569" w:type="dxa"/>
            <w:shd w:val="clear" w:color="auto" w:fill="auto"/>
          </w:tcPr>
          <w:p w14:paraId="0F856F06" w14:textId="77777777" w:rsidR="00F368A3" w:rsidRPr="00FA3ED0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val="el-GR" w:eastAsia="el-GR" w:bidi="el-GR"/>
              </w:rPr>
              <w:t>ΩΡΕΣ</w:t>
            </w:r>
          </w:p>
        </w:tc>
        <w:tc>
          <w:tcPr>
            <w:tcW w:w="567" w:type="dxa"/>
          </w:tcPr>
          <w:p w14:paraId="0D00F919" w14:textId="77777777" w:rsidR="00F368A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7" w:type="dxa"/>
            <w:shd w:val="clear" w:color="auto" w:fill="auto"/>
          </w:tcPr>
          <w:p w14:paraId="7960E53B" w14:textId="77777777" w:rsidR="00F368A3" w:rsidRPr="00FA3ED0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FA3ED0">
              <w:rPr>
                <w:rFonts w:eastAsia="Calibri" w:cs="Calibri"/>
                <w:b/>
                <w:bCs/>
                <w:lang w:eastAsia="el-GR" w:bidi="el-GR"/>
              </w:rPr>
              <w:t>ECTS</w:t>
            </w:r>
          </w:p>
        </w:tc>
        <w:tc>
          <w:tcPr>
            <w:tcW w:w="2258" w:type="dxa"/>
            <w:shd w:val="clear" w:color="auto" w:fill="auto"/>
          </w:tcPr>
          <w:p w14:paraId="15470EA2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E22F55" w14:paraId="64C337AF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29BA2FB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8</w:t>
            </w:r>
          </w:p>
        </w:tc>
        <w:tc>
          <w:tcPr>
            <w:tcW w:w="5678" w:type="dxa"/>
            <w:shd w:val="clear" w:color="auto" w:fill="auto"/>
          </w:tcPr>
          <w:p w14:paraId="77C838E5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Θεωρίες Μάθησης </w:t>
            </w:r>
          </w:p>
        </w:tc>
        <w:tc>
          <w:tcPr>
            <w:tcW w:w="569" w:type="dxa"/>
            <w:shd w:val="clear" w:color="auto" w:fill="auto"/>
          </w:tcPr>
          <w:p w14:paraId="573B8E7E" w14:textId="77777777" w:rsidR="00F368A3" w:rsidRPr="006A5FE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2D667CB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16589F6E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0E8F9C7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F368A3" w:rsidRPr="00E22F55" w14:paraId="5425512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0E230D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073</w:t>
            </w:r>
          </w:p>
        </w:tc>
        <w:tc>
          <w:tcPr>
            <w:tcW w:w="5678" w:type="dxa"/>
            <w:shd w:val="clear" w:color="auto" w:fill="auto"/>
          </w:tcPr>
          <w:p w14:paraId="58324087" w14:textId="1EBE5869" w:rsidR="00F368A3" w:rsidRPr="000B0874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8D11D5">
              <w:rPr>
                <w:rFonts w:eastAsia="Calibri" w:cs="Calibri"/>
                <w:lang w:val="el-GR" w:eastAsia="el-GR" w:bidi="el-GR"/>
              </w:rPr>
              <w:t>Γνωστική Ανάπτυξη</w:t>
            </w:r>
          </w:p>
        </w:tc>
        <w:tc>
          <w:tcPr>
            <w:tcW w:w="569" w:type="dxa"/>
            <w:shd w:val="clear" w:color="auto" w:fill="auto"/>
          </w:tcPr>
          <w:p w14:paraId="1AE25D6D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926E50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642D33DA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52B2B35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F368A3" w:rsidRPr="00E22F55" w14:paraId="69E82DC3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A6B775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6</w:t>
            </w:r>
          </w:p>
        </w:tc>
        <w:tc>
          <w:tcPr>
            <w:tcW w:w="5678" w:type="dxa"/>
            <w:shd w:val="clear" w:color="auto" w:fill="auto"/>
          </w:tcPr>
          <w:p w14:paraId="34D8D421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νάπτυξη Μαθηματικής Σκέψης</w:t>
            </w:r>
          </w:p>
        </w:tc>
        <w:tc>
          <w:tcPr>
            <w:tcW w:w="569" w:type="dxa"/>
            <w:shd w:val="clear" w:color="auto" w:fill="auto"/>
          </w:tcPr>
          <w:p w14:paraId="7D4EBA8B" w14:textId="77777777" w:rsidR="00F368A3" w:rsidRPr="00DF534D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0576E6A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4533C587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E2DB0E5" w14:textId="77777777" w:rsidR="00F368A3" w:rsidRPr="00DF534D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. Σαμαρτζή</w:t>
            </w:r>
          </w:p>
        </w:tc>
      </w:tr>
      <w:tr w:rsidR="00F368A3" w:rsidRPr="00E22F55" w14:paraId="3EB57BF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B30735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FE6B88">
              <w:rPr>
                <w:rFonts w:eastAsia="Calibri" w:cs="Calibri"/>
                <w:b/>
                <w:lang w:val="el-GR" w:eastAsia="el-GR" w:bidi="el-GR"/>
              </w:rPr>
              <w:t xml:space="preserve"> 6374</w:t>
            </w:r>
          </w:p>
        </w:tc>
        <w:tc>
          <w:tcPr>
            <w:tcW w:w="5678" w:type="dxa"/>
            <w:shd w:val="clear" w:color="auto" w:fill="auto"/>
          </w:tcPr>
          <w:p w14:paraId="5CC4F6B1" w14:textId="77777777" w:rsidR="00F368A3" w:rsidRPr="00FA3ED0" w:rsidRDefault="00F368A3" w:rsidP="004A54AA">
            <w:pPr>
              <w:rPr>
                <w:lang w:val="el-GR" w:eastAsia="ar-SA"/>
              </w:rPr>
            </w:pPr>
            <w:r w:rsidRPr="00FE6B88">
              <w:rPr>
                <w:rFonts w:eastAsia="Calibri" w:cs="Calibri"/>
                <w:lang w:val="el-GR" w:eastAsia="el-GR" w:bidi="el-GR"/>
              </w:rPr>
              <w:t>Μάθηση και Ανάπτυξη: Κίνητρα κα ανασταλτικοί παράγοντες</w:t>
            </w:r>
          </w:p>
        </w:tc>
        <w:tc>
          <w:tcPr>
            <w:tcW w:w="569" w:type="dxa"/>
            <w:shd w:val="clear" w:color="auto" w:fill="auto"/>
          </w:tcPr>
          <w:p w14:paraId="0B38BF58" w14:textId="77777777" w:rsidR="00F368A3" w:rsidRPr="007D795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B113AAF" w14:textId="77777777" w:rsidR="00F368A3" w:rsidRPr="007D795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7F050963" w14:textId="77777777" w:rsidR="00F368A3" w:rsidRPr="00E22F55" w:rsidRDefault="00F368A3" w:rsidP="004A54AA">
            <w:pPr>
              <w:spacing w:before="54"/>
              <w:jc w:val="center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F46158B" w14:textId="77777777" w:rsidR="00F368A3" w:rsidRPr="00E22F55" w:rsidRDefault="00F368A3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FE6B88">
              <w:rPr>
                <w:rFonts w:eastAsia="Calibri" w:cs="Calibri"/>
                <w:lang w:eastAsia="el-GR" w:bidi="el-GR"/>
              </w:rPr>
              <w:t>Α. Ευθυμιόπουλος</w:t>
            </w:r>
          </w:p>
        </w:tc>
      </w:tr>
      <w:tr w:rsidR="00F368A3" w:rsidRPr="00E22F55" w14:paraId="1CB7BCD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10EED66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051</w:t>
            </w:r>
          </w:p>
        </w:tc>
        <w:tc>
          <w:tcPr>
            <w:tcW w:w="5678" w:type="dxa"/>
            <w:shd w:val="clear" w:color="auto" w:fill="auto"/>
          </w:tcPr>
          <w:p w14:paraId="74B639A5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Εγκληματολογική Ψυχολογία: Σύγχρονα θέματα Ψυχοϊατροδικαστικής</w:t>
            </w:r>
          </w:p>
        </w:tc>
        <w:tc>
          <w:tcPr>
            <w:tcW w:w="569" w:type="dxa"/>
            <w:shd w:val="clear" w:color="auto" w:fill="auto"/>
          </w:tcPr>
          <w:p w14:paraId="0DCE55BF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BC3BF4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354E8FE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B7B1A95" w14:textId="77777777" w:rsidR="00F368A3" w:rsidRPr="005623FF" w:rsidRDefault="00F368A3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, Αθ.Δουζένης,Καθ. ΕΚΠΑ &amp; συνεργάτες Β΄ Ψυχ/κής</w:t>
            </w:r>
          </w:p>
        </w:tc>
      </w:tr>
      <w:tr w:rsidR="00F368A3" w:rsidRPr="00E22F55" w14:paraId="3C0E0F14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FD36CF9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t>6122</w:t>
            </w:r>
          </w:p>
        </w:tc>
        <w:tc>
          <w:tcPr>
            <w:tcW w:w="5678" w:type="dxa"/>
            <w:shd w:val="clear" w:color="auto" w:fill="auto"/>
          </w:tcPr>
          <w:p w14:paraId="7D087E7F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Ψυχοπαθολογία του παιδιού &amp; του εφήβου</w:t>
            </w:r>
          </w:p>
        </w:tc>
        <w:tc>
          <w:tcPr>
            <w:tcW w:w="569" w:type="dxa"/>
            <w:shd w:val="clear" w:color="auto" w:fill="auto"/>
          </w:tcPr>
          <w:p w14:paraId="49E9B982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67E954F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6132AC72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0E8CD1" w14:textId="77777777" w:rsidR="00F368A3" w:rsidRPr="005623FF" w:rsidRDefault="00F368A3" w:rsidP="004A54AA">
            <w:pPr>
              <w:spacing w:before="54" w:line="242" w:lineRule="auto"/>
              <w:ind w:left="33" w:right="31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Με ανάθεση ΓΣ</w:t>
            </w:r>
          </w:p>
          <w:p w14:paraId="793D3458" w14:textId="77777777" w:rsidR="00F368A3" w:rsidRPr="005623FF" w:rsidRDefault="00F368A3" w:rsidP="004A54AA">
            <w:pPr>
              <w:spacing w:before="54"/>
              <w:ind w:left="55" w:right="88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Γ. Κολαΐτης, Καθ. Ιατρικής ΕΚΠΑ</w:t>
            </w:r>
          </w:p>
        </w:tc>
      </w:tr>
      <w:tr w:rsidR="00F368A3" w:rsidRPr="00E22F55" w14:paraId="40C068B9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653688" w14:textId="77777777" w:rsidR="00F368A3" w:rsidRPr="00E912DB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bCs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92</w:t>
            </w:r>
          </w:p>
        </w:tc>
        <w:tc>
          <w:tcPr>
            <w:tcW w:w="5678" w:type="dxa"/>
            <w:shd w:val="clear" w:color="auto" w:fill="auto"/>
          </w:tcPr>
          <w:p w14:paraId="7FE99EB9" w14:textId="77777777" w:rsidR="00F368A3" w:rsidRPr="004E432F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ισαγωγή στη Θετική Ψυχολογία</w:t>
            </w:r>
          </w:p>
        </w:tc>
        <w:tc>
          <w:tcPr>
            <w:tcW w:w="569" w:type="dxa"/>
            <w:shd w:val="clear" w:color="auto" w:fill="auto"/>
          </w:tcPr>
          <w:p w14:paraId="407B1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E03ACBC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7E067BC3" w14:textId="77777777" w:rsidR="00F368A3" w:rsidRPr="00E22F5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59C6F561" w14:textId="4E0FE6D6" w:rsidR="00F368A3" w:rsidRPr="00E22F55" w:rsidRDefault="00751A88" w:rsidP="004A54AA">
            <w:pPr>
              <w:spacing w:before="54"/>
              <w:ind w:left="53" w:right="420"/>
              <w:rPr>
                <w:rFonts w:eastAsia="Calibri" w:cs="Calibri"/>
                <w:lang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</w:p>
        </w:tc>
      </w:tr>
      <w:tr w:rsidR="00F368A3" w:rsidRPr="00E22F55" w14:paraId="7B04D06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07E5CEC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0</w:t>
            </w:r>
          </w:p>
        </w:tc>
        <w:tc>
          <w:tcPr>
            <w:tcW w:w="5678" w:type="dxa"/>
            <w:shd w:val="clear" w:color="auto" w:fill="auto"/>
          </w:tcPr>
          <w:p w14:paraId="7ABF89CB" w14:textId="77777777" w:rsidR="00F368A3" w:rsidRPr="00DF534D" w:rsidRDefault="00F368A3" w:rsidP="004A54AA">
            <w:pPr>
              <w:spacing w:before="54"/>
              <w:ind w:left="54"/>
              <w:rPr>
                <w:rFonts w:eastAsia="Calibri" w:cs="Times New Roman"/>
                <w:lang w:val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Εφαρμογές της Θετικής Ψυχολογίας</w:t>
            </w:r>
          </w:p>
        </w:tc>
        <w:tc>
          <w:tcPr>
            <w:tcW w:w="569" w:type="dxa"/>
            <w:shd w:val="clear" w:color="auto" w:fill="auto"/>
          </w:tcPr>
          <w:p w14:paraId="21163C91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D1E380D" w14:textId="77777777" w:rsidR="00F368A3" w:rsidRPr="004E432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3B593F76" w14:textId="77777777" w:rsidR="00F368A3" w:rsidRPr="00DF534D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9E46BB4" w14:textId="6B5DFE9D" w:rsidR="00F368A3" w:rsidRPr="00DF534D" w:rsidRDefault="00751A88" w:rsidP="004A54AA">
            <w:pPr>
              <w:spacing w:before="54"/>
              <w:ind w:left="53" w:right="420"/>
              <w:rPr>
                <w:rFonts w:eastAsia="Calibri" w:cs="Calibri"/>
                <w:lang w:val="el-GR" w:eastAsia="el-GR" w:bidi="el-GR"/>
              </w:rPr>
            </w:pPr>
            <w:r w:rsidRPr="00751A88">
              <w:rPr>
                <w:rFonts w:eastAsia="Calibri" w:cs="Calibri"/>
                <w:lang w:eastAsia="el-GR" w:bidi="el-GR"/>
              </w:rPr>
              <w:t>Π. Κορδούτης</w:t>
            </w:r>
            <w:r w:rsidR="00F368A3" w:rsidRPr="00914C93">
              <w:rPr>
                <w:rFonts w:eastAsia="Calibri" w:cs="Calibri"/>
                <w:lang w:eastAsia="el-GR" w:bidi="el-GR"/>
              </w:rPr>
              <w:t xml:space="preserve"> -Δ.Θεοδοσάκης</w:t>
            </w:r>
          </w:p>
        </w:tc>
      </w:tr>
      <w:tr w:rsidR="00F368A3" w:rsidRPr="00E22F55" w14:paraId="11E26C15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AC59B8E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7</w:t>
            </w:r>
          </w:p>
        </w:tc>
        <w:tc>
          <w:tcPr>
            <w:tcW w:w="5678" w:type="dxa"/>
            <w:shd w:val="clear" w:color="auto" w:fill="auto"/>
          </w:tcPr>
          <w:p w14:paraId="09ED84BC" w14:textId="77777777" w:rsidR="00F368A3" w:rsidRPr="008D11D5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ινική Ψυχολογία και Ψυχολογία της Υγείας στη Πράξη</w:t>
            </w:r>
          </w:p>
        </w:tc>
        <w:tc>
          <w:tcPr>
            <w:tcW w:w="569" w:type="dxa"/>
            <w:shd w:val="clear" w:color="auto" w:fill="auto"/>
          </w:tcPr>
          <w:p w14:paraId="7809D45E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C25239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27D2509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6B4FD5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Φ. Αναγνωστόπουλος</w:t>
            </w:r>
          </w:p>
        </w:tc>
      </w:tr>
      <w:tr w:rsidR="00F368A3" w:rsidRPr="00E22F55" w14:paraId="7C64E3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65922F8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8</w:t>
            </w:r>
          </w:p>
        </w:tc>
        <w:tc>
          <w:tcPr>
            <w:tcW w:w="5678" w:type="dxa"/>
            <w:shd w:val="clear" w:color="auto" w:fill="auto"/>
          </w:tcPr>
          <w:p w14:paraId="149F468F" w14:textId="77777777" w:rsidR="00F368A3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Εργαστήρια στην Ανάλυση Συμπεριφοράς</w:t>
            </w:r>
          </w:p>
          <w:p w14:paraId="09CEB2A5" w14:textId="6A4FA844" w:rsidR="00F368A3" w:rsidRPr="008D11D5" w:rsidRDefault="006048C1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b/>
                <w:i/>
                <w:lang w:val="el-GR" w:eastAsia="el-GR" w:bidi="el-GR"/>
              </w:rPr>
              <w:t>Η παρακολούθηση είναι υποχρεωτική με ανώτατο όριο απουσιών 2</w:t>
            </w:r>
          </w:p>
        </w:tc>
        <w:tc>
          <w:tcPr>
            <w:tcW w:w="569" w:type="dxa"/>
            <w:shd w:val="clear" w:color="auto" w:fill="auto"/>
          </w:tcPr>
          <w:p w14:paraId="59A80A01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E94ACB2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48B1E475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B963464" w14:textId="77777777" w:rsidR="00F368A3" w:rsidRPr="008D11D5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Ρ. Μέλλον</w:t>
            </w:r>
          </w:p>
        </w:tc>
      </w:tr>
      <w:tr w:rsidR="00F368A3" w:rsidRPr="00E22F55" w14:paraId="158E9711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5656ECF" w14:textId="77777777" w:rsidR="00F368A3" w:rsidRPr="008D11D5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58</w:t>
            </w:r>
          </w:p>
        </w:tc>
        <w:tc>
          <w:tcPr>
            <w:tcW w:w="5678" w:type="dxa"/>
            <w:shd w:val="clear" w:color="auto" w:fill="auto"/>
          </w:tcPr>
          <w:p w14:paraId="230882CC" w14:textId="1667D38A" w:rsidR="00F368A3" w:rsidRPr="008D11D5" w:rsidRDefault="00F368A3" w:rsidP="000B0874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Η Ανάλυση Συμπεριφοράς ΙΙ</w:t>
            </w:r>
          </w:p>
        </w:tc>
        <w:tc>
          <w:tcPr>
            <w:tcW w:w="569" w:type="dxa"/>
            <w:shd w:val="clear" w:color="auto" w:fill="auto"/>
          </w:tcPr>
          <w:p w14:paraId="188EA31B" w14:textId="77777777" w:rsidR="00F368A3" w:rsidRPr="008D11D5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313F1DD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Λ</w:t>
            </w:r>
          </w:p>
        </w:tc>
        <w:tc>
          <w:tcPr>
            <w:tcW w:w="567" w:type="dxa"/>
            <w:shd w:val="clear" w:color="auto" w:fill="auto"/>
          </w:tcPr>
          <w:p w14:paraId="1F3287D3" w14:textId="77777777" w:rsidR="00F368A3" w:rsidRPr="008D11D5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09169A3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Ρ. Μέλλον</w:t>
            </w:r>
          </w:p>
        </w:tc>
      </w:tr>
      <w:tr w:rsidR="00F368A3" w:rsidRPr="00E22F55" w14:paraId="64E8186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2C16B6A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68</w:t>
            </w:r>
          </w:p>
        </w:tc>
        <w:tc>
          <w:tcPr>
            <w:tcW w:w="5678" w:type="dxa"/>
            <w:shd w:val="clear" w:color="auto" w:fill="auto"/>
          </w:tcPr>
          <w:p w14:paraId="51426519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Ιδεολογία και Κοινωνική Ψυχολογία</w:t>
            </w:r>
          </w:p>
        </w:tc>
        <w:tc>
          <w:tcPr>
            <w:tcW w:w="569" w:type="dxa"/>
            <w:shd w:val="clear" w:color="auto" w:fill="auto"/>
          </w:tcPr>
          <w:p w14:paraId="7B2D54A3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514D8EB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BD271D5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365D6A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Γ. Προδρομίτης</w:t>
            </w:r>
          </w:p>
        </w:tc>
      </w:tr>
      <w:tr w:rsidR="00F368A3" w:rsidRPr="00E22F55" w14:paraId="3856A5B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74E81A74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21</w:t>
            </w:r>
          </w:p>
        </w:tc>
        <w:tc>
          <w:tcPr>
            <w:tcW w:w="5678" w:type="dxa"/>
            <w:shd w:val="clear" w:color="auto" w:fill="auto"/>
          </w:tcPr>
          <w:p w14:paraId="074BC968" w14:textId="77777777" w:rsidR="00F368A3" w:rsidRPr="005F25B2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Ψυχολογία των Πολύ-πολιτισμικών Κοινωνιών και της Μετανάστευσης</w:t>
            </w:r>
          </w:p>
        </w:tc>
        <w:tc>
          <w:tcPr>
            <w:tcW w:w="569" w:type="dxa"/>
            <w:shd w:val="clear" w:color="auto" w:fill="auto"/>
          </w:tcPr>
          <w:p w14:paraId="017A589A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DA5B9CD" w14:textId="77777777" w:rsidR="00F368A3" w:rsidRPr="005F25B2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69D5CD9B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4A3D9A56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F368A3" w:rsidRPr="00E22F55" w14:paraId="39EC8DB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43963E8" w14:textId="77777777" w:rsidR="00F368A3" w:rsidRPr="0037678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42</w:t>
            </w:r>
          </w:p>
        </w:tc>
        <w:tc>
          <w:tcPr>
            <w:tcW w:w="5678" w:type="dxa"/>
            <w:shd w:val="clear" w:color="auto" w:fill="auto"/>
          </w:tcPr>
          <w:p w14:paraId="28BA72A8" w14:textId="77777777" w:rsidR="00F368A3" w:rsidRPr="0037678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Ψυχολογία των Διαπροσωπικών Σχέσεων ΙΙ</w:t>
            </w:r>
          </w:p>
        </w:tc>
        <w:tc>
          <w:tcPr>
            <w:tcW w:w="569" w:type="dxa"/>
            <w:shd w:val="clear" w:color="auto" w:fill="auto"/>
          </w:tcPr>
          <w:p w14:paraId="13CD536D" w14:textId="77777777" w:rsidR="00F368A3" w:rsidRPr="0037678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47063F82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55BF3FEF" w14:textId="77777777" w:rsidR="00F368A3" w:rsidRPr="0037678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25048845" w14:textId="77777777" w:rsidR="00F368A3" w:rsidRPr="0037678F" w:rsidRDefault="00F368A3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 xml:space="preserve"> Π. Κορδούτης</w:t>
            </w:r>
          </w:p>
        </w:tc>
      </w:tr>
      <w:tr w:rsidR="00F368A3" w:rsidRPr="00E22F55" w14:paraId="1614A5B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3068139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1</w:t>
            </w:r>
          </w:p>
        </w:tc>
        <w:tc>
          <w:tcPr>
            <w:tcW w:w="5678" w:type="dxa"/>
            <w:shd w:val="clear" w:color="auto" w:fill="auto"/>
          </w:tcPr>
          <w:p w14:paraId="6B984152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Διαστάσεις πολιτικής ψυχολογίας σε καιρούς κρίσης</w:t>
            </w:r>
          </w:p>
          <w:p w14:paraId="4B0EC9EB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569" w:type="dxa"/>
            <w:shd w:val="clear" w:color="auto" w:fill="auto"/>
          </w:tcPr>
          <w:p w14:paraId="1165223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6FDDD298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ΚΨ</w:t>
            </w:r>
          </w:p>
        </w:tc>
        <w:tc>
          <w:tcPr>
            <w:tcW w:w="567" w:type="dxa"/>
            <w:shd w:val="clear" w:color="auto" w:fill="auto"/>
          </w:tcPr>
          <w:p w14:paraId="2BE509C8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CB4FB2D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Ξ. Χρυσοχόου</w:t>
            </w:r>
          </w:p>
        </w:tc>
      </w:tr>
      <w:tr w:rsidR="00F368A3" w:rsidRPr="00E22F55" w14:paraId="63F6FF1C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0DED69B5" w14:textId="77777777" w:rsidR="00F368A3" w:rsidRPr="005623FF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5623FF">
              <w:rPr>
                <w:rFonts w:eastAsia="Calibri" w:cs="Calibri"/>
                <w:b/>
                <w:lang w:eastAsia="el-GR" w:bidi="el-GR"/>
              </w:rPr>
              <w:lastRenderedPageBreak/>
              <w:t>6304</w:t>
            </w:r>
          </w:p>
        </w:tc>
        <w:tc>
          <w:tcPr>
            <w:tcW w:w="5678" w:type="dxa"/>
            <w:shd w:val="clear" w:color="auto" w:fill="auto"/>
          </w:tcPr>
          <w:p w14:paraId="67FD0AE2" w14:textId="77777777" w:rsidR="00F368A3" w:rsidRPr="005623FF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εοντολογία &amp; Βιοηθική στις επιστήμες του ανθρώπου</w:t>
            </w:r>
          </w:p>
        </w:tc>
        <w:tc>
          <w:tcPr>
            <w:tcW w:w="569" w:type="dxa"/>
            <w:shd w:val="clear" w:color="auto" w:fill="auto"/>
          </w:tcPr>
          <w:p w14:paraId="719780E7" w14:textId="77777777" w:rsidR="00F368A3" w:rsidRPr="005623FF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C3900F9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11E72F65" w14:textId="77777777" w:rsidR="00F368A3" w:rsidRPr="005623FF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D11EE7C" w14:textId="77777777" w:rsidR="00F368A3" w:rsidRPr="005623FF" w:rsidRDefault="00F368A3" w:rsidP="004A54AA">
            <w:pPr>
              <w:spacing w:before="54"/>
              <w:ind w:right="451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Φ. Παναγοπούλου Τμήμα Δ.Δ.</w:t>
            </w:r>
          </w:p>
        </w:tc>
      </w:tr>
      <w:tr w:rsidR="00F368A3" w:rsidRPr="00E22F55" w14:paraId="24D90C3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15A5BCF3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14</w:t>
            </w:r>
          </w:p>
        </w:tc>
        <w:tc>
          <w:tcPr>
            <w:tcW w:w="5678" w:type="dxa"/>
            <w:shd w:val="clear" w:color="auto" w:fill="auto"/>
          </w:tcPr>
          <w:p w14:paraId="124E7FB6" w14:textId="77777777" w:rsidR="00F368A3" w:rsidRPr="00DB6828" w:rsidRDefault="00F368A3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914C93">
              <w:rPr>
                <w:rFonts w:eastAsia="Calibri" w:cs="Calibri"/>
                <w:lang w:val="el-GR" w:eastAsia="el-GR" w:bidi="el-GR"/>
              </w:rPr>
              <w:t>Συγγραφή επιστημονικών κειμένων: Κανόνες, δυνατότητες, περιορισμοί</w:t>
            </w:r>
          </w:p>
        </w:tc>
        <w:tc>
          <w:tcPr>
            <w:tcW w:w="569" w:type="dxa"/>
            <w:shd w:val="clear" w:color="auto" w:fill="auto"/>
          </w:tcPr>
          <w:p w14:paraId="68861CE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7C0F445F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0BEDFC7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659BCB74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Χ. Κανάκη - Γ. Λειβανά </w:t>
            </w:r>
          </w:p>
        </w:tc>
      </w:tr>
      <w:tr w:rsidR="00F368A3" w:rsidRPr="00E22F55" w14:paraId="75C5954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5B6631D" w14:textId="77777777" w:rsidR="00F368A3" w:rsidRPr="00914C93" w:rsidRDefault="00F368A3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64</w:t>
            </w:r>
          </w:p>
        </w:tc>
        <w:tc>
          <w:tcPr>
            <w:tcW w:w="5678" w:type="dxa"/>
            <w:shd w:val="clear" w:color="auto" w:fill="auto"/>
          </w:tcPr>
          <w:p w14:paraId="31050DCD" w14:textId="77777777" w:rsidR="00F368A3" w:rsidRPr="00914C93" w:rsidRDefault="00F368A3" w:rsidP="004A54AA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Συμβουλευτική Σταδιοδρομίας</w:t>
            </w:r>
          </w:p>
        </w:tc>
        <w:tc>
          <w:tcPr>
            <w:tcW w:w="569" w:type="dxa"/>
            <w:shd w:val="clear" w:color="auto" w:fill="auto"/>
          </w:tcPr>
          <w:p w14:paraId="29EF4924" w14:textId="77777777" w:rsidR="00F368A3" w:rsidRDefault="00F368A3" w:rsidP="004A54AA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BD5B17C" w14:textId="77777777" w:rsidR="00F368A3" w:rsidRPr="00DB6828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3006BFDC" w14:textId="77777777" w:rsidR="00F368A3" w:rsidRPr="00914C93" w:rsidRDefault="00F368A3" w:rsidP="004A54AA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0DFB1E49" w14:textId="77777777" w:rsidR="00F368A3" w:rsidRDefault="00F368A3" w:rsidP="004A54AA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Δ. Θεοδοσάκης </w:t>
            </w:r>
          </w:p>
        </w:tc>
      </w:tr>
      <w:tr w:rsidR="00906FA3" w:rsidRPr="00E22F55" w14:paraId="2DC35E00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DCC2388" w14:textId="7698BF1D" w:rsidR="00906FA3" w:rsidRPr="008D6040" w:rsidRDefault="008D6040" w:rsidP="004A54AA">
            <w:pPr>
              <w:spacing w:before="54"/>
              <w:ind w:right="89"/>
              <w:jc w:val="center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233</w:t>
            </w:r>
          </w:p>
        </w:tc>
        <w:tc>
          <w:tcPr>
            <w:tcW w:w="5678" w:type="dxa"/>
            <w:shd w:val="clear" w:color="auto" w:fill="auto"/>
          </w:tcPr>
          <w:p w14:paraId="5B7BDF49" w14:textId="317836EC" w:rsidR="00906FA3" w:rsidRPr="008D6040" w:rsidRDefault="008D6040" w:rsidP="004A54AA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γχρονα Θέματα αναπτυξιακής Ψυχολογίας</w:t>
            </w:r>
          </w:p>
        </w:tc>
        <w:tc>
          <w:tcPr>
            <w:tcW w:w="569" w:type="dxa"/>
            <w:shd w:val="clear" w:color="auto" w:fill="auto"/>
          </w:tcPr>
          <w:p w14:paraId="3A31ED47" w14:textId="6BDFCBAE" w:rsidR="00906FA3" w:rsidRPr="008D6040" w:rsidRDefault="008D6040" w:rsidP="004A54AA">
            <w:pPr>
              <w:spacing w:before="54"/>
              <w:ind w:left="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28689D01" w14:textId="249F2AE0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505BEB88" w14:textId="093CA473" w:rsidR="00906FA3" w:rsidRPr="008D6040" w:rsidRDefault="008D6040" w:rsidP="004A54AA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6794C6" w14:textId="71B733C8" w:rsidR="00906FA3" w:rsidRPr="008D6040" w:rsidRDefault="008D6040" w:rsidP="004A54AA">
            <w:pPr>
              <w:spacing w:before="54"/>
              <w:ind w:left="54" w:right="451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. Καζή</w:t>
            </w:r>
          </w:p>
        </w:tc>
      </w:tr>
      <w:tr w:rsidR="00915BC5" w:rsidRPr="00E22F55" w14:paraId="5DDF729E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37FDD9C8" w14:textId="615A2872" w:rsidR="00915BC5" w:rsidRPr="00FB328C" w:rsidRDefault="009316AE" w:rsidP="00915BC5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4</w:t>
            </w:r>
          </w:p>
        </w:tc>
        <w:tc>
          <w:tcPr>
            <w:tcW w:w="5678" w:type="dxa"/>
            <w:shd w:val="clear" w:color="auto" w:fill="auto"/>
          </w:tcPr>
          <w:p w14:paraId="20989EA8" w14:textId="17446F35" w:rsidR="00915BC5" w:rsidRPr="005623FF" w:rsidRDefault="00915BC5" w:rsidP="00915BC5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Εγκέφαλος και Μάθηση</w:t>
            </w:r>
          </w:p>
        </w:tc>
        <w:tc>
          <w:tcPr>
            <w:tcW w:w="569" w:type="dxa"/>
            <w:shd w:val="clear" w:color="auto" w:fill="auto"/>
          </w:tcPr>
          <w:p w14:paraId="1A0B5412" w14:textId="21746727" w:rsidR="00915BC5" w:rsidRPr="005623FF" w:rsidRDefault="00915BC5" w:rsidP="00915BC5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3FA5037E" w14:textId="44186E62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ΓΝ</w:t>
            </w:r>
          </w:p>
        </w:tc>
        <w:tc>
          <w:tcPr>
            <w:tcW w:w="567" w:type="dxa"/>
            <w:shd w:val="clear" w:color="auto" w:fill="auto"/>
          </w:tcPr>
          <w:p w14:paraId="3883C128" w14:textId="1BA271B1" w:rsidR="00915BC5" w:rsidRPr="005623FF" w:rsidRDefault="00915BC5" w:rsidP="00915BC5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3195E0D7" w14:textId="3D41EAA6" w:rsidR="00915BC5" w:rsidRPr="005623FF" w:rsidRDefault="00915BC5" w:rsidP="00915BC5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Α. Τουλουμάκου</w:t>
            </w:r>
          </w:p>
        </w:tc>
      </w:tr>
      <w:tr w:rsidR="00875562" w:rsidRPr="00E22F55" w14:paraId="2E58AA67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6AD4B899" w14:textId="748F8216" w:rsidR="00875562" w:rsidRPr="00FB328C" w:rsidRDefault="009316AE" w:rsidP="00875562">
            <w:pPr>
              <w:spacing w:before="54"/>
              <w:ind w:right="89"/>
              <w:jc w:val="center"/>
              <w:rPr>
                <w:rFonts w:eastAsia="Calibri" w:cs="Calibri"/>
                <w:b/>
                <w:highlight w:val="magenta"/>
                <w:lang w:eastAsia="el-GR" w:bidi="el-GR"/>
              </w:rPr>
            </w:pPr>
            <w:r w:rsidRPr="009316AE">
              <w:rPr>
                <w:rFonts w:eastAsia="Calibri" w:cs="Calibri"/>
                <w:b/>
                <w:lang w:val="el-GR" w:eastAsia="el-GR" w:bidi="el-GR"/>
              </w:rPr>
              <w:t>6385</w:t>
            </w:r>
          </w:p>
        </w:tc>
        <w:tc>
          <w:tcPr>
            <w:tcW w:w="5678" w:type="dxa"/>
            <w:shd w:val="clear" w:color="auto" w:fill="auto"/>
          </w:tcPr>
          <w:p w14:paraId="7DBAA4E3" w14:textId="3261079C" w:rsidR="00875562" w:rsidRPr="005623FF" w:rsidRDefault="00875562" w:rsidP="00875562">
            <w:pPr>
              <w:spacing w:before="54"/>
              <w:ind w:left="54"/>
              <w:rPr>
                <w:rFonts w:eastAsia="Calibri" w:cs="Calibri"/>
                <w:lang w:val="el-GR"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Δημιουργικές, Συμμετοχικές και Πολυτροπικές Μέθοδοι Έρευνας και Παρέμβασης με Ομάδες και Κοινότητες</w:t>
            </w:r>
          </w:p>
        </w:tc>
        <w:tc>
          <w:tcPr>
            <w:tcW w:w="569" w:type="dxa"/>
            <w:shd w:val="clear" w:color="auto" w:fill="auto"/>
          </w:tcPr>
          <w:p w14:paraId="7C549A76" w14:textId="4F6DC429" w:rsidR="00875562" w:rsidRPr="005623FF" w:rsidRDefault="00875562" w:rsidP="00875562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54B6A6C3" w14:textId="410B4697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7E287774" w14:textId="689FE5B2" w:rsidR="00875562" w:rsidRPr="005623FF" w:rsidRDefault="00875562" w:rsidP="00875562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717B9D91" w14:textId="593BCB82" w:rsidR="00875562" w:rsidRPr="005623FF" w:rsidRDefault="00875562" w:rsidP="00875562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 w:rsidRPr="005623FF">
              <w:rPr>
                <w:rFonts w:eastAsia="Calibri" w:cs="Calibri"/>
                <w:lang w:val="el-GR" w:eastAsia="el-GR" w:bidi="el-GR"/>
              </w:rPr>
              <w:t>Α. Μπράϊλας</w:t>
            </w:r>
          </w:p>
        </w:tc>
      </w:tr>
      <w:tr w:rsidR="00FB328C" w:rsidRPr="00E22F55" w14:paraId="1C3D69C2" w14:textId="77777777" w:rsidTr="004A54AA">
        <w:trPr>
          <w:trHeight w:val="448"/>
        </w:trPr>
        <w:tc>
          <w:tcPr>
            <w:tcW w:w="751" w:type="dxa"/>
            <w:shd w:val="clear" w:color="auto" w:fill="auto"/>
          </w:tcPr>
          <w:p w14:paraId="4BB4A595" w14:textId="1E093716" w:rsidR="00FB328C" w:rsidRPr="005623FF" w:rsidRDefault="009316AE" w:rsidP="00FB328C">
            <w:pPr>
              <w:spacing w:before="54"/>
              <w:ind w:right="89"/>
              <w:jc w:val="center"/>
              <w:rPr>
                <w:rFonts w:eastAsia="Calibri" w:cs="Calibri"/>
                <w:b/>
                <w:lang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6389</w:t>
            </w:r>
          </w:p>
        </w:tc>
        <w:tc>
          <w:tcPr>
            <w:tcW w:w="5678" w:type="dxa"/>
            <w:shd w:val="clear" w:color="auto" w:fill="auto"/>
          </w:tcPr>
          <w:p w14:paraId="6C4112D4" w14:textId="0313E035" w:rsidR="00FB328C" w:rsidRPr="005623FF" w:rsidRDefault="00FB328C" w:rsidP="00FB328C">
            <w:pPr>
              <w:spacing w:before="54"/>
              <w:ind w:left="54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Διδακτική Μεθοδολογία</w:t>
            </w:r>
          </w:p>
        </w:tc>
        <w:tc>
          <w:tcPr>
            <w:tcW w:w="569" w:type="dxa"/>
            <w:shd w:val="clear" w:color="auto" w:fill="auto"/>
          </w:tcPr>
          <w:p w14:paraId="177C36B8" w14:textId="2C8CFE70" w:rsidR="00FB328C" w:rsidRPr="005623FF" w:rsidRDefault="00FB328C" w:rsidP="00FB328C">
            <w:pPr>
              <w:spacing w:before="54"/>
              <w:ind w:left="7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3</w:t>
            </w:r>
          </w:p>
        </w:tc>
        <w:tc>
          <w:tcPr>
            <w:tcW w:w="567" w:type="dxa"/>
          </w:tcPr>
          <w:p w14:paraId="134BF34F" w14:textId="3809D679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ΣΥΝΨ</w:t>
            </w:r>
          </w:p>
        </w:tc>
        <w:tc>
          <w:tcPr>
            <w:tcW w:w="567" w:type="dxa"/>
            <w:shd w:val="clear" w:color="auto" w:fill="auto"/>
          </w:tcPr>
          <w:p w14:paraId="63C1D598" w14:textId="6C75AAE2" w:rsidR="00FB328C" w:rsidRPr="005623FF" w:rsidRDefault="00FB328C" w:rsidP="00FB328C">
            <w:pPr>
              <w:spacing w:before="54"/>
              <w:ind w:left="4"/>
              <w:jc w:val="center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258" w:type="dxa"/>
            <w:shd w:val="clear" w:color="auto" w:fill="auto"/>
          </w:tcPr>
          <w:p w14:paraId="1E2C1564" w14:textId="79299284" w:rsidR="00FB328C" w:rsidRPr="005623FF" w:rsidRDefault="00FB328C" w:rsidP="00FB328C">
            <w:pPr>
              <w:spacing w:before="54"/>
              <w:ind w:left="54" w:right="451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Μ. Ντοροπούλου</w:t>
            </w:r>
          </w:p>
        </w:tc>
      </w:tr>
    </w:tbl>
    <w:p w14:paraId="603D016C" w14:textId="77777777" w:rsidR="00F368A3" w:rsidRDefault="00F368A3" w:rsidP="00F368A3">
      <w:pPr>
        <w:spacing w:before="11" w:after="0"/>
        <w:rPr>
          <w:b/>
        </w:rPr>
      </w:pPr>
    </w:p>
    <w:p w14:paraId="1F6C66E6" w14:textId="77777777" w:rsidR="00F368A3" w:rsidRDefault="00F368A3" w:rsidP="00F368A3">
      <w:pPr>
        <w:spacing w:before="1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1CB45727" w14:textId="77777777" w:rsidR="00F368A3" w:rsidRDefault="00F368A3" w:rsidP="00F368A3">
      <w:pPr>
        <w:spacing w:before="11" w:after="0"/>
        <w:jc w:val="center"/>
        <w:rPr>
          <w:b/>
          <w:sz w:val="28"/>
          <w:szCs w:val="28"/>
        </w:rPr>
      </w:pPr>
    </w:p>
    <w:p w14:paraId="4D804597" w14:textId="70D54807" w:rsidR="00F368A3" w:rsidRPr="00E912DB" w:rsidRDefault="00F368A3" w:rsidP="00F368A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ΣΤ</w:t>
      </w:r>
      <w:r w:rsidRPr="00E912DB">
        <w:rPr>
          <w:b/>
          <w:sz w:val="28"/>
          <w:szCs w:val="28"/>
        </w:rPr>
        <w:t xml:space="preserve"> ΕΞΑΜΗΝΟΥ 22+8=30</w:t>
      </w:r>
    </w:p>
    <w:p w14:paraId="41AE8A45" w14:textId="77777777" w:rsidR="00F368A3" w:rsidRDefault="00F368A3" w:rsidP="00F368A3">
      <w:pPr>
        <w:spacing w:after="0"/>
        <w:rPr>
          <w:b/>
        </w:rPr>
      </w:pPr>
    </w:p>
    <w:p w14:paraId="77CD0444" w14:textId="77777777" w:rsidR="00F368A3" w:rsidRDefault="00F368A3" w:rsidP="00F368A3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A8CA907" w14:textId="41D97A15" w:rsidR="00F368A3" w:rsidRPr="00914C93" w:rsidRDefault="00F368A3" w:rsidP="00F368A3">
      <w:pPr>
        <w:tabs>
          <w:tab w:val="left" w:pos="6054"/>
        </w:tabs>
        <w:spacing w:before="51" w:after="0"/>
        <w:jc w:val="center"/>
        <w:rPr>
          <w:b/>
        </w:rPr>
      </w:pPr>
      <w:r w:rsidRPr="00F368A3">
        <w:rPr>
          <w:b/>
          <w:sz w:val="28"/>
          <w:szCs w:val="28"/>
        </w:rPr>
        <w:t>Ζ΄ ΕΞΑΜΗΝΟ</w:t>
      </w:r>
      <w:r w:rsidR="005623FF">
        <w:rPr>
          <w:b/>
          <w:sz w:val="28"/>
          <w:szCs w:val="28"/>
        </w:rPr>
        <w:t xml:space="preserve"> &amp; Η ΕΞΑΜΗΝΟ</w:t>
      </w:r>
    </w:p>
    <w:tbl>
      <w:tblPr>
        <w:tblStyle w:val="TableNormal2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5103"/>
        <w:gridCol w:w="566"/>
        <w:gridCol w:w="836"/>
        <w:gridCol w:w="2620"/>
      </w:tblGrid>
      <w:tr w:rsidR="00F368A3" w:rsidRPr="00914C93" w14:paraId="4B97D55C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313D721F" w14:textId="77777777" w:rsidR="00F368A3" w:rsidRPr="00F368A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val="el-GR" w:eastAsia="el-GR" w:bidi="el-GR"/>
              </w:rPr>
            </w:pPr>
            <w:r>
              <w:rPr>
                <w:rFonts w:eastAsia="Calibri" w:cs="Calibri"/>
                <w:b/>
                <w:lang w:val="el-GR" w:eastAsia="el-GR" w:bidi="el-GR"/>
              </w:rPr>
              <w:t>Κ.Μ.</w:t>
            </w:r>
          </w:p>
        </w:tc>
        <w:tc>
          <w:tcPr>
            <w:tcW w:w="5103" w:type="dxa"/>
            <w:shd w:val="clear" w:color="auto" w:fill="auto"/>
          </w:tcPr>
          <w:p w14:paraId="1D4FDD6A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1BEDF04B" w14:textId="1ABB4E2E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b/>
                <w:bCs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12283D59" w14:textId="77777777" w:rsidR="00F368A3" w:rsidRPr="00914C93" w:rsidRDefault="00F368A3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620" w:type="dxa"/>
            <w:shd w:val="clear" w:color="auto" w:fill="auto"/>
          </w:tcPr>
          <w:p w14:paraId="2CC6397A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</w:p>
        </w:tc>
      </w:tr>
      <w:tr w:rsidR="00F368A3" w:rsidRPr="00914C93" w14:paraId="04D2449E" w14:textId="77777777" w:rsidTr="004A54AA">
        <w:trPr>
          <w:trHeight w:val="695"/>
        </w:trPr>
        <w:tc>
          <w:tcPr>
            <w:tcW w:w="624" w:type="dxa"/>
            <w:shd w:val="clear" w:color="auto" w:fill="auto"/>
          </w:tcPr>
          <w:p w14:paraId="1AE114AC" w14:textId="77777777" w:rsidR="00F368A3" w:rsidRPr="00914C93" w:rsidRDefault="00F368A3" w:rsidP="004A54AA">
            <w:pPr>
              <w:spacing w:before="55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37</w:t>
            </w:r>
          </w:p>
          <w:p w14:paraId="47E2D3B0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269</w:t>
            </w:r>
          </w:p>
        </w:tc>
        <w:tc>
          <w:tcPr>
            <w:tcW w:w="5103" w:type="dxa"/>
            <w:shd w:val="clear" w:color="auto" w:fill="auto"/>
          </w:tcPr>
          <w:p w14:paraId="63DFF288" w14:textId="77777777" w:rsidR="00F368A3" w:rsidRPr="00914C93" w:rsidRDefault="00F368A3" w:rsidP="004A54AA">
            <w:pPr>
              <w:spacing w:before="201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ρακτική Άσκηση στην Ψυχολογία</w:t>
            </w:r>
          </w:p>
        </w:tc>
        <w:tc>
          <w:tcPr>
            <w:tcW w:w="566" w:type="dxa"/>
            <w:shd w:val="clear" w:color="auto" w:fill="auto"/>
          </w:tcPr>
          <w:p w14:paraId="21684551" w14:textId="234EA276" w:rsidR="00F368A3" w:rsidRPr="00F368A3" w:rsidRDefault="00F368A3" w:rsidP="004A54AA">
            <w:pPr>
              <w:spacing w:before="201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3837FC35" w14:textId="3F5E119C" w:rsidR="00F368A3" w:rsidRPr="005623FF" w:rsidRDefault="005623FF" w:rsidP="004A54AA">
            <w:pPr>
              <w:spacing w:before="201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16</w:t>
            </w:r>
          </w:p>
        </w:tc>
        <w:tc>
          <w:tcPr>
            <w:tcW w:w="2620" w:type="dxa"/>
            <w:shd w:val="clear" w:color="auto" w:fill="auto"/>
          </w:tcPr>
          <w:p w14:paraId="56D3578B" w14:textId="77777777" w:rsidR="00F368A3" w:rsidRPr="00914C93" w:rsidRDefault="00F368A3" w:rsidP="004A54AA">
            <w:pPr>
              <w:spacing w:before="201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Όλα τα μέλη ΔΕΠ</w:t>
            </w:r>
          </w:p>
        </w:tc>
      </w:tr>
      <w:tr w:rsidR="00F368A3" w:rsidRPr="00914C93" w14:paraId="61BE31EB" w14:textId="77777777" w:rsidTr="004A54AA">
        <w:trPr>
          <w:trHeight w:val="2452"/>
        </w:trPr>
        <w:tc>
          <w:tcPr>
            <w:tcW w:w="624" w:type="dxa"/>
          </w:tcPr>
          <w:p w14:paraId="119F2211" w14:textId="77777777" w:rsidR="00F368A3" w:rsidRPr="00914C93" w:rsidRDefault="00F368A3" w:rsidP="004A54AA">
            <w:pPr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9125" w:type="dxa"/>
            <w:gridSpan w:val="4"/>
          </w:tcPr>
          <w:p w14:paraId="20EA904A" w14:textId="77777777" w:rsidR="00F368A3" w:rsidRPr="00914C93" w:rsidRDefault="00F368A3" w:rsidP="004A54AA">
            <w:pPr>
              <w:spacing w:before="54"/>
              <w:ind w:left="55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Προαπαιτούμενα:</w:t>
            </w:r>
          </w:p>
          <w:p w14:paraId="0496CA15" w14:textId="12768040" w:rsidR="00214D0B" w:rsidRPr="00214D0B" w:rsidRDefault="00F368A3" w:rsidP="00214D0B">
            <w:pPr>
              <w:pStyle w:val="a5"/>
              <w:numPr>
                <w:ilvl w:val="0"/>
                <w:numId w:val="43"/>
              </w:numPr>
              <w:ind w:right="1657"/>
              <w:rPr>
                <w:rFonts w:eastAsia="Calibri" w:cs="Calibri"/>
                <w:i/>
                <w:lang w:val="el-GR" w:eastAsia="el-GR" w:bidi="el-GR"/>
              </w:rPr>
            </w:pPr>
            <w:r w:rsidRPr="00214D0B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 w:rsidRPr="00214D0B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 xml:space="preserve">) </w:t>
            </w:r>
          </w:p>
          <w:p w14:paraId="6FAEC7A9" w14:textId="0376EE0B" w:rsidR="00F368A3" w:rsidRPr="00214D0B" w:rsidRDefault="00F368A3" w:rsidP="00214D0B">
            <w:pPr>
              <w:ind w:left="360" w:right="1657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noProof/>
                <w:lang w:eastAsia="el-GR"/>
              </w:rPr>
              <w:drawing>
                <wp:inline distT="0" distB="0" distL="0" distR="0" wp14:anchorId="351BCD41" wp14:editId="069DFD46">
                  <wp:extent cx="126365" cy="126365"/>
                  <wp:effectExtent l="0" t="0" r="0" b="0"/>
                  <wp:docPr id="1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14D0B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214D0B">
              <w:rPr>
                <w:rFonts w:eastAsia="Calibri" w:cs="Calibri"/>
                <w:spacing w:val="-19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Θεωρίες Προσωπικότητας &amp; Κλινικές Εφαρμογές</w:t>
            </w:r>
            <w:r w:rsidRPr="00214D0B">
              <w:rPr>
                <w:rFonts w:eastAsia="Calibri" w:cs="Calibri"/>
                <w:i/>
                <w:spacing w:val="-3"/>
                <w:lang w:val="el-GR" w:eastAsia="el-GR" w:bidi="el-GR"/>
              </w:rPr>
              <w:t xml:space="preserve"> 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214D0B">
              <w:rPr>
                <w:rFonts w:eastAsia="Calibri" w:cs="Calibri"/>
                <w:b/>
                <w:i/>
                <w:lang w:val="el-GR" w:eastAsia="el-GR" w:bidi="el-GR"/>
              </w:rPr>
              <w:t>6119</w:t>
            </w:r>
            <w:r w:rsidRPr="00214D0B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2E8A85" w14:textId="0A2FF842" w:rsidR="00F368A3" w:rsidRPr="00914C93" w:rsidRDefault="00F368A3" w:rsidP="004A54AA">
            <w:pPr>
              <w:ind w:left="775" w:hanging="361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760A24EB" wp14:editId="7E3737F0">
                  <wp:extent cx="126365" cy="126365"/>
                  <wp:effectExtent l="0" t="0" r="0" b="0"/>
                  <wp:docPr id="19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val="el-GR"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214D0B">
              <w:rPr>
                <w:rFonts w:eastAsia="Calibri" w:cs="Calibri"/>
                <w:i/>
                <w:lang w:val="el-GR" w:eastAsia="el-GR" w:bidi="el-GR"/>
              </w:rPr>
              <w:t xml:space="preserve"> ΙΙ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312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5784C7FD" w14:textId="77777777" w:rsidR="00F368A3" w:rsidRPr="00914C93" w:rsidRDefault="00F368A3" w:rsidP="004A54AA">
            <w:pPr>
              <w:spacing w:line="293" w:lineRule="exact"/>
              <w:ind w:left="415"/>
              <w:rPr>
                <w:rFonts w:eastAsia="Calibri" w:cs="Calibri"/>
                <w:i/>
                <w:lang w:eastAsia="el-GR" w:bidi="el-GR"/>
              </w:rPr>
            </w:pPr>
            <w:r w:rsidRPr="00914C93">
              <w:rPr>
                <w:rFonts w:eastAsia="Calibri" w:cs="Calibri"/>
                <w:noProof/>
                <w:lang w:eastAsia="el-GR"/>
              </w:rPr>
              <w:drawing>
                <wp:inline distT="0" distB="0" distL="0" distR="0" wp14:anchorId="2769FA09" wp14:editId="27A9EAE3">
                  <wp:extent cx="126365" cy="127000"/>
                  <wp:effectExtent l="0" t="0" r="0" b="0"/>
                  <wp:docPr id="21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3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14C93">
              <w:rPr>
                <w:rFonts w:eastAsia="Calibri" w:cs="Calibri"/>
                <w:lang w:eastAsia="el-GR" w:bidi="el-GR"/>
              </w:rPr>
              <w:t xml:space="preserve">  </w:t>
            </w:r>
            <w:r w:rsidRPr="00914C93">
              <w:rPr>
                <w:rFonts w:eastAsia="Calibri" w:cs="Calibri"/>
                <w:spacing w:val="10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Ψυχομετρία Ι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1BF90D2E" w14:textId="77777777" w:rsidR="00F368A3" w:rsidRPr="00914C93" w:rsidRDefault="00F368A3" w:rsidP="004A54AA">
            <w:pPr>
              <w:numPr>
                <w:ilvl w:val="0"/>
                <w:numId w:val="23"/>
              </w:numPr>
              <w:suppressAutoHyphens/>
              <w:spacing w:before="2"/>
              <w:jc w:val="both"/>
              <w:rPr>
                <w:rFonts w:eastAsia="Calibri" w:cs="Calibri"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>Ψυχοπαθολογία του Ενήλικα 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286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3C7B5023" w14:textId="77777777" w:rsidR="00F368A3" w:rsidRPr="00914C93" w:rsidRDefault="00F368A3" w:rsidP="004A54AA">
            <w:pPr>
              <w:spacing w:before="2"/>
              <w:ind w:left="55"/>
              <w:rPr>
                <w:rFonts w:eastAsia="Calibri" w:cs="Calibri"/>
                <w:i/>
                <w:lang w:eastAsia="el-GR" w:bidi="el-GR"/>
              </w:rPr>
            </w:pPr>
          </w:p>
        </w:tc>
      </w:tr>
      <w:tr w:rsidR="00F368A3" w:rsidRPr="00914C93" w14:paraId="38B4C298" w14:textId="77777777" w:rsidTr="004A54AA">
        <w:trPr>
          <w:trHeight w:val="697"/>
        </w:trPr>
        <w:tc>
          <w:tcPr>
            <w:tcW w:w="624" w:type="dxa"/>
            <w:shd w:val="clear" w:color="auto" w:fill="auto"/>
          </w:tcPr>
          <w:p w14:paraId="588DF117" w14:textId="77777777" w:rsidR="00F368A3" w:rsidRPr="00914C93" w:rsidRDefault="00F368A3" w:rsidP="004A54AA">
            <w:pPr>
              <w:spacing w:before="57"/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3</w:t>
            </w:r>
          </w:p>
          <w:p w14:paraId="5866EEB3" w14:textId="77777777" w:rsidR="00F368A3" w:rsidRPr="00914C93" w:rsidRDefault="00F368A3" w:rsidP="004A54AA">
            <w:pPr>
              <w:ind w:left="67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142</w:t>
            </w:r>
          </w:p>
        </w:tc>
        <w:tc>
          <w:tcPr>
            <w:tcW w:w="5103" w:type="dxa"/>
            <w:shd w:val="clear" w:color="auto" w:fill="auto"/>
          </w:tcPr>
          <w:p w14:paraId="3F494BE8" w14:textId="77777777" w:rsidR="00F368A3" w:rsidRDefault="00F368A3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Πτυχιακή Εργασία</w:t>
            </w:r>
          </w:p>
          <w:p w14:paraId="7FE01FB7" w14:textId="6696B922" w:rsidR="00210B6A" w:rsidRPr="00914C93" w:rsidRDefault="00210B6A" w:rsidP="004A54AA">
            <w:pPr>
              <w:spacing w:before="203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566" w:type="dxa"/>
            <w:shd w:val="clear" w:color="auto" w:fill="auto"/>
          </w:tcPr>
          <w:p w14:paraId="542DB5C0" w14:textId="77777777" w:rsidR="00F368A3" w:rsidRPr="00914C93" w:rsidRDefault="00F368A3" w:rsidP="004A54AA">
            <w:pPr>
              <w:spacing w:before="203"/>
              <w:ind w:left="8"/>
              <w:jc w:val="center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36" w:type="dxa"/>
            <w:shd w:val="clear" w:color="auto" w:fill="auto"/>
          </w:tcPr>
          <w:p w14:paraId="78A273C4" w14:textId="62153843" w:rsidR="00F368A3" w:rsidRPr="00210B6A" w:rsidRDefault="005623FF" w:rsidP="004A54AA">
            <w:pPr>
              <w:spacing w:before="203"/>
              <w:ind w:left="144" w:right="127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28</w:t>
            </w:r>
          </w:p>
        </w:tc>
        <w:tc>
          <w:tcPr>
            <w:tcW w:w="2620" w:type="dxa"/>
            <w:shd w:val="clear" w:color="auto" w:fill="auto"/>
          </w:tcPr>
          <w:p w14:paraId="0B40316C" w14:textId="77777777" w:rsidR="00F368A3" w:rsidRPr="00914C93" w:rsidRDefault="00F368A3" w:rsidP="004A54AA">
            <w:pPr>
              <w:spacing w:before="203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Όλα τα μέλη ΔΕΠ</w:t>
            </w:r>
          </w:p>
        </w:tc>
      </w:tr>
      <w:tr w:rsidR="00914C93" w:rsidRPr="00914C93" w14:paraId="6C843B55" w14:textId="77777777" w:rsidTr="004A54AA">
        <w:trPr>
          <w:trHeight w:val="7918"/>
        </w:trPr>
        <w:tc>
          <w:tcPr>
            <w:tcW w:w="624" w:type="dxa"/>
          </w:tcPr>
          <w:p w14:paraId="393C2FF3" w14:textId="77777777" w:rsidR="00914C93" w:rsidRPr="00210B6A" w:rsidRDefault="00914C93" w:rsidP="00F368A3">
            <w:pPr>
              <w:rPr>
                <w:rFonts w:eastAsia="Calibri" w:cs="Calibri"/>
                <w:lang w:val="el-GR" w:eastAsia="el-GR" w:bidi="el-GR"/>
              </w:rPr>
            </w:pPr>
          </w:p>
        </w:tc>
        <w:tc>
          <w:tcPr>
            <w:tcW w:w="9125" w:type="dxa"/>
            <w:gridSpan w:val="4"/>
          </w:tcPr>
          <w:p w14:paraId="5508583D" w14:textId="6AF6264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>Προαπαιτούμενα</w:t>
            </w:r>
            <w:r w:rsidR="00210B6A">
              <w:rPr>
                <w:rFonts w:eastAsia="Calibri" w:cs="Calibri"/>
                <w:b/>
                <w:i/>
                <w:lang w:val="el-GR" w:eastAsia="el-GR" w:bidi="el-GR"/>
              </w:rPr>
              <w:t xml:space="preserve"> ΠΤΥΧΙΑΚΗΣ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:</w:t>
            </w:r>
          </w:p>
          <w:p w14:paraId="296CB6B7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ο-ψυχολογική  Έρευνα 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43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4AAA5542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before="1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ο-ψυχολογική Έρευνα ΙΙ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94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0395A976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Πειραματικός Σχεδιασμός Έρευνας στην Ψυχολογία</w:t>
            </w:r>
            <w:r w:rsidRPr="00914C93">
              <w:rPr>
                <w:rFonts w:eastAsia="Calibri" w:cs="Calibri"/>
                <w:i/>
                <w:spacing w:val="-7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130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)</w:t>
            </w:r>
          </w:p>
          <w:p w14:paraId="1F92B73C" w14:textId="77777777" w:rsidR="00914C93" w:rsidRPr="00914C93" w:rsidRDefault="00914C93" w:rsidP="00914C93">
            <w:pPr>
              <w:numPr>
                <w:ilvl w:val="0"/>
                <w:numId w:val="19"/>
              </w:numPr>
              <w:tabs>
                <w:tab w:val="left" w:pos="416"/>
              </w:tabs>
              <w:suppressAutoHyphens/>
              <w:spacing w:line="267" w:lineRule="exact"/>
              <w:jc w:val="both"/>
              <w:rPr>
                <w:rFonts w:eastAsia="Calibri" w:cs="Calibri"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>Πρακτικές Ασκήσεις Στατιστικής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i/>
                <w:lang w:eastAsia="el-GR" w:bidi="el-GR"/>
              </w:rPr>
              <w:t>(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79</w:t>
            </w:r>
            <w:r w:rsidRPr="00914C93">
              <w:rPr>
                <w:rFonts w:eastAsia="Calibri" w:cs="Calibri"/>
                <w:i/>
                <w:lang w:eastAsia="el-GR" w:bidi="el-GR"/>
              </w:rPr>
              <w:t>)</w:t>
            </w:r>
          </w:p>
          <w:p w14:paraId="483884B9" w14:textId="77777777" w:rsidR="00914C93" w:rsidRPr="00914C93" w:rsidRDefault="00914C93" w:rsidP="00914C93">
            <w:pPr>
              <w:numPr>
                <w:ilvl w:val="0"/>
                <w:numId w:val="17"/>
              </w:numPr>
              <w:tabs>
                <w:tab w:val="left" w:pos="416"/>
              </w:tabs>
              <w:suppressAutoHyphens/>
              <w:spacing w:before="1"/>
              <w:ind w:right="40"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Επιπλέον μαθήματα ανά Θεματική, εφόσον αυτή επιλεγεί για την εκπόνηση της πτυχιακής εργασίας:</w:t>
            </w:r>
          </w:p>
          <w:p w14:paraId="3B489535" w14:textId="77777777" w:rsidR="00914C93" w:rsidRPr="00914C93" w:rsidRDefault="00914C93" w:rsidP="00914C93">
            <w:pPr>
              <w:spacing w:before="1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>.1. Πειραματικής/Γνωστικής/Εξελικτικής/Νευροεπιστημών:</w:t>
            </w:r>
          </w:p>
          <w:p w14:paraId="6A90F096" w14:textId="00DDC468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Αναπτυξιακή Ψυχολογία</w:t>
            </w:r>
            <w:r w:rsidR="00BD6794">
              <w:rPr>
                <w:rFonts w:eastAsia="Calibri" w:cs="Calibri"/>
                <w:i/>
                <w:lang w:val="el-GR" w:eastAsia="el-GR" w:bidi="el-GR"/>
              </w:rPr>
              <w:t xml:space="preserve"> Ι</w:t>
            </w:r>
            <w:r w:rsidRPr="00914C93">
              <w:rPr>
                <w:rFonts w:eastAsia="Calibri" w:cs="Calibri"/>
                <w:i/>
                <w:lang w:val="el-GR" w:eastAsia="el-GR" w:bidi="el-GR"/>
              </w:rPr>
              <w:t>-</w:t>
            </w:r>
            <w:r w:rsidRPr="00914C93">
              <w:rPr>
                <w:rFonts w:eastAsia="Calibri" w:cs="Calibri"/>
                <w:i/>
                <w:spacing w:val="-10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6</w:t>
            </w:r>
          </w:p>
          <w:p w14:paraId="556A9EA1" w14:textId="77777777" w:rsidR="00914C93" w:rsidRPr="00914C93" w:rsidRDefault="00914C93" w:rsidP="00914C93">
            <w:pPr>
              <w:numPr>
                <w:ilvl w:val="1"/>
                <w:numId w:val="16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>Εισαγωγή στη Γνωστική Ψυχολογία -</w:t>
            </w:r>
            <w:r w:rsidRPr="00914C93">
              <w:rPr>
                <w:rFonts w:eastAsia="Calibri" w:cs="Calibri"/>
                <w:i/>
                <w:spacing w:val="-5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013</w:t>
            </w:r>
          </w:p>
          <w:p w14:paraId="76547528" w14:textId="77777777" w:rsidR="00914C93" w:rsidRPr="00914C93" w:rsidRDefault="00914C93" w:rsidP="00914C93">
            <w:pPr>
              <w:spacing w:line="267" w:lineRule="exact"/>
              <w:ind w:left="415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>.2. Κλινικής Ψυχολογίας:</w:t>
            </w:r>
          </w:p>
          <w:p w14:paraId="211F643D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line="267" w:lineRule="exact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>Θεωρίες Προσωπικότητας &amp; Κλινικές Εφαρμογές –</w:t>
            </w:r>
            <w:r w:rsidRPr="00914C93">
              <w:rPr>
                <w:rFonts w:eastAsia="Calibri" w:cs="Calibri"/>
                <w:i/>
                <w:spacing w:val="-3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19</w:t>
            </w:r>
          </w:p>
          <w:p w14:paraId="4C55306E" w14:textId="77777777" w:rsidR="00914C93" w:rsidRPr="00914C93" w:rsidRDefault="00914C93" w:rsidP="00914C93">
            <w:pPr>
              <w:numPr>
                <w:ilvl w:val="1"/>
                <w:numId w:val="15"/>
              </w:numPr>
              <w:tabs>
                <w:tab w:val="left" w:pos="1280"/>
              </w:tabs>
              <w:suppressAutoHyphens/>
              <w:spacing w:before="1"/>
              <w:jc w:val="both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i/>
                <w:lang w:eastAsia="el-GR" w:bidi="el-GR"/>
              </w:rPr>
              <w:t>Ψυχομετρία Ι -</w:t>
            </w:r>
            <w:r w:rsidRPr="00914C93">
              <w:rPr>
                <w:rFonts w:eastAsia="Calibri" w:cs="Calibri"/>
                <w:i/>
                <w:spacing w:val="-2"/>
                <w:lang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eastAsia="el-GR" w:bidi="el-GR"/>
              </w:rPr>
              <w:t>6123</w:t>
            </w:r>
          </w:p>
          <w:p w14:paraId="7B2FD59B" w14:textId="77777777" w:rsidR="00914C93" w:rsidRPr="00914C93" w:rsidRDefault="00914C93" w:rsidP="00914C93">
            <w:pPr>
              <w:ind w:left="412"/>
              <w:rPr>
                <w:rFonts w:eastAsia="Calibri" w:cs="Calibri"/>
                <w:b/>
                <w:i/>
                <w:lang w:eastAsia="el-GR" w:bidi="el-GR"/>
              </w:rPr>
            </w:pPr>
            <w:r w:rsidRPr="00914C93">
              <w:rPr>
                <w:rFonts w:eastAsia="Calibri" w:cs="Calibri"/>
                <w:b/>
                <w:i/>
                <w:lang w:eastAsia="el-GR" w:bidi="el-GR"/>
              </w:rPr>
              <w:t>.3. Κοινωνικής Ψυχολογίας:</w:t>
            </w:r>
          </w:p>
          <w:p w14:paraId="75229FDB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 –</w:t>
            </w:r>
            <w:r w:rsidRPr="00914C93">
              <w:rPr>
                <w:rFonts w:eastAsia="Calibri" w:cs="Calibri"/>
                <w:i/>
                <w:spacing w:val="-8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02</w:t>
            </w:r>
          </w:p>
          <w:p w14:paraId="4C5B7AD6" w14:textId="77777777" w:rsidR="00914C93" w:rsidRPr="00914C93" w:rsidRDefault="00914C93" w:rsidP="00914C93">
            <w:pPr>
              <w:numPr>
                <w:ilvl w:val="1"/>
                <w:numId w:val="14"/>
              </w:numPr>
              <w:tabs>
                <w:tab w:val="left" w:pos="1280"/>
              </w:tabs>
              <w:suppressAutoHyphens/>
              <w:jc w:val="both"/>
              <w:rPr>
                <w:rFonts w:eastAsia="Calibri" w:cs="Calibri"/>
                <w:b/>
                <w:i/>
                <w:lang w:val="el-GR" w:eastAsia="el-GR" w:bidi="el-GR"/>
              </w:rPr>
            </w:pPr>
            <w:r w:rsidRPr="00914C93">
              <w:rPr>
                <w:rFonts w:eastAsia="Calibri" w:cs="Calibri"/>
                <w:i/>
                <w:lang w:val="el-GR" w:eastAsia="el-GR" w:bidi="el-GR"/>
              </w:rPr>
              <w:t>Εισαγωγή στην Κοινωνική Ψυχολογία ΙΙ –</w:t>
            </w:r>
            <w:r w:rsidRPr="00914C93">
              <w:rPr>
                <w:rFonts w:eastAsia="Calibri" w:cs="Calibri"/>
                <w:i/>
                <w:spacing w:val="-9"/>
                <w:lang w:val="el-GR" w:eastAsia="el-GR" w:bidi="el-GR"/>
              </w:rPr>
              <w:t xml:space="preserve"> </w:t>
            </w:r>
            <w:r w:rsidRPr="00914C93">
              <w:rPr>
                <w:rFonts w:eastAsia="Calibri" w:cs="Calibri"/>
                <w:b/>
                <w:i/>
                <w:lang w:val="el-GR" w:eastAsia="el-GR" w:bidi="el-GR"/>
              </w:rPr>
              <w:t>6012</w:t>
            </w:r>
          </w:p>
        </w:tc>
      </w:tr>
    </w:tbl>
    <w:p w14:paraId="27E512AF" w14:textId="77777777" w:rsidR="00914C93" w:rsidRPr="00914C93" w:rsidRDefault="00914C93" w:rsidP="00914C93">
      <w:pPr>
        <w:spacing w:after="0"/>
        <w:rPr>
          <w:b/>
        </w:rPr>
      </w:pPr>
    </w:p>
    <w:p w14:paraId="1A0A7F25" w14:textId="400DFF52" w:rsidR="00914C93" w:rsidRPr="00914C93" w:rsidRDefault="00210B6A" w:rsidP="00210B6A">
      <w:pPr>
        <w:spacing w:after="0"/>
        <w:jc w:val="center"/>
        <w:rPr>
          <w:b/>
        </w:rPr>
      </w:pPr>
      <w:r>
        <w:rPr>
          <w:b/>
        </w:rPr>
        <w:t xml:space="preserve">ΣΥΝΟΛΟ ΜΟΝΑΔΩΝ ΑΠΟ ΤΑ ΥΠΟΧΡΕΩΤΙΚΆ ΜΑΘΗΜΑΤΑ </w:t>
      </w:r>
      <w:r w:rsidR="000A2073" w:rsidRPr="000A2073">
        <w:rPr>
          <w:b/>
        </w:rPr>
        <w:t>22</w:t>
      </w:r>
      <w:r>
        <w:rPr>
          <w:b/>
        </w:rPr>
        <w:t xml:space="preserve"> </w:t>
      </w:r>
    </w:p>
    <w:p w14:paraId="31FC9710" w14:textId="77777777" w:rsidR="00210B6A" w:rsidRDefault="00210B6A" w:rsidP="00210B6A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407D5778" w14:textId="0C81BEB5" w:rsidR="00AC06A2" w:rsidRDefault="00210B6A" w:rsidP="00AC06A2">
      <w:pPr>
        <w:tabs>
          <w:tab w:val="left" w:pos="6054"/>
        </w:tabs>
        <w:spacing w:before="51" w:after="0"/>
        <w:rPr>
          <w:bCs/>
        </w:rPr>
      </w:pPr>
      <w:r>
        <w:rPr>
          <w:bCs/>
        </w:rPr>
        <w:t xml:space="preserve">Οι φοιτητές-τριες του </w:t>
      </w:r>
      <w:r w:rsidR="00C9219E">
        <w:rPr>
          <w:bCs/>
        </w:rPr>
        <w:t>Ζ</w:t>
      </w:r>
      <w:r w:rsidR="005623FF">
        <w:rPr>
          <w:bCs/>
        </w:rPr>
        <w:t xml:space="preserve"> &amp; Η</w:t>
      </w:r>
      <w:r>
        <w:rPr>
          <w:bCs/>
        </w:rPr>
        <w:t xml:space="preserve"> εξαμήνου μπορούν να επιλέγουν από όλα τα μαθήματα επιλογής που προσφέρονται στο τμήμα </w:t>
      </w:r>
      <w:r w:rsidR="00143FDA" w:rsidRPr="00143FDA">
        <w:rPr>
          <w:bCs/>
        </w:rPr>
        <w:t xml:space="preserve"> </w:t>
      </w:r>
      <w:r>
        <w:rPr>
          <w:bCs/>
        </w:rPr>
        <w:t>για</w:t>
      </w:r>
      <w:r w:rsidR="00143FDA">
        <w:rPr>
          <w:bCs/>
        </w:rPr>
        <w:t xml:space="preserve"> το χειμερινό εξάμηνο</w:t>
      </w:r>
      <w:r w:rsidR="005623FF">
        <w:rPr>
          <w:bCs/>
        </w:rPr>
        <w:t>( όταν είναι στο Ζ) και το εαρινό εξάμηνο (όταν είναι στο Η)</w:t>
      </w:r>
      <w:r w:rsidR="00143FDA">
        <w:rPr>
          <w:bCs/>
        </w:rPr>
        <w:t xml:space="preserve"> ώστε</w:t>
      </w:r>
      <w:r>
        <w:rPr>
          <w:bCs/>
        </w:rPr>
        <w:t xml:space="preserve"> να συμπληρώσουν </w:t>
      </w:r>
      <w:r w:rsidR="000A2073" w:rsidRPr="000A2073">
        <w:rPr>
          <w:b/>
        </w:rPr>
        <w:t xml:space="preserve">8 </w:t>
      </w:r>
      <w:r w:rsidR="000A2073" w:rsidRPr="000A2073">
        <w:rPr>
          <w:b/>
          <w:lang w:val="en-US"/>
        </w:rPr>
        <w:t>ECTS</w:t>
      </w:r>
      <w:r>
        <w:rPr>
          <w:bCs/>
        </w:rPr>
        <w:t xml:space="preserve"> </w:t>
      </w:r>
    </w:p>
    <w:p w14:paraId="2CBDE548" w14:textId="5ABA8496" w:rsidR="000A2073" w:rsidRDefault="000A2073" w:rsidP="00AC06A2">
      <w:pPr>
        <w:tabs>
          <w:tab w:val="left" w:pos="6054"/>
        </w:tabs>
        <w:spacing w:before="51" w:after="0"/>
        <w:jc w:val="center"/>
        <w:rPr>
          <w:b/>
        </w:rPr>
      </w:pPr>
      <w:r>
        <w:rPr>
          <w:b/>
        </w:rPr>
        <w:t>ΣΥΝΟΛΟ ΜΟΝΑΔΩΝ ΑΠΟ ΤΑ ΕΠΙΛΟΓΗΣ ΜΑΘΗΜΑΤΑ  ΚΑΤ’ΕΛΑΧΙΣΤΟΝ 8</w:t>
      </w:r>
    </w:p>
    <w:p w14:paraId="3BAF72A4" w14:textId="77777777" w:rsidR="00C37D43" w:rsidRDefault="00C37D43" w:rsidP="000A2073">
      <w:pPr>
        <w:spacing w:before="11" w:after="0"/>
        <w:jc w:val="center"/>
        <w:rPr>
          <w:b/>
        </w:rPr>
      </w:pPr>
    </w:p>
    <w:p w14:paraId="41FA1877" w14:textId="5E3DD873" w:rsidR="00C37D43" w:rsidRPr="00E912DB" w:rsidRDefault="00C37D43" w:rsidP="00C37D4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  <w:lang w:val="en-US"/>
        </w:rPr>
        <w:t>Z</w:t>
      </w:r>
      <w:r w:rsidRPr="00E912DB">
        <w:rPr>
          <w:b/>
          <w:sz w:val="28"/>
          <w:szCs w:val="28"/>
        </w:rPr>
        <w:t xml:space="preserve"> ΕΞΑΜΗΝΟΥ 22+8=30</w:t>
      </w:r>
    </w:p>
    <w:p w14:paraId="255E465B" w14:textId="77777777" w:rsidR="000A2073" w:rsidRDefault="000A2073" w:rsidP="00C9219E">
      <w:pPr>
        <w:tabs>
          <w:tab w:val="left" w:pos="6054"/>
        </w:tabs>
        <w:spacing w:before="51" w:after="0"/>
        <w:jc w:val="center"/>
        <w:rPr>
          <w:b/>
          <w:sz w:val="28"/>
          <w:szCs w:val="28"/>
        </w:rPr>
      </w:pPr>
    </w:p>
    <w:p w14:paraId="68ED0FD8" w14:textId="0F685664" w:rsidR="007072B3" w:rsidRPr="00E912DB" w:rsidRDefault="007072B3" w:rsidP="007072B3">
      <w:pPr>
        <w:spacing w:before="11" w:after="0"/>
        <w:jc w:val="center"/>
        <w:rPr>
          <w:b/>
          <w:sz w:val="28"/>
          <w:szCs w:val="28"/>
        </w:rPr>
      </w:pPr>
      <w:r w:rsidRPr="00E912DB">
        <w:rPr>
          <w:b/>
          <w:sz w:val="28"/>
          <w:szCs w:val="28"/>
        </w:rPr>
        <w:t xml:space="preserve">ΣΥΝΟΛΟ ΜΟΝΑΔΩΝ </w:t>
      </w:r>
      <w:r>
        <w:rPr>
          <w:b/>
          <w:sz w:val="28"/>
          <w:szCs w:val="28"/>
        </w:rPr>
        <w:t>Η</w:t>
      </w:r>
      <w:r w:rsidRPr="00E912DB">
        <w:rPr>
          <w:b/>
          <w:sz w:val="28"/>
          <w:szCs w:val="28"/>
        </w:rPr>
        <w:t xml:space="preserve"> ΕΞΑΜΗΝΟΥ 22+8=30</w:t>
      </w:r>
    </w:p>
    <w:p w14:paraId="16FD4CA8" w14:textId="77777777" w:rsidR="007072B3" w:rsidRDefault="007072B3" w:rsidP="00C37D43">
      <w:pPr>
        <w:tabs>
          <w:tab w:val="left" w:pos="6054"/>
        </w:tabs>
        <w:spacing w:before="51" w:after="0"/>
        <w:rPr>
          <w:bCs/>
        </w:rPr>
      </w:pPr>
    </w:p>
    <w:p w14:paraId="0021D56F" w14:textId="77777777" w:rsidR="00C37D43" w:rsidRDefault="00C37D43" w:rsidP="00C37D43">
      <w:pPr>
        <w:tabs>
          <w:tab w:val="left" w:pos="6054"/>
        </w:tabs>
        <w:spacing w:before="51" w:after="0"/>
        <w:rPr>
          <w:b/>
          <w:sz w:val="28"/>
          <w:szCs w:val="28"/>
        </w:rPr>
      </w:pPr>
    </w:p>
    <w:p w14:paraId="71A38049" w14:textId="77777777" w:rsidR="00F7062C" w:rsidRDefault="00F7062C" w:rsidP="00C9219E">
      <w:pPr>
        <w:spacing w:after="0"/>
        <w:ind w:left="-567"/>
        <w:jc w:val="both"/>
        <w:rPr>
          <w:b/>
          <w:i/>
        </w:rPr>
      </w:pPr>
    </w:p>
    <w:p w14:paraId="4A522875" w14:textId="1107C1D3" w:rsidR="00C9219E" w:rsidRPr="00914C93" w:rsidRDefault="00C9219E" w:rsidP="00C9219E">
      <w:pPr>
        <w:spacing w:after="0"/>
        <w:ind w:left="-567"/>
        <w:jc w:val="both"/>
        <w:rPr>
          <w:b/>
          <w:i/>
        </w:rPr>
      </w:pPr>
      <w:r w:rsidRPr="00914C93">
        <w:rPr>
          <w:b/>
          <w:i/>
        </w:rPr>
        <w:lastRenderedPageBreak/>
        <w:t xml:space="preserve">Προσθήκες στα παραπάνω: </w:t>
      </w:r>
    </w:p>
    <w:p w14:paraId="4CE6F79B" w14:textId="5BD78E1D" w:rsidR="00C9219E" w:rsidRPr="00F7062C" w:rsidRDefault="00F7062C" w:rsidP="00F7062C">
      <w:pPr>
        <w:pStyle w:val="a5"/>
        <w:numPr>
          <w:ilvl w:val="0"/>
          <w:numId w:val="45"/>
        </w:numPr>
        <w:suppressAutoHyphens/>
        <w:spacing w:after="0" w:line="240" w:lineRule="auto"/>
        <w:jc w:val="both"/>
        <w:rPr>
          <w:i/>
        </w:rPr>
      </w:pPr>
      <w:r w:rsidRPr="00F7062C">
        <w:rPr>
          <w:i/>
        </w:rPr>
        <w:t>Οι</w:t>
      </w:r>
      <w:r w:rsidR="00C9219E" w:rsidRPr="00F7062C">
        <w:rPr>
          <w:i/>
        </w:rPr>
        <w:t xml:space="preserve"> φοιτητές</w:t>
      </w:r>
      <w:r w:rsidRPr="00F7062C">
        <w:rPr>
          <w:i/>
        </w:rPr>
        <w:t>-τριες</w:t>
      </w:r>
      <w:r w:rsidR="00C9219E" w:rsidRPr="00F7062C">
        <w:rPr>
          <w:i/>
        </w:rPr>
        <w:t xml:space="preserve"> που δηλώνουν το μάθημα της «Πτυχιακής Εργασίας» και το μάθημα της «Πρακτικής Άσκησης» θα πρέπει όταν υποβάλλουν τ</w:t>
      </w:r>
      <w:r w:rsidR="008F67DC" w:rsidRPr="00F7062C">
        <w:rPr>
          <w:i/>
        </w:rPr>
        <w:t>α αντίστοιχα</w:t>
      </w:r>
      <w:r w:rsidR="00C9219E" w:rsidRPr="00F7062C">
        <w:rPr>
          <w:i/>
        </w:rPr>
        <w:t xml:space="preserve"> έντυπ</w:t>
      </w:r>
      <w:r w:rsidR="008F67DC" w:rsidRPr="00F7062C">
        <w:rPr>
          <w:i/>
        </w:rPr>
        <w:t>α</w:t>
      </w:r>
      <w:r w:rsidR="00C9219E" w:rsidRPr="00F7062C">
        <w:rPr>
          <w:i/>
        </w:rPr>
        <w:t xml:space="preserve"> </w:t>
      </w:r>
      <w:r w:rsidR="008F67DC" w:rsidRPr="00F7062C">
        <w:rPr>
          <w:i/>
        </w:rPr>
        <w:t>να</w:t>
      </w:r>
      <w:r w:rsidR="00C9219E" w:rsidRPr="00F7062C">
        <w:rPr>
          <w:i/>
        </w:rPr>
        <w:t xml:space="preserve"> δηλώνουν υπεύθυνα ότι «</w:t>
      </w:r>
      <w:r w:rsidR="00C9219E" w:rsidRPr="00F7062C">
        <w:rPr>
          <w:i/>
          <w:u w:val="single"/>
        </w:rPr>
        <w:t>γνωρίζουν ότι αν δεν έχουν περάσει τα προαπαιτούμενα μαθήματα της πτυχιακής εργασίας και αντίστοιχα της πρακτικής άσκησης οι βαθμοί τους δεν θα κατοχυρωθούν’</w:t>
      </w:r>
      <w:r w:rsidR="00C9219E" w:rsidRPr="00F7062C">
        <w:rPr>
          <w:i/>
        </w:rPr>
        <w:t>.</w:t>
      </w:r>
      <w:r w:rsidR="00055243" w:rsidRPr="00F7062C">
        <w:rPr>
          <w:i/>
        </w:rPr>
        <w:t xml:space="preserve"> Για την πτυχιακή εργασία τα επιπλέον μαθήματα ανά θεματική ελέγχονται από τον/την επιβλέποντα</w:t>
      </w:r>
      <w:r w:rsidR="00262C62">
        <w:rPr>
          <w:i/>
        </w:rPr>
        <w:t>/</w:t>
      </w:r>
      <w:r w:rsidR="00055243" w:rsidRPr="00F7062C">
        <w:rPr>
          <w:i/>
        </w:rPr>
        <w:t>-ουσα κατά τη στιγμή υπογραφής</w:t>
      </w:r>
      <w:r w:rsidRPr="00F7062C">
        <w:rPr>
          <w:i/>
        </w:rPr>
        <w:t xml:space="preserve"> του εντύπου. Ο</w:t>
      </w:r>
      <w:r w:rsidR="00262C62">
        <w:rPr>
          <w:i/>
        </w:rPr>
        <w:t>/Η</w:t>
      </w:r>
      <w:r w:rsidRPr="00F7062C">
        <w:rPr>
          <w:i/>
        </w:rPr>
        <w:t xml:space="preserve"> επιβλέπων</w:t>
      </w:r>
      <w:r w:rsidR="00262C62">
        <w:rPr>
          <w:i/>
        </w:rPr>
        <w:t>/</w:t>
      </w:r>
      <w:r w:rsidRPr="00F7062C">
        <w:rPr>
          <w:i/>
        </w:rPr>
        <w:t>-ουσα μπορεί να θέσει και άλλα κριτήρια για την εκπόνηση πτυχιακής εργασίας μαζί του/της.</w:t>
      </w:r>
    </w:p>
    <w:p w14:paraId="53B5CCC0" w14:textId="77777777" w:rsidR="00C9219E" w:rsidRPr="00914C9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>Η δήλωση μαθημάτων δεν θα γίνεται δεκτή αν ο φοιτητής/φοιτήτρια δεν δηλώνει όλα τα υποχρεωτικά μαθήματα του εξαμήνου του.</w:t>
      </w:r>
    </w:p>
    <w:p w14:paraId="108D122D" w14:textId="49ED1D00" w:rsidR="00055243" w:rsidRDefault="00C9219E" w:rsidP="00F7062C">
      <w:pPr>
        <w:numPr>
          <w:ilvl w:val="0"/>
          <w:numId w:val="45"/>
        </w:numPr>
        <w:suppressAutoHyphens/>
        <w:spacing w:after="0" w:line="240" w:lineRule="auto"/>
        <w:contextualSpacing/>
        <w:jc w:val="both"/>
        <w:rPr>
          <w:i/>
        </w:rPr>
      </w:pPr>
      <w:r w:rsidRPr="00914C93">
        <w:rPr>
          <w:i/>
        </w:rPr>
        <w:t xml:space="preserve">Η αξιολόγηση των μαθημάτων </w:t>
      </w:r>
      <w:r w:rsidR="00262C62">
        <w:rPr>
          <w:i/>
        </w:rPr>
        <w:t>θα</w:t>
      </w:r>
      <w:r w:rsidR="00262C62" w:rsidRPr="00914C93">
        <w:rPr>
          <w:i/>
        </w:rPr>
        <w:t xml:space="preserve"> </w:t>
      </w:r>
      <w:r w:rsidRPr="00914C93">
        <w:rPr>
          <w:i/>
        </w:rPr>
        <w:t>γίνεται σε επιλεγμένες ημερομηνίες από το</w:t>
      </w:r>
      <w:r w:rsidR="00262C62">
        <w:rPr>
          <w:i/>
        </w:rPr>
        <w:t>ν</w:t>
      </w:r>
      <w:r w:rsidRPr="00914C93">
        <w:rPr>
          <w:i/>
        </w:rPr>
        <w:t>/την διδάσκοντα/</w:t>
      </w:r>
      <w:r w:rsidR="00262C62">
        <w:rPr>
          <w:i/>
        </w:rPr>
        <w:t>-ου</w:t>
      </w:r>
      <w:r w:rsidRPr="00914C93">
        <w:rPr>
          <w:i/>
        </w:rPr>
        <w:t>σα.</w:t>
      </w:r>
    </w:p>
    <w:p w14:paraId="69C46028" w14:textId="77777777" w:rsidR="00055243" w:rsidRDefault="00055243" w:rsidP="00055243">
      <w:pPr>
        <w:suppressAutoHyphens/>
        <w:spacing w:after="0" w:line="240" w:lineRule="auto"/>
        <w:contextualSpacing/>
        <w:jc w:val="both"/>
        <w:rPr>
          <w:i/>
        </w:rPr>
      </w:pPr>
    </w:p>
    <w:p w14:paraId="3BDA0855" w14:textId="07BAE846" w:rsidR="00914C93" w:rsidRPr="00C9219E" w:rsidRDefault="00914C93" w:rsidP="00C9219E">
      <w:pPr>
        <w:spacing w:before="34" w:after="0" w:line="341" w:lineRule="exact"/>
        <w:ind w:left="292"/>
        <w:jc w:val="center"/>
        <w:rPr>
          <w:b/>
        </w:rPr>
      </w:pPr>
      <w:r w:rsidRPr="00C9219E">
        <w:rPr>
          <w:b/>
        </w:rPr>
        <w:t>ΜΑΘΗΜΑΤΑ ΜΟΝΟ ΓΙΑ ΤΟΥΣ ΕΙΣΕΡΧΟΜΕΝΟΥΣ ΦΟΙΤΗΤΕΣ ERASMUS+</w:t>
      </w:r>
    </w:p>
    <w:p w14:paraId="367E71E8" w14:textId="77777777" w:rsidR="00914C93" w:rsidRPr="00914C93" w:rsidRDefault="00914C93" w:rsidP="00C9219E">
      <w:pPr>
        <w:spacing w:after="0" w:line="292" w:lineRule="exact"/>
        <w:ind w:right="400"/>
        <w:jc w:val="center"/>
        <w:rPr>
          <w:b/>
        </w:rPr>
      </w:pPr>
      <w:r w:rsidRPr="00914C93">
        <w:rPr>
          <w:b/>
        </w:rPr>
        <w:t>ΧΕΙΜΕΡΙΝΟ ΕΞΑΜΗΝΟ</w:t>
      </w:r>
    </w:p>
    <w:p w14:paraId="2BE4A0A2" w14:textId="4646D150" w:rsidR="00914C93" w:rsidRPr="00914C93" w:rsidRDefault="00914C93" w:rsidP="00914C93">
      <w:pPr>
        <w:tabs>
          <w:tab w:val="left" w:pos="6774"/>
        </w:tabs>
        <w:spacing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9"/>
        <w:gridCol w:w="5103"/>
        <w:gridCol w:w="850"/>
        <w:gridCol w:w="2552"/>
      </w:tblGrid>
      <w:tr w:rsidR="00C9219E" w:rsidRPr="00044C21" w14:paraId="7872E399" w14:textId="77777777" w:rsidTr="005D51C6">
        <w:trPr>
          <w:trHeight w:val="695"/>
        </w:trPr>
        <w:tc>
          <w:tcPr>
            <w:tcW w:w="609" w:type="dxa"/>
          </w:tcPr>
          <w:p w14:paraId="7D230589" w14:textId="25D8C2EE" w:rsidR="00C9219E" w:rsidRPr="00914C93" w:rsidRDefault="00C9219E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103" w:type="dxa"/>
          </w:tcPr>
          <w:p w14:paraId="43984CE9" w14:textId="77777777" w:rsidR="00C9219E" w:rsidRPr="00914C93" w:rsidRDefault="00C9219E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44CB4F1A" w14:textId="5C1AB582" w:rsidR="00C9219E" w:rsidRPr="00914C93" w:rsidRDefault="00C9219E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46A664B9" w14:textId="77777777" w:rsidR="00C9219E" w:rsidRPr="00044C21" w:rsidRDefault="00C9219E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</w:p>
        </w:tc>
      </w:tr>
      <w:tr w:rsidR="00914C93" w:rsidRPr="00010D21" w14:paraId="0F3F28DB" w14:textId="77777777" w:rsidTr="005D51C6">
        <w:trPr>
          <w:trHeight w:val="695"/>
        </w:trPr>
        <w:tc>
          <w:tcPr>
            <w:tcW w:w="609" w:type="dxa"/>
          </w:tcPr>
          <w:p w14:paraId="7CF32809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6307</w:t>
            </w:r>
          </w:p>
          <w:p w14:paraId="1753E286" w14:textId="77777777" w:rsidR="00914C93" w:rsidRPr="00914C93" w:rsidRDefault="00914C93" w:rsidP="00914C93">
            <w:pPr>
              <w:spacing w:before="55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103" w:type="dxa"/>
          </w:tcPr>
          <w:p w14:paraId="0825EEE6" w14:textId="77777777" w:rsidR="00914C93" w:rsidRPr="00914C93" w:rsidRDefault="00914C93" w:rsidP="00914C93">
            <w:pPr>
              <w:spacing w:before="55"/>
              <w:ind w:left="55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Key issues in Psychology I – Erasmus +</w:t>
            </w:r>
          </w:p>
        </w:tc>
        <w:tc>
          <w:tcPr>
            <w:tcW w:w="850" w:type="dxa"/>
          </w:tcPr>
          <w:p w14:paraId="324A9438" w14:textId="77777777" w:rsidR="00914C93" w:rsidRPr="00914C93" w:rsidRDefault="00914C93" w:rsidP="00914C93">
            <w:pPr>
              <w:spacing w:before="55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7224F7B1" w14:textId="77777777" w:rsidR="00914C93" w:rsidRPr="00044C21" w:rsidRDefault="00914C93" w:rsidP="00914C93">
            <w:pPr>
              <w:spacing w:before="55"/>
              <w:ind w:left="58" w:right="9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>Prof. X.Chryssochoou Prof. P.Kordoutis</w:t>
            </w:r>
          </w:p>
        </w:tc>
      </w:tr>
      <w:tr w:rsidR="00914C93" w:rsidRPr="00914C93" w14:paraId="378A07F3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050F0E3D" w14:textId="77777777" w:rsidR="00914C93" w:rsidRPr="00914C93" w:rsidRDefault="00914C93" w:rsidP="00914C93">
            <w:pPr>
              <w:jc w:val="center"/>
              <w:rPr>
                <w:b/>
              </w:rPr>
            </w:pPr>
            <w:r w:rsidRPr="00914C93">
              <w:rPr>
                <w:b/>
              </w:rPr>
              <w:t>*</w:t>
            </w:r>
          </w:p>
        </w:tc>
        <w:tc>
          <w:tcPr>
            <w:tcW w:w="5103" w:type="dxa"/>
            <w:vAlign w:val="center"/>
          </w:tcPr>
          <w:p w14:paraId="2DA1E1E0" w14:textId="3F1A7D1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25 </w:t>
            </w:r>
            <w:r w:rsidRPr="00914C93">
              <w:t xml:space="preserve">Psychology </w:t>
            </w:r>
            <w:r w:rsidR="005623FF">
              <w:t>o</w:t>
            </w:r>
            <w:r w:rsidRPr="00914C93">
              <w:t>f Interpersonal Relations</w:t>
            </w:r>
          </w:p>
        </w:tc>
        <w:tc>
          <w:tcPr>
            <w:tcW w:w="850" w:type="dxa"/>
          </w:tcPr>
          <w:p w14:paraId="36630C31" w14:textId="4F7423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0D78806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P.Kordoutis</w:t>
            </w:r>
          </w:p>
        </w:tc>
      </w:tr>
      <w:tr w:rsidR="00914C93" w:rsidRPr="00914C93" w14:paraId="58BCBEC6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5FD0D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07DBA099" w14:textId="2B499BA2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73 </w:t>
            </w:r>
            <w:r w:rsidRPr="00914C93">
              <w:t xml:space="preserve">Structure </w:t>
            </w:r>
            <w:r w:rsidR="005623FF">
              <w:t>a</w:t>
            </w:r>
            <w:r w:rsidRPr="00914C93">
              <w:t xml:space="preserve">nd Process </w:t>
            </w:r>
            <w:r w:rsidR="005623FF">
              <w:t>o</w:t>
            </w:r>
            <w:r w:rsidRPr="00914C93">
              <w:t xml:space="preserve">f The Cognitive System:  </w:t>
            </w:r>
          </w:p>
          <w:p w14:paraId="0FACD4EB" w14:textId="69B17BE0" w:rsidR="00914C93" w:rsidRPr="00914C93" w:rsidRDefault="00914C93" w:rsidP="00914C93">
            <w:r w:rsidRPr="00914C93">
              <w:t xml:space="preserve"> The Case </w:t>
            </w:r>
            <w:r w:rsidR="005623FF">
              <w:t>o</w:t>
            </w:r>
            <w:r w:rsidRPr="00914C93">
              <w:t>f Problem Solving</w:t>
            </w:r>
          </w:p>
        </w:tc>
        <w:tc>
          <w:tcPr>
            <w:tcW w:w="850" w:type="dxa"/>
          </w:tcPr>
          <w:p w14:paraId="7470EBD9" w14:textId="358DA9DE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B14D1AE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S. Samartzi</w:t>
            </w:r>
          </w:p>
        </w:tc>
      </w:tr>
      <w:tr w:rsidR="00914C93" w:rsidRPr="00914C93" w14:paraId="44C23D18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5BEFA578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3ABC9E2" w14:textId="240A1D45" w:rsidR="00914C93" w:rsidRPr="002F581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>6</w:t>
            </w:r>
            <w:r w:rsidR="002F5813">
              <w:rPr>
                <w:b/>
                <w:lang w:val="el-GR"/>
              </w:rPr>
              <w:t xml:space="preserve">328 </w:t>
            </w:r>
            <w:r w:rsidR="002F5813" w:rsidRPr="00F7062C">
              <w:rPr>
                <w:bCs/>
              </w:rPr>
              <w:t>Timing and Time Perception</w:t>
            </w:r>
          </w:p>
        </w:tc>
        <w:tc>
          <w:tcPr>
            <w:tcW w:w="850" w:type="dxa"/>
          </w:tcPr>
          <w:p w14:paraId="406C9C0C" w14:textId="16BA66F1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1AB5400" w14:textId="202480A2" w:rsidR="00914C93" w:rsidRPr="00F7062C" w:rsidRDefault="00F7062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 xml:space="preserve">Assoc. Prof </w:t>
            </w:r>
            <w:r>
              <w:rPr>
                <w:rFonts w:eastAsia="Calibri" w:cs="Calibri"/>
                <w:lang w:val="el-GR" w:eastAsia="el-GR" w:bidi="el-GR"/>
              </w:rPr>
              <w:t xml:space="preserve">Α. </w:t>
            </w:r>
            <w:r w:rsidR="002F5813">
              <w:rPr>
                <w:rFonts w:eastAsia="Calibri" w:cs="Calibri"/>
                <w:lang w:eastAsia="el-GR" w:bidi="el-GR"/>
              </w:rPr>
              <w:t>Vataki</w:t>
            </w:r>
            <w:r>
              <w:rPr>
                <w:rFonts w:eastAsia="Calibri" w:cs="Calibri"/>
                <w:lang w:eastAsia="el-GR" w:bidi="el-GR"/>
              </w:rPr>
              <w:t>s</w:t>
            </w:r>
          </w:p>
        </w:tc>
      </w:tr>
      <w:tr w:rsidR="00914C93" w:rsidRPr="00914C93" w14:paraId="0AC882F0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AAEAB4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9EE3376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57 </w:t>
            </w:r>
            <w:r w:rsidRPr="00914C93">
              <w:t>Behavioral Analysis</w:t>
            </w:r>
          </w:p>
        </w:tc>
        <w:tc>
          <w:tcPr>
            <w:tcW w:w="850" w:type="dxa"/>
          </w:tcPr>
          <w:p w14:paraId="52392031" w14:textId="080BF55C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494C7F9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R. Mellon</w:t>
            </w:r>
          </w:p>
        </w:tc>
      </w:tr>
      <w:tr w:rsidR="00914C93" w:rsidRPr="00914C93" w14:paraId="1410C4B5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953DED2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3197E985" w14:textId="77777777" w:rsidR="00914C93" w:rsidRPr="00914C93" w:rsidRDefault="00914C93" w:rsidP="00914C93">
            <w:r w:rsidRPr="00914C93">
              <w:rPr>
                <w:b/>
              </w:rPr>
              <w:t xml:space="preserve"> 6317</w:t>
            </w:r>
            <w:r w:rsidRPr="00914C93">
              <w:t xml:space="preserve"> Educational Psychology</w:t>
            </w:r>
          </w:p>
        </w:tc>
        <w:tc>
          <w:tcPr>
            <w:tcW w:w="850" w:type="dxa"/>
          </w:tcPr>
          <w:p w14:paraId="2BE654E1" w14:textId="4DD07AAD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E53131B" w14:textId="12F40A19" w:rsidR="00914C93" w:rsidRPr="00914C93" w:rsidRDefault="008B2F9C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>
              <w:rPr>
                <w:rFonts w:eastAsia="Calibri" w:cs="Calibri"/>
                <w:lang w:eastAsia="el-GR" w:bidi="el-GR"/>
              </w:rPr>
              <w:t>Ass. Prof. A. Touloumakos</w:t>
            </w:r>
          </w:p>
        </w:tc>
      </w:tr>
      <w:tr w:rsidR="00914C93" w:rsidRPr="00914C93" w14:paraId="0BAF9EAE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2571BA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42CDF0CD" w14:textId="77777777" w:rsidR="00914C93" w:rsidRPr="00914C93" w:rsidRDefault="00914C93" w:rsidP="00914C93">
            <w:r w:rsidRPr="00914C93">
              <w:rPr>
                <w:b/>
              </w:rPr>
              <w:t xml:space="preserve"> 6325</w:t>
            </w:r>
            <w:r w:rsidRPr="00914C93">
              <w:t xml:space="preserve"> Clinical Neuroscience</w:t>
            </w:r>
          </w:p>
        </w:tc>
        <w:tc>
          <w:tcPr>
            <w:tcW w:w="850" w:type="dxa"/>
          </w:tcPr>
          <w:p w14:paraId="719BB559" w14:textId="51FF17C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D88FF1B" w14:textId="2C72AB5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r w:rsidRPr="00914C93">
              <w:rPr>
                <w:rFonts w:eastAsia="Calibri" w:cs="Calibri"/>
                <w:lang w:eastAsia="el-GR" w:bidi="el-GR"/>
              </w:rPr>
              <w:t>. Prof. D. Kaselimis</w:t>
            </w:r>
          </w:p>
        </w:tc>
      </w:tr>
      <w:tr w:rsidR="00914C93" w:rsidRPr="00914C93" w14:paraId="4A1FEC6B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6B673407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7143E0EF" w14:textId="289DE2B5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294 </w:t>
            </w:r>
            <w:r w:rsidRPr="00914C93">
              <w:t xml:space="preserve">Social </w:t>
            </w:r>
            <w:r w:rsidR="00F7062C" w:rsidRPr="00914C93">
              <w:t>and</w:t>
            </w:r>
            <w:r w:rsidRPr="00914C93">
              <w:t xml:space="preserve"> Political Psychology</w:t>
            </w:r>
          </w:p>
        </w:tc>
        <w:tc>
          <w:tcPr>
            <w:tcW w:w="850" w:type="dxa"/>
          </w:tcPr>
          <w:p w14:paraId="54191C58" w14:textId="42406B29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2614EFB" w14:textId="77777777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X.Chryssochoou</w:t>
            </w:r>
          </w:p>
        </w:tc>
      </w:tr>
      <w:tr w:rsidR="00914C93" w:rsidRPr="00914C93" w14:paraId="36D0AD5C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45BD9AAA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5E344C7" w14:textId="77777777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20 </w:t>
            </w:r>
            <w:r w:rsidRPr="00914C93">
              <w:t>Client-Therapist Relationship In Clinical Settings</w:t>
            </w:r>
          </w:p>
        </w:tc>
        <w:tc>
          <w:tcPr>
            <w:tcW w:w="850" w:type="dxa"/>
          </w:tcPr>
          <w:p w14:paraId="4AD231AD" w14:textId="3C5BE860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7CC89A34" w14:textId="287E5A26" w:rsidR="00914C93" w:rsidRPr="00914C93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</w:p>
        </w:tc>
      </w:tr>
      <w:tr w:rsidR="00914C93" w:rsidRPr="000A2073" w14:paraId="4EB1A20F" w14:textId="77777777" w:rsidTr="005D51C6">
        <w:trPr>
          <w:trHeight w:val="448"/>
        </w:trPr>
        <w:tc>
          <w:tcPr>
            <w:tcW w:w="609" w:type="dxa"/>
            <w:vAlign w:val="center"/>
          </w:tcPr>
          <w:p w14:paraId="7E976E9F" w14:textId="77777777" w:rsidR="00914C93" w:rsidRPr="00914C93" w:rsidRDefault="00914C93" w:rsidP="00914C93">
            <w:pPr>
              <w:jc w:val="center"/>
            </w:pPr>
            <w:r w:rsidRPr="00914C93">
              <w:t>*</w:t>
            </w:r>
          </w:p>
        </w:tc>
        <w:tc>
          <w:tcPr>
            <w:tcW w:w="5103" w:type="dxa"/>
            <w:vAlign w:val="center"/>
          </w:tcPr>
          <w:p w14:paraId="127BBF8D" w14:textId="4ABDDEFE" w:rsidR="00914C93" w:rsidRPr="00914C93" w:rsidRDefault="00914C93" w:rsidP="00914C93">
            <w:r w:rsidRPr="00914C93">
              <w:t xml:space="preserve"> </w:t>
            </w:r>
            <w:r w:rsidRPr="00914C93">
              <w:rPr>
                <w:b/>
              </w:rPr>
              <w:t xml:space="preserve">6369 </w:t>
            </w:r>
            <w:r w:rsidRPr="00914C93">
              <w:t xml:space="preserve">Psychology </w:t>
            </w:r>
            <w:r w:rsidR="00143FDA">
              <w:t>a</w:t>
            </w:r>
            <w:r w:rsidRPr="00914C93">
              <w:t>nd Art</w:t>
            </w:r>
          </w:p>
        </w:tc>
        <w:tc>
          <w:tcPr>
            <w:tcW w:w="850" w:type="dxa"/>
          </w:tcPr>
          <w:p w14:paraId="30704C61" w14:textId="2CEE749B" w:rsidR="00914C93" w:rsidRPr="00C9219E" w:rsidRDefault="00C9219E" w:rsidP="00914C93">
            <w:pPr>
              <w:spacing w:before="54"/>
              <w:ind w:left="10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2886993E" w14:textId="77777777" w:rsidR="00914C93" w:rsidRPr="00044C21" w:rsidRDefault="00914C93" w:rsidP="00914C93">
            <w:pPr>
              <w:spacing w:before="54"/>
              <w:ind w:left="58"/>
              <w:rPr>
                <w:rFonts w:eastAsia="Calibri" w:cs="Calibri"/>
                <w:lang w:val="fr-FR" w:eastAsia="el-GR" w:bidi="el-GR"/>
              </w:rPr>
            </w:pPr>
            <w:r w:rsidRPr="00044C21">
              <w:rPr>
                <w:rFonts w:eastAsia="Calibri" w:cs="Calibri"/>
                <w:lang w:val="fr-FR" w:eastAsia="el-GR" w:bidi="el-GR"/>
              </w:rPr>
              <w:t>Dr. D.Moraitou</w:t>
            </w:r>
          </w:p>
        </w:tc>
      </w:tr>
      <w:tr w:rsidR="00914C93" w:rsidRPr="00914C93" w14:paraId="62027411" w14:textId="77777777" w:rsidTr="005D51C6">
        <w:trPr>
          <w:trHeight w:val="450"/>
        </w:trPr>
        <w:tc>
          <w:tcPr>
            <w:tcW w:w="609" w:type="dxa"/>
          </w:tcPr>
          <w:p w14:paraId="0FA2FEAE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1</w:t>
            </w:r>
          </w:p>
        </w:tc>
        <w:tc>
          <w:tcPr>
            <w:tcW w:w="5103" w:type="dxa"/>
          </w:tcPr>
          <w:p w14:paraId="7B111BE5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ifferent life domains</w:t>
            </w:r>
          </w:p>
        </w:tc>
        <w:tc>
          <w:tcPr>
            <w:tcW w:w="850" w:type="dxa"/>
          </w:tcPr>
          <w:p w14:paraId="5A68135B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65BB6AF0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M.Doropoulou</w:t>
            </w:r>
          </w:p>
        </w:tc>
      </w:tr>
      <w:tr w:rsidR="00914C93" w:rsidRPr="00914C93" w14:paraId="3C67383A" w14:textId="77777777" w:rsidTr="005D51C6">
        <w:trPr>
          <w:trHeight w:val="450"/>
        </w:trPr>
        <w:tc>
          <w:tcPr>
            <w:tcW w:w="609" w:type="dxa"/>
          </w:tcPr>
          <w:p w14:paraId="132BAC2F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1</w:t>
            </w:r>
          </w:p>
        </w:tc>
        <w:tc>
          <w:tcPr>
            <w:tcW w:w="5103" w:type="dxa"/>
          </w:tcPr>
          <w:p w14:paraId="0D795228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History of Psychology</w:t>
            </w:r>
          </w:p>
        </w:tc>
        <w:tc>
          <w:tcPr>
            <w:tcW w:w="850" w:type="dxa"/>
          </w:tcPr>
          <w:p w14:paraId="02517C29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B14EA2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D.Moraitou</w:t>
            </w:r>
          </w:p>
        </w:tc>
      </w:tr>
      <w:tr w:rsidR="00914C93" w:rsidRPr="00914C93" w14:paraId="39D4DEB4" w14:textId="77777777" w:rsidTr="005D51C6">
        <w:trPr>
          <w:trHeight w:val="448"/>
        </w:trPr>
        <w:tc>
          <w:tcPr>
            <w:tcW w:w="609" w:type="dxa"/>
          </w:tcPr>
          <w:p w14:paraId="5EE4EF09" w14:textId="77777777" w:rsidR="00914C93" w:rsidRPr="00C9219E" w:rsidRDefault="00914C93" w:rsidP="00914C93">
            <w:pPr>
              <w:spacing w:before="54"/>
              <w:ind w:left="27" w:right="39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2</w:t>
            </w:r>
          </w:p>
        </w:tc>
        <w:tc>
          <w:tcPr>
            <w:tcW w:w="5103" w:type="dxa"/>
          </w:tcPr>
          <w:p w14:paraId="0FB3255B" w14:textId="77777777" w:rsidR="00914C93" w:rsidRPr="00C9219E" w:rsidRDefault="00914C93" w:rsidP="00914C93">
            <w:pPr>
              <w:spacing w:before="54"/>
              <w:ind w:left="55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Systems Theory, psychology and social media</w:t>
            </w:r>
          </w:p>
        </w:tc>
        <w:tc>
          <w:tcPr>
            <w:tcW w:w="850" w:type="dxa"/>
          </w:tcPr>
          <w:p w14:paraId="66ACDBEA" w14:textId="77777777" w:rsidR="00914C93" w:rsidRPr="00C9219E" w:rsidRDefault="00914C93" w:rsidP="00914C93">
            <w:pPr>
              <w:spacing w:before="54"/>
              <w:ind w:left="10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107D8145" w14:textId="77777777" w:rsidR="00914C93" w:rsidRPr="00C9219E" w:rsidRDefault="00914C93" w:rsidP="00914C93">
            <w:pPr>
              <w:spacing w:before="54"/>
              <w:ind w:left="58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A.Brailas</w:t>
            </w:r>
          </w:p>
        </w:tc>
      </w:tr>
    </w:tbl>
    <w:p w14:paraId="3670606E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103028EA" w14:textId="77777777" w:rsidR="00914C93" w:rsidRPr="00914C93" w:rsidRDefault="00914C93" w:rsidP="00914C93">
      <w:pPr>
        <w:spacing w:after="0"/>
        <w:ind w:right="397"/>
        <w:jc w:val="center"/>
        <w:rPr>
          <w:b/>
        </w:rPr>
      </w:pPr>
    </w:p>
    <w:p w14:paraId="7033D249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0729747F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70024E33" w14:textId="77777777" w:rsidR="005623FF" w:rsidRDefault="005623FF" w:rsidP="00914C93">
      <w:pPr>
        <w:spacing w:after="0"/>
        <w:ind w:right="397"/>
        <w:jc w:val="center"/>
        <w:rPr>
          <w:b/>
        </w:rPr>
      </w:pPr>
    </w:p>
    <w:p w14:paraId="229E6164" w14:textId="5C66D4E5" w:rsidR="00914C93" w:rsidRPr="00914C93" w:rsidRDefault="00914C93" w:rsidP="00914C93">
      <w:pPr>
        <w:spacing w:after="0"/>
        <w:ind w:right="397"/>
        <w:jc w:val="center"/>
        <w:rPr>
          <w:b/>
        </w:rPr>
      </w:pPr>
      <w:r w:rsidRPr="00914C93">
        <w:rPr>
          <w:b/>
        </w:rPr>
        <w:lastRenderedPageBreak/>
        <w:t>ΕΑΡΙΝΟ ΕΞΑΜΗΝΟ</w:t>
      </w:r>
    </w:p>
    <w:p w14:paraId="310AFEA3" w14:textId="3C4A7D97" w:rsidR="00914C93" w:rsidRPr="00914C93" w:rsidRDefault="00914C93" w:rsidP="00914C93">
      <w:pPr>
        <w:tabs>
          <w:tab w:val="left" w:pos="6774"/>
        </w:tabs>
        <w:spacing w:before="2" w:after="0"/>
        <w:ind w:left="292"/>
        <w:rPr>
          <w:b/>
        </w:rPr>
      </w:pPr>
      <w:r w:rsidRPr="00914C93">
        <w:rPr>
          <w:b/>
        </w:rPr>
        <w:tab/>
      </w:r>
    </w:p>
    <w:tbl>
      <w:tblPr>
        <w:tblStyle w:val="TableNormal2"/>
        <w:tblW w:w="9114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090"/>
        <w:gridCol w:w="850"/>
        <w:gridCol w:w="2552"/>
      </w:tblGrid>
      <w:tr w:rsidR="00143FDA" w:rsidRPr="00914C93" w14:paraId="68740554" w14:textId="77777777" w:rsidTr="005D51C6">
        <w:trPr>
          <w:trHeight w:val="448"/>
        </w:trPr>
        <w:tc>
          <w:tcPr>
            <w:tcW w:w="622" w:type="dxa"/>
          </w:tcPr>
          <w:p w14:paraId="11BE2D0F" w14:textId="10C0D815" w:rsidR="00143FDA" w:rsidRPr="00C9219E" w:rsidRDefault="00143FDA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914C93">
              <w:rPr>
                <w:b/>
              </w:rPr>
              <w:t>K.M.</w:t>
            </w:r>
          </w:p>
        </w:tc>
        <w:tc>
          <w:tcPr>
            <w:tcW w:w="5090" w:type="dxa"/>
          </w:tcPr>
          <w:p w14:paraId="47D35418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  <w:tc>
          <w:tcPr>
            <w:tcW w:w="850" w:type="dxa"/>
          </w:tcPr>
          <w:p w14:paraId="114DE6AD" w14:textId="01633D1F" w:rsidR="00143FDA" w:rsidRPr="00C9219E" w:rsidRDefault="00143FDA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914C93">
              <w:rPr>
                <w:b/>
              </w:rPr>
              <w:t>ECTS</w:t>
            </w:r>
          </w:p>
        </w:tc>
        <w:tc>
          <w:tcPr>
            <w:tcW w:w="2552" w:type="dxa"/>
          </w:tcPr>
          <w:p w14:paraId="74973909" w14:textId="77777777" w:rsidR="00143FDA" w:rsidRPr="00C9219E" w:rsidRDefault="00143FDA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</w:p>
        </w:tc>
      </w:tr>
      <w:tr w:rsidR="00914C93" w:rsidRPr="00914C93" w14:paraId="729C2D1F" w14:textId="77777777" w:rsidTr="005D51C6">
        <w:trPr>
          <w:trHeight w:val="448"/>
        </w:trPr>
        <w:tc>
          <w:tcPr>
            <w:tcW w:w="622" w:type="dxa"/>
          </w:tcPr>
          <w:p w14:paraId="0DD78DBB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08</w:t>
            </w:r>
          </w:p>
          <w:p w14:paraId="21650299" w14:textId="286D87AB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</w:p>
        </w:tc>
        <w:tc>
          <w:tcPr>
            <w:tcW w:w="5090" w:type="dxa"/>
          </w:tcPr>
          <w:p w14:paraId="3B215BE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Key issues in Psychology II – Erasmus +</w:t>
            </w:r>
          </w:p>
        </w:tc>
        <w:tc>
          <w:tcPr>
            <w:tcW w:w="850" w:type="dxa"/>
          </w:tcPr>
          <w:p w14:paraId="09CEBEB4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B76AB7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Prof. X.Chryssochoou</w:t>
            </w:r>
          </w:p>
        </w:tc>
      </w:tr>
      <w:tr w:rsidR="00914C93" w:rsidRPr="00914C93" w14:paraId="3CED9AE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C7BF000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69B32603" w14:textId="55A874D2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21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Psychology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Multiculturalism</w:t>
            </w:r>
          </w:p>
        </w:tc>
        <w:tc>
          <w:tcPr>
            <w:tcW w:w="850" w:type="dxa"/>
          </w:tcPr>
          <w:p w14:paraId="18C61E3A" w14:textId="65646E36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3826872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Prof. X.Chryssochoou</w:t>
            </w:r>
          </w:p>
        </w:tc>
      </w:tr>
      <w:tr w:rsidR="00914C93" w:rsidRPr="00914C93" w14:paraId="03A405D9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25D7B2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74B113D" w14:textId="39F3B983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292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Introduction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t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o Positive Psychology</w:t>
            </w:r>
          </w:p>
        </w:tc>
        <w:tc>
          <w:tcPr>
            <w:tcW w:w="850" w:type="dxa"/>
          </w:tcPr>
          <w:p w14:paraId="75E12B39" w14:textId="58E4F47E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5A442749" w14:textId="45A0C47A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r w:rsidR="00751A88" w:rsidRPr="00751A88">
              <w:rPr>
                <w:rFonts w:eastAsia="Calibri" w:cs="Calibri"/>
                <w:lang w:eastAsia="el-GR" w:bidi="el-GR"/>
              </w:rPr>
              <w:t>P.Kordoutis</w:t>
            </w:r>
          </w:p>
        </w:tc>
      </w:tr>
      <w:tr w:rsidR="00914C93" w:rsidRPr="00914C93" w14:paraId="7CBF2A97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680FFA4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5DDC1E0D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060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Social Representations</w:t>
            </w:r>
          </w:p>
        </w:tc>
        <w:tc>
          <w:tcPr>
            <w:tcW w:w="850" w:type="dxa"/>
          </w:tcPr>
          <w:p w14:paraId="6079D301" w14:textId="62846EAC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3CA0B7FD" w14:textId="060FA756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 xml:space="preserve">Prof. </w:t>
            </w:r>
            <w:r w:rsidR="002F5813">
              <w:rPr>
                <w:rFonts w:eastAsia="Calibri" w:cs="Calibri"/>
                <w:lang w:eastAsia="el-GR" w:bidi="el-GR"/>
              </w:rPr>
              <w:t>A Madoglou</w:t>
            </w:r>
          </w:p>
        </w:tc>
      </w:tr>
      <w:tr w:rsidR="00914C93" w:rsidRPr="00914C93" w14:paraId="22D60F3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4CD1E036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A934D1D" w14:textId="40620F05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68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Theories </w:t>
            </w:r>
            <w:r w:rsidR="005623FF">
              <w:rPr>
                <w:rFonts w:ascii="Calibri" w:eastAsia="Times New Roman" w:hAnsi="Calibri" w:cs="Times New Roman"/>
                <w:lang w:eastAsia="el-GR"/>
              </w:rPr>
              <w:t>o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f Learning</w:t>
            </w:r>
          </w:p>
        </w:tc>
        <w:tc>
          <w:tcPr>
            <w:tcW w:w="850" w:type="dxa"/>
          </w:tcPr>
          <w:p w14:paraId="70020EAD" w14:textId="0D96A1B7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19F9E515" w14:textId="77777777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Dr. A. Efthimiopoulos</w:t>
            </w:r>
          </w:p>
        </w:tc>
      </w:tr>
      <w:tr w:rsidR="00914C93" w:rsidRPr="00914C93" w14:paraId="4172E9A4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0911F6B1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1318BA4" w14:textId="77777777" w:rsidR="00914C93" w:rsidRPr="00914C93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lang w:eastAsia="el-GR"/>
              </w:rPr>
              <w:t xml:space="preserve">6353 </w:t>
            </w:r>
            <w:r w:rsidRPr="00914C93">
              <w:rPr>
                <w:rFonts w:ascii="Calibri" w:eastAsia="Times New Roman" w:hAnsi="Calibri" w:cs="Times New Roman"/>
                <w:lang w:eastAsia="el-GR"/>
              </w:rPr>
              <w:t>Clinical Psychology</w:t>
            </w:r>
          </w:p>
        </w:tc>
        <w:tc>
          <w:tcPr>
            <w:tcW w:w="850" w:type="dxa"/>
          </w:tcPr>
          <w:p w14:paraId="34C6D3EB" w14:textId="66C6AC2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4ABCA0D5" w14:textId="125532C8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r w:rsidRPr="00914C93">
              <w:rPr>
                <w:rFonts w:eastAsia="Calibri" w:cs="Calibri"/>
                <w:lang w:eastAsia="el-GR" w:bidi="el-GR"/>
              </w:rPr>
              <w:t xml:space="preserve">. Prof. V. </w:t>
            </w:r>
            <w:r w:rsidR="00685142">
              <w:rPr>
                <w:rFonts w:eastAsia="Calibri" w:cs="Calibri"/>
                <w:lang w:val="el-GR" w:eastAsia="el-GR" w:bidi="el-GR"/>
              </w:rPr>
              <w:t>Υ</w:t>
            </w:r>
            <w:r w:rsidR="00685142" w:rsidRPr="00914C93">
              <w:rPr>
                <w:rFonts w:eastAsia="Calibri" w:cs="Calibri"/>
                <w:lang w:eastAsia="el-GR" w:bidi="el-GR"/>
              </w:rPr>
              <w:t>otsidi</w:t>
            </w:r>
          </w:p>
        </w:tc>
      </w:tr>
      <w:tr w:rsidR="00914C93" w:rsidRPr="00914C93" w14:paraId="08B0B555" w14:textId="77777777" w:rsidTr="00F7062C">
        <w:trPr>
          <w:trHeight w:val="448"/>
        </w:trPr>
        <w:tc>
          <w:tcPr>
            <w:tcW w:w="622" w:type="dxa"/>
            <w:vAlign w:val="center"/>
          </w:tcPr>
          <w:p w14:paraId="7079FF62" w14:textId="77777777" w:rsidR="00914C93" w:rsidRPr="00F7062C" w:rsidRDefault="00914C93" w:rsidP="00914C93">
            <w:pPr>
              <w:jc w:val="center"/>
            </w:pPr>
            <w:r w:rsidRPr="00F7062C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shd w:val="clear" w:color="auto" w:fill="auto"/>
            <w:vAlign w:val="bottom"/>
          </w:tcPr>
          <w:p w14:paraId="13474565" w14:textId="49A76DD9" w:rsidR="00914C93" w:rsidRPr="00F7062C" w:rsidRDefault="00914C93" w:rsidP="00F7062C">
            <w:pPr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</w:t>
            </w:r>
            <w:r w:rsidR="00214D0B" w:rsidRPr="00F7062C">
              <w:rPr>
                <w:rFonts w:ascii="Calibri" w:eastAsia="Times New Roman" w:hAnsi="Calibri" w:cs="Times New Roman"/>
                <w:b/>
                <w:lang w:eastAsia="el-GR"/>
              </w:rPr>
              <w:t>6356</w:t>
            </w:r>
            <w:r w:rsidR="00214D0B" w:rsidRPr="00F7062C">
              <w:rPr>
                <w:rFonts w:ascii="Calibri" w:eastAsia="Times New Roman" w:hAnsi="Calibri" w:cs="Times New Roman"/>
                <w:bCs/>
                <w:lang w:eastAsia="el-GR"/>
              </w:rPr>
              <w:t xml:space="preserve"> Cyberpsychology: dynamical social psychology</w:t>
            </w:r>
          </w:p>
        </w:tc>
        <w:tc>
          <w:tcPr>
            <w:tcW w:w="850" w:type="dxa"/>
            <w:shd w:val="clear" w:color="auto" w:fill="auto"/>
          </w:tcPr>
          <w:p w14:paraId="303DF1A9" w14:textId="7727AE50" w:rsidR="00914C93" w:rsidRPr="00F7062C" w:rsidRDefault="00F7062C" w:rsidP="00F7062C">
            <w:pPr>
              <w:spacing w:before="54"/>
              <w:jc w:val="center"/>
              <w:rPr>
                <w:rFonts w:ascii="Calibri" w:eastAsia="Times New Roman" w:hAnsi="Calibri" w:cs="Times New Roman"/>
                <w:bCs/>
                <w:lang w:eastAsia="el-GR"/>
              </w:rPr>
            </w:pPr>
            <w:r>
              <w:rPr>
                <w:rFonts w:ascii="Calibri" w:eastAsia="Times New Roman" w:hAnsi="Calibri" w:cs="Times New Roman"/>
                <w:bCs/>
                <w:lang w:eastAsia="el-GR"/>
              </w:rPr>
              <w:t>4</w:t>
            </w:r>
          </w:p>
        </w:tc>
        <w:tc>
          <w:tcPr>
            <w:tcW w:w="2552" w:type="dxa"/>
            <w:shd w:val="clear" w:color="auto" w:fill="auto"/>
          </w:tcPr>
          <w:p w14:paraId="536C9C30" w14:textId="0391AE1A" w:rsidR="00914C93" w:rsidRPr="00F7062C" w:rsidRDefault="00214D0B" w:rsidP="00F7062C">
            <w:pPr>
              <w:spacing w:before="54"/>
              <w:rPr>
                <w:rFonts w:ascii="Calibri" w:eastAsia="Times New Roman" w:hAnsi="Calibri" w:cs="Times New Roman"/>
                <w:bCs/>
                <w:lang w:eastAsia="el-GR"/>
              </w:rPr>
            </w:pPr>
            <w:r w:rsidRPr="00F7062C">
              <w:rPr>
                <w:rFonts w:ascii="Calibri" w:eastAsia="Times New Roman" w:hAnsi="Calibri" w:cs="Times New Roman"/>
                <w:bCs/>
                <w:lang w:eastAsia="el-GR"/>
              </w:rPr>
              <w:t>Prof. I. Katerelos</w:t>
            </w:r>
          </w:p>
        </w:tc>
      </w:tr>
      <w:tr w:rsidR="00914C93" w:rsidRPr="00914C93" w14:paraId="5CB3640F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7E2933D3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0DB61D77" w14:textId="03B9B634" w:rsidR="00914C93" w:rsidRPr="00F7062C" w:rsidRDefault="00914C93" w:rsidP="00914C93">
            <w:pPr>
              <w:rPr>
                <w:rFonts w:ascii="Calibri" w:eastAsia="Times New Roman" w:hAnsi="Calibri" w:cs="Times New Roman"/>
                <w:lang w:eastAsia="el-GR"/>
              </w:rPr>
            </w:pPr>
            <w:r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2F5813" w:rsidRPr="00F7062C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272</w:t>
            </w:r>
            <w:r w:rsidR="002F5813" w:rsidRPr="002F5813">
              <w:rPr>
                <w:rFonts w:ascii="Calibri" w:eastAsia="Times New Roman" w:hAnsi="Calibri" w:cs="Times New Roman"/>
                <w:lang w:val="el-GR" w:eastAsia="el-GR"/>
              </w:rPr>
              <w:t xml:space="preserve"> </w:t>
            </w:r>
            <w:r w:rsidR="00F7062C" w:rsidRPr="00F7062C">
              <w:rPr>
                <w:rFonts w:ascii="Calibri" w:eastAsia="Times New Roman" w:hAnsi="Calibri" w:cs="Times New Roman"/>
                <w:bCs/>
                <w:lang w:eastAsia="el-GR"/>
              </w:rPr>
              <w:t>Introduction to Health Psychology</w:t>
            </w:r>
          </w:p>
        </w:tc>
        <w:tc>
          <w:tcPr>
            <w:tcW w:w="850" w:type="dxa"/>
          </w:tcPr>
          <w:p w14:paraId="1E9522CB" w14:textId="7F47A20A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  <w:vAlign w:val="center"/>
          </w:tcPr>
          <w:p w14:paraId="5A6480F0" w14:textId="7462EBB8" w:rsidR="00914C93" w:rsidRPr="00F7062C" w:rsidRDefault="00F7062C" w:rsidP="00143FDA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>Prof. F. Anag</w:t>
            </w:r>
            <w:r w:rsidR="00CD4FD2">
              <w:rPr>
                <w:rFonts w:eastAsia="Calibri" w:cs="Calibri"/>
                <w:lang w:eastAsia="el-GR" w:bidi="el-GR"/>
              </w:rPr>
              <w:t>n</w:t>
            </w:r>
            <w:r w:rsidRPr="00F7062C">
              <w:rPr>
                <w:rFonts w:eastAsia="Calibri" w:cs="Calibri"/>
                <w:lang w:eastAsia="el-GR" w:bidi="el-GR"/>
              </w:rPr>
              <w:t>ostopoulos</w:t>
            </w:r>
          </w:p>
        </w:tc>
      </w:tr>
      <w:tr w:rsidR="00914C93" w:rsidRPr="00914C93" w14:paraId="39D7C175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69126A5D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1F77DC3E" w14:textId="3B4DA844" w:rsidR="00914C93" w:rsidRPr="002F5813" w:rsidRDefault="00F7062C" w:rsidP="002F5813">
            <w:pPr>
              <w:rPr>
                <w:rFonts w:ascii="Calibri" w:eastAsia="Times New Roman" w:hAnsi="Calibri" w:cs="Times New Roman"/>
                <w:lang w:val="el-GR" w:eastAsia="el-GR"/>
              </w:rPr>
            </w:pPr>
            <w:r w:rsidRPr="009316AE">
              <w:rPr>
                <w:rFonts w:ascii="Calibri" w:eastAsia="Times New Roman" w:hAnsi="Calibri" w:cs="Times New Roman"/>
                <w:b/>
                <w:bCs/>
                <w:lang w:eastAsia="el-GR"/>
              </w:rPr>
              <w:t xml:space="preserve"> </w:t>
            </w:r>
            <w:r w:rsidR="009316AE" w:rsidRPr="009316AE">
              <w:rPr>
                <w:rFonts w:ascii="Calibri" w:eastAsia="Times New Roman" w:hAnsi="Calibri" w:cs="Times New Roman"/>
                <w:b/>
                <w:bCs/>
                <w:lang w:val="el-GR" w:eastAsia="el-GR"/>
              </w:rPr>
              <w:t>6384</w:t>
            </w:r>
            <w:r w:rsidR="0032607E">
              <w:rPr>
                <w:rFonts w:ascii="Calibri" w:eastAsia="Times New Roman" w:hAnsi="Calibri" w:cs="Times New Roman"/>
                <w:lang w:eastAsia="el-GR"/>
              </w:rPr>
              <w:t xml:space="preserve"> </w:t>
            </w:r>
            <w:r w:rsidR="002F5813">
              <w:rPr>
                <w:rFonts w:ascii="Calibri" w:eastAsia="Times New Roman" w:hAnsi="Calibri" w:cs="Times New Roman"/>
                <w:lang w:eastAsia="el-GR"/>
              </w:rPr>
              <w:t>Brain and Learning</w:t>
            </w:r>
          </w:p>
        </w:tc>
        <w:tc>
          <w:tcPr>
            <w:tcW w:w="850" w:type="dxa"/>
          </w:tcPr>
          <w:p w14:paraId="5448F624" w14:textId="7A204D8B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0E1795BA" w14:textId="221C7E89" w:rsidR="00914C93" w:rsidRPr="00F7062C" w:rsidRDefault="00F7062C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F7062C">
              <w:rPr>
                <w:rFonts w:eastAsia="Calibri" w:cs="Calibri"/>
                <w:lang w:eastAsia="el-GR" w:bidi="el-GR"/>
              </w:rPr>
              <w:t xml:space="preserve">Ass. Prof. </w:t>
            </w:r>
            <w:r w:rsidR="002F5813" w:rsidRPr="00F7062C">
              <w:rPr>
                <w:rFonts w:eastAsia="Calibri" w:cs="Calibri"/>
                <w:lang w:eastAsia="el-GR" w:bidi="el-GR"/>
              </w:rPr>
              <w:t>A Touloumako</w:t>
            </w:r>
            <w:r w:rsidRPr="00F7062C">
              <w:rPr>
                <w:rFonts w:eastAsia="Calibri" w:cs="Calibri"/>
                <w:lang w:eastAsia="el-GR" w:bidi="el-GR"/>
              </w:rPr>
              <w:t>s</w:t>
            </w:r>
          </w:p>
        </w:tc>
      </w:tr>
      <w:tr w:rsidR="00914C93" w:rsidRPr="00914C93" w14:paraId="5DEF3C5E" w14:textId="77777777" w:rsidTr="005D51C6">
        <w:trPr>
          <w:trHeight w:val="448"/>
        </w:trPr>
        <w:tc>
          <w:tcPr>
            <w:tcW w:w="622" w:type="dxa"/>
            <w:vAlign w:val="center"/>
          </w:tcPr>
          <w:p w14:paraId="25258AE2" w14:textId="77777777" w:rsidR="00914C93" w:rsidRPr="00914C93" w:rsidRDefault="00914C93" w:rsidP="00914C93">
            <w:pPr>
              <w:jc w:val="center"/>
            </w:pPr>
            <w:r w:rsidRPr="00914C93">
              <w:rPr>
                <w:rFonts w:eastAsia="Calibri" w:cs="Calibri"/>
                <w:b/>
                <w:lang w:eastAsia="el-GR" w:bidi="el-GR"/>
              </w:rPr>
              <w:t>*</w:t>
            </w:r>
          </w:p>
        </w:tc>
        <w:tc>
          <w:tcPr>
            <w:tcW w:w="5090" w:type="dxa"/>
            <w:vAlign w:val="bottom"/>
          </w:tcPr>
          <w:p w14:paraId="2C4DD0BA" w14:textId="5D39FB5D" w:rsidR="00914C93" w:rsidRPr="00914C93" w:rsidRDefault="00914C93" w:rsidP="00914C93">
            <w:pPr>
              <w:rPr>
                <w:rFonts w:ascii="Calibri" w:eastAsia="Times New Roman" w:hAnsi="Calibri" w:cs="Times New Roman"/>
                <w:color w:val="000000"/>
                <w:lang w:eastAsia="el-GR"/>
              </w:rPr>
            </w:pP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</w:t>
            </w:r>
            <w:r w:rsidRPr="00914C93">
              <w:rPr>
                <w:rFonts w:ascii="Calibri" w:eastAsia="Times New Roman" w:hAnsi="Calibri" w:cs="Times New Roman"/>
                <w:b/>
                <w:color w:val="000000"/>
                <w:lang w:eastAsia="el-GR"/>
              </w:rPr>
              <w:t xml:space="preserve">6354 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Introduction </w:t>
            </w:r>
            <w:r w:rsidR="00F7062C"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>to</w:t>
            </w:r>
            <w:r w:rsidRPr="00914C93">
              <w:rPr>
                <w:rFonts w:ascii="Calibri" w:eastAsia="Times New Roman" w:hAnsi="Calibri" w:cs="Times New Roman"/>
                <w:color w:val="000000"/>
                <w:lang w:eastAsia="el-GR"/>
              </w:rPr>
              <w:t xml:space="preserve"> Neuropsychology</w:t>
            </w:r>
          </w:p>
        </w:tc>
        <w:tc>
          <w:tcPr>
            <w:tcW w:w="850" w:type="dxa"/>
          </w:tcPr>
          <w:p w14:paraId="404D3421" w14:textId="444BCDB3" w:rsidR="00914C93" w:rsidRPr="00C9219E" w:rsidRDefault="00C9219E" w:rsidP="00914C93">
            <w:pPr>
              <w:spacing w:before="54"/>
              <w:ind w:left="8"/>
              <w:jc w:val="center"/>
              <w:rPr>
                <w:rFonts w:eastAsia="Calibri" w:cs="Calibri"/>
                <w:lang w:val="el-GR" w:eastAsia="el-GR" w:bidi="el-GR"/>
              </w:rPr>
            </w:pPr>
            <w:r>
              <w:rPr>
                <w:rFonts w:eastAsia="Calibri" w:cs="Calibri"/>
                <w:lang w:val="el-GR" w:eastAsia="el-GR" w:bidi="el-GR"/>
              </w:rPr>
              <w:t>4</w:t>
            </w:r>
          </w:p>
        </w:tc>
        <w:tc>
          <w:tcPr>
            <w:tcW w:w="2552" w:type="dxa"/>
          </w:tcPr>
          <w:p w14:paraId="6CD5B78B" w14:textId="38AC0AFC" w:rsidR="00914C93" w:rsidRPr="00914C93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914C93">
              <w:rPr>
                <w:rFonts w:eastAsia="Calibri" w:cs="Calibri"/>
                <w:lang w:eastAsia="el-GR" w:bidi="el-GR"/>
              </w:rPr>
              <w:t>Α</w:t>
            </w:r>
            <w:r w:rsidR="00143FDA">
              <w:rPr>
                <w:rFonts w:eastAsia="Calibri" w:cs="Calibri"/>
                <w:lang w:eastAsia="el-GR" w:bidi="el-GR"/>
              </w:rPr>
              <w:t>ss</w:t>
            </w:r>
            <w:r w:rsidRPr="00914C93">
              <w:rPr>
                <w:rFonts w:eastAsia="Calibri" w:cs="Calibri"/>
                <w:lang w:eastAsia="el-GR" w:bidi="el-GR"/>
              </w:rPr>
              <w:t>. Prof. D. Kaselimis</w:t>
            </w:r>
          </w:p>
        </w:tc>
      </w:tr>
      <w:tr w:rsidR="00914C93" w:rsidRPr="00914C93" w14:paraId="40AB9B3A" w14:textId="77777777" w:rsidTr="005D51C6">
        <w:trPr>
          <w:trHeight w:val="450"/>
        </w:trPr>
        <w:tc>
          <w:tcPr>
            <w:tcW w:w="622" w:type="dxa"/>
          </w:tcPr>
          <w:p w14:paraId="3DEBB924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52</w:t>
            </w:r>
          </w:p>
        </w:tc>
        <w:tc>
          <w:tcPr>
            <w:tcW w:w="5090" w:type="dxa"/>
          </w:tcPr>
          <w:p w14:paraId="172A6F80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Managing Diversity in dyadic human relationships</w:t>
            </w:r>
          </w:p>
        </w:tc>
        <w:tc>
          <w:tcPr>
            <w:tcW w:w="850" w:type="dxa"/>
          </w:tcPr>
          <w:p w14:paraId="520437AC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06D8A7D7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M.Doropoulou</w:t>
            </w:r>
          </w:p>
        </w:tc>
      </w:tr>
      <w:tr w:rsidR="00914C93" w:rsidRPr="00914C93" w14:paraId="75D5FD24" w14:textId="77777777" w:rsidTr="005D51C6">
        <w:trPr>
          <w:trHeight w:val="451"/>
        </w:trPr>
        <w:tc>
          <w:tcPr>
            <w:tcW w:w="622" w:type="dxa"/>
          </w:tcPr>
          <w:p w14:paraId="126EDBC9" w14:textId="77777777" w:rsidR="00914C93" w:rsidRPr="00C9219E" w:rsidRDefault="00914C93" w:rsidP="00914C93">
            <w:pPr>
              <w:spacing w:before="55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44</w:t>
            </w:r>
          </w:p>
        </w:tc>
        <w:tc>
          <w:tcPr>
            <w:tcW w:w="5090" w:type="dxa"/>
          </w:tcPr>
          <w:p w14:paraId="41F26E15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The Origins of Psychology, from Philosophy to Science</w:t>
            </w:r>
          </w:p>
        </w:tc>
        <w:tc>
          <w:tcPr>
            <w:tcW w:w="850" w:type="dxa"/>
          </w:tcPr>
          <w:p w14:paraId="0C760116" w14:textId="77777777" w:rsidR="00914C93" w:rsidRPr="00C9219E" w:rsidRDefault="00914C93" w:rsidP="00914C93">
            <w:pPr>
              <w:spacing w:before="55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26145A39" w14:textId="77777777" w:rsidR="00914C93" w:rsidRPr="00C9219E" w:rsidRDefault="00914C93" w:rsidP="00914C93">
            <w:pPr>
              <w:spacing w:before="55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D.Moraitou</w:t>
            </w:r>
          </w:p>
        </w:tc>
      </w:tr>
      <w:tr w:rsidR="00914C93" w:rsidRPr="00914C93" w14:paraId="302D1B47" w14:textId="77777777" w:rsidTr="005D51C6">
        <w:trPr>
          <w:trHeight w:val="448"/>
        </w:trPr>
        <w:tc>
          <w:tcPr>
            <w:tcW w:w="622" w:type="dxa"/>
          </w:tcPr>
          <w:p w14:paraId="2D5D5660" w14:textId="77777777" w:rsidR="00914C93" w:rsidRPr="00C9219E" w:rsidRDefault="00914C93" w:rsidP="00914C93">
            <w:pPr>
              <w:spacing w:before="54"/>
              <w:ind w:left="37" w:right="47"/>
              <w:jc w:val="center"/>
              <w:rPr>
                <w:rFonts w:eastAsia="Calibri" w:cs="Calibri"/>
                <w:b/>
                <w:lang w:eastAsia="el-GR" w:bidi="el-GR"/>
              </w:rPr>
            </w:pPr>
            <w:r w:rsidRPr="00C9219E">
              <w:rPr>
                <w:rFonts w:eastAsia="Calibri" w:cs="Calibri"/>
                <w:b/>
                <w:lang w:eastAsia="el-GR" w:bidi="el-GR"/>
              </w:rPr>
              <w:t>6373</w:t>
            </w:r>
          </w:p>
        </w:tc>
        <w:tc>
          <w:tcPr>
            <w:tcW w:w="5090" w:type="dxa"/>
          </w:tcPr>
          <w:p w14:paraId="70C763EF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Times New Roman"/>
              </w:rPr>
              <w:t>Digital storytelling: Working Creatively with Communities</w:t>
            </w:r>
          </w:p>
        </w:tc>
        <w:tc>
          <w:tcPr>
            <w:tcW w:w="850" w:type="dxa"/>
          </w:tcPr>
          <w:p w14:paraId="2C51B778" w14:textId="77777777" w:rsidR="00914C93" w:rsidRPr="00C9219E" w:rsidRDefault="00914C93" w:rsidP="00914C93">
            <w:pPr>
              <w:spacing w:before="54"/>
              <w:ind w:left="8"/>
              <w:jc w:val="center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4</w:t>
            </w:r>
          </w:p>
        </w:tc>
        <w:tc>
          <w:tcPr>
            <w:tcW w:w="2552" w:type="dxa"/>
          </w:tcPr>
          <w:p w14:paraId="55F842F2" w14:textId="77777777" w:rsidR="00914C93" w:rsidRPr="00C9219E" w:rsidRDefault="00914C93" w:rsidP="00914C93">
            <w:pPr>
              <w:spacing w:before="54"/>
              <w:ind w:left="57"/>
              <w:rPr>
                <w:rFonts w:eastAsia="Calibri" w:cs="Calibri"/>
                <w:lang w:eastAsia="el-GR" w:bidi="el-GR"/>
              </w:rPr>
            </w:pPr>
            <w:r w:rsidRPr="00C9219E">
              <w:rPr>
                <w:rFonts w:eastAsia="Calibri" w:cs="Calibri"/>
                <w:lang w:eastAsia="el-GR" w:bidi="el-GR"/>
              </w:rPr>
              <w:t>Dr. A.Brailas</w:t>
            </w:r>
          </w:p>
        </w:tc>
      </w:tr>
    </w:tbl>
    <w:p w14:paraId="4D7C32B5" w14:textId="77777777" w:rsidR="00914C93" w:rsidRPr="00914C93" w:rsidRDefault="00914C93" w:rsidP="00914C93">
      <w:pPr>
        <w:spacing w:after="0"/>
        <w:ind w:left="-567"/>
        <w:jc w:val="both"/>
        <w:rPr>
          <w:b/>
          <w:i/>
        </w:rPr>
      </w:pPr>
    </w:p>
    <w:p w14:paraId="49586EA0" w14:textId="77777777" w:rsidR="00914C93" w:rsidRPr="00214D0B" w:rsidRDefault="00914C93" w:rsidP="00914C93">
      <w:pPr>
        <w:rPr>
          <w:b/>
          <w:bCs/>
        </w:rPr>
      </w:pPr>
    </w:p>
    <w:p w14:paraId="6098BD4D" w14:textId="77777777" w:rsidR="00914C93" w:rsidRPr="00914C93" w:rsidRDefault="00914C93" w:rsidP="00914C93"/>
    <w:p w14:paraId="5EA31042" w14:textId="77777777" w:rsidR="00914C93" w:rsidRPr="00914C93" w:rsidRDefault="00914C93" w:rsidP="00914C93"/>
    <w:p w14:paraId="30B39349" w14:textId="77777777" w:rsidR="00914C93" w:rsidRPr="00914C93" w:rsidRDefault="00914C93" w:rsidP="00914C93"/>
    <w:p w14:paraId="74263327" w14:textId="77777777" w:rsidR="00914C93" w:rsidRPr="00914C93" w:rsidRDefault="00914C93" w:rsidP="00914C93"/>
    <w:p w14:paraId="788564FD" w14:textId="31FDF224" w:rsidR="00E32681" w:rsidRDefault="00E32681"/>
    <w:sectPr w:rsidR="00E32681" w:rsidSect="00E730D1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47396" w14:textId="77777777" w:rsidR="00F77FED" w:rsidRDefault="00F77FED">
      <w:pPr>
        <w:spacing w:after="0" w:line="240" w:lineRule="auto"/>
      </w:pPr>
      <w:r>
        <w:separator/>
      </w:r>
    </w:p>
  </w:endnote>
  <w:endnote w:type="continuationSeparator" w:id="0">
    <w:p w14:paraId="6F0F2CDD" w14:textId="77777777" w:rsidR="00F77FED" w:rsidRDefault="00F77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tar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273">
    <w:altName w:val="Times New Roman"/>
    <w:charset w:val="A1"/>
    <w:family w:val="auto"/>
    <w:pitch w:val="variable"/>
  </w:font>
  <w:font w:name="font268">
    <w:altName w:val="Times New Roman"/>
    <w:charset w:val="A1"/>
    <w:family w:val="auto"/>
    <w:pitch w:val="variable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9BC6" w14:textId="77777777" w:rsidR="004A54AA" w:rsidRDefault="004A54AA">
    <w:pPr>
      <w:pStyle w:val="aa"/>
      <w:spacing w:line="14" w:lineRule="auto"/>
      <w:rPr>
        <w:i/>
        <w:sz w:val="20"/>
      </w:rPr>
    </w:pPr>
    <w:r>
      <w:rPr>
        <w:noProof/>
        <w:lang w:eastAsia="el-GR"/>
      </w:rPr>
      <w:drawing>
        <wp:anchor distT="0" distB="0" distL="0" distR="0" simplePos="0" relativeHeight="251659264" behindDoc="1" locked="0" layoutInCell="1" allowOverlap="1" wp14:anchorId="2806CA9E" wp14:editId="2797E186">
          <wp:simplePos x="0" y="0"/>
          <wp:positionH relativeFrom="page">
            <wp:posOffset>1052194</wp:posOffset>
          </wp:positionH>
          <wp:positionV relativeFrom="page">
            <wp:posOffset>10009504</wp:posOffset>
          </wp:positionV>
          <wp:extent cx="5467350" cy="45085"/>
          <wp:effectExtent l="0" t="0" r="0" b="0"/>
          <wp:wrapNone/>
          <wp:docPr id="4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467350" cy="45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8B38828" wp14:editId="6A7B1C07">
              <wp:simplePos x="0" y="0"/>
              <wp:positionH relativeFrom="page">
                <wp:posOffset>3683000</wp:posOffset>
              </wp:positionH>
              <wp:positionV relativeFrom="page">
                <wp:posOffset>10078720</wp:posOffset>
              </wp:positionV>
              <wp:extent cx="194310" cy="165735"/>
              <wp:effectExtent l="0" t="1270" r="0" b="4445"/>
              <wp:wrapNone/>
              <wp:docPr id="18" name="Πλαίσιο κειμένου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98C31C" w14:textId="0C351698" w:rsidR="004A54AA" w:rsidRDefault="004A54AA">
                          <w:pPr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47BCD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B38828" id="_x0000_t202" coordsize="21600,21600" o:spt="202" path="m,l,21600r21600,l21600,xe">
              <v:stroke joinstyle="miter"/>
              <v:path gradientshapeok="t" o:connecttype="rect"/>
            </v:shapetype>
            <v:shape id="Πλαίσιο κειμένου 18" o:spid="_x0000_s1026" type="#_x0000_t202" style="position:absolute;margin-left:290pt;margin-top:793.6pt;width:15.3pt;height:13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" filled="f" stroked="f">
              <v:textbox inset="0,0,0,0">
                <w:txbxContent>
                  <w:p w14:paraId="7798C31C" w14:textId="0C351698" w:rsidR="004A54AA" w:rsidRDefault="004A54AA">
                    <w:pPr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47BCD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0FA4E" w14:textId="77777777" w:rsidR="00F77FED" w:rsidRDefault="00F77FED">
      <w:pPr>
        <w:spacing w:after="0" w:line="240" w:lineRule="auto"/>
      </w:pPr>
      <w:r>
        <w:separator/>
      </w:r>
    </w:p>
  </w:footnote>
  <w:footnote w:type="continuationSeparator" w:id="0">
    <w:p w14:paraId="4610C331" w14:textId="77777777" w:rsidR="00F77FED" w:rsidRDefault="00F77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FF48B" w14:textId="1E2DAFB9" w:rsidR="004A54AA" w:rsidRDefault="004A54AA">
    <w:pPr>
      <w:pStyle w:val="a6"/>
    </w:pPr>
  </w:p>
  <w:tbl>
    <w:tblPr>
      <w:tblW w:w="8465" w:type="dxa"/>
      <w:tblInd w:w="99" w:type="dxa"/>
      <w:tblLayout w:type="fixed"/>
      <w:tblLook w:val="0000" w:firstRow="0" w:lastRow="0" w:firstColumn="0" w:lastColumn="0" w:noHBand="0" w:noVBand="0"/>
    </w:tblPr>
    <w:tblGrid>
      <w:gridCol w:w="236"/>
      <w:gridCol w:w="8229"/>
    </w:tblGrid>
    <w:tr w:rsidR="004A54AA" w:rsidRPr="001050F3" w14:paraId="0009E26B" w14:textId="77777777" w:rsidTr="004A54AA">
      <w:trPr>
        <w:trHeight w:hRule="exact" w:val="1410"/>
      </w:trPr>
      <w:tc>
        <w:tcPr>
          <w:tcW w:w="236" w:type="dxa"/>
        </w:tcPr>
        <w:p w14:paraId="5A0557CE" w14:textId="77777777" w:rsidR="004A54AA" w:rsidRPr="00F477AE" w:rsidRDefault="004A54AA" w:rsidP="00143FDA">
          <w:pPr>
            <w:tabs>
              <w:tab w:val="center" w:pos="4153"/>
              <w:tab w:val="right" w:pos="8306"/>
            </w:tabs>
            <w:jc w:val="right"/>
            <w:rPr>
              <w:rFonts w:ascii="Times New Roman" w:hAnsi="Times New Roman"/>
            </w:rPr>
          </w:pPr>
        </w:p>
      </w:tc>
      <w:tc>
        <w:tcPr>
          <w:tcW w:w="8229" w:type="dxa"/>
        </w:tcPr>
        <w:p w14:paraId="1A06557A" w14:textId="77777777" w:rsidR="004A54AA" w:rsidRPr="00F477AE" w:rsidRDefault="004A54AA" w:rsidP="00143FDA">
          <w:pPr>
            <w:tabs>
              <w:tab w:val="left" w:pos="4860"/>
            </w:tabs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noProof/>
              <w:sz w:val="20"/>
              <w:lang w:eastAsia="el-GR"/>
            </w:rPr>
            <w:drawing>
              <wp:inline distT="0" distB="0" distL="0" distR="0" wp14:anchorId="2C6A8AD9" wp14:editId="0E5D7873">
                <wp:extent cx="5645150" cy="829310"/>
                <wp:effectExtent l="0" t="0" r="0" b="889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45150" cy="8293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63FE616" w14:textId="7FD76BD7" w:rsidR="004A54AA" w:rsidRPr="005425AD" w:rsidRDefault="004A54AA" w:rsidP="00143FDA">
    <w:pPr>
      <w:tabs>
        <w:tab w:val="center" w:pos="4153"/>
        <w:tab w:val="right" w:pos="8306"/>
      </w:tabs>
      <w:jc w:val="right"/>
      <w:rPr>
        <w:bCs/>
        <w:i/>
        <w:iCs/>
        <w:sz w:val="20"/>
      </w:rPr>
    </w:pPr>
    <w:r w:rsidRPr="00F477AE">
      <w:rPr>
        <w:rFonts w:ascii="Times New Roman" w:hAnsi="Times New Roman"/>
      </w:rPr>
      <w:tab/>
    </w:r>
    <w:r>
      <w:rPr>
        <w:rFonts w:ascii="Times New Roman" w:hAnsi="Times New Roman"/>
      </w:rPr>
      <w:t xml:space="preserve">              </w:t>
    </w:r>
    <w:r w:rsidRPr="004616ED">
      <w:rPr>
        <w:bCs/>
        <w:i/>
        <w:iCs/>
        <w:sz w:val="20"/>
      </w:rPr>
      <w:t xml:space="preserve">Σελίδα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PAGE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6</w:t>
    </w:r>
    <w:r w:rsidRPr="004616ED">
      <w:rPr>
        <w:b/>
        <w:bCs/>
        <w:i/>
        <w:iCs/>
        <w:sz w:val="20"/>
      </w:rPr>
      <w:fldChar w:fldCharType="end"/>
    </w:r>
    <w:r w:rsidRPr="004616ED">
      <w:rPr>
        <w:bCs/>
        <w:i/>
        <w:iCs/>
        <w:sz w:val="20"/>
      </w:rPr>
      <w:t xml:space="preserve"> από </w:t>
    </w:r>
    <w:r w:rsidRPr="004616ED">
      <w:rPr>
        <w:b/>
        <w:bCs/>
        <w:i/>
        <w:iCs/>
        <w:sz w:val="20"/>
      </w:rPr>
      <w:fldChar w:fldCharType="begin"/>
    </w:r>
    <w:r w:rsidRPr="004616ED">
      <w:rPr>
        <w:b/>
        <w:bCs/>
        <w:i/>
        <w:iCs/>
        <w:sz w:val="20"/>
      </w:rPr>
      <w:instrText>NUMPAGES  \* Arabic  \* MERGEFORMAT</w:instrText>
    </w:r>
    <w:r w:rsidRPr="004616ED">
      <w:rPr>
        <w:b/>
        <w:bCs/>
        <w:i/>
        <w:iCs/>
        <w:sz w:val="20"/>
      </w:rPr>
      <w:fldChar w:fldCharType="separate"/>
    </w:r>
    <w:r w:rsidR="00B47BCD">
      <w:rPr>
        <w:b/>
        <w:bCs/>
        <w:i/>
        <w:iCs/>
        <w:noProof/>
        <w:sz w:val="20"/>
      </w:rPr>
      <w:t>27</w:t>
    </w:r>
    <w:r w:rsidRPr="004616ED">
      <w:rPr>
        <w:b/>
        <w:bCs/>
        <w:i/>
        <w:iCs/>
        <w:sz w:val="20"/>
      </w:rPr>
      <w:fldChar w:fldCharType="end"/>
    </w:r>
  </w:p>
  <w:p w14:paraId="44E460EC" w14:textId="5828540F" w:rsidR="004A54AA" w:rsidRDefault="004A54AA">
    <w:pPr>
      <w:pStyle w:val="a6"/>
    </w:pPr>
  </w:p>
  <w:p w14:paraId="79887218" w14:textId="20890DD5" w:rsidR="004A54AA" w:rsidRDefault="004A54AA">
    <w:pPr>
      <w:pStyle w:val="aa"/>
      <w:spacing w:line="14" w:lineRule="auto"/>
      <w:rPr>
        <w:i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;visibility:visible;mso-wrap-style:square" o:bullet="t">
        <v:imagedata r:id="rId1" o:title=""/>
      </v:shape>
    </w:pict>
  </w:numPicBullet>
  <w:numPicBullet w:numPicBulletId="1">
    <w:pict>
      <v:shape id="_x0000_i1035" type="#_x0000_t75" style="width:11.25pt;height:11.25pt" o:bullet="t">
        <v:imagedata r:id="rId2" o:title="mso91EE"/>
      </v:shape>
    </w:pict>
  </w:numPicBullet>
  <w:abstractNum w:abstractNumId="0" w15:restartNumberingAfterBreak="0">
    <w:nsid w:val="0450334F"/>
    <w:multiLevelType w:val="hybridMultilevel"/>
    <w:tmpl w:val="45BEF58E"/>
    <w:lvl w:ilvl="0" w:tplc="0408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E2549"/>
    <w:multiLevelType w:val="hybridMultilevel"/>
    <w:tmpl w:val="5B8461C8"/>
    <w:lvl w:ilvl="0" w:tplc="A3489C7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3495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645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C0D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D823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CF2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8C7A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9430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707B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524619B"/>
    <w:multiLevelType w:val="hybridMultilevel"/>
    <w:tmpl w:val="FC0AA9CC"/>
    <w:lvl w:ilvl="0" w:tplc="0408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6785116"/>
    <w:multiLevelType w:val="hybridMultilevel"/>
    <w:tmpl w:val="16AC271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E5D18"/>
    <w:multiLevelType w:val="hybridMultilevel"/>
    <w:tmpl w:val="400463BC"/>
    <w:lvl w:ilvl="0" w:tplc="BA7820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DC48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6BA3C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E89B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7ECB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0048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DA71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2A8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2AC5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AAB6AC1"/>
    <w:multiLevelType w:val="hybridMultilevel"/>
    <w:tmpl w:val="80301F9A"/>
    <w:lvl w:ilvl="0" w:tplc="AC28EDA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724C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C005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5C24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DC07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5884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06D0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9CA4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9898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E0D32FA"/>
    <w:multiLevelType w:val="hybridMultilevel"/>
    <w:tmpl w:val="A2CA8ADA"/>
    <w:lvl w:ilvl="0" w:tplc="4A7E4F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2E44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0082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C627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CC0E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FA65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B03B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209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489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0EE40546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7D0299"/>
    <w:multiLevelType w:val="multilevel"/>
    <w:tmpl w:val="442E22F8"/>
    <w:lvl w:ilvl="0">
      <w:start w:val="1"/>
      <w:numFmt w:val="upperRoman"/>
      <w:lvlText w:val="%1."/>
      <w:lvlJc w:val="left"/>
      <w:pPr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2D11896"/>
    <w:multiLevelType w:val="multilevel"/>
    <w:tmpl w:val="78967DD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4400072"/>
    <w:multiLevelType w:val="hybridMultilevel"/>
    <w:tmpl w:val="61D0D310"/>
    <w:lvl w:ilvl="0" w:tplc="5DC02A4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1004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9853230"/>
    <w:multiLevelType w:val="hybridMultilevel"/>
    <w:tmpl w:val="442E2B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D38BE"/>
    <w:multiLevelType w:val="multilevel"/>
    <w:tmpl w:val="DD6AAA1C"/>
    <w:lvl w:ilvl="0">
      <w:start w:val="1"/>
      <w:numFmt w:val="lowerLetter"/>
      <w:lvlText w:val="%1)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7E1F19"/>
    <w:multiLevelType w:val="hybridMultilevel"/>
    <w:tmpl w:val="6310D894"/>
    <w:lvl w:ilvl="0" w:tplc="50B6DB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5A4F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A63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5449B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3ECA6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F88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B812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36C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4A13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4CD16AA"/>
    <w:multiLevelType w:val="multilevel"/>
    <w:tmpl w:val="E1A03B16"/>
    <w:lvl w:ilvl="0">
      <w:start w:val="4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hint="default"/>
        <w:i/>
        <w:spacing w:val="-1"/>
        <w:w w:val="100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15" w15:restartNumberingAfterBreak="0">
    <w:nsid w:val="25F73ADB"/>
    <w:multiLevelType w:val="hybridMultilevel"/>
    <w:tmpl w:val="100633F0"/>
    <w:lvl w:ilvl="0" w:tplc="6C8A739A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35E063A2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DB26F3CC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5C6640BE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0A4A2674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9C448C12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1188E99E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07A0E386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1CBA856A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16" w15:restartNumberingAfterBreak="0">
    <w:nsid w:val="28724A79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CF12AF"/>
    <w:multiLevelType w:val="hybridMultilevel"/>
    <w:tmpl w:val="0FACB634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12950"/>
    <w:multiLevelType w:val="hybridMultilevel"/>
    <w:tmpl w:val="37BA51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76CAD"/>
    <w:multiLevelType w:val="multilevel"/>
    <w:tmpl w:val="39F4A832"/>
    <w:lvl w:ilvl="0">
      <w:start w:val="3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0" w15:restartNumberingAfterBreak="0">
    <w:nsid w:val="37B13F4A"/>
    <w:multiLevelType w:val="hybridMultilevel"/>
    <w:tmpl w:val="605620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D64F1"/>
    <w:multiLevelType w:val="hybridMultilevel"/>
    <w:tmpl w:val="B240EB22"/>
    <w:lvl w:ilvl="0" w:tplc="29BC8F9E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302035"/>
    <w:multiLevelType w:val="hybridMultilevel"/>
    <w:tmpl w:val="CB6455EA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7E24CA"/>
    <w:multiLevelType w:val="hybridMultilevel"/>
    <w:tmpl w:val="ACEC6EC4"/>
    <w:lvl w:ilvl="0" w:tplc="FEA82BF2">
      <w:start w:val="1"/>
      <w:numFmt w:val="upperRoman"/>
      <w:lvlText w:val="%1."/>
      <w:lvlJc w:val="right"/>
      <w:pPr>
        <w:ind w:left="1440" w:hanging="360"/>
      </w:pPr>
      <w:rPr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5E92FD6"/>
    <w:multiLevelType w:val="hybridMultilevel"/>
    <w:tmpl w:val="D6A8A92A"/>
    <w:lvl w:ilvl="0" w:tplc="3996B8D6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7CD46090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FB4C4ECE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87147010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98FEBBF0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5A48122A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3FB8E4D2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F29A917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BB7869D8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25" w15:restartNumberingAfterBreak="0">
    <w:nsid w:val="489C4A99"/>
    <w:multiLevelType w:val="multilevel"/>
    <w:tmpl w:val="077C86A8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6" w15:restartNumberingAfterBreak="0">
    <w:nsid w:val="49D40318"/>
    <w:multiLevelType w:val="hybridMultilevel"/>
    <w:tmpl w:val="D66CA400"/>
    <w:lvl w:ilvl="0" w:tplc="04080013">
      <w:start w:val="1"/>
      <w:numFmt w:val="upp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D493F0A"/>
    <w:multiLevelType w:val="hybridMultilevel"/>
    <w:tmpl w:val="D960F57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E10359"/>
    <w:multiLevelType w:val="multilevel"/>
    <w:tmpl w:val="7BAAA2DC"/>
    <w:lvl w:ilvl="0">
      <w:start w:val="2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29" w15:restartNumberingAfterBreak="0">
    <w:nsid w:val="4EC75AFB"/>
    <w:multiLevelType w:val="hybridMultilevel"/>
    <w:tmpl w:val="4704CD70"/>
    <w:lvl w:ilvl="0" w:tplc="F84400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445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47A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786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4C6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1E245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CEE4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327E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F062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7B87B48"/>
    <w:multiLevelType w:val="hybridMultilevel"/>
    <w:tmpl w:val="B1F24602"/>
    <w:lvl w:ilvl="0" w:tplc="27428518">
      <w:numFmt w:val="bullet"/>
      <w:lvlText w:val="❖"/>
      <w:lvlJc w:val="left"/>
      <w:pPr>
        <w:ind w:left="415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82A8DD18">
      <w:numFmt w:val="bullet"/>
      <w:lvlText w:val="•"/>
      <w:lvlJc w:val="left"/>
      <w:pPr>
        <w:ind w:left="1289" w:hanging="360"/>
      </w:pPr>
      <w:rPr>
        <w:rFonts w:hint="default"/>
        <w:lang w:val="el-GR" w:eastAsia="el-GR" w:bidi="el-GR"/>
      </w:rPr>
    </w:lvl>
    <w:lvl w:ilvl="2" w:tplc="898675EA">
      <w:numFmt w:val="bullet"/>
      <w:lvlText w:val="•"/>
      <w:lvlJc w:val="left"/>
      <w:pPr>
        <w:ind w:left="2159" w:hanging="360"/>
      </w:pPr>
      <w:rPr>
        <w:rFonts w:hint="default"/>
        <w:lang w:val="el-GR" w:eastAsia="el-GR" w:bidi="el-GR"/>
      </w:rPr>
    </w:lvl>
    <w:lvl w:ilvl="3" w:tplc="05DE881A">
      <w:numFmt w:val="bullet"/>
      <w:lvlText w:val="•"/>
      <w:lvlJc w:val="left"/>
      <w:pPr>
        <w:ind w:left="3028" w:hanging="360"/>
      </w:pPr>
      <w:rPr>
        <w:rFonts w:hint="default"/>
        <w:lang w:val="el-GR" w:eastAsia="el-GR" w:bidi="el-GR"/>
      </w:rPr>
    </w:lvl>
    <w:lvl w:ilvl="4" w:tplc="EDF68516">
      <w:numFmt w:val="bullet"/>
      <w:lvlText w:val="•"/>
      <w:lvlJc w:val="left"/>
      <w:pPr>
        <w:ind w:left="3898" w:hanging="360"/>
      </w:pPr>
      <w:rPr>
        <w:rFonts w:hint="default"/>
        <w:lang w:val="el-GR" w:eastAsia="el-GR" w:bidi="el-GR"/>
      </w:rPr>
    </w:lvl>
    <w:lvl w:ilvl="5" w:tplc="109EF7BC">
      <w:numFmt w:val="bullet"/>
      <w:lvlText w:val="•"/>
      <w:lvlJc w:val="left"/>
      <w:pPr>
        <w:ind w:left="4767" w:hanging="360"/>
      </w:pPr>
      <w:rPr>
        <w:rFonts w:hint="default"/>
        <w:lang w:val="el-GR" w:eastAsia="el-GR" w:bidi="el-GR"/>
      </w:rPr>
    </w:lvl>
    <w:lvl w:ilvl="6" w:tplc="8618A636">
      <w:numFmt w:val="bullet"/>
      <w:lvlText w:val="•"/>
      <w:lvlJc w:val="left"/>
      <w:pPr>
        <w:ind w:left="5637" w:hanging="360"/>
      </w:pPr>
      <w:rPr>
        <w:rFonts w:hint="default"/>
        <w:lang w:val="el-GR" w:eastAsia="el-GR" w:bidi="el-GR"/>
      </w:rPr>
    </w:lvl>
    <w:lvl w:ilvl="7" w:tplc="DE5C1BB4">
      <w:numFmt w:val="bullet"/>
      <w:lvlText w:val="•"/>
      <w:lvlJc w:val="left"/>
      <w:pPr>
        <w:ind w:left="6506" w:hanging="360"/>
      </w:pPr>
      <w:rPr>
        <w:rFonts w:hint="default"/>
        <w:lang w:val="el-GR" w:eastAsia="el-GR" w:bidi="el-GR"/>
      </w:rPr>
    </w:lvl>
    <w:lvl w:ilvl="8" w:tplc="2BB2CBCC">
      <w:numFmt w:val="bullet"/>
      <w:lvlText w:val="•"/>
      <w:lvlJc w:val="left"/>
      <w:pPr>
        <w:ind w:left="7376" w:hanging="360"/>
      </w:pPr>
      <w:rPr>
        <w:rFonts w:hint="default"/>
        <w:lang w:val="el-GR" w:eastAsia="el-GR" w:bidi="el-GR"/>
      </w:rPr>
    </w:lvl>
  </w:abstractNum>
  <w:abstractNum w:abstractNumId="31" w15:restartNumberingAfterBreak="0">
    <w:nsid w:val="5AEC5755"/>
    <w:multiLevelType w:val="hybridMultilevel"/>
    <w:tmpl w:val="603A12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91771A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D4E414C"/>
    <w:multiLevelType w:val="hybridMultilevel"/>
    <w:tmpl w:val="70B68DA6"/>
    <w:lvl w:ilvl="0" w:tplc="6C8A739A">
      <w:numFmt w:val="bullet"/>
      <w:lvlText w:val="❖"/>
      <w:lvlJc w:val="left"/>
      <w:pPr>
        <w:ind w:left="720" w:hanging="360"/>
      </w:pPr>
      <w:rPr>
        <w:rFonts w:ascii="Lucida Sans" w:eastAsia="Lucida Sans" w:hAnsi="Lucida Sans" w:cs="Lucida Sans" w:hint="default"/>
        <w:w w:val="101"/>
        <w:sz w:val="22"/>
        <w:szCs w:val="22"/>
        <w:lang w:val="el-GR" w:eastAsia="el-GR" w:bidi="el-GR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FF261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2871927"/>
    <w:multiLevelType w:val="hybridMultilevel"/>
    <w:tmpl w:val="97365A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E91082"/>
    <w:multiLevelType w:val="hybridMultilevel"/>
    <w:tmpl w:val="F1F8685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2A4E59"/>
    <w:multiLevelType w:val="hybridMultilevel"/>
    <w:tmpl w:val="14FEB5D6"/>
    <w:lvl w:ilvl="0" w:tplc="0408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8" w15:restartNumberingAfterBreak="0">
    <w:nsid w:val="697F7556"/>
    <w:multiLevelType w:val="hybridMultilevel"/>
    <w:tmpl w:val="09CEA702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9FF269F"/>
    <w:multiLevelType w:val="multilevel"/>
    <w:tmpl w:val="3C005910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A9E074C"/>
    <w:multiLevelType w:val="multilevel"/>
    <w:tmpl w:val="4DE847F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1" w15:restartNumberingAfterBreak="0">
    <w:nsid w:val="75580118"/>
    <w:multiLevelType w:val="hybridMultilevel"/>
    <w:tmpl w:val="5658F6AE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6F27286"/>
    <w:multiLevelType w:val="multilevel"/>
    <w:tmpl w:val="25FA3166"/>
    <w:lvl w:ilvl="0">
      <w:start w:val="1"/>
      <w:numFmt w:val="decimal"/>
      <w:lvlText w:val=".%1"/>
      <w:lvlJc w:val="left"/>
      <w:pPr>
        <w:ind w:left="1279" w:hanging="504"/>
      </w:pPr>
      <w:rPr>
        <w:rFonts w:hint="default"/>
        <w:lang w:val="el-GR" w:eastAsia="el-GR" w:bidi="el-GR"/>
      </w:rPr>
    </w:lvl>
    <w:lvl w:ilvl="1">
      <w:start w:val="1"/>
      <w:numFmt w:val="decimal"/>
      <w:lvlText w:val="%1.%2."/>
      <w:lvlJc w:val="left"/>
      <w:pPr>
        <w:ind w:left="1279" w:hanging="504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el-GR" w:eastAsia="el-GR" w:bidi="el-GR"/>
      </w:rPr>
    </w:lvl>
    <w:lvl w:ilvl="2">
      <w:numFmt w:val="bullet"/>
      <w:lvlText w:val="•"/>
      <w:lvlJc w:val="left"/>
      <w:pPr>
        <w:ind w:left="2847" w:hanging="504"/>
      </w:pPr>
      <w:rPr>
        <w:rFonts w:hint="default"/>
        <w:lang w:val="el-GR" w:eastAsia="el-GR" w:bidi="el-GR"/>
      </w:rPr>
    </w:lvl>
    <w:lvl w:ilvl="3">
      <w:numFmt w:val="bullet"/>
      <w:lvlText w:val="•"/>
      <w:lvlJc w:val="left"/>
      <w:pPr>
        <w:ind w:left="3630" w:hanging="504"/>
      </w:pPr>
      <w:rPr>
        <w:rFonts w:hint="default"/>
        <w:lang w:val="el-GR" w:eastAsia="el-GR" w:bidi="el-GR"/>
      </w:rPr>
    </w:lvl>
    <w:lvl w:ilvl="4">
      <w:numFmt w:val="bullet"/>
      <w:lvlText w:val="•"/>
      <w:lvlJc w:val="left"/>
      <w:pPr>
        <w:ind w:left="4414" w:hanging="504"/>
      </w:pPr>
      <w:rPr>
        <w:rFonts w:hint="default"/>
        <w:lang w:val="el-GR" w:eastAsia="el-GR" w:bidi="el-GR"/>
      </w:rPr>
    </w:lvl>
    <w:lvl w:ilvl="5">
      <w:numFmt w:val="bullet"/>
      <w:lvlText w:val="•"/>
      <w:lvlJc w:val="left"/>
      <w:pPr>
        <w:ind w:left="5197" w:hanging="504"/>
      </w:pPr>
      <w:rPr>
        <w:rFonts w:hint="default"/>
        <w:lang w:val="el-GR" w:eastAsia="el-GR" w:bidi="el-GR"/>
      </w:rPr>
    </w:lvl>
    <w:lvl w:ilvl="6">
      <w:numFmt w:val="bullet"/>
      <w:lvlText w:val="•"/>
      <w:lvlJc w:val="left"/>
      <w:pPr>
        <w:ind w:left="5981" w:hanging="504"/>
      </w:pPr>
      <w:rPr>
        <w:rFonts w:hint="default"/>
        <w:lang w:val="el-GR" w:eastAsia="el-GR" w:bidi="el-GR"/>
      </w:rPr>
    </w:lvl>
    <w:lvl w:ilvl="7">
      <w:numFmt w:val="bullet"/>
      <w:lvlText w:val="•"/>
      <w:lvlJc w:val="left"/>
      <w:pPr>
        <w:ind w:left="6764" w:hanging="504"/>
      </w:pPr>
      <w:rPr>
        <w:rFonts w:hint="default"/>
        <w:lang w:val="el-GR" w:eastAsia="el-GR" w:bidi="el-GR"/>
      </w:rPr>
    </w:lvl>
    <w:lvl w:ilvl="8">
      <w:numFmt w:val="bullet"/>
      <w:lvlText w:val="•"/>
      <w:lvlJc w:val="left"/>
      <w:pPr>
        <w:ind w:left="7548" w:hanging="504"/>
      </w:pPr>
      <w:rPr>
        <w:rFonts w:hint="default"/>
        <w:lang w:val="el-GR" w:eastAsia="el-GR" w:bidi="el-GR"/>
      </w:rPr>
    </w:lvl>
  </w:abstractNum>
  <w:abstractNum w:abstractNumId="43" w15:restartNumberingAfterBreak="0">
    <w:nsid w:val="7DFE441F"/>
    <w:multiLevelType w:val="multilevel"/>
    <w:tmpl w:val="C026EB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F466B55"/>
    <w:multiLevelType w:val="multilevel"/>
    <w:tmpl w:val="61AEC97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66210193">
    <w:abstractNumId w:val="8"/>
  </w:num>
  <w:num w:numId="2" w16cid:durableId="478497202">
    <w:abstractNumId w:val="32"/>
  </w:num>
  <w:num w:numId="3" w16cid:durableId="1622879074">
    <w:abstractNumId w:val="43"/>
  </w:num>
  <w:num w:numId="4" w16cid:durableId="1135021407">
    <w:abstractNumId w:val="0"/>
  </w:num>
  <w:num w:numId="5" w16cid:durableId="1808861356">
    <w:abstractNumId w:val="20"/>
  </w:num>
  <w:num w:numId="6" w16cid:durableId="105081023">
    <w:abstractNumId w:val="18"/>
  </w:num>
  <w:num w:numId="7" w16cid:durableId="169957247">
    <w:abstractNumId w:val="41"/>
  </w:num>
  <w:num w:numId="8" w16cid:durableId="1540624149">
    <w:abstractNumId w:val="26"/>
  </w:num>
  <w:num w:numId="9" w16cid:durableId="1671719106">
    <w:abstractNumId w:val="10"/>
  </w:num>
  <w:num w:numId="10" w16cid:durableId="1569460484">
    <w:abstractNumId w:val="39"/>
  </w:num>
  <w:num w:numId="11" w16cid:durableId="712844599">
    <w:abstractNumId w:val="7"/>
  </w:num>
  <w:num w:numId="12" w16cid:durableId="1706902549">
    <w:abstractNumId w:val="9"/>
  </w:num>
  <w:num w:numId="13" w16cid:durableId="1780484411">
    <w:abstractNumId w:val="14"/>
  </w:num>
  <w:num w:numId="14" w16cid:durableId="1121024956">
    <w:abstractNumId w:val="19"/>
  </w:num>
  <w:num w:numId="15" w16cid:durableId="1962030755">
    <w:abstractNumId w:val="28"/>
  </w:num>
  <w:num w:numId="16" w16cid:durableId="893271733">
    <w:abstractNumId w:val="25"/>
  </w:num>
  <w:num w:numId="17" w16cid:durableId="890117701">
    <w:abstractNumId w:val="15"/>
  </w:num>
  <w:num w:numId="18" w16cid:durableId="214779613">
    <w:abstractNumId w:val="40"/>
  </w:num>
  <w:num w:numId="19" w16cid:durableId="1194727843">
    <w:abstractNumId w:val="30"/>
  </w:num>
  <w:num w:numId="20" w16cid:durableId="218709186">
    <w:abstractNumId w:val="42"/>
  </w:num>
  <w:num w:numId="21" w16cid:durableId="1512837668">
    <w:abstractNumId w:val="24"/>
  </w:num>
  <w:num w:numId="22" w16cid:durableId="1984041671">
    <w:abstractNumId w:val="13"/>
  </w:num>
  <w:num w:numId="23" w16cid:durableId="1847133805">
    <w:abstractNumId w:val="4"/>
  </w:num>
  <w:num w:numId="24" w16cid:durableId="1076898483">
    <w:abstractNumId w:val="33"/>
  </w:num>
  <w:num w:numId="25" w16cid:durableId="1230120401">
    <w:abstractNumId w:val="22"/>
  </w:num>
  <w:num w:numId="26" w16cid:durableId="1860659976">
    <w:abstractNumId w:val="2"/>
  </w:num>
  <w:num w:numId="27" w16cid:durableId="1608997444">
    <w:abstractNumId w:val="23"/>
  </w:num>
  <w:num w:numId="28" w16cid:durableId="476266628">
    <w:abstractNumId w:val="44"/>
  </w:num>
  <w:num w:numId="29" w16cid:durableId="783115933">
    <w:abstractNumId w:val="34"/>
  </w:num>
  <w:num w:numId="30" w16cid:durableId="594636145">
    <w:abstractNumId w:val="3"/>
  </w:num>
  <w:num w:numId="31" w16cid:durableId="101532836">
    <w:abstractNumId w:val="17"/>
  </w:num>
  <w:num w:numId="32" w16cid:durableId="769548381">
    <w:abstractNumId w:val="12"/>
  </w:num>
  <w:num w:numId="33" w16cid:durableId="3410140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849088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64461035">
    <w:abstractNumId w:val="11"/>
  </w:num>
  <w:num w:numId="36" w16cid:durableId="1007290083">
    <w:abstractNumId w:val="31"/>
  </w:num>
  <w:num w:numId="37" w16cid:durableId="73284990">
    <w:abstractNumId w:val="27"/>
  </w:num>
  <w:num w:numId="38" w16cid:durableId="938491090">
    <w:abstractNumId w:val="38"/>
  </w:num>
  <w:num w:numId="39" w16cid:durableId="1723939322">
    <w:abstractNumId w:val="37"/>
  </w:num>
  <w:num w:numId="40" w16cid:durableId="508104785">
    <w:abstractNumId w:val="21"/>
  </w:num>
  <w:num w:numId="41" w16cid:durableId="681971807">
    <w:abstractNumId w:val="6"/>
  </w:num>
  <w:num w:numId="42" w16cid:durableId="474685085">
    <w:abstractNumId w:val="5"/>
  </w:num>
  <w:num w:numId="43" w16cid:durableId="1455782807">
    <w:abstractNumId w:val="1"/>
  </w:num>
  <w:num w:numId="44" w16cid:durableId="1618486613">
    <w:abstractNumId w:val="29"/>
  </w:num>
  <w:num w:numId="45" w16cid:durableId="152223601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G1NDc3Mjc2sjRX0lEKTi0uzszPAykwrAUAF0ICniwAAAA="/>
  </w:docVars>
  <w:rsids>
    <w:rsidRoot w:val="00914C93"/>
    <w:rsid w:val="00010D21"/>
    <w:rsid w:val="000155BC"/>
    <w:rsid w:val="00021931"/>
    <w:rsid w:val="00042245"/>
    <w:rsid w:val="00044C21"/>
    <w:rsid w:val="00055243"/>
    <w:rsid w:val="000572EB"/>
    <w:rsid w:val="0006154F"/>
    <w:rsid w:val="00074B69"/>
    <w:rsid w:val="000A2073"/>
    <w:rsid w:val="000B0874"/>
    <w:rsid w:val="000B47E9"/>
    <w:rsid w:val="000E313D"/>
    <w:rsid w:val="000F000C"/>
    <w:rsid w:val="00104C4D"/>
    <w:rsid w:val="00143FDA"/>
    <w:rsid w:val="001464CE"/>
    <w:rsid w:val="00152A3D"/>
    <w:rsid w:val="0015413F"/>
    <w:rsid w:val="0015567D"/>
    <w:rsid w:val="00177BC8"/>
    <w:rsid w:val="00186F74"/>
    <w:rsid w:val="0019182E"/>
    <w:rsid w:val="001B02D1"/>
    <w:rsid w:val="001C2483"/>
    <w:rsid w:val="001D6533"/>
    <w:rsid w:val="001E411F"/>
    <w:rsid w:val="001F0501"/>
    <w:rsid w:val="00210B6A"/>
    <w:rsid w:val="00214D0B"/>
    <w:rsid w:val="00223726"/>
    <w:rsid w:val="002624B3"/>
    <w:rsid w:val="00262C62"/>
    <w:rsid w:val="00265F2C"/>
    <w:rsid w:val="002A3415"/>
    <w:rsid w:val="002A71A9"/>
    <w:rsid w:val="002F5813"/>
    <w:rsid w:val="00315790"/>
    <w:rsid w:val="0032607E"/>
    <w:rsid w:val="00340EAB"/>
    <w:rsid w:val="0035426A"/>
    <w:rsid w:val="00357DE7"/>
    <w:rsid w:val="00371086"/>
    <w:rsid w:val="0037678F"/>
    <w:rsid w:val="003B62E0"/>
    <w:rsid w:val="003F6A33"/>
    <w:rsid w:val="00432D38"/>
    <w:rsid w:val="00442A36"/>
    <w:rsid w:val="004715A5"/>
    <w:rsid w:val="0048085A"/>
    <w:rsid w:val="004A54AA"/>
    <w:rsid w:val="004C0A52"/>
    <w:rsid w:val="004C2C02"/>
    <w:rsid w:val="004E432F"/>
    <w:rsid w:val="00534E4C"/>
    <w:rsid w:val="005623FF"/>
    <w:rsid w:val="005A3201"/>
    <w:rsid w:val="005B4432"/>
    <w:rsid w:val="005C4868"/>
    <w:rsid w:val="005C6490"/>
    <w:rsid w:val="005D146D"/>
    <w:rsid w:val="005D51C6"/>
    <w:rsid w:val="005F25B2"/>
    <w:rsid w:val="00601799"/>
    <w:rsid w:val="006036D0"/>
    <w:rsid w:val="006048C1"/>
    <w:rsid w:val="00635418"/>
    <w:rsid w:val="0066091F"/>
    <w:rsid w:val="00685142"/>
    <w:rsid w:val="006A0A78"/>
    <w:rsid w:val="006A4BD6"/>
    <w:rsid w:val="006A4FE1"/>
    <w:rsid w:val="006A5FEF"/>
    <w:rsid w:val="006F3980"/>
    <w:rsid w:val="006F62CC"/>
    <w:rsid w:val="007072B3"/>
    <w:rsid w:val="0072443E"/>
    <w:rsid w:val="00741724"/>
    <w:rsid w:val="00751A88"/>
    <w:rsid w:val="007A0BA1"/>
    <w:rsid w:val="007C0E3D"/>
    <w:rsid w:val="007C2AA2"/>
    <w:rsid w:val="007C33F0"/>
    <w:rsid w:val="007D161D"/>
    <w:rsid w:val="007D795F"/>
    <w:rsid w:val="007E3A85"/>
    <w:rsid w:val="007E71D5"/>
    <w:rsid w:val="007F1639"/>
    <w:rsid w:val="00804760"/>
    <w:rsid w:val="00836573"/>
    <w:rsid w:val="00852A2A"/>
    <w:rsid w:val="00860DD4"/>
    <w:rsid w:val="00860FE8"/>
    <w:rsid w:val="00864CF8"/>
    <w:rsid w:val="00872F89"/>
    <w:rsid w:val="00875562"/>
    <w:rsid w:val="008A1D24"/>
    <w:rsid w:val="008A29BD"/>
    <w:rsid w:val="008A4EFF"/>
    <w:rsid w:val="008B2F9C"/>
    <w:rsid w:val="008C218A"/>
    <w:rsid w:val="008D11D5"/>
    <w:rsid w:val="008D3E32"/>
    <w:rsid w:val="008D6040"/>
    <w:rsid w:val="008E3069"/>
    <w:rsid w:val="008F44CC"/>
    <w:rsid w:val="008F67DC"/>
    <w:rsid w:val="00906FA3"/>
    <w:rsid w:val="00914C93"/>
    <w:rsid w:val="00915BC5"/>
    <w:rsid w:val="0092677F"/>
    <w:rsid w:val="0092747D"/>
    <w:rsid w:val="009316AE"/>
    <w:rsid w:val="00960DA1"/>
    <w:rsid w:val="009855C6"/>
    <w:rsid w:val="009A4314"/>
    <w:rsid w:val="009C6780"/>
    <w:rsid w:val="009E37BA"/>
    <w:rsid w:val="009F7476"/>
    <w:rsid w:val="00A12D4C"/>
    <w:rsid w:val="00A2194A"/>
    <w:rsid w:val="00A24DF2"/>
    <w:rsid w:val="00A95058"/>
    <w:rsid w:val="00AC06A2"/>
    <w:rsid w:val="00B12043"/>
    <w:rsid w:val="00B34B91"/>
    <w:rsid w:val="00B43ED7"/>
    <w:rsid w:val="00B47BCD"/>
    <w:rsid w:val="00B918FE"/>
    <w:rsid w:val="00B93B9E"/>
    <w:rsid w:val="00BD3A43"/>
    <w:rsid w:val="00BD6794"/>
    <w:rsid w:val="00BF242E"/>
    <w:rsid w:val="00C06A4A"/>
    <w:rsid w:val="00C23216"/>
    <w:rsid w:val="00C379C4"/>
    <w:rsid w:val="00C37D43"/>
    <w:rsid w:val="00C42B48"/>
    <w:rsid w:val="00C50B19"/>
    <w:rsid w:val="00C55202"/>
    <w:rsid w:val="00C577C1"/>
    <w:rsid w:val="00C5788D"/>
    <w:rsid w:val="00C74A98"/>
    <w:rsid w:val="00C9219E"/>
    <w:rsid w:val="00C928C6"/>
    <w:rsid w:val="00CB1407"/>
    <w:rsid w:val="00CD4FD2"/>
    <w:rsid w:val="00CF4B44"/>
    <w:rsid w:val="00D02B8D"/>
    <w:rsid w:val="00D02D4A"/>
    <w:rsid w:val="00DA2044"/>
    <w:rsid w:val="00DB6828"/>
    <w:rsid w:val="00DE4B59"/>
    <w:rsid w:val="00DF534D"/>
    <w:rsid w:val="00E12300"/>
    <w:rsid w:val="00E12643"/>
    <w:rsid w:val="00E22F55"/>
    <w:rsid w:val="00E233AF"/>
    <w:rsid w:val="00E32681"/>
    <w:rsid w:val="00E40253"/>
    <w:rsid w:val="00E557FB"/>
    <w:rsid w:val="00E730D1"/>
    <w:rsid w:val="00E834B0"/>
    <w:rsid w:val="00E912DB"/>
    <w:rsid w:val="00EA2E8C"/>
    <w:rsid w:val="00EA6EED"/>
    <w:rsid w:val="00EB4E0A"/>
    <w:rsid w:val="00ED7FBB"/>
    <w:rsid w:val="00EE3AC6"/>
    <w:rsid w:val="00EE55EA"/>
    <w:rsid w:val="00EF1DE8"/>
    <w:rsid w:val="00F05C1D"/>
    <w:rsid w:val="00F368A3"/>
    <w:rsid w:val="00F41B54"/>
    <w:rsid w:val="00F43062"/>
    <w:rsid w:val="00F7062C"/>
    <w:rsid w:val="00F77FED"/>
    <w:rsid w:val="00FA2FCE"/>
    <w:rsid w:val="00FA3ED0"/>
    <w:rsid w:val="00FA5FD7"/>
    <w:rsid w:val="00FB03CE"/>
    <w:rsid w:val="00FB328C"/>
    <w:rsid w:val="00FE6B88"/>
    <w:rsid w:val="00FF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3FE47"/>
  <w15:chartTrackingRefBased/>
  <w15:docId w15:val="{328F5084-4845-428B-B356-AF1FFB78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33AF"/>
  </w:style>
  <w:style w:type="paragraph" w:styleId="1">
    <w:name w:val="heading 1"/>
    <w:basedOn w:val="a"/>
    <w:next w:val="a"/>
    <w:link w:val="1Char"/>
    <w:uiPriority w:val="9"/>
    <w:qFormat/>
    <w:rsid w:val="00914C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14C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914C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paragraph" w:styleId="4">
    <w:name w:val="heading 4"/>
    <w:basedOn w:val="a"/>
    <w:next w:val="a"/>
    <w:link w:val="4Char"/>
    <w:uiPriority w:val="9"/>
    <w:qFormat/>
    <w:rsid w:val="00914C93"/>
    <w:pPr>
      <w:keepNext/>
      <w:suppressAutoHyphens/>
      <w:spacing w:before="240" w:after="60" w:line="240" w:lineRule="auto"/>
      <w:ind w:left="2880" w:hanging="360"/>
      <w:jc w:val="both"/>
      <w:outlineLvl w:val="3"/>
    </w:pPr>
    <w:rPr>
      <w:rFonts w:ascii="Arial" w:eastAsia="Times New Roman" w:hAnsi="Arial" w:cs="Times New Roman"/>
      <w:b/>
      <w:sz w:val="24"/>
      <w:szCs w:val="20"/>
      <w:lang w:eastAsia="ar-SA"/>
    </w:rPr>
  </w:style>
  <w:style w:type="paragraph" w:styleId="5">
    <w:name w:val="heading 5"/>
    <w:basedOn w:val="a"/>
    <w:next w:val="a"/>
    <w:link w:val="5Char"/>
    <w:qFormat/>
    <w:rsid w:val="00914C93"/>
    <w:pPr>
      <w:suppressAutoHyphens/>
      <w:spacing w:before="240" w:after="60" w:line="240" w:lineRule="auto"/>
      <w:ind w:left="3600" w:hanging="360"/>
      <w:jc w:val="both"/>
      <w:outlineLvl w:val="4"/>
    </w:pPr>
    <w:rPr>
      <w:rFonts w:ascii="Arial" w:eastAsia="Times New Roman" w:hAnsi="Arial" w:cs="Times New Roman"/>
      <w:szCs w:val="20"/>
      <w:lang w:eastAsia="ar-SA"/>
    </w:rPr>
  </w:style>
  <w:style w:type="paragraph" w:styleId="6">
    <w:name w:val="heading 6"/>
    <w:basedOn w:val="a"/>
    <w:next w:val="a"/>
    <w:link w:val="6Char"/>
    <w:qFormat/>
    <w:rsid w:val="00914C93"/>
    <w:pPr>
      <w:suppressAutoHyphens/>
      <w:spacing w:before="240" w:after="60" w:line="240" w:lineRule="auto"/>
      <w:ind w:left="4320" w:hanging="180"/>
      <w:jc w:val="both"/>
      <w:outlineLvl w:val="5"/>
    </w:pPr>
    <w:rPr>
      <w:rFonts w:ascii="Calibri" w:eastAsia="Times New Roman" w:hAnsi="Calibri" w:cs="Times New Roman"/>
      <w:i/>
      <w:szCs w:val="20"/>
      <w:lang w:eastAsia="ar-SA"/>
    </w:rPr>
  </w:style>
  <w:style w:type="paragraph" w:styleId="7">
    <w:name w:val="heading 7"/>
    <w:basedOn w:val="a"/>
    <w:next w:val="a"/>
    <w:link w:val="7Char"/>
    <w:qFormat/>
    <w:rsid w:val="00914C93"/>
    <w:pPr>
      <w:suppressAutoHyphens/>
      <w:spacing w:before="240" w:after="60" w:line="240" w:lineRule="auto"/>
      <w:ind w:left="5040" w:hanging="360"/>
      <w:jc w:val="both"/>
      <w:outlineLvl w:val="6"/>
    </w:pPr>
    <w:rPr>
      <w:rFonts w:ascii="Arial" w:eastAsia="Times New Roman" w:hAnsi="Arial" w:cs="Times New Roman"/>
      <w:sz w:val="20"/>
      <w:szCs w:val="20"/>
      <w:lang w:eastAsia="ar-SA"/>
    </w:rPr>
  </w:style>
  <w:style w:type="paragraph" w:styleId="8">
    <w:name w:val="heading 8"/>
    <w:basedOn w:val="a"/>
    <w:next w:val="a"/>
    <w:link w:val="8Char"/>
    <w:qFormat/>
    <w:rsid w:val="00914C93"/>
    <w:pPr>
      <w:keepNext/>
      <w:suppressAutoHyphens/>
      <w:spacing w:after="0" w:line="240" w:lineRule="auto"/>
      <w:ind w:left="5760" w:hanging="360"/>
      <w:jc w:val="center"/>
      <w:outlineLvl w:val="7"/>
    </w:pPr>
    <w:rPr>
      <w:rFonts w:ascii="Arial" w:eastAsia="Times New Roman" w:hAnsi="Arial" w:cs="Times New Roman"/>
      <w:b/>
      <w:sz w:val="16"/>
      <w:szCs w:val="20"/>
      <w:lang w:eastAsia="ar-SA"/>
    </w:rPr>
  </w:style>
  <w:style w:type="paragraph" w:styleId="9">
    <w:name w:val="heading 9"/>
    <w:basedOn w:val="a"/>
    <w:next w:val="a"/>
    <w:link w:val="9Char"/>
    <w:qFormat/>
    <w:rsid w:val="00914C93"/>
    <w:pPr>
      <w:keepNext/>
      <w:suppressAutoHyphens/>
      <w:spacing w:after="0" w:line="240" w:lineRule="auto"/>
      <w:ind w:left="6480" w:hanging="180"/>
      <w:jc w:val="both"/>
      <w:outlineLvl w:val="8"/>
    </w:pPr>
    <w:rPr>
      <w:rFonts w:ascii="Arial" w:eastAsia="Times New Roman" w:hAnsi="Arial" w:cs="Times New Roman"/>
      <w:sz w:val="24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914C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Επικεφαλίδα 3 Char"/>
    <w:basedOn w:val="a0"/>
    <w:link w:val="3"/>
    <w:uiPriority w:val="9"/>
    <w:rsid w:val="00914C93"/>
    <w:rPr>
      <w:rFonts w:ascii="Times New Roman" w:eastAsia="Times New Roman" w:hAnsi="Times New Roman" w:cs="Times New Roman"/>
      <w:b/>
      <w:bCs/>
      <w:sz w:val="27"/>
      <w:szCs w:val="27"/>
      <w:lang w:eastAsia="el-GR"/>
    </w:rPr>
  </w:style>
  <w:style w:type="character" w:customStyle="1" w:styleId="4Char">
    <w:name w:val="Επικεφαλίδα 4 Char"/>
    <w:basedOn w:val="a0"/>
    <w:link w:val="4"/>
    <w:uiPriority w:val="9"/>
    <w:rsid w:val="00914C93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5Char">
    <w:name w:val="Επικεφαλίδα 5 Char"/>
    <w:basedOn w:val="a0"/>
    <w:link w:val="5"/>
    <w:rsid w:val="00914C93"/>
    <w:rPr>
      <w:rFonts w:ascii="Arial" w:eastAsia="Times New Roman" w:hAnsi="Arial" w:cs="Times New Roman"/>
      <w:szCs w:val="20"/>
      <w:lang w:eastAsia="ar-SA"/>
    </w:rPr>
  </w:style>
  <w:style w:type="character" w:customStyle="1" w:styleId="6Char">
    <w:name w:val="Επικεφαλίδα 6 Char"/>
    <w:basedOn w:val="a0"/>
    <w:link w:val="6"/>
    <w:rsid w:val="00914C93"/>
    <w:rPr>
      <w:rFonts w:ascii="Calibri" w:eastAsia="Times New Roman" w:hAnsi="Calibri" w:cs="Times New Roman"/>
      <w:i/>
      <w:szCs w:val="20"/>
      <w:lang w:eastAsia="ar-SA"/>
    </w:rPr>
  </w:style>
  <w:style w:type="character" w:customStyle="1" w:styleId="7Char">
    <w:name w:val="Επικεφαλίδα 7 Char"/>
    <w:basedOn w:val="a0"/>
    <w:link w:val="7"/>
    <w:rsid w:val="00914C93"/>
    <w:rPr>
      <w:rFonts w:ascii="Arial" w:eastAsia="Times New Roman" w:hAnsi="Arial" w:cs="Times New Roman"/>
      <w:sz w:val="20"/>
      <w:szCs w:val="20"/>
      <w:lang w:eastAsia="ar-SA"/>
    </w:rPr>
  </w:style>
  <w:style w:type="character" w:customStyle="1" w:styleId="8Char">
    <w:name w:val="Επικεφαλίδα 8 Char"/>
    <w:basedOn w:val="a0"/>
    <w:link w:val="8"/>
    <w:rsid w:val="00914C93"/>
    <w:rPr>
      <w:rFonts w:ascii="Arial" w:eastAsia="Times New Roman" w:hAnsi="Arial" w:cs="Times New Roman"/>
      <w:b/>
      <w:sz w:val="16"/>
      <w:szCs w:val="20"/>
      <w:lang w:eastAsia="ar-SA"/>
    </w:rPr>
  </w:style>
  <w:style w:type="character" w:customStyle="1" w:styleId="9Char">
    <w:name w:val="Επικεφαλίδα 9 Char"/>
    <w:basedOn w:val="a0"/>
    <w:link w:val="9"/>
    <w:rsid w:val="00914C93"/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ListParagraph1">
    <w:name w:val="List Paragraph1"/>
    <w:basedOn w:val="a"/>
    <w:qFormat/>
    <w:rsid w:val="00914C93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a3">
    <w:name w:val="Strong"/>
    <w:basedOn w:val="a0"/>
    <w:uiPriority w:val="22"/>
    <w:qFormat/>
    <w:rsid w:val="00914C93"/>
    <w:rPr>
      <w:b/>
      <w:bCs/>
    </w:rPr>
  </w:style>
  <w:style w:type="character" w:styleId="a4">
    <w:name w:val="Emphasis"/>
    <w:basedOn w:val="a0"/>
    <w:uiPriority w:val="20"/>
    <w:qFormat/>
    <w:rsid w:val="00914C93"/>
    <w:rPr>
      <w:i/>
      <w:iCs/>
    </w:rPr>
  </w:style>
  <w:style w:type="paragraph" w:styleId="a5">
    <w:name w:val="List Paragraph"/>
    <w:basedOn w:val="a"/>
    <w:link w:val="Char"/>
    <w:uiPriority w:val="1"/>
    <w:qFormat/>
    <w:rsid w:val="00914C93"/>
    <w:pPr>
      <w:ind w:left="720"/>
      <w:contextualSpacing/>
    </w:pPr>
  </w:style>
  <w:style w:type="character" w:customStyle="1" w:styleId="Char">
    <w:name w:val="Παράγραφος λίστας Char"/>
    <w:link w:val="a5"/>
    <w:uiPriority w:val="1"/>
    <w:locked/>
    <w:rsid w:val="00914C93"/>
  </w:style>
  <w:style w:type="numbering" w:customStyle="1" w:styleId="10">
    <w:name w:val="Χωρίς λίστα1"/>
    <w:next w:val="a2"/>
    <w:uiPriority w:val="99"/>
    <w:semiHidden/>
    <w:unhideWhenUsed/>
    <w:rsid w:val="00914C93"/>
  </w:style>
  <w:style w:type="paragraph" w:styleId="a6">
    <w:name w:val="header"/>
    <w:basedOn w:val="a"/>
    <w:link w:val="Char0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0">
    <w:name w:val="Κεφαλίδα Char"/>
    <w:basedOn w:val="a0"/>
    <w:link w:val="a6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paragraph" w:styleId="a7">
    <w:name w:val="footer"/>
    <w:basedOn w:val="a"/>
    <w:link w:val="Char1"/>
    <w:uiPriority w:val="99"/>
    <w:unhideWhenUsed/>
    <w:rsid w:val="00914C93"/>
    <w:pPr>
      <w:tabs>
        <w:tab w:val="center" w:pos="4153"/>
        <w:tab w:val="right" w:pos="8306"/>
      </w:tabs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character" w:customStyle="1" w:styleId="Char1">
    <w:name w:val="Υποσέλιδο Char"/>
    <w:basedOn w:val="a0"/>
    <w:link w:val="a7"/>
    <w:uiPriority w:val="99"/>
    <w:rsid w:val="00914C93"/>
    <w:rPr>
      <w:rFonts w:ascii="Calibri" w:eastAsia="Times New Roman" w:hAnsi="Calibri" w:cs="Times New Roman"/>
      <w:sz w:val="24"/>
      <w:szCs w:val="24"/>
      <w:lang w:val="en-GB" w:eastAsia="ar-SA"/>
    </w:rPr>
  </w:style>
  <w:style w:type="table" w:styleId="a8">
    <w:name w:val="Table Grid"/>
    <w:basedOn w:val="a1"/>
    <w:uiPriority w:val="39"/>
    <w:rsid w:val="00914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Χωρίς λίστα11"/>
    <w:next w:val="a2"/>
    <w:uiPriority w:val="99"/>
    <w:semiHidden/>
    <w:unhideWhenUsed/>
    <w:rsid w:val="00914C93"/>
  </w:style>
  <w:style w:type="paragraph" w:styleId="a9">
    <w:name w:val="Body Text Indent"/>
    <w:basedOn w:val="a"/>
    <w:link w:val="Char2"/>
    <w:semiHidden/>
    <w:rsid w:val="00914C93"/>
    <w:pPr>
      <w:keepLines/>
      <w:suppressAutoHyphens/>
      <w:spacing w:after="0" w:line="360" w:lineRule="auto"/>
      <w:ind w:firstLine="600"/>
      <w:jc w:val="both"/>
    </w:pPr>
    <w:rPr>
      <w:rFonts w:ascii="Garamond" w:eastAsia="Arial" w:hAnsi="Garamond" w:cs="Tahoma"/>
      <w:kern w:val="1"/>
      <w:sz w:val="24"/>
      <w:szCs w:val="24"/>
      <w:lang w:eastAsia="ar-SA"/>
    </w:rPr>
  </w:style>
  <w:style w:type="character" w:customStyle="1" w:styleId="Char2">
    <w:name w:val="Σώμα κείμενου με εσοχή Char"/>
    <w:basedOn w:val="a0"/>
    <w:link w:val="a9"/>
    <w:semiHidden/>
    <w:rsid w:val="00914C93"/>
    <w:rPr>
      <w:rFonts w:ascii="Garamond" w:eastAsia="Arial" w:hAnsi="Garamond" w:cs="Tahoma"/>
      <w:kern w:val="1"/>
      <w:sz w:val="24"/>
      <w:szCs w:val="24"/>
      <w:lang w:eastAsia="ar-SA"/>
    </w:rPr>
  </w:style>
  <w:style w:type="paragraph" w:styleId="aa">
    <w:name w:val="Body Text"/>
    <w:aliases w:val=" Char"/>
    <w:basedOn w:val="a"/>
    <w:link w:val="Char3"/>
    <w:uiPriority w:val="1"/>
    <w:unhideWhenUsed/>
    <w:qFormat/>
    <w:rsid w:val="00914C93"/>
    <w:pPr>
      <w:suppressAutoHyphens/>
      <w:spacing w:after="120" w:line="240" w:lineRule="auto"/>
    </w:pPr>
    <w:rPr>
      <w:rFonts w:ascii="Calibri" w:eastAsia="Times New Roman" w:hAnsi="Calibri" w:cs="Times New Roman"/>
      <w:sz w:val="24"/>
      <w:szCs w:val="24"/>
      <w:lang w:eastAsia="ar-SA"/>
    </w:rPr>
  </w:style>
  <w:style w:type="character" w:customStyle="1" w:styleId="Char3">
    <w:name w:val="Σώμα κειμένου Char"/>
    <w:aliases w:val=" Char Char"/>
    <w:basedOn w:val="a0"/>
    <w:link w:val="aa"/>
    <w:uiPriority w:val="1"/>
    <w:rsid w:val="00914C93"/>
    <w:rPr>
      <w:rFonts w:ascii="Calibri" w:eastAsia="Times New Roman" w:hAnsi="Calibri" w:cs="Times New Roman"/>
      <w:sz w:val="24"/>
      <w:szCs w:val="24"/>
      <w:lang w:eastAsia="ar-SA"/>
    </w:rPr>
  </w:style>
  <w:style w:type="paragraph" w:styleId="Web">
    <w:name w:val="Normal (Web)"/>
    <w:basedOn w:val="a"/>
    <w:uiPriority w:val="99"/>
    <w:unhideWhenUsed/>
    <w:rsid w:val="00914C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apple-converted-space">
    <w:name w:val="apple-converted-space"/>
    <w:rsid w:val="00914C93"/>
  </w:style>
  <w:style w:type="character" w:customStyle="1" w:styleId="Absatz-Standardschriftart">
    <w:name w:val="Absatz-Standardschriftart"/>
    <w:rsid w:val="00914C93"/>
  </w:style>
  <w:style w:type="character" w:customStyle="1" w:styleId="WW-Absatz-Standardschriftart">
    <w:name w:val="WW-Absatz-Standardschriftart"/>
    <w:rsid w:val="00914C93"/>
  </w:style>
  <w:style w:type="character" w:customStyle="1" w:styleId="WW-Absatz-Standardschriftart1">
    <w:name w:val="WW-Absatz-Standardschriftart1"/>
    <w:rsid w:val="00914C93"/>
  </w:style>
  <w:style w:type="character" w:customStyle="1" w:styleId="WW-Absatz-Standardschriftart11">
    <w:name w:val="WW-Absatz-Standardschriftart11"/>
    <w:rsid w:val="00914C93"/>
  </w:style>
  <w:style w:type="character" w:customStyle="1" w:styleId="WW-Absatz-Standardschriftart111">
    <w:name w:val="WW-Absatz-Standardschriftart111"/>
    <w:rsid w:val="00914C93"/>
  </w:style>
  <w:style w:type="character" w:customStyle="1" w:styleId="WW-Absatz-Standardschriftart1111">
    <w:name w:val="WW-Absatz-Standardschriftart1111"/>
    <w:rsid w:val="00914C93"/>
  </w:style>
  <w:style w:type="character" w:customStyle="1" w:styleId="WW-Absatz-Standardschriftart11111">
    <w:name w:val="WW-Absatz-Standardschriftart11111"/>
    <w:rsid w:val="00914C93"/>
  </w:style>
  <w:style w:type="character" w:customStyle="1" w:styleId="WW-Absatz-Standardschriftart111111">
    <w:name w:val="WW-Absatz-Standardschriftart111111"/>
    <w:rsid w:val="00914C93"/>
  </w:style>
  <w:style w:type="character" w:customStyle="1" w:styleId="WW-Absatz-Standardschriftart1111111">
    <w:name w:val="WW-Absatz-Standardschriftart1111111"/>
    <w:rsid w:val="00914C93"/>
  </w:style>
  <w:style w:type="character" w:customStyle="1" w:styleId="WW-Absatz-Standardschriftart11111111">
    <w:name w:val="WW-Absatz-Standardschriftart11111111"/>
    <w:rsid w:val="00914C93"/>
  </w:style>
  <w:style w:type="character" w:customStyle="1" w:styleId="WW-Absatz-Standardschriftart111111111">
    <w:name w:val="WW-Absatz-Standardschriftart111111111"/>
    <w:rsid w:val="00914C93"/>
  </w:style>
  <w:style w:type="character" w:customStyle="1" w:styleId="WW-Absatz-Standardschriftart1111111111">
    <w:name w:val="WW-Absatz-Standardschriftart1111111111"/>
    <w:rsid w:val="00914C93"/>
  </w:style>
  <w:style w:type="character" w:customStyle="1" w:styleId="WW-Absatz-Standardschriftart11111111111">
    <w:name w:val="WW-Absatz-Standardschriftart11111111111"/>
    <w:rsid w:val="00914C93"/>
  </w:style>
  <w:style w:type="character" w:customStyle="1" w:styleId="WW-Absatz-Standardschriftart111111111111">
    <w:name w:val="WW-Absatz-Standardschriftart111111111111"/>
    <w:rsid w:val="00914C93"/>
  </w:style>
  <w:style w:type="character" w:customStyle="1" w:styleId="WW-Absatz-Standardschriftart1111111111111">
    <w:name w:val="WW-Absatz-Standardschriftart1111111111111"/>
    <w:rsid w:val="00914C93"/>
  </w:style>
  <w:style w:type="character" w:customStyle="1" w:styleId="WW-Absatz-Standardschriftart11111111111111">
    <w:name w:val="WW-Absatz-Standardschriftart11111111111111"/>
    <w:rsid w:val="00914C93"/>
  </w:style>
  <w:style w:type="character" w:customStyle="1" w:styleId="WW-Absatz-Standardschriftart111111111111111">
    <w:name w:val="WW-Absatz-Standardschriftart111111111111111"/>
    <w:rsid w:val="00914C93"/>
  </w:style>
  <w:style w:type="character" w:customStyle="1" w:styleId="WW-Absatz-Standardschriftart1111111111111111">
    <w:name w:val="WW-Absatz-Standardschriftart1111111111111111"/>
    <w:rsid w:val="00914C93"/>
  </w:style>
  <w:style w:type="character" w:customStyle="1" w:styleId="WW-Absatz-Standardschriftart11111111111111111">
    <w:name w:val="WW-Absatz-Standardschriftart11111111111111111"/>
    <w:rsid w:val="00914C93"/>
  </w:style>
  <w:style w:type="character" w:customStyle="1" w:styleId="WW-Absatz-Standardschriftart111111111111111111">
    <w:name w:val="WW-Absatz-Standardschriftart111111111111111111"/>
    <w:rsid w:val="00914C93"/>
  </w:style>
  <w:style w:type="character" w:customStyle="1" w:styleId="WW-Absatz-Standardschriftart1111111111111111111">
    <w:name w:val="WW-Absatz-Standardschriftart1111111111111111111"/>
    <w:rsid w:val="00914C93"/>
  </w:style>
  <w:style w:type="character" w:customStyle="1" w:styleId="WW-Absatz-Standardschriftart11111111111111111111">
    <w:name w:val="WW-Absatz-Standardschriftart11111111111111111111"/>
    <w:rsid w:val="00914C93"/>
  </w:style>
  <w:style w:type="character" w:customStyle="1" w:styleId="WW-Absatz-Standardschriftart111111111111111111111">
    <w:name w:val="WW-Absatz-Standardschriftart111111111111111111111"/>
    <w:rsid w:val="00914C93"/>
  </w:style>
  <w:style w:type="character" w:customStyle="1" w:styleId="WW-Absatz-Standardschriftart1111111111111111111111">
    <w:name w:val="WW-Absatz-Standardschriftart1111111111111111111111"/>
    <w:rsid w:val="00914C93"/>
  </w:style>
  <w:style w:type="character" w:customStyle="1" w:styleId="WW-Absatz-Standardschriftart11111111111111111111111">
    <w:name w:val="WW-Absatz-Standardschriftart11111111111111111111111"/>
    <w:rsid w:val="00914C93"/>
  </w:style>
  <w:style w:type="character" w:customStyle="1" w:styleId="WW-Absatz-Standardschriftart111111111111111111111111">
    <w:name w:val="WW-Absatz-Standardschriftart111111111111111111111111"/>
    <w:rsid w:val="00914C93"/>
  </w:style>
  <w:style w:type="character" w:customStyle="1" w:styleId="WW-Absatz-Standardschriftart1111111111111111111111111">
    <w:name w:val="WW-Absatz-Standardschriftart1111111111111111111111111"/>
    <w:rsid w:val="00914C93"/>
  </w:style>
  <w:style w:type="character" w:customStyle="1" w:styleId="WW-Absatz-Standardschriftart11111111111111111111111111">
    <w:name w:val="WW-Absatz-Standardschriftart11111111111111111111111111"/>
    <w:rsid w:val="00914C93"/>
  </w:style>
  <w:style w:type="character" w:customStyle="1" w:styleId="WW-Absatz-Standardschriftart111111111111111111111111111">
    <w:name w:val="WW-Absatz-Standardschriftart111111111111111111111111111"/>
    <w:rsid w:val="00914C93"/>
  </w:style>
  <w:style w:type="character" w:customStyle="1" w:styleId="WW-Absatz-Standardschriftart1111111111111111111111111111">
    <w:name w:val="WW-Absatz-Standardschriftart1111111111111111111111111111"/>
    <w:rsid w:val="00914C93"/>
  </w:style>
  <w:style w:type="character" w:customStyle="1" w:styleId="WW-Absatz-Standardschriftart11111111111111111111111111111">
    <w:name w:val="WW-Absatz-Standardschriftart11111111111111111111111111111"/>
    <w:rsid w:val="00914C93"/>
  </w:style>
  <w:style w:type="character" w:customStyle="1" w:styleId="WW-Absatz-Standardschriftart111111111111111111111111111111">
    <w:name w:val="WW-Absatz-Standardschriftart111111111111111111111111111111"/>
    <w:rsid w:val="00914C93"/>
  </w:style>
  <w:style w:type="character" w:customStyle="1" w:styleId="WW-Absatz-Standardschriftart1111111111111111111111111111111">
    <w:name w:val="WW-Absatz-Standardschriftart1111111111111111111111111111111"/>
    <w:rsid w:val="00914C93"/>
  </w:style>
  <w:style w:type="character" w:customStyle="1" w:styleId="WW-Absatz-Standardschriftart11111111111111111111111111111111">
    <w:name w:val="WW-Absatz-Standardschriftart11111111111111111111111111111111"/>
    <w:rsid w:val="00914C93"/>
  </w:style>
  <w:style w:type="character" w:customStyle="1" w:styleId="WW-Absatz-Standardschriftart111111111111111111111111111111111">
    <w:name w:val="WW-Absatz-Standardschriftart111111111111111111111111111111111"/>
    <w:rsid w:val="00914C93"/>
  </w:style>
  <w:style w:type="character" w:customStyle="1" w:styleId="WW-Absatz-Standardschriftart1111111111111111111111111111111111">
    <w:name w:val="WW-Absatz-Standardschriftart1111111111111111111111111111111111"/>
    <w:rsid w:val="00914C93"/>
  </w:style>
  <w:style w:type="character" w:customStyle="1" w:styleId="WW-Absatz-Standardschriftart11111111111111111111111111111111111">
    <w:name w:val="WW-Absatz-Standardschriftart11111111111111111111111111111111111"/>
    <w:rsid w:val="00914C93"/>
  </w:style>
  <w:style w:type="character" w:customStyle="1" w:styleId="WW-Absatz-Standardschriftart111111111111111111111111111111111111">
    <w:name w:val="WW-Absatz-Standardschriftart111111111111111111111111111111111111"/>
    <w:rsid w:val="00914C93"/>
  </w:style>
  <w:style w:type="character" w:customStyle="1" w:styleId="WW-Absatz-Standardschriftart1111111111111111111111111111111111111">
    <w:name w:val="WW-Absatz-Standardschriftart1111111111111111111111111111111111111"/>
    <w:rsid w:val="00914C93"/>
  </w:style>
  <w:style w:type="character" w:customStyle="1" w:styleId="WW-Absatz-Standardschriftart11111111111111111111111111111111111111">
    <w:name w:val="WW-Absatz-Standardschriftart11111111111111111111111111111111111111"/>
    <w:rsid w:val="00914C93"/>
  </w:style>
  <w:style w:type="character" w:customStyle="1" w:styleId="WW-Absatz-Standardschriftart111111111111111111111111111111111111111">
    <w:name w:val="WW-Absatz-Standardschriftart111111111111111111111111111111111111111"/>
    <w:rsid w:val="00914C93"/>
  </w:style>
  <w:style w:type="character" w:customStyle="1" w:styleId="WW-Absatz-Standardschriftart1111111111111111111111111111111111111111">
    <w:name w:val="WW-Absatz-Standardschriftart1111111111111111111111111111111111111111"/>
    <w:rsid w:val="00914C93"/>
  </w:style>
  <w:style w:type="character" w:customStyle="1" w:styleId="WW-Absatz-Standardschriftart11111111111111111111111111111111111111111">
    <w:name w:val="WW-Absatz-Standardschriftart11111111111111111111111111111111111111111"/>
    <w:rsid w:val="00914C93"/>
  </w:style>
  <w:style w:type="character" w:customStyle="1" w:styleId="WW-Absatz-Standardschriftart111111111111111111111111111111111111111111">
    <w:name w:val="WW-Absatz-Standardschriftart111111111111111111111111111111111111111111"/>
    <w:rsid w:val="00914C93"/>
  </w:style>
  <w:style w:type="character" w:customStyle="1" w:styleId="WW-Absatz-Standardschriftart1111111111111111111111111111111111111111111">
    <w:name w:val="WW-Absatz-Standardschriftart1111111111111111111111111111111111111111111"/>
    <w:rsid w:val="00914C93"/>
  </w:style>
  <w:style w:type="character" w:customStyle="1" w:styleId="WW-Absatz-Standardschriftart11111111111111111111111111111111111111111111">
    <w:name w:val="WW-Absatz-Standardschriftart11111111111111111111111111111111111111111111"/>
    <w:rsid w:val="00914C93"/>
  </w:style>
  <w:style w:type="character" w:customStyle="1" w:styleId="WW-Absatz-Standardschriftart111111111111111111111111111111111111111111111">
    <w:name w:val="WW-Absatz-Standardschriftart111111111111111111111111111111111111111111111"/>
    <w:rsid w:val="00914C93"/>
  </w:style>
  <w:style w:type="character" w:customStyle="1" w:styleId="WW-Absatz-Standardschriftart1111111111111111111111111111111111111111111111">
    <w:name w:val="WW-Absatz-Standardschriftart1111111111111111111111111111111111111111111111"/>
    <w:rsid w:val="00914C93"/>
  </w:style>
  <w:style w:type="character" w:customStyle="1" w:styleId="WW-Absatz-Standardschriftart11111111111111111111111111111111111111111111111">
    <w:name w:val="WW-Absatz-Standardschriftart11111111111111111111111111111111111111111111111"/>
    <w:rsid w:val="00914C93"/>
  </w:style>
  <w:style w:type="character" w:customStyle="1" w:styleId="WW-Absatz-Standardschriftart111111111111111111111111111111111111111111111111">
    <w:name w:val="WW-Absatz-Standardschriftart111111111111111111111111111111111111111111111111"/>
    <w:rsid w:val="00914C93"/>
  </w:style>
  <w:style w:type="character" w:customStyle="1" w:styleId="WW8Num1z0">
    <w:name w:val="WW8Num1z0"/>
    <w:rsid w:val="00914C93"/>
    <w:rPr>
      <w:rFonts w:ascii="Wingdings" w:hAnsi="Wingdings" w:cs="StarSymbol"/>
      <w:sz w:val="18"/>
      <w:szCs w:val="18"/>
    </w:rPr>
  </w:style>
  <w:style w:type="character" w:customStyle="1" w:styleId="WW8Num1z1">
    <w:name w:val="WW8Num1z1"/>
    <w:rsid w:val="00914C93"/>
    <w:rPr>
      <w:rFonts w:ascii="Wingdings 2" w:hAnsi="Wingdings 2" w:cs="StarSymbol"/>
      <w:sz w:val="18"/>
      <w:szCs w:val="18"/>
    </w:rPr>
  </w:style>
  <w:style w:type="character" w:customStyle="1" w:styleId="WW8Num1z2">
    <w:name w:val="WW8Num1z2"/>
    <w:rsid w:val="00914C93"/>
    <w:rPr>
      <w:rFonts w:ascii="StarSymbol" w:hAnsi="StarSymbol" w:cs="StarSymbol"/>
      <w:sz w:val="18"/>
      <w:szCs w:val="18"/>
    </w:rPr>
  </w:style>
  <w:style w:type="character" w:customStyle="1" w:styleId="WW-Absatz-Standardschriftart1111111111111111111111111111111111111111111111111">
    <w:name w:val="WW-Absatz-Standardschriftart1111111111111111111111111111111111111111111111111"/>
    <w:rsid w:val="00914C93"/>
  </w:style>
  <w:style w:type="character" w:customStyle="1" w:styleId="WW-Absatz-Standardschriftart11111111111111111111111111111111111111111111111111">
    <w:name w:val="WW-Absatz-Standardschriftart11111111111111111111111111111111111111111111111111"/>
    <w:rsid w:val="00914C93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914C93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914C93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914C93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914C93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914C93"/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914C93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914C93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914C93"/>
  </w:style>
  <w:style w:type="character" w:customStyle="1" w:styleId="WW8NumSt1z0">
    <w:name w:val="WW8NumSt1z0"/>
    <w:rsid w:val="00914C93"/>
    <w:rPr>
      <w:rFonts w:ascii="Symbol" w:hAnsi="Symbol"/>
    </w:rPr>
  </w:style>
  <w:style w:type="character" w:customStyle="1" w:styleId="12">
    <w:name w:val="Προεπιλεγμένη γραμματοσειρά1"/>
    <w:rsid w:val="00914C93"/>
  </w:style>
  <w:style w:type="character" w:styleId="-">
    <w:name w:val="Hyperlink"/>
    <w:uiPriority w:val="99"/>
    <w:rsid w:val="00914C93"/>
    <w:rPr>
      <w:color w:val="000080"/>
      <w:u w:val="single"/>
    </w:rPr>
  </w:style>
  <w:style w:type="character" w:customStyle="1" w:styleId="ab">
    <w:name w:val="Σύμβολα αρίθμησης"/>
    <w:rsid w:val="00914C93"/>
    <w:rPr>
      <w:rFonts w:ascii="StarSymbol" w:eastAsia="StarSymbol" w:hAnsi="StarSymbol" w:cs="StarSymbol"/>
      <w:sz w:val="18"/>
      <w:szCs w:val="18"/>
    </w:rPr>
  </w:style>
  <w:style w:type="character" w:customStyle="1" w:styleId="ac">
    <w:name w:val="Χαρακτήρες αρίθμησης"/>
    <w:rsid w:val="00914C93"/>
  </w:style>
  <w:style w:type="paragraph" w:customStyle="1" w:styleId="ad">
    <w:name w:val="Επικεφαλίδα"/>
    <w:basedOn w:val="a"/>
    <w:next w:val="aa"/>
    <w:rsid w:val="00914C93"/>
    <w:pPr>
      <w:keepNext/>
      <w:suppressAutoHyphens/>
      <w:spacing w:before="240" w:after="120" w:line="240" w:lineRule="auto"/>
      <w:jc w:val="both"/>
    </w:pPr>
    <w:rPr>
      <w:rFonts w:ascii="Arial" w:eastAsia="MS Mincho" w:hAnsi="Arial" w:cs="Tahoma"/>
      <w:sz w:val="28"/>
      <w:szCs w:val="28"/>
      <w:lang w:val="en-GB" w:eastAsia="ar-SA"/>
    </w:rPr>
  </w:style>
  <w:style w:type="paragraph" w:customStyle="1" w:styleId="13">
    <w:name w:val="Λεζάντα1"/>
    <w:basedOn w:val="a"/>
    <w:next w:val="a"/>
    <w:rsid w:val="00914C93"/>
    <w:pPr>
      <w:suppressAutoHyphens/>
      <w:spacing w:before="120" w:after="120" w:line="240" w:lineRule="auto"/>
      <w:jc w:val="both"/>
    </w:pPr>
    <w:rPr>
      <w:rFonts w:ascii="Calibri" w:eastAsia="Times New Roman" w:hAnsi="Calibri" w:cs="Times New Roman"/>
      <w:b/>
      <w:sz w:val="20"/>
      <w:szCs w:val="20"/>
      <w:lang w:eastAsia="ar-SA"/>
    </w:rPr>
  </w:style>
  <w:style w:type="paragraph" w:customStyle="1" w:styleId="ae">
    <w:name w:val="Ευρετήριο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ahoma"/>
      <w:sz w:val="24"/>
      <w:szCs w:val="24"/>
      <w:lang w:val="en-GB" w:eastAsia="ar-SA"/>
    </w:rPr>
  </w:style>
  <w:style w:type="paragraph" w:customStyle="1" w:styleId="21">
    <w:name w:val="Σώμα κείμενου 21"/>
    <w:basedOn w:val="a"/>
    <w:rsid w:val="00914C93"/>
    <w:pPr>
      <w:suppressAutoHyphens/>
      <w:spacing w:before="120" w:after="0" w:line="240" w:lineRule="auto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210">
    <w:name w:val="Λίστα με κουκκίδες 21"/>
    <w:basedOn w:val="a"/>
    <w:rsid w:val="00914C93"/>
    <w:pPr>
      <w:suppressAutoHyphens/>
      <w:spacing w:after="0" w:line="240" w:lineRule="auto"/>
      <w:ind w:left="566" w:hanging="283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211">
    <w:name w:val="Σώμα κείμενου με εσοχή 21"/>
    <w:basedOn w:val="a"/>
    <w:rsid w:val="00914C93"/>
    <w:pPr>
      <w:tabs>
        <w:tab w:val="left" w:pos="567"/>
      </w:tabs>
      <w:suppressAutoHyphens/>
      <w:spacing w:after="0" w:line="240" w:lineRule="auto"/>
      <w:ind w:left="567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">
    <w:name w:val="Σώμα κείμενου με εσοχή 31"/>
    <w:basedOn w:val="a"/>
    <w:rsid w:val="00914C93"/>
    <w:pPr>
      <w:suppressAutoHyphens/>
      <w:spacing w:after="0" w:line="240" w:lineRule="auto"/>
      <w:ind w:left="709"/>
      <w:jc w:val="both"/>
    </w:pPr>
    <w:rPr>
      <w:rFonts w:ascii="Arial" w:eastAsia="Times New Roman" w:hAnsi="Arial" w:cs="Times New Roman"/>
      <w:sz w:val="20"/>
      <w:szCs w:val="20"/>
      <w:lang w:eastAsia="ar-SA"/>
    </w:rPr>
  </w:style>
  <w:style w:type="paragraph" w:customStyle="1" w:styleId="310">
    <w:name w:val="Σώμα κείμενου 31"/>
    <w:basedOn w:val="a"/>
    <w:rsid w:val="00914C93"/>
    <w:pPr>
      <w:suppressAutoHyphens/>
      <w:spacing w:after="0" w:line="240" w:lineRule="auto"/>
      <w:jc w:val="both"/>
    </w:pPr>
    <w:rPr>
      <w:rFonts w:ascii="Arial" w:eastAsia="Times New Roman" w:hAnsi="Arial" w:cs="Times New Roman"/>
      <w:i/>
      <w:sz w:val="20"/>
      <w:szCs w:val="20"/>
      <w:lang w:eastAsia="ar-SA"/>
    </w:rPr>
  </w:style>
  <w:style w:type="paragraph" w:customStyle="1" w:styleId="af">
    <w:name w:val="Τμήμα κείμενου"/>
    <w:basedOn w:val="a"/>
    <w:rsid w:val="00914C93"/>
    <w:pPr>
      <w:suppressAutoHyphens/>
      <w:spacing w:after="0" w:line="240" w:lineRule="auto"/>
      <w:ind w:left="567" w:right="-432" w:hanging="791"/>
      <w:jc w:val="both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Char4">
    <w:name w:val="Κείμενο υποσημείωσης Char"/>
    <w:basedOn w:val="a0"/>
    <w:link w:val="af0"/>
    <w:semiHidden/>
    <w:rsid w:val="00914C93"/>
    <w:rPr>
      <w:rFonts w:ascii="Arial" w:hAnsi="Arial" w:cs="Times New Roman"/>
      <w:sz w:val="20"/>
      <w:szCs w:val="20"/>
      <w:lang w:eastAsia="ar-SA"/>
    </w:rPr>
  </w:style>
  <w:style w:type="paragraph" w:styleId="af0">
    <w:name w:val="footnote text"/>
    <w:basedOn w:val="a"/>
    <w:link w:val="Char4"/>
    <w:semiHidden/>
    <w:rsid w:val="00914C93"/>
    <w:pPr>
      <w:suppressAutoHyphens/>
      <w:spacing w:after="0" w:line="360" w:lineRule="auto"/>
      <w:jc w:val="both"/>
    </w:pPr>
    <w:rPr>
      <w:rFonts w:ascii="Arial" w:hAnsi="Arial" w:cs="Times New Roman"/>
      <w:sz w:val="20"/>
      <w:szCs w:val="20"/>
      <w:lang w:eastAsia="ar-SA"/>
    </w:rPr>
  </w:style>
  <w:style w:type="character" w:customStyle="1" w:styleId="Char10">
    <w:name w:val="Κείμενο υποσημείωσης Char1"/>
    <w:basedOn w:val="a0"/>
    <w:uiPriority w:val="99"/>
    <w:semiHidden/>
    <w:rsid w:val="00914C93"/>
    <w:rPr>
      <w:sz w:val="20"/>
      <w:szCs w:val="20"/>
    </w:rPr>
  </w:style>
  <w:style w:type="paragraph" w:customStyle="1" w:styleId="OiaeaeiYiio">
    <w:name w:val="O?ia eaeiYiio"/>
    <w:basedOn w:val="a"/>
    <w:rsid w:val="00914C93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Cs w:val="20"/>
      <w:lang w:eastAsia="ar-SA"/>
    </w:rPr>
  </w:style>
  <w:style w:type="paragraph" w:customStyle="1" w:styleId="311">
    <w:name w:val="Λίστα με αριθμούς 31"/>
    <w:basedOn w:val="a"/>
    <w:rsid w:val="00914C93"/>
    <w:pPr>
      <w:suppressAutoHyphens/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AltList">
    <w:name w:val="Alt. List"/>
    <w:basedOn w:val="311"/>
    <w:rsid w:val="00914C93"/>
    <w:pPr>
      <w:tabs>
        <w:tab w:val="left" w:pos="360"/>
      </w:tabs>
      <w:spacing w:before="120" w:after="120" w:line="360" w:lineRule="atLeast"/>
      <w:ind w:left="360" w:hanging="360"/>
    </w:pPr>
    <w:rPr>
      <w:rFonts w:ascii="Arial" w:hAnsi="Arial"/>
      <w:sz w:val="24"/>
    </w:rPr>
  </w:style>
  <w:style w:type="paragraph" w:customStyle="1" w:styleId="BodyText21">
    <w:name w:val="Body Text 21"/>
    <w:basedOn w:val="a"/>
    <w:rsid w:val="00914C93"/>
    <w:pPr>
      <w:suppressAutoHyphens/>
      <w:spacing w:before="100" w:after="100" w:line="240" w:lineRule="auto"/>
      <w:ind w:left="720" w:hanging="720"/>
      <w:jc w:val="both"/>
    </w:pPr>
    <w:rPr>
      <w:rFonts w:ascii="Calibri" w:eastAsia="Times New Roman" w:hAnsi="Calibri" w:cs="Times New Roman"/>
      <w:sz w:val="24"/>
      <w:szCs w:val="20"/>
      <w:lang w:eastAsia="ar-SA"/>
    </w:rPr>
  </w:style>
  <w:style w:type="paragraph" w:customStyle="1" w:styleId="num">
    <w:name w:val="num"/>
    <w:basedOn w:val="a"/>
    <w:rsid w:val="00914C93"/>
    <w:pPr>
      <w:suppressAutoHyphens/>
      <w:spacing w:after="100" w:line="360" w:lineRule="atLeast"/>
      <w:jc w:val="both"/>
    </w:pPr>
    <w:rPr>
      <w:rFonts w:ascii="Verdana" w:eastAsia="Times New Roman" w:hAnsi="Verdana" w:cs="Times New Roman"/>
      <w:sz w:val="20"/>
      <w:szCs w:val="20"/>
      <w:lang w:eastAsia="ar-SA"/>
    </w:rPr>
  </w:style>
  <w:style w:type="paragraph" w:customStyle="1" w:styleId="BodyTextIndent21">
    <w:name w:val="Body Text Indent 21"/>
    <w:basedOn w:val="a"/>
    <w:rsid w:val="00914C93"/>
    <w:pPr>
      <w:tabs>
        <w:tab w:val="left" w:pos="709"/>
      </w:tabs>
      <w:suppressAutoHyphens/>
      <w:spacing w:after="0" w:line="240" w:lineRule="auto"/>
      <w:ind w:left="426"/>
      <w:jc w:val="both"/>
    </w:pPr>
    <w:rPr>
      <w:rFonts w:ascii="Calibri" w:eastAsia="Times New Roman" w:hAnsi="Calibri" w:cs="Times New Roman"/>
      <w:szCs w:val="20"/>
      <w:lang w:eastAsia="ar-SA"/>
    </w:rPr>
  </w:style>
  <w:style w:type="paragraph" w:customStyle="1" w:styleId="14">
    <w:name w:val="Κείμενο πλαισίου1"/>
    <w:basedOn w:val="a"/>
    <w:rsid w:val="00914C93"/>
    <w:pPr>
      <w:suppressAutoHyphens/>
      <w:spacing w:after="0" w:line="240" w:lineRule="auto"/>
      <w:jc w:val="both"/>
    </w:pPr>
    <w:rPr>
      <w:rFonts w:ascii="Tahoma" w:eastAsia="Times New Roman" w:hAnsi="Tahoma" w:cs="Tahoma"/>
      <w:sz w:val="16"/>
      <w:szCs w:val="16"/>
      <w:lang w:val="en-GB" w:eastAsia="ar-SA"/>
    </w:rPr>
  </w:style>
  <w:style w:type="paragraph" w:customStyle="1" w:styleId="15">
    <w:name w:val="Χάρτης εγγράφου1"/>
    <w:basedOn w:val="a"/>
    <w:rsid w:val="00914C93"/>
    <w:pPr>
      <w:shd w:val="clear" w:color="auto" w:fill="000080"/>
      <w:suppressAutoHyphens/>
      <w:spacing w:after="0" w:line="240" w:lineRule="auto"/>
      <w:jc w:val="both"/>
    </w:pPr>
    <w:rPr>
      <w:rFonts w:ascii="Tahoma" w:eastAsia="Times New Roman" w:hAnsi="Tahoma" w:cs="Times New Roman"/>
      <w:sz w:val="20"/>
      <w:szCs w:val="20"/>
      <w:lang w:eastAsia="ar-SA"/>
    </w:rPr>
  </w:style>
  <w:style w:type="paragraph" w:customStyle="1" w:styleId="af1">
    <w:name w:val="Περιεχόμενα πίνακα"/>
    <w:basedOn w:val="a"/>
    <w:rsid w:val="00914C93"/>
    <w:pPr>
      <w:suppressLineNumbers/>
      <w:suppressAutoHyphens/>
      <w:spacing w:after="0" w:line="240" w:lineRule="auto"/>
      <w:jc w:val="both"/>
    </w:pPr>
    <w:rPr>
      <w:rFonts w:ascii="Calibri" w:eastAsia="Times New Roman" w:hAnsi="Calibri" w:cs="Times New Roman"/>
      <w:sz w:val="24"/>
      <w:szCs w:val="24"/>
      <w:lang w:val="en-GB" w:eastAsia="ar-SA"/>
    </w:rPr>
  </w:style>
  <w:style w:type="paragraph" w:customStyle="1" w:styleId="af2">
    <w:name w:val="Επικεφαλίδα πίνακα"/>
    <w:basedOn w:val="af1"/>
    <w:rsid w:val="00914C93"/>
    <w:pPr>
      <w:jc w:val="center"/>
    </w:pPr>
    <w:rPr>
      <w:b/>
      <w:bCs/>
    </w:rPr>
  </w:style>
  <w:style w:type="paragraph" w:customStyle="1" w:styleId="af3">
    <w:name w:val="Περιεχόμενα πλαισίου"/>
    <w:basedOn w:val="aa"/>
    <w:rsid w:val="00914C93"/>
    <w:pPr>
      <w:spacing w:after="0"/>
      <w:jc w:val="both"/>
    </w:pPr>
    <w:rPr>
      <w:color w:val="000000"/>
      <w:szCs w:val="20"/>
    </w:rPr>
  </w:style>
  <w:style w:type="character" w:customStyle="1" w:styleId="Char5">
    <w:name w:val="Κείμενο πλαισίου Char"/>
    <w:basedOn w:val="a0"/>
    <w:link w:val="af4"/>
    <w:uiPriority w:val="99"/>
    <w:semiHidden/>
    <w:rsid w:val="00914C93"/>
    <w:rPr>
      <w:rFonts w:ascii="Segoe UI" w:hAnsi="Segoe UI" w:cs="Segoe UI"/>
      <w:sz w:val="18"/>
      <w:szCs w:val="18"/>
      <w:lang w:val="en-GB" w:eastAsia="ar-SA"/>
    </w:rPr>
  </w:style>
  <w:style w:type="paragraph" w:styleId="af4">
    <w:name w:val="Balloon Text"/>
    <w:basedOn w:val="a"/>
    <w:link w:val="Char5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Segoe UI" w:hAnsi="Segoe UI" w:cs="Segoe UI"/>
      <w:sz w:val="18"/>
      <w:szCs w:val="18"/>
      <w:lang w:val="en-GB" w:eastAsia="ar-SA"/>
    </w:rPr>
  </w:style>
  <w:style w:type="character" w:customStyle="1" w:styleId="Char11">
    <w:name w:val="Κείμενο πλαισίου Char1"/>
    <w:basedOn w:val="a0"/>
    <w:uiPriority w:val="99"/>
    <w:semiHidden/>
    <w:rsid w:val="00914C93"/>
    <w:rPr>
      <w:rFonts w:ascii="Segoe UI" w:hAnsi="Segoe UI" w:cs="Segoe UI"/>
      <w:sz w:val="18"/>
      <w:szCs w:val="18"/>
    </w:rPr>
  </w:style>
  <w:style w:type="character" w:customStyle="1" w:styleId="Char6">
    <w:name w:val="Κείμενο σχολίου Char"/>
    <w:link w:val="af5"/>
    <w:uiPriority w:val="99"/>
    <w:rsid w:val="00914C93"/>
    <w:rPr>
      <w:rFonts w:ascii="Calibri" w:hAnsi="Calibri"/>
      <w:lang w:val="en-GB" w:eastAsia="ar-SA"/>
    </w:rPr>
  </w:style>
  <w:style w:type="paragraph" w:styleId="af5">
    <w:name w:val="annotation text"/>
    <w:basedOn w:val="a"/>
    <w:link w:val="Char6"/>
    <w:uiPriority w:val="99"/>
    <w:unhideWhenUsed/>
    <w:rsid w:val="00914C93"/>
    <w:pPr>
      <w:suppressAutoHyphens/>
      <w:spacing w:after="0" w:line="240" w:lineRule="auto"/>
    </w:pPr>
    <w:rPr>
      <w:rFonts w:ascii="Calibri" w:hAnsi="Calibri"/>
      <w:lang w:val="en-GB" w:eastAsia="ar-SA"/>
    </w:rPr>
  </w:style>
  <w:style w:type="character" w:customStyle="1" w:styleId="Char12">
    <w:name w:val="Κείμενο σχολίου Char1"/>
    <w:basedOn w:val="a0"/>
    <w:uiPriority w:val="99"/>
    <w:semiHidden/>
    <w:rsid w:val="00914C93"/>
    <w:rPr>
      <w:sz w:val="20"/>
      <w:szCs w:val="20"/>
    </w:rPr>
  </w:style>
  <w:style w:type="character" w:customStyle="1" w:styleId="Char7">
    <w:name w:val="Θέμα σχολίου Char"/>
    <w:link w:val="af6"/>
    <w:uiPriority w:val="99"/>
    <w:semiHidden/>
    <w:rsid w:val="00914C93"/>
    <w:rPr>
      <w:rFonts w:ascii="Calibri" w:hAnsi="Calibri"/>
      <w:b/>
      <w:bCs/>
      <w:lang w:val="en-GB" w:eastAsia="ar-SA"/>
    </w:rPr>
  </w:style>
  <w:style w:type="paragraph" w:styleId="af6">
    <w:name w:val="annotation subject"/>
    <w:basedOn w:val="af5"/>
    <w:next w:val="af5"/>
    <w:link w:val="Char7"/>
    <w:uiPriority w:val="99"/>
    <w:semiHidden/>
    <w:unhideWhenUsed/>
    <w:rsid w:val="00914C93"/>
    <w:rPr>
      <w:b/>
      <w:bCs/>
    </w:rPr>
  </w:style>
  <w:style w:type="character" w:customStyle="1" w:styleId="Char13">
    <w:name w:val="Θέμα σχολίου Char1"/>
    <w:basedOn w:val="Char12"/>
    <w:uiPriority w:val="99"/>
    <w:semiHidden/>
    <w:rsid w:val="00914C93"/>
    <w:rPr>
      <w:b/>
      <w:bCs/>
      <w:sz w:val="20"/>
      <w:szCs w:val="20"/>
    </w:rPr>
  </w:style>
  <w:style w:type="paragraph" w:styleId="af7">
    <w:name w:val="No Spacing"/>
    <w:uiPriority w:val="1"/>
    <w:qFormat/>
    <w:rsid w:val="00914C93"/>
    <w:pPr>
      <w:widowControl w:val="0"/>
      <w:suppressAutoHyphens/>
      <w:spacing w:after="0" w:line="240" w:lineRule="auto"/>
      <w:jc w:val="both"/>
    </w:pPr>
    <w:rPr>
      <w:rFonts w:ascii="Calibri" w:eastAsia="Times New Roman" w:hAnsi="Calibri" w:cs="Times New Roman"/>
      <w:kern w:val="1"/>
      <w:sz w:val="24"/>
      <w:szCs w:val="24"/>
      <w:lang w:eastAsia="el-GR"/>
    </w:rPr>
  </w:style>
  <w:style w:type="character" w:customStyle="1" w:styleId="af8">
    <w:name w:val="Σύνδεσμος διαδικτύου"/>
    <w:uiPriority w:val="99"/>
    <w:unhideWhenUsed/>
    <w:rsid w:val="00914C93"/>
    <w:rPr>
      <w:color w:val="0563C1"/>
      <w:u w:val="single"/>
    </w:rPr>
  </w:style>
  <w:style w:type="character" w:customStyle="1" w:styleId="Char8">
    <w:name w:val="Κείμενο σημείωσης τέλους Char"/>
    <w:link w:val="af9"/>
    <w:uiPriority w:val="99"/>
    <w:semiHidden/>
    <w:rsid w:val="00914C93"/>
    <w:rPr>
      <w:rFonts w:ascii="Calibri" w:hAnsi="Calibri"/>
      <w:lang w:eastAsia="ar-SA"/>
    </w:rPr>
  </w:style>
  <w:style w:type="paragraph" w:styleId="af9">
    <w:name w:val="endnote text"/>
    <w:basedOn w:val="a"/>
    <w:link w:val="Char8"/>
    <w:uiPriority w:val="99"/>
    <w:semiHidden/>
    <w:unhideWhenUsed/>
    <w:rsid w:val="00914C93"/>
    <w:pPr>
      <w:suppressAutoHyphens/>
      <w:spacing w:after="0" w:line="240" w:lineRule="auto"/>
      <w:jc w:val="both"/>
    </w:pPr>
    <w:rPr>
      <w:rFonts w:ascii="Calibri" w:hAnsi="Calibri"/>
      <w:lang w:eastAsia="ar-SA"/>
    </w:rPr>
  </w:style>
  <w:style w:type="character" w:customStyle="1" w:styleId="Char14">
    <w:name w:val="Κείμενο σημείωσης τέλους Char1"/>
    <w:basedOn w:val="a0"/>
    <w:uiPriority w:val="99"/>
    <w:semiHidden/>
    <w:rsid w:val="00914C93"/>
    <w:rPr>
      <w:sz w:val="20"/>
      <w:szCs w:val="20"/>
    </w:rPr>
  </w:style>
  <w:style w:type="paragraph" w:customStyle="1" w:styleId="16">
    <w:name w:val="Παράγραφος λίστας1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20">
    <w:name w:val="Παράγραφος λίστας2"/>
    <w:basedOn w:val="a"/>
    <w:rsid w:val="00914C93"/>
    <w:pPr>
      <w:spacing w:after="0" w:line="240" w:lineRule="auto"/>
      <w:jc w:val="both"/>
    </w:pPr>
    <w:rPr>
      <w:rFonts w:ascii="Calibri" w:eastAsia="Calibri" w:hAnsi="Calibri" w:cs="Times New Roman"/>
      <w:b/>
      <w:kern w:val="1"/>
      <w:sz w:val="24"/>
      <w:szCs w:val="24"/>
      <w:lang w:eastAsia="ar-SA"/>
    </w:rPr>
  </w:style>
  <w:style w:type="paragraph" w:customStyle="1" w:styleId="30">
    <w:name w:val="Παράγραφος λίστας3"/>
    <w:basedOn w:val="a"/>
    <w:rsid w:val="00914C93"/>
    <w:pPr>
      <w:suppressAutoHyphens/>
      <w:ind w:left="720"/>
    </w:pPr>
    <w:rPr>
      <w:rFonts w:ascii="Calibri" w:eastAsia="SimSun" w:hAnsi="Calibri" w:cs="font273"/>
      <w:lang w:eastAsia="ar-SA"/>
    </w:rPr>
  </w:style>
  <w:style w:type="paragraph" w:customStyle="1" w:styleId="40">
    <w:name w:val="Παράγραφος λίστας4"/>
    <w:basedOn w:val="a"/>
    <w:rsid w:val="00914C93"/>
    <w:pPr>
      <w:suppressAutoHyphens/>
      <w:ind w:left="720"/>
    </w:pPr>
    <w:rPr>
      <w:rFonts w:ascii="Calibri" w:eastAsia="SimSun" w:hAnsi="Calibri" w:cs="font268"/>
      <w:lang w:eastAsia="ar-SA"/>
    </w:rPr>
  </w:style>
  <w:style w:type="paragraph" w:customStyle="1" w:styleId="xl65">
    <w:name w:val="xl65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6">
    <w:name w:val="xl6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7">
    <w:name w:val="xl67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68">
    <w:name w:val="xl68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69">
    <w:name w:val="xl69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0">
    <w:name w:val="xl70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1">
    <w:name w:val="xl71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2">
    <w:name w:val="xl7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3">
    <w:name w:val="xl7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4">
    <w:name w:val="xl7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5">
    <w:name w:val="xl7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6">
    <w:name w:val="xl76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7">
    <w:name w:val="xl77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sz w:val="24"/>
      <w:szCs w:val="24"/>
      <w:lang w:eastAsia="el-GR"/>
    </w:rPr>
  </w:style>
  <w:style w:type="paragraph" w:customStyle="1" w:styleId="xl78">
    <w:name w:val="xl78"/>
    <w:basedOn w:val="a"/>
    <w:rsid w:val="00914C93"/>
    <w:pPr>
      <w:shd w:val="clear" w:color="000000" w:fill="FFC000"/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79">
    <w:name w:val="xl79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0">
    <w:name w:val="xl80"/>
    <w:basedOn w:val="a"/>
    <w:rsid w:val="00914C93"/>
    <w:pPr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1">
    <w:name w:val="xl81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2">
    <w:name w:val="xl82"/>
    <w:basedOn w:val="a"/>
    <w:rsid w:val="00914C93"/>
    <w:pPr>
      <w:spacing w:before="100" w:beforeAutospacing="1" w:after="100" w:afterAutospacing="1" w:line="240" w:lineRule="auto"/>
      <w:jc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3">
    <w:name w:val="xl83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4">
    <w:name w:val="xl84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  <w:jc w:val="right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5">
    <w:name w:val="xl85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6">
    <w:name w:val="xl86"/>
    <w:basedOn w:val="a"/>
    <w:rsid w:val="00914C9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7">
    <w:name w:val="xl87"/>
    <w:basedOn w:val="a"/>
    <w:rsid w:val="00914C9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xl88">
    <w:name w:val="xl88"/>
    <w:basedOn w:val="a"/>
    <w:rsid w:val="00914C93"/>
    <w:pPr>
      <w:shd w:val="clear" w:color="000000" w:fill="DCE6F1"/>
      <w:spacing w:before="100" w:beforeAutospacing="1" w:after="100" w:afterAutospacing="1" w:line="240" w:lineRule="auto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89">
    <w:name w:val="xl89"/>
    <w:basedOn w:val="a"/>
    <w:rsid w:val="00914C93"/>
    <w:pP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0">
    <w:name w:val="xl90"/>
    <w:basedOn w:val="a"/>
    <w:rsid w:val="00914C93"/>
    <w:pP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xl91">
    <w:name w:val="xl91"/>
    <w:basedOn w:val="a"/>
    <w:rsid w:val="00914C93"/>
    <w:pP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4"/>
      <w:szCs w:val="24"/>
      <w:lang w:eastAsia="el-GR"/>
    </w:rPr>
  </w:style>
  <w:style w:type="paragraph" w:customStyle="1" w:styleId="font5">
    <w:name w:val="font5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6">
    <w:name w:val="font6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font7">
    <w:name w:val="font7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lang w:eastAsia="el-GR"/>
    </w:rPr>
  </w:style>
  <w:style w:type="paragraph" w:customStyle="1" w:styleId="font8">
    <w:name w:val="font8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lang w:eastAsia="el-GR"/>
    </w:rPr>
  </w:style>
  <w:style w:type="paragraph" w:customStyle="1" w:styleId="font9">
    <w:name w:val="font9"/>
    <w:basedOn w:val="a"/>
    <w:rsid w:val="00914C93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lang w:eastAsia="el-GR"/>
    </w:rPr>
  </w:style>
  <w:style w:type="paragraph" w:customStyle="1" w:styleId="xl64">
    <w:name w:val="xl64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Web1">
    <w:name w:val="Κανονικό (Web)1"/>
    <w:rsid w:val="00914C9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val="en-US" w:eastAsia="ar-SA"/>
    </w:rPr>
  </w:style>
  <w:style w:type="paragraph" w:customStyle="1" w:styleId="Default">
    <w:name w:val="Default"/>
    <w:rsid w:val="00914C93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pan-citation">
    <w:name w:val="span-citation"/>
    <w:rsid w:val="00914C93"/>
  </w:style>
  <w:style w:type="character" w:styleId="afa">
    <w:name w:val="page number"/>
    <w:basedOn w:val="a0"/>
    <w:uiPriority w:val="99"/>
    <w:rsid w:val="00914C93"/>
  </w:style>
  <w:style w:type="numbering" w:customStyle="1" w:styleId="22">
    <w:name w:val="Χωρίς λίστα2"/>
    <w:next w:val="a2"/>
    <w:uiPriority w:val="99"/>
    <w:semiHidden/>
    <w:unhideWhenUsed/>
    <w:rsid w:val="00914C93"/>
  </w:style>
  <w:style w:type="table" w:customStyle="1" w:styleId="TableNormal1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914C93"/>
    <w:pPr>
      <w:widowControl w:val="0"/>
      <w:autoSpaceDE w:val="0"/>
      <w:autoSpaceDN w:val="0"/>
      <w:spacing w:before="54" w:after="0" w:line="240" w:lineRule="auto"/>
      <w:ind w:left="55"/>
    </w:pPr>
    <w:rPr>
      <w:rFonts w:ascii="Calibri" w:eastAsia="Calibri" w:hAnsi="Calibri" w:cs="Calibri"/>
      <w:lang w:eastAsia="el-GR" w:bidi="el-GR"/>
    </w:rPr>
  </w:style>
  <w:style w:type="paragraph" w:customStyle="1" w:styleId="xmsonormal">
    <w:name w:val="x_msonormal"/>
    <w:basedOn w:val="a"/>
    <w:rsid w:val="00914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numbering" w:customStyle="1" w:styleId="111">
    <w:name w:val="Χωρίς λίστα111"/>
    <w:next w:val="a2"/>
    <w:uiPriority w:val="99"/>
    <w:semiHidden/>
    <w:unhideWhenUsed/>
    <w:rsid w:val="00914C93"/>
  </w:style>
  <w:style w:type="paragraph" w:customStyle="1" w:styleId="xl63">
    <w:name w:val="xl63"/>
    <w:basedOn w:val="a"/>
    <w:rsid w:val="00914C93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sz w:val="24"/>
      <w:szCs w:val="24"/>
      <w:lang w:eastAsia="el-GR"/>
    </w:rPr>
  </w:style>
  <w:style w:type="table" w:customStyle="1" w:styleId="TableNormal10">
    <w:name w:val="Table Normal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b">
    <w:name w:val="Title"/>
    <w:basedOn w:val="a"/>
    <w:link w:val="Char9"/>
    <w:uiPriority w:val="10"/>
    <w:qFormat/>
    <w:rsid w:val="00914C93"/>
    <w:pPr>
      <w:spacing w:before="27" w:after="0" w:line="240" w:lineRule="auto"/>
      <w:ind w:left="104" w:right="103"/>
      <w:jc w:val="center"/>
    </w:pPr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customStyle="1" w:styleId="Char9">
    <w:name w:val="Τίτλος Char"/>
    <w:basedOn w:val="a0"/>
    <w:link w:val="afb"/>
    <w:uiPriority w:val="10"/>
    <w:rsid w:val="00914C93"/>
    <w:rPr>
      <w:rFonts w:ascii="Candara" w:eastAsia="Candara" w:hAnsi="Candara" w:cs="Candara"/>
      <w:b/>
      <w:bCs/>
      <w:sz w:val="32"/>
      <w:szCs w:val="32"/>
      <w:lang w:eastAsia="el-GR" w:bidi="el-GR"/>
    </w:rPr>
  </w:style>
  <w:style w:type="character" w:styleId="-0">
    <w:name w:val="FollowedHyperlink"/>
    <w:uiPriority w:val="99"/>
    <w:semiHidden/>
    <w:unhideWhenUsed/>
    <w:rsid w:val="00914C93"/>
    <w:rPr>
      <w:color w:val="954F72"/>
      <w:u w:val="single"/>
    </w:rPr>
  </w:style>
  <w:style w:type="character" w:styleId="afc">
    <w:name w:val="annotation reference"/>
    <w:uiPriority w:val="99"/>
    <w:semiHidden/>
    <w:unhideWhenUsed/>
    <w:rsid w:val="00914C93"/>
    <w:rPr>
      <w:sz w:val="16"/>
      <w:szCs w:val="16"/>
    </w:rPr>
  </w:style>
  <w:style w:type="character" w:customStyle="1" w:styleId="17">
    <w:name w:val="Ανεπίλυτη αναφορά1"/>
    <w:uiPriority w:val="99"/>
    <w:semiHidden/>
    <w:unhideWhenUsed/>
    <w:rsid w:val="00914C93"/>
    <w:rPr>
      <w:color w:val="605E5C"/>
      <w:shd w:val="clear" w:color="auto" w:fill="E1DFDD"/>
    </w:rPr>
  </w:style>
  <w:style w:type="paragraph" w:customStyle="1" w:styleId="23">
    <w:name w:val="Βασικό2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character" w:customStyle="1" w:styleId="24">
    <w:name w:val="Προεπιλεγμένη γραμματοσειρά2"/>
    <w:rsid w:val="00914C93"/>
  </w:style>
  <w:style w:type="paragraph" w:customStyle="1" w:styleId="18">
    <w:name w:val="Βασικό1"/>
    <w:rsid w:val="00914C93"/>
    <w:pPr>
      <w:suppressAutoHyphens/>
      <w:autoSpaceDN w:val="0"/>
      <w:spacing w:line="256" w:lineRule="auto"/>
      <w:textAlignment w:val="baseline"/>
    </w:pPr>
    <w:rPr>
      <w:rFonts w:ascii="Calibri" w:eastAsia="Calibri" w:hAnsi="Calibri" w:cs="Times New Roman"/>
    </w:rPr>
  </w:style>
  <w:style w:type="table" w:customStyle="1" w:styleId="19">
    <w:name w:val="Πλέγμα πίνακα1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2">
    <w:name w:val="Χωρίς λίστα3"/>
    <w:next w:val="a2"/>
    <w:uiPriority w:val="99"/>
    <w:semiHidden/>
    <w:unhideWhenUsed/>
    <w:rsid w:val="00914C93"/>
  </w:style>
  <w:style w:type="table" w:customStyle="1" w:styleId="TableNormal2">
    <w:name w:val="Table Normal2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120">
    <w:name w:val="Χωρίς λίστα12"/>
    <w:next w:val="a2"/>
    <w:uiPriority w:val="99"/>
    <w:semiHidden/>
    <w:unhideWhenUsed/>
    <w:rsid w:val="00914C93"/>
  </w:style>
  <w:style w:type="table" w:customStyle="1" w:styleId="TableNormal11">
    <w:name w:val="Table Normal11"/>
    <w:uiPriority w:val="2"/>
    <w:semiHidden/>
    <w:unhideWhenUsed/>
    <w:qFormat/>
    <w:rsid w:val="00914C9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">
    <w:name w:val="Πλέγμα πίνακα2"/>
    <w:basedOn w:val="a1"/>
    <w:next w:val="a8"/>
    <w:uiPriority w:val="39"/>
    <w:rsid w:val="00914C9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Revision"/>
    <w:hidden/>
    <w:uiPriority w:val="99"/>
    <w:semiHidden/>
    <w:rsid w:val="00262C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1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chology.panteion.gr/index.php/about-us/undergraduate-psychology/about-the-university-psychology-courses/mandatory-social-psychology-workshop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psychology.panteion.gr/index.php/about-us/undergraduate-psychology/about-the-university-psychology-courses/spss-statistics-for-social-scienc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90EF4-FEFD-4FAF-9732-4881F837E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4</Pages>
  <Words>3032</Words>
  <Characters>17283</Characters>
  <Application>Microsoft Office Word</Application>
  <DocSecurity>0</DocSecurity>
  <Lines>144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1</dc:creator>
  <cp:keywords/>
  <dc:description/>
  <cp:lastModifiedBy>Γεώργιος Χαμουζάς</cp:lastModifiedBy>
  <cp:revision>14</cp:revision>
  <cp:lastPrinted>2023-02-26T15:06:00Z</cp:lastPrinted>
  <dcterms:created xsi:type="dcterms:W3CDTF">2023-06-09T11:15:00Z</dcterms:created>
  <dcterms:modified xsi:type="dcterms:W3CDTF">2023-10-11T08:24:00Z</dcterms:modified>
</cp:coreProperties>
</file>